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olor w:val="4F81BD" w:themeColor="accent1"/>
          <w:sz w:val="20"/>
          <w:szCs w:val="20"/>
        </w:rPr>
        <w:id w:val="-1756972239"/>
        <w:docPartObj>
          <w:docPartGallery w:val="Cover Pages"/>
          <w:docPartUnique/>
        </w:docPartObj>
      </w:sdtPr>
      <w:sdtEndPr>
        <w:rPr>
          <w:b/>
          <w:color w:val="auto"/>
        </w:rPr>
      </w:sdtEndPr>
      <w:sdtContent>
        <w:p w14:paraId="23D6E2B4" w14:textId="77777777" w:rsidR="00140750" w:rsidRDefault="00140750">
          <w:pPr>
            <w:pStyle w:val="NoSpacing"/>
            <w:spacing w:before="1540" w:after="240"/>
            <w:jc w:val="center"/>
            <w:rPr>
              <w:color w:val="4F81BD" w:themeColor="accent1"/>
            </w:rPr>
          </w:pPr>
          <w:r>
            <w:rPr>
              <w:noProof/>
              <w:color w:val="4F81BD" w:themeColor="accent1"/>
            </w:rPr>
            <w:drawing>
              <wp:inline distT="0" distB="0" distL="0" distR="0" wp14:anchorId="23D6E7FE" wp14:editId="23D6E7F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B020CC208338466EB0DB033BEED69DE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3D6E2B5" w14:textId="77777777" w:rsidR="00140750" w:rsidRDefault="0014075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CCHS Student Handbook</w:t>
              </w:r>
            </w:p>
          </w:sdtContent>
        </w:sdt>
        <w:sdt>
          <w:sdtPr>
            <w:rPr>
              <w:color w:val="4F81BD" w:themeColor="accent1"/>
              <w:sz w:val="28"/>
              <w:szCs w:val="28"/>
            </w:rPr>
            <w:alias w:val="Subtitle"/>
            <w:tag w:val=""/>
            <w:id w:val="328029620"/>
            <w:placeholder>
              <w:docPart w:val="99F14F0CD1284D8DAE1ED337D5E4CAFF"/>
            </w:placeholder>
            <w:dataBinding w:prefixMappings="xmlns:ns0='http://purl.org/dc/elements/1.1/' xmlns:ns1='http://schemas.openxmlformats.org/package/2006/metadata/core-properties' " w:xpath="/ns1:coreProperties[1]/ns0:subject[1]" w:storeItemID="{6C3C8BC8-F283-45AE-878A-BAB7291924A1}"/>
            <w:text/>
          </w:sdtPr>
          <w:sdtEndPr/>
          <w:sdtContent>
            <w:p w14:paraId="23D6E2B6" w14:textId="46C3720C" w:rsidR="00140750" w:rsidRDefault="005566A5">
              <w:pPr>
                <w:pStyle w:val="NoSpacing"/>
                <w:jc w:val="center"/>
                <w:rPr>
                  <w:color w:val="4F81BD" w:themeColor="accent1"/>
                  <w:sz w:val="28"/>
                  <w:szCs w:val="28"/>
                </w:rPr>
              </w:pPr>
              <w:r>
                <w:rPr>
                  <w:color w:val="4F81BD" w:themeColor="accent1"/>
                  <w:sz w:val="28"/>
                  <w:szCs w:val="28"/>
                </w:rPr>
                <w:t>2020-2021</w:t>
              </w:r>
            </w:p>
          </w:sdtContent>
        </w:sdt>
        <w:p w14:paraId="23D6E2B7" w14:textId="77777777" w:rsidR="00140750" w:rsidRDefault="00140750">
          <w:pPr>
            <w:pStyle w:val="NoSpacing"/>
            <w:spacing w:before="480"/>
            <w:jc w:val="center"/>
            <w:rPr>
              <w:color w:val="4F81BD" w:themeColor="accent1"/>
            </w:rPr>
          </w:pPr>
          <w:r>
            <w:rPr>
              <w:b/>
              <w:noProof/>
            </w:rPr>
            <w:drawing>
              <wp:inline distT="0" distB="0" distL="0" distR="0" wp14:anchorId="23D6E800" wp14:editId="23D6E801">
                <wp:extent cx="5847564" cy="378142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ss Creek.jpg"/>
                        <pic:cNvPicPr/>
                      </pic:nvPicPr>
                      <pic:blipFill>
                        <a:blip r:embed="rId13">
                          <a:extLst>
                            <a:ext uri="{28A0092B-C50C-407E-A947-70E740481C1C}">
                              <a14:useLocalDpi xmlns:a14="http://schemas.microsoft.com/office/drawing/2010/main" val="0"/>
                            </a:ext>
                          </a:extLst>
                        </a:blip>
                        <a:stretch>
                          <a:fillRect/>
                        </a:stretch>
                      </pic:blipFill>
                      <pic:spPr>
                        <a:xfrm>
                          <a:off x="0" y="0"/>
                          <a:ext cx="5874548" cy="3798875"/>
                        </a:xfrm>
                        <a:prstGeom prst="rect">
                          <a:avLst/>
                        </a:prstGeom>
                      </pic:spPr>
                    </pic:pic>
                  </a:graphicData>
                </a:graphic>
              </wp:inline>
            </w:drawing>
          </w:r>
          <w:r>
            <w:rPr>
              <w:noProof/>
              <w:color w:val="4F81BD" w:themeColor="accent1"/>
            </w:rPr>
            <mc:AlternateContent>
              <mc:Choice Requires="wps">
                <w:drawing>
                  <wp:anchor distT="0" distB="0" distL="114300" distR="114300" simplePos="0" relativeHeight="251659264" behindDoc="0" locked="0" layoutInCell="1" allowOverlap="1" wp14:anchorId="23D6E802" wp14:editId="23D6E803">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D6E81C" w14:textId="103EB00D" w:rsidR="00A5340F" w:rsidRDefault="00A5340F">
                                <w:pPr>
                                  <w:pStyle w:val="NoSpacing"/>
                                  <w:spacing w:after="40"/>
                                  <w:jc w:val="center"/>
                                  <w:rPr>
                                    <w:caps/>
                                    <w:color w:val="4F81BD" w:themeColor="accent1"/>
                                    <w:sz w:val="28"/>
                                    <w:szCs w:val="28"/>
                                  </w:rPr>
                                </w:pPr>
                                <w:r>
                                  <w:rPr>
                                    <w:caps/>
                                    <w:color w:val="4F81BD" w:themeColor="accent1"/>
                                    <w:sz w:val="28"/>
                                    <w:szCs w:val="28"/>
                                  </w:rPr>
                                  <w:t>Cross Creek High School</w:t>
                                </w:r>
                              </w:p>
                              <w:p w14:paraId="23D6E81D" w14:textId="77777777" w:rsidR="00A5340F" w:rsidRDefault="00A54E1E" w:rsidP="00840B9A">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A5340F">
                                      <w:rPr>
                                        <w:caps/>
                                        <w:color w:val="4F81BD" w:themeColor="accent1"/>
                                      </w:rPr>
                                      <w:t>Richmond County School System</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3D6E80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23D6E81C" w14:textId="103EB00D" w:rsidR="00A5340F" w:rsidRDefault="00A5340F">
                          <w:pPr>
                            <w:pStyle w:val="NoSpacing"/>
                            <w:spacing w:after="40"/>
                            <w:jc w:val="center"/>
                            <w:rPr>
                              <w:caps/>
                              <w:color w:val="4F81BD" w:themeColor="accent1"/>
                              <w:sz w:val="28"/>
                              <w:szCs w:val="28"/>
                            </w:rPr>
                          </w:pPr>
                          <w:r>
                            <w:rPr>
                              <w:caps/>
                              <w:color w:val="4F81BD" w:themeColor="accent1"/>
                              <w:sz w:val="28"/>
                              <w:szCs w:val="28"/>
                            </w:rPr>
                            <w:t>Cross Creek High School</w:t>
                          </w:r>
                        </w:p>
                        <w:p w14:paraId="23D6E81D" w14:textId="77777777" w:rsidR="00A5340F" w:rsidRDefault="00A5340F" w:rsidP="00840B9A">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F81BD" w:themeColor="accent1"/>
                                </w:rPr>
                                <w:t>Richmond County School System</w:t>
                              </w:r>
                            </w:sdtContent>
                          </w:sdt>
                        </w:p>
                      </w:txbxContent>
                    </v:textbox>
                    <w10:wrap anchorx="margin" anchory="page"/>
                  </v:shape>
                </w:pict>
              </mc:Fallback>
            </mc:AlternateContent>
          </w:r>
        </w:p>
        <w:p w14:paraId="23D6E2B8" w14:textId="77777777" w:rsidR="00140750" w:rsidRDefault="00140750">
          <w:pPr>
            <w:rPr>
              <w:sz w:val="24"/>
            </w:rPr>
          </w:pPr>
          <w:r>
            <w:rPr>
              <w:b/>
            </w:rPr>
            <w:br w:type="page"/>
          </w:r>
        </w:p>
      </w:sdtContent>
    </w:sdt>
    <w:p w14:paraId="23D6E2B9" w14:textId="77777777" w:rsidR="002D506B" w:rsidRDefault="0037738E" w:rsidP="002D506B">
      <w:pPr>
        <w:pStyle w:val="Title"/>
        <w:rPr>
          <w:bCs/>
        </w:rPr>
      </w:pPr>
      <w:r>
        <w:rPr>
          <w:noProof/>
        </w:rPr>
        <w:lastRenderedPageBreak/>
        <w:drawing>
          <wp:inline distT="0" distB="0" distL="0" distR="0" wp14:anchorId="23D6E804" wp14:editId="23D6E805">
            <wp:extent cx="619125" cy="442486"/>
            <wp:effectExtent l="19050" t="0" r="0" b="0"/>
            <wp:docPr id="1" name="Picture 1" descr="http://static4cdn.echalk.net/www/cross_rcboe/site/ImageGallery/mooreja/c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tic4cdn.echalk.net/www/cross_rcboe/site/ImageGallery/mooreja/cc_logo.jpg"/>
                    <pic:cNvPicPr>
                      <a:picLocks noChangeAspect="1" noChangeArrowheads="1"/>
                    </pic:cNvPicPr>
                  </pic:nvPicPr>
                  <pic:blipFill>
                    <a:blip r:embed="rId14" cstate="print"/>
                    <a:srcRect/>
                    <a:stretch>
                      <a:fillRect/>
                    </a:stretch>
                  </pic:blipFill>
                  <pic:spPr bwMode="auto">
                    <a:xfrm>
                      <a:off x="0" y="0"/>
                      <a:ext cx="624097" cy="446040"/>
                    </a:xfrm>
                    <a:prstGeom prst="rect">
                      <a:avLst/>
                    </a:prstGeom>
                    <a:noFill/>
                    <a:ln w="9525">
                      <a:noFill/>
                      <a:miter lim="800000"/>
                      <a:headEnd/>
                      <a:tailEnd/>
                    </a:ln>
                  </pic:spPr>
                </pic:pic>
              </a:graphicData>
            </a:graphic>
          </wp:inline>
        </w:drawing>
      </w:r>
      <w:r w:rsidR="002D506B" w:rsidRPr="002D506B">
        <w:rPr>
          <w:bCs/>
        </w:rPr>
        <w:t xml:space="preserve"> </w:t>
      </w:r>
      <w:r w:rsidR="002D506B" w:rsidRPr="002D506B">
        <w:rPr>
          <w:bCs/>
          <w:noProof/>
        </w:rPr>
        <w:drawing>
          <wp:inline distT="0" distB="0" distL="0" distR="0" wp14:anchorId="23D6E806" wp14:editId="23D6E807">
            <wp:extent cx="438150" cy="428677"/>
            <wp:effectExtent l="19050" t="0" r="0" b="0"/>
            <wp:docPr id="6" name="Picture 1" descr="D:\Pictures\Title 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Title I Logo.png"/>
                    <pic:cNvPicPr>
                      <a:picLocks noChangeAspect="1" noChangeArrowheads="1"/>
                    </pic:cNvPicPr>
                  </pic:nvPicPr>
                  <pic:blipFill>
                    <a:blip r:embed="rId15" cstate="print"/>
                    <a:srcRect/>
                    <a:stretch>
                      <a:fillRect/>
                    </a:stretch>
                  </pic:blipFill>
                  <pic:spPr bwMode="auto">
                    <a:xfrm>
                      <a:off x="0" y="0"/>
                      <a:ext cx="438150" cy="428677"/>
                    </a:xfrm>
                    <a:prstGeom prst="rect">
                      <a:avLst/>
                    </a:prstGeom>
                    <a:noFill/>
                    <a:ln w="9525">
                      <a:noFill/>
                      <a:miter lim="800000"/>
                      <a:headEnd/>
                      <a:tailEnd/>
                    </a:ln>
                  </pic:spPr>
                </pic:pic>
              </a:graphicData>
            </a:graphic>
          </wp:inline>
        </w:drawing>
      </w:r>
      <w:r w:rsidR="002D506B">
        <w:rPr>
          <w:bCs/>
        </w:rPr>
        <w:t xml:space="preserve">            CROSS CREEK HIGH SCHOOL</w:t>
      </w:r>
      <w:r w:rsidR="002D506B">
        <w:rPr>
          <w:bCs/>
        </w:rPr>
        <w:tab/>
        <w:t xml:space="preserve">            </w:t>
      </w:r>
      <w:r w:rsidR="002D506B" w:rsidRPr="002D506B">
        <w:rPr>
          <w:bCs/>
          <w:noProof/>
        </w:rPr>
        <w:drawing>
          <wp:inline distT="0" distB="0" distL="0" distR="0" wp14:anchorId="23D6E808" wp14:editId="23D6E809">
            <wp:extent cx="438150" cy="428677"/>
            <wp:effectExtent l="19050" t="0" r="0" b="0"/>
            <wp:docPr id="7" name="Picture 1" descr="D:\Pictures\Title 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Title I Logo.png"/>
                    <pic:cNvPicPr>
                      <a:picLocks noChangeAspect="1" noChangeArrowheads="1"/>
                    </pic:cNvPicPr>
                  </pic:nvPicPr>
                  <pic:blipFill>
                    <a:blip r:embed="rId15" cstate="print"/>
                    <a:srcRect/>
                    <a:stretch>
                      <a:fillRect/>
                    </a:stretch>
                  </pic:blipFill>
                  <pic:spPr bwMode="auto">
                    <a:xfrm>
                      <a:off x="0" y="0"/>
                      <a:ext cx="438150" cy="428677"/>
                    </a:xfrm>
                    <a:prstGeom prst="rect">
                      <a:avLst/>
                    </a:prstGeom>
                    <a:noFill/>
                    <a:ln w="9525">
                      <a:noFill/>
                      <a:miter lim="800000"/>
                      <a:headEnd/>
                      <a:tailEnd/>
                    </a:ln>
                  </pic:spPr>
                </pic:pic>
              </a:graphicData>
            </a:graphic>
          </wp:inline>
        </w:drawing>
      </w:r>
      <w:r w:rsidR="002D506B" w:rsidRPr="002D506B">
        <w:rPr>
          <w:bCs/>
          <w:noProof/>
        </w:rPr>
        <w:drawing>
          <wp:inline distT="0" distB="0" distL="0" distR="0" wp14:anchorId="23D6E80A" wp14:editId="23D6E80B">
            <wp:extent cx="733425" cy="524176"/>
            <wp:effectExtent l="19050" t="0" r="9525" b="0"/>
            <wp:docPr id="5" name="Picture 1" descr="http://static4cdn.echalk.net/www/cross_rcboe/site/ImageGallery/mooreja/c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tic4cdn.echalk.net/www/cross_rcboe/site/ImageGallery/mooreja/cc_logo.jpg"/>
                    <pic:cNvPicPr>
                      <a:picLocks noChangeAspect="1" noChangeArrowheads="1"/>
                    </pic:cNvPicPr>
                  </pic:nvPicPr>
                  <pic:blipFill>
                    <a:blip r:embed="rId14" cstate="print"/>
                    <a:srcRect/>
                    <a:stretch>
                      <a:fillRect/>
                    </a:stretch>
                  </pic:blipFill>
                  <pic:spPr bwMode="auto">
                    <a:xfrm>
                      <a:off x="0" y="0"/>
                      <a:ext cx="736360" cy="526273"/>
                    </a:xfrm>
                    <a:prstGeom prst="rect">
                      <a:avLst/>
                    </a:prstGeom>
                    <a:noFill/>
                    <a:ln w="9525">
                      <a:noFill/>
                      <a:miter lim="800000"/>
                      <a:headEnd/>
                      <a:tailEnd/>
                    </a:ln>
                  </pic:spPr>
                </pic:pic>
              </a:graphicData>
            </a:graphic>
          </wp:inline>
        </w:drawing>
      </w:r>
    </w:p>
    <w:p w14:paraId="23D6E2BA" w14:textId="77777777" w:rsidR="0050291E" w:rsidRDefault="0050291E" w:rsidP="00276704">
      <w:pPr>
        <w:pStyle w:val="Title"/>
        <w:jc w:val="left"/>
        <w:rPr>
          <w:bCs/>
        </w:rPr>
      </w:pPr>
    </w:p>
    <w:p w14:paraId="23D6E2BB" w14:textId="77777777" w:rsidR="00BE3707" w:rsidRDefault="00BE3707" w:rsidP="002D506B">
      <w:pPr>
        <w:pStyle w:val="Title"/>
        <w:rPr>
          <w:bCs/>
        </w:rPr>
      </w:pPr>
      <w:r>
        <w:rPr>
          <w:bCs/>
        </w:rPr>
        <w:t>Motto:</w:t>
      </w:r>
      <w:r w:rsidR="002D506B">
        <w:rPr>
          <w:bCs/>
        </w:rPr>
        <w:tab/>
      </w:r>
      <w:r w:rsidR="002D506B">
        <w:rPr>
          <w:bCs/>
        </w:rPr>
        <w:tab/>
      </w:r>
      <w:r>
        <w:rPr>
          <w:bCs/>
        </w:rPr>
        <w:t>“Creating Tomorrow’s Successes Today”</w:t>
      </w:r>
    </w:p>
    <w:p w14:paraId="23D6E2BC" w14:textId="77777777" w:rsidR="00276704" w:rsidRPr="00B231C1" w:rsidRDefault="003D3FF6" w:rsidP="003D3FF6">
      <w:pPr>
        <w:pStyle w:val="BodyText3"/>
        <w:rPr>
          <w:sz w:val="24"/>
          <w:szCs w:val="24"/>
        </w:rPr>
      </w:pPr>
      <w:r>
        <w:rPr>
          <w:b/>
          <w:sz w:val="24"/>
          <w:szCs w:val="24"/>
          <w:u w:val="single"/>
        </w:rPr>
        <w:t>Vision</w:t>
      </w:r>
      <w:r>
        <w:rPr>
          <w:b/>
          <w:sz w:val="24"/>
          <w:szCs w:val="24"/>
          <w:u w:val="single"/>
        </w:rPr>
        <w:br/>
      </w:r>
      <w:r w:rsidR="00276704" w:rsidRPr="00B231C1">
        <w:rPr>
          <w:sz w:val="24"/>
          <w:szCs w:val="24"/>
        </w:rPr>
        <w:t xml:space="preserve">Cross Creek High School </w:t>
      </w:r>
      <w:r w:rsidR="00276704">
        <w:rPr>
          <w:sz w:val="24"/>
          <w:szCs w:val="24"/>
        </w:rPr>
        <w:t>shall</w:t>
      </w:r>
      <w:r w:rsidR="00276704" w:rsidRPr="00B231C1">
        <w:rPr>
          <w:sz w:val="24"/>
          <w:szCs w:val="24"/>
        </w:rPr>
        <w:t xml:space="preserve"> be a </w:t>
      </w:r>
      <w:r w:rsidR="00276704">
        <w:rPr>
          <w:sz w:val="24"/>
          <w:szCs w:val="24"/>
        </w:rPr>
        <w:t>place</w:t>
      </w:r>
      <w:r w:rsidR="00276704" w:rsidRPr="00B231C1">
        <w:rPr>
          <w:sz w:val="24"/>
          <w:szCs w:val="24"/>
        </w:rPr>
        <w:t xml:space="preserve"> where </w:t>
      </w:r>
      <w:r w:rsidR="00276704">
        <w:rPr>
          <w:sz w:val="24"/>
          <w:szCs w:val="24"/>
        </w:rPr>
        <w:t>s</w:t>
      </w:r>
      <w:r w:rsidR="00276704" w:rsidRPr="00B231C1">
        <w:rPr>
          <w:sz w:val="24"/>
          <w:szCs w:val="24"/>
        </w:rPr>
        <w:t>ta</w:t>
      </w:r>
      <w:r w:rsidR="00276704">
        <w:rPr>
          <w:sz w:val="24"/>
          <w:szCs w:val="24"/>
        </w:rPr>
        <w:t>ff, students, and parents work</w:t>
      </w:r>
      <w:r w:rsidR="00276704" w:rsidRPr="00B231C1">
        <w:rPr>
          <w:sz w:val="24"/>
          <w:szCs w:val="24"/>
        </w:rPr>
        <w:t xml:space="preserve"> together for student success.</w:t>
      </w:r>
      <w:r w:rsidR="00276704">
        <w:rPr>
          <w:sz w:val="24"/>
          <w:szCs w:val="24"/>
        </w:rPr>
        <w:t xml:space="preserve"> CCHS shall be </w:t>
      </w:r>
      <w:r w:rsidR="00276704" w:rsidRPr="00B231C1">
        <w:rPr>
          <w:sz w:val="24"/>
          <w:szCs w:val="24"/>
        </w:rPr>
        <w:t>a collaborative team of individuals working to prepare students for college, career, service, and life.</w:t>
      </w:r>
      <w:r w:rsidR="00276704">
        <w:rPr>
          <w:sz w:val="24"/>
          <w:szCs w:val="24"/>
        </w:rPr>
        <w:t xml:space="preserve"> </w:t>
      </w:r>
      <w:r w:rsidR="00276704" w:rsidRPr="00B231C1">
        <w:rPr>
          <w:sz w:val="24"/>
          <w:szCs w:val="24"/>
        </w:rPr>
        <w:t xml:space="preserve">CCHS </w:t>
      </w:r>
      <w:r w:rsidR="00276704">
        <w:rPr>
          <w:sz w:val="24"/>
          <w:szCs w:val="24"/>
        </w:rPr>
        <w:t xml:space="preserve">shall </w:t>
      </w:r>
      <w:r w:rsidR="00276704" w:rsidRPr="00B231C1">
        <w:rPr>
          <w:sz w:val="24"/>
          <w:szCs w:val="24"/>
        </w:rPr>
        <w:t>be a school where success, dive</w:t>
      </w:r>
      <w:r w:rsidR="00276704">
        <w:rPr>
          <w:sz w:val="24"/>
          <w:szCs w:val="24"/>
        </w:rPr>
        <w:t>rsity, and unity are a priority and</w:t>
      </w:r>
      <w:r w:rsidR="00276704" w:rsidRPr="00B231C1">
        <w:rPr>
          <w:sz w:val="24"/>
          <w:szCs w:val="24"/>
        </w:rPr>
        <w:t xml:space="preserve"> a place where students excel academically, socially, and personally</w:t>
      </w:r>
      <w:r w:rsidR="00276704">
        <w:rPr>
          <w:sz w:val="24"/>
          <w:szCs w:val="24"/>
        </w:rPr>
        <w:t>. C</w:t>
      </w:r>
      <w:r w:rsidR="00276704" w:rsidRPr="00B231C1">
        <w:rPr>
          <w:sz w:val="24"/>
          <w:szCs w:val="24"/>
        </w:rPr>
        <w:t xml:space="preserve">CHS </w:t>
      </w:r>
      <w:r w:rsidR="00276704">
        <w:rPr>
          <w:sz w:val="24"/>
          <w:szCs w:val="24"/>
        </w:rPr>
        <w:t>shall</w:t>
      </w:r>
      <w:r w:rsidR="00276704" w:rsidRPr="00B231C1">
        <w:rPr>
          <w:sz w:val="24"/>
          <w:szCs w:val="24"/>
        </w:rPr>
        <w:t xml:space="preserve"> be an engaging learning environment that guide</w:t>
      </w:r>
      <w:r w:rsidR="00276704">
        <w:rPr>
          <w:sz w:val="24"/>
          <w:szCs w:val="24"/>
        </w:rPr>
        <w:t>s</w:t>
      </w:r>
      <w:r w:rsidR="00276704" w:rsidRPr="00B231C1">
        <w:rPr>
          <w:sz w:val="24"/>
          <w:szCs w:val="24"/>
        </w:rPr>
        <w:t xml:space="preserve"> students to become responsible learners</w:t>
      </w:r>
      <w:r w:rsidR="00276704">
        <w:rPr>
          <w:sz w:val="24"/>
          <w:szCs w:val="24"/>
        </w:rPr>
        <w:t xml:space="preserve"> and </w:t>
      </w:r>
      <w:r w:rsidR="00276704" w:rsidRPr="00B231C1">
        <w:rPr>
          <w:sz w:val="24"/>
          <w:szCs w:val="24"/>
        </w:rPr>
        <w:t>prepare</w:t>
      </w:r>
      <w:r w:rsidR="00276704">
        <w:rPr>
          <w:sz w:val="24"/>
          <w:szCs w:val="24"/>
        </w:rPr>
        <w:t>s</w:t>
      </w:r>
      <w:r w:rsidR="00276704" w:rsidRPr="00B231C1">
        <w:rPr>
          <w:sz w:val="24"/>
          <w:szCs w:val="24"/>
        </w:rPr>
        <w:t xml:space="preserve"> students for any </w:t>
      </w:r>
      <w:r w:rsidR="00276704">
        <w:rPr>
          <w:sz w:val="24"/>
          <w:szCs w:val="24"/>
        </w:rPr>
        <w:t xml:space="preserve">of life’s challenges and </w:t>
      </w:r>
      <w:r w:rsidR="00276704" w:rsidRPr="00B231C1">
        <w:rPr>
          <w:sz w:val="24"/>
          <w:szCs w:val="24"/>
        </w:rPr>
        <w:t>obstacle</w:t>
      </w:r>
      <w:r w:rsidR="00276704">
        <w:rPr>
          <w:sz w:val="24"/>
          <w:szCs w:val="24"/>
        </w:rPr>
        <w:t>s</w:t>
      </w:r>
      <w:r w:rsidR="00276704" w:rsidRPr="00B231C1">
        <w:rPr>
          <w:sz w:val="24"/>
          <w:szCs w:val="24"/>
        </w:rPr>
        <w:t>.</w:t>
      </w:r>
      <w:r w:rsidR="00276704">
        <w:rPr>
          <w:sz w:val="24"/>
          <w:szCs w:val="24"/>
        </w:rPr>
        <w:t xml:space="preserve"> </w:t>
      </w:r>
      <w:r w:rsidR="00276704" w:rsidRPr="00B231C1">
        <w:rPr>
          <w:sz w:val="24"/>
          <w:szCs w:val="24"/>
        </w:rPr>
        <w:t xml:space="preserve">CCHS </w:t>
      </w:r>
      <w:r w:rsidR="00276704">
        <w:rPr>
          <w:sz w:val="24"/>
          <w:szCs w:val="24"/>
        </w:rPr>
        <w:t>shall</w:t>
      </w:r>
      <w:r w:rsidR="00276704" w:rsidRPr="00B231C1">
        <w:rPr>
          <w:sz w:val="24"/>
          <w:szCs w:val="24"/>
        </w:rPr>
        <w:t xml:space="preserve"> be a school committed to graduating every student</w:t>
      </w:r>
      <w:r w:rsidR="00276704">
        <w:rPr>
          <w:sz w:val="24"/>
          <w:szCs w:val="24"/>
        </w:rPr>
        <w:t xml:space="preserve"> in four years and a</w:t>
      </w:r>
      <w:r w:rsidR="00276704" w:rsidRPr="00B231C1">
        <w:rPr>
          <w:sz w:val="24"/>
          <w:szCs w:val="24"/>
        </w:rPr>
        <w:t xml:space="preserve"> school that develops future leaders with a sense of service to the community and individuals who contribute to society.</w:t>
      </w:r>
    </w:p>
    <w:p w14:paraId="23D6E2BD" w14:textId="77777777" w:rsidR="0050291E" w:rsidRDefault="0050291E" w:rsidP="003D3FF6">
      <w:pPr>
        <w:pStyle w:val="Title"/>
        <w:jc w:val="left"/>
        <w:rPr>
          <w:bCs/>
        </w:rPr>
      </w:pPr>
    </w:p>
    <w:p w14:paraId="23D6E2BE" w14:textId="77777777" w:rsidR="003D3FF6" w:rsidRDefault="003D3FF6" w:rsidP="003D3FF6">
      <w:pPr>
        <w:pStyle w:val="Heading3"/>
      </w:pPr>
      <w:bookmarkStart w:id="0" w:name="_Toc75838580"/>
      <w:r w:rsidRPr="003D3FF6">
        <w:rPr>
          <w:u w:val="single"/>
        </w:rPr>
        <w:t>Mission Statement</w:t>
      </w:r>
      <w:bookmarkEnd w:id="0"/>
    </w:p>
    <w:p w14:paraId="23D6E2BF" w14:textId="77777777" w:rsidR="003D3FF6" w:rsidRDefault="003D3FF6" w:rsidP="003D3FF6">
      <w:pPr>
        <w:pStyle w:val="BodyText"/>
      </w:pPr>
      <w:r>
        <w:t>Our mission is to provide a positive, challenging, safe environment that promotes the development of motivated, respectful, lifelong learners who are well prepared to succeed in a rapidly changing society.</w:t>
      </w:r>
    </w:p>
    <w:p w14:paraId="23D6E2C0" w14:textId="77777777" w:rsidR="003D3FF6" w:rsidRDefault="003D3FF6" w:rsidP="003D3FF6">
      <w:pPr>
        <w:pStyle w:val="Title"/>
        <w:jc w:val="left"/>
        <w:rPr>
          <w:bCs/>
        </w:rPr>
      </w:pPr>
    </w:p>
    <w:p w14:paraId="23D6E2C1" w14:textId="77777777" w:rsidR="00276704" w:rsidRPr="00483ADB" w:rsidRDefault="00276704" w:rsidP="002767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4"/>
          <w:szCs w:val="24"/>
          <w:u w:val="single"/>
        </w:rPr>
      </w:pPr>
      <w:r w:rsidRPr="00483ADB">
        <w:rPr>
          <w:b/>
          <w:sz w:val="24"/>
          <w:szCs w:val="24"/>
          <w:u w:val="single"/>
        </w:rPr>
        <w:t>Belief Statements</w:t>
      </w:r>
    </w:p>
    <w:p w14:paraId="23D6E2C2" w14:textId="77777777" w:rsidR="00276704" w:rsidRPr="00483ADB" w:rsidRDefault="00276704" w:rsidP="00276704">
      <w:pPr>
        <w:rPr>
          <w:sz w:val="24"/>
          <w:szCs w:val="24"/>
        </w:rPr>
      </w:pPr>
      <w:r w:rsidRPr="00483ADB">
        <w:rPr>
          <w:sz w:val="24"/>
          <w:szCs w:val="24"/>
        </w:rPr>
        <w:t>The following Belief Statements were compiled and voted upon by parents, students, faculty, and community members as being the key objectives of our school:</w:t>
      </w:r>
    </w:p>
    <w:p w14:paraId="23D6E2C3" w14:textId="77777777" w:rsidR="00276704" w:rsidRPr="00483ADB" w:rsidRDefault="00276704" w:rsidP="00276704">
      <w:pPr>
        <w:rPr>
          <w:sz w:val="24"/>
          <w:szCs w:val="24"/>
        </w:rPr>
      </w:pPr>
    </w:p>
    <w:p w14:paraId="23D6E2C4" w14:textId="77777777" w:rsidR="00276704" w:rsidRPr="00483ADB" w:rsidRDefault="00276704" w:rsidP="00276704">
      <w:pPr>
        <w:tabs>
          <w:tab w:val="left" w:pos="360"/>
        </w:tabs>
        <w:ind w:left="360" w:hanging="360"/>
        <w:rPr>
          <w:sz w:val="24"/>
          <w:szCs w:val="24"/>
        </w:rPr>
      </w:pPr>
      <w:r w:rsidRPr="00483ADB">
        <w:rPr>
          <w:sz w:val="24"/>
          <w:szCs w:val="24"/>
        </w:rPr>
        <w:t>1.</w:t>
      </w:r>
      <w:r w:rsidRPr="00483ADB">
        <w:rPr>
          <w:sz w:val="24"/>
          <w:szCs w:val="24"/>
        </w:rPr>
        <w:tab/>
        <w:t>Student learning is the main priority and should be the primary focus of all decisions impacting our school.</w:t>
      </w:r>
    </w:p>
    <w:p w14:paraId="23D6E2C5" w14:textId="77777777" w:rsidR="00276704" w:rsidRPr="00483ADB" w:rsidRDefault="00276704" w:rsidP="00276704">
      <w:pPr>
        <w:tabs>
          <w:tab w:val="left" w:pos="360"/>
        </w:tabs>
        <w:ind w:left="360" w:hanging="360"/>
        <w:rPr>
          <w:sz w:val="24"/>
          <w:szCs w:val="24"/>
        </w:rPr>
      </w:pPr>
      <w:r w:rsidRPr="00483ADB">
        <w:rPr>
          <w:sz w:val="24"/>
          <w:szCs w:val="24"/>
        </w:rPr>
        <w:t>2.</w:t>
      </w:r>
      <w:r w:rsidRPr="00483ADB">
        <w:rPr>
          <w:sz w:val="24"/>
          <w:szCs w:val="24"/>
        </w:rPr>
        <w:tab/>
        <w:t>Each student is a valued individual who learns in different ways and should be provided with a variety of instructional approaches and assessments to support his/her learning.</w:t>
      </w:r>
    </w:p>
    <w:p w14:paraId="23D6E2C6" w14:textId="77777777" w:rsidR="00276704" w:rsidRPr="00483ADB" w:rsidRDefault="00276704" w:rsidP="00276704">
      <w:pPr>
        <w:tabs>
          <w:tab w:val="left" w:pos="360"/>
        </w:tabs>
        <w:ind w:left="360" w:hanging="360"/>
        <w:rPr>
          <w:sz w:val="24"/>
          <w:szCs w:val="24"/>
        </w:rPr>
      </w:pPr>
      <w:r w:rsidRPr="00483ADB">
        <w:rPr>
          <w:sz w:val="24"/>
          <w:szCs w:val="24"/>
        </w:rPr>
        <w:t>3.</w:t>
      </w:r>
      <w:r w:rsidRPr="00483ADB">
        <w:rPr>
          <w:sz w:val="24"/>
          <w:szCs w:val="24"/>
        </w:rPr>
        <w:tab/>
        <w:t>Students should be actively involved in solving problems and producing quality work with meaningful contexts.</w:t>
      </w:r>
    </w:p>
    <w:p w14:paraId="23D6E2C7" w14:textId="77777777" w:rsidR="00276704" w:rsidRPr="00483ADB" w:rsidRDefault="00276704" w:rsidP="00276704">
      <w:pPr>
        <w:tabs>
          <w:tab w:val="left" w:pos="360"/>
        </w:tabs>
        <w:ind w:left="360" w:hanging="360"/>
        <w:rPr>
          <w:sz w:val="24"/>
          <w:szCs w:val="24"/>
        </w:rPr>
      </w:pPr>
      <w:r w:rsidRPr="00483ADB">
        <w:rPr>
          <w:sz w:val="24"/>
          <w:szCs w:val="24"/>
        </w:rPr>
        <w:t>4.</w:t>
      </w:r>
      <w:r w:rsidRPr="00483ADB">
        <w:rPr>
          <w:sz w:val="24"/>
          <w:szCs w:val="24"/>
        </w:rPr>
        <w:tab/>
        <w:t>Students learn best when they are actively engaged in the learning process, are given challenging expectations, and have appropriate opportunities for success.</w:t>
      </w:r>
    </w:p>
    <w:p w14:paraId="23D6E2C8" w14:textId="77777777" w:rsidR="00276704" w:rsidRPr="00483ADB" w:rsidRDefault="00276704" w:rsidP="00276704">
      <w:pPr>
        <w:tabs>
          <w:tab w:val="left" w:pos="360"/>
        </w:tabs>
        <w:ind w:left="360" w:hanging="360"/>
        <w:rPr>
          <w:sz w:val="24"/>
          <w:szCs w:val="24"/>
        </w:rPr>
      </w:pPr>
      <w:r w:rsidRPr="00483ADB">
        <w:rPr>
          <w:sz w:val="24"/>
          <w:szCs w:val="24"/>
        </w:rPr>
        <w:t>5.</w:t>
      </w:r>
      <w:r w:rsidRPr="00483ADB">
        <w:rPr>
          <w:sz w:val="24"/>
          <w:szCs w:val="24"/>
        </w:rPr>
        <w:tab/>
        <w:t>Students learn to make appropriate decisions given a supportive, challenging, and safe learning environment.</w:t>
      </w:r>
    </w:p>
    <w:p w14:paraId="23D6E2C9" w14:textId="77777777" w:rsidR="00276704" w:rsidRPr="00483ADB" w:rsidRDefault="00276704" w:rsidP="00276704">
      <w:pPr>
        <w:tabs>
          <w:tab w:val="left" w:pos="360"/>
        </w:tabs>
        <w:ind w:left="360" w:hanging="360"/>
        <w:rPr>
          <w:sz w:val="24"/>
          <w:szCs w:val="24"/>
        </w:rPr>
      </w:pPr>
      <w:r w:rsidRPr="00483ADB">
        <w:rPr>
          <w:sz w:val="24"/>
          <w:szCs w:val="24"/>
        </w:rPr>
        <w:t>6.</w:t>
      </w:r>
      <w:r w:rsidRPr="00483ADB">
        <w:rPr>
          <w:sz w:val="24"/>
          <w:szCs w:val="24"/>
        </w:rPr>
        <w:tab/>
        <w:t>A student’s self-esteem is enhanced by positive relationships, as well as mutual respect among and between students, parents, and staff.</w:t>
      </w:r>
    </w:p>
    <w:p w14:paraId="23D6E2CA" w14:textId="77777777" w:rsidR="00276704" w:rsidRPr="00483ADB" w:rsidRDefault="00276704" w:rsidP="00276704">
      <w:pPr>
        <w:tabs>
          <w:tab w:val="left" w:pos="360"/>
        </w:tabs>
        <w:ind w:left="360" w:hanging="360"/>
        <w:rPr>
          <w:sz w:val="24"/>
          <w:szCs w:val="24"/>
        </w:rPr>
      </w:pPr>
      <w:r w:rsidRPr="00483ADB">
        <w:rPr>
          <w:sz w:val="24"/>
          <w:szCs w:val="24"/>
        </w:rPr>
        <w:t>7.</w:t>
      </w:r>
      <w:r w:rsidRPr="00483ADB">
        <w:rPr>
          <w:sz w:val="24"/>
          <w:szCs w:val="24"/>
        </w:rPr>
        <w:tab/>
        <w:t>Cultural diversity can increase students’ understanding of different peoples and cultures.</w:t>
      </w:r>
    </w:p>
    <w:p w14:paraId="23D6E2CB" w14:textId="77777777" w:rsidR="00276704" w:rsidRPr="00483ADB" w:rsidRDefault="00276704" w:rsidP="00276704">
      <w:pPr>
        <w:tabs>
          <w:tab w:val="left" w:pos="360"/>
        </w:tabs>
        <w:ind w:left="360" w:hanging="360"/>
        <w:rPr>
          <w:sz w:val="24"/>
          <w:szCs w:val="24"/>
        </w:rPr>
      </w:pPr>
      <w:r w:rsidRPr="00483ADB">
        <w:rPr>
          <w:sz w:val="24"/>
          <w:szCs w:val="24"/>
        </w:rPr>
        <w:t>8.</w:t>
      </w:r>
      <w:r w:rsidRPr="00483ADB">
        <w:rPr>
          <w:sz w:val="24"/>
          <w:szCs w:val="24"/>
        </w:rPr>
        <w:tab/>
        <w:t>Special services and resources are required to challenge exceptional students (e.g., special education, limited English proficiency, gifted and talented, etc.).</w:t>
      </w:r>
    </w:p>
    <w:p w14:paraId="23D6E2CC" w14:textId="77777777" w:rsidR="00276704" w:rsidRPr="00483ADB" w:rsidRDefault="00276704" w:rsidP="00276704">
      <w:pPr>
        <w:tabs>
          <w:tab w:val="left" w:pos="360"/>
        </w:tabs>
        <w:ind w:left="360" w:hanging="360"/>
        <w:rPr>
          <w:sz w:val="24"/>
          <w:szCs w:val="24"/>
        </w:rPr>
      </w:pPr>
      <w:r w:rsidRPr="00483ADB">
        <w:rPr>
          <w:sz w:val="24"/>
          <w:szCs w:val="24"/>
        </w:rPr>
        <w:t>9.</w:t>
      </w:r>
      <w:r w:rsidRPr="00483ADB">
        <w:rPr>
          <w:sz w:val="24"/>
          <w:szCs w:val="24"/>
        </w:rPr>
        <w:tab/>
        <w:t>Teachers, administrators, parents, and students share the responsibility for advancing the school’s mission by working together as a community of learners.</w:t>
      </w:r>
    </w:p>
    <w:p w14:paraId="23D6E2CD" w14:textId="77777777" w:rsidR="00276704" w:rsidRPr="00483ADB" w:rsidRDefault="00276704" w:rsidP="00276704">
      <w:pPr>
        <w:tabs>
          <w:tab w:val="left" w:pos="360"/>
        </w:tabs>
        <w:ind w:left="360" w:hanging="360"/>
        <w:rPr>
          <w:sz w:val="24"/>
          <w:szCs w:val="24"/>
        </w:rPr>
      </w:pPr>
      <w:r w:rsidRPr="00483ADB">
        <w:rPr>
          <w:sz w:val="24"/>
          <w:szCs w:val="24"/>
        </w:rPr>
        <w:t>10.</w:t>
      </w:r>
      <w:r w:rsidRPr="00483ADB">
        <w:rPr>
          <w:sz w:val="24"/>
          <w:szCs w:val="24"/>
        </w:rPr>
        <w:tab/>
        <w:t>The commitment to continuous improvement is imperative to enable students to become confident, self-directed, lifelong learners in our rapidly changing world.</w:t>
      </w:r>
    </w:p>
    <w:p w14:paraId="23D6E2CE" w14:textId="77777777" w:rsidR="003D3FF6" w:rsidRDefault="00276704" w:rsidP="003D3FF6">
      <w:pPr>
        <w:tabs>
          <w:tab w:val="left" w:pos="360"/>
        </w:tabs>
        <w:ind w:left="360" w:hanging="360"/>
        <w:rPr>
          <w:sz w:val="24"/>
          <w:szCs w:val="24"/>
        </w:rPr>
      </w:pPr>
      <w:r w:rsidRPr="00483ADB">
        <w:rPr>
          <w:sz w:val="24"/>
          <w:szCs w:val="24"/>
        </w:rPr>
        <w:t>11.</w:t>
      </w:r>
      <w:r w:rsidRPr="00483ADB">
        <w:rPr>
          <w:sz w:val="24"/>
          <w:szCs w:val="24"/>
        </w:rPr>
        <w:tab/>
        <w:t>The result of a quality education is a blend of academic knowledge, technological/career skills, social awareness, and commitment.</w:t>
      </w:r>
    </w:p>
    <w:p w14:paraId="23D6E2D0" w14:textId="4B9C99D4" w:rsidR="009355A2" w:rsidRDefault="009355A2" w:rsidP="001841A4">
      <w:pPr>
        <w:tabs>
          <w:tab w:val="left" w:pos="360"/>
        </w:tabs>
        <w:ind w:left="360" w:hanging="360"/>
        <w:jc w:val="center"/>
        <w:rPr>
          <w:rFonts w:ascii="Old English Text MT" w:hAnsi="Old English Text MT"/>
          <w:sz w:val="48"/>
          <w:szCs w:val="48"/>
        </w:rPr>
      </w:pPr>
      <w:r>
        <w:rPr>
          <w:rFonts w:ascii="Old English Text MT" w:hAnsi="Old English Text MT"/>
          <w:noProof/>
          <w:sz w:val="48"/>
          <w:szCs w:val="48"/>
        </w:rPr>
        <w:lastRenderedPageBreak/>
        <w:drawing>
          <wp:inline distT="0" distB="0" distL="0" distR="0" wp14:anchorId="23D6E80C" wp14:editId="23D6E80D">
            <wp:extent cx="447675" cy="390927"/>
            <wp:effectExtent l="19050" t="0" r="9525" b="0"/>
            <wp:docPr id="2" name="Picture 1" descr="c2glogofinal32ol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glogofinal32oltm"/>
                    <pic:cNvPicPr>
                      <a:picLocks noChangeAspect="1" noChangeArrowheads="1"/>
                    </pic:cNvPicPr>
                  </pic:nvPicPr>
                  <pic:blipFill>
                    <a:blip r:embed="rId16" cstate="print"/>
                    <a:srcRect/>
                    <a:stretch>
                      <a:fillRect/>
                    </a:stretch>
                  </pic:blipFill>
                  <pic:spPr bwMode="auto">
                    <a:xfrm>
                      <a:off x="0" y="0"/>
                      <a:ext cx="447675" cy="390927"/>
                    </a:xfrm>
                    <a:prstGeom prst="rect">
                      <a:avLst/>
                    </a:prstGeom>
                    <a:noFill/>
                    <a:ln w="9525">
                      <a:noFill/>
                      <a:miter lim="800000"/>
                      <a:headEnd/>
                      <a:tailEnd/>
                    </a:ln>
                  </pic:spPr>
                </pic:pic>
              </a:graphicData>
            </a:graphic>
          </wp:inline>
        </w:drawing>
      </w:r>
      <w:r w:rsidR="003D3FF6">
        <w:rPr>
          <w:rFonts w:ascii="Old English Text MT" w:hAnsi="Old English Text MT"/>
          <w:sz w:val="48"/>
          <w:szCs w:val="48"/>
        </w:rPr>
        <w:t xml:space="preserve">           </w:t>
      </w:r>
      <w:r w:rsidR="002D506B" w:rsidRPr="00CC13C5">
        <w:rPr>
          <w:rFonts w:ascii="Old English Text MT" w:hAnsi="Old English Text MT"/>
          <w:sz w:val="48"/>
          <w:szCs w:val="48"/>
        </w:rPr>
        <w:t>Cross Creek High School</w:t>
      </w:r>
      <w:r w:rsidR="002D506B">
        <w:rPr>
          <w:rFonts w:ascii="Old English Text MT" w:hAnsi="Old English Text MT"/>
          <w:sz w:val="48"/>
          <w:szCs w:val="48"/>
        </w:rPr>
        <w:t xml:space="preserve">   </w:t>
      </w:r>
      <w:r w:rsidR="003D3FF6">
        <w:rPr>
          <w:rFonts w:ascii="Old English Text MT" w:hAnsi="Old English Text MT"/>
          <w:sz w:val="48"/>
          <w:szCs w:val="48"/>
        </w:rPr>
        <w:t xml:space="preserve">      </w:t>
      </w:r>
      <w:r w:rsidR="002D506B">
        <w:rPr>
          <w:rFonts w:ascii="Old English Text MT" w:hAnsi="Old English Text MT"/>
          <w:sz w:val="48"/>
          <w:szCs w:val="48"/>
        </w:rPr>
        <w:t xml:space="preserve">  </w:t>
      </w:r>
      <w:r w:rsidR="002D506B" w:rsidRPr="002D506B">
        <w:rPr>
          <w:rFonts w:ascii="Old English Text MT" w:hAnsi="Old English Text MT"/>
          <w:noProof/>
          <w:sz w:val="48"/>
          <w:szCs w:val="48"/>
        </w:rPr>
        <w:t xml:space="preserve"> </w:t>
      </w:r>
      <w:r w:rsidR="002D506B" w:rsidRPr="002D506B">
        <w:rPr>
          <w:rFonts w:ascii="Old English Text MT" w:hAnsi="Old English Text MT"/>
          <w:noProof/>
          <w:sz w:val="48"/>
          <w:szCs w:val="48"/>
        </w:rPr>
        <w:drawing>
          <wp:inline distT="0" distB="0" distL="0" distR="0" wp14:anchorId="23D6E80E" wp14:editId="23D6E80F">
            <wp:extent cx="322535" cy="315561"/>
            <wp:effectExtent l="19050" t="0" r="1315" b="0"/>
            <wp:docPr id="8" name="Picture 1" descr="D:\Pictures\Title 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Title I Logo.png"/>
                    <pic:cNvPicPr>
                      <a:picLocks noChangeAspect="1" noChangeArrowheads="1"/>
                    </pic:cNvPicPr>
                  </pic:nvPicPr>
                  <pic:blipFill>
                    <a:blip r:embed="rId15" cstate="print"/>
                    <a:srcRect/>
                    <a:stretch>
                      <a:fillRect/>
                    </a:stretch>
                  </pic:blipFill>
                  <pic:spPr bwMode="auto">
                    <a:xfrm>
                      <a:off x="0" y="0"/>
                      <a:ext cx="323692" cy="316693"/>
                    </a:xfrm>
                    <a:prstGeom prst="rect">
                      <a:avLst/>
                    </a:prstGeom>
                    <a:noFill/>
                    <a:ln w="9525">
                      <a:noFill/>
                      <a:miter lim="800000"/>
                      <a:headEnd/>
                      <a:tailEnd/>
                    </a:ln>
                  </pic:spPr>
                </pic:pic>
              </a:graphicData>
            </a:graphic>
          </wp:inline>
        </w:drawing>
      </w:r>
    </w:p>
    <w:p w14:paraId="23D6E2D1" w14:textId="77777777" w:rsidR="009355A2" w:rsidRPr="00CC13C5" w:rsidRDefault="009355A2" w:rsidP="009355A2">
      <w:pPr>
        <w:pStyle w:val="Header"/>
        <w:jc w:val="center"/>
        <w:rPr>
          <w:b/>
          <w:sz w:val="22"/>
          <w:szCs w:val="22"/>
        </w:rPr>
      </w:pPr>
      <w:r w:rsidRPr="00CC13C5">
        <w:rPr>
          <w:b/>
          <w:sz w:val="22"/>
          <w:szCs w:val="22"/>
        </w:rPr>
        <w:t>3855 Old Waynesboro Road, Augusta, Georgia 30906</w:t>
      </w:r>
    </w:p>
    <w:p w14:paraId="23D6E2D2" w14:textId="2C71722D" w:rsidR="009355A2" w:rsidRPr="00CC13C5" w:rsidRDefault="00A5340F" w:rsidP="009355A2">
      <w:pPr>
        <w:pStyle w:val="Header"/>
        <w:jc w:val="center"/>
        <w:rPr>
          <w:b/>
          <w:i/>
          <w:sz w:val="22"/>
          <w:szCs w:val="22"/>
        </w:rPr>
      </w:pPr>
      <w:proofErr w:type="spellStart"/>
      <w:r>
        <w:rPr>
          <w:b/>
          <w:i/>
          <w:sz w:val="22"/>
          <w:szCs w:val="22"/>
        </w:rPr>
        <w:t>ChrisHughes</w:t>
      </w:r>
      <w:proofErr w:type="spellEnd"/>
      <w:r w:rsidR="009355A2" w:rsidRPr="00CC13C5">
        <w:rPr>
          <w:b/>
          <w:i/>
          <w:sz w:val="22"/>
          <w:szCs w:val="22"/>
        </w:rPr>
        <w:t>, Principal</w:t>
      </w:r>
    </w:p>
    <w:p w14:paraId="23D6E2D3" w14:textId="77777777" w:rsidR="009355A2" w:rsidRPr="00CC13C5" w:rsidRDefault="009355A2" w:rsidP="009355A2">
      <w:pPr>
        <w:pStyle w:val="Header"/>
        <w:jc w:val="center"/>
        <w:rPr>
          <w:b/>
          <w:i/>
          <w:sz w:val="22"/>
          <w:szCs w:val="22"/>
        </w:rPr>
      </w:pPr>
      <w:r w:rsidRPr="00CC13C5">
        <w:rPr>
          <w:b/>
          <w:i/>
          <w:sz w:val="22"/>
          <w:szCs w:val="22"/>
        </w:rPr>
        <w:t xml:space="preserve">       </w:t>
      </w:r>
      <w:r>
        <w:rPr>
          <w:b/>
          <w:i/>
          <w:sz w:val="22"/>
          <w:szCs w:val="22"/>
        </w:rPr>
        <w:t xml:space="preserve">  </w:t>
      </w:r>
      <w:r w:rsidRPr="00CC13C5">
        <w:rPr>
          <w:b/>
          <w:i/>
          <w:sz w:val="22"/>
          <w:szCs w:val="22"/>
        </w:rPr>
        <w:t>(706)772-8140</w:t>
      </w:r>
    </w:p>
    <w:p w14:paraId="23D6E2D4" w14:textId="77777777" w:rsidR="009355A2" w:rsidRDefault="009355A2" w:rsidP="009355A2">
      <w:pPr>
        <w:pStyle w:val="Header"/>
        <w:jc w:val="center"/>
        <w:rPr>
          <w:b/>
          <w:i/>
          <w:sz w:val="22"/>
          <w:szCs w:val="22"/>
        </w:rPr>
      </w:pPr>
      <w:r w:rsidRPr="00CC13C5">
        <w:rPr>
          <w:b/>
          <w:i/>
          <w:sz w:val="22"/>
          <w:szCs w:val="22"/>
        </w:rPr>
        <w:t>Fax :( 706)772-8153</w:t>
      </w:r>
    </w:p>
    <w:p w14:paraId="23D6E2D5" w14:textId="77777777" w:rsidR="009355A2" w:rsidRDefault="009355A2" w:rsidP="009355A2">
      <w:pPr>
        <w:pStyle w:val="Header"/>
        <w:rPr>
          <w:b/>
          <w:i/>
          <w:sz w:val="22"/>
          <w:szCs w:val="22"/>
        </w:rPr>
      </w:pPr>
    </w:p>
    <w:p w14:paraId="23D6E2D6" w14:textId="30592204" w:rsidR="00AA5922" w:rsidRDefault="001841A4" w:rsidP="009355A2">
      <w:pPr>
        <w:rPr>
          <w:b/>
          <w:i/>
          <w:sz w:val="22"/>
          <w:szCs w:val="22"/>
        </w:rPr>
      </w:pPr>
      <w:r>
        <w:rPr>
          <w:b/>
          <w:i/>
          <w:sz w:val="22"/>
          <w:szCs w:val="22"/>
        </w:rPr>
        <w:t>Dr. Amy McClure</w:t>
      </w:r>
      <w:r w:rsidR="009355A2" w:rsidRPr="00CC13C5">
        <w:rPr>
          <w:b/>
          <w:i/>
          <w:sz w:val="22"/>
          <w:szCs w:val="22"/>
        </w:rPr>
        <w:t>, Assistant Principal</w:t>
      </w:r>
      <w:r w:rsidR="009355A2">
        <w:rPr>
          <w:b/>
          <w:i/>
          <w:sz w:val="22"/>
          <w:szCs w:val="22"/>
        </w:rPr>
        <w:tab/>
      </w:r>
      <w:r w:rsidR="009355A2">
        <w:rPr>
          <w:b/>
          <w:i/>
          <w:sz w:val="22"/>
          <w:szCs w:val="22"/>
        </w:rPr>
        <w:tab/>
      </w:r>
      <w:r w:rsidR="009355A2">
        <w:rPr>
          <w:b/>
          <w:i/>
          <w:sz w:val="22"/>
          <w:szCs w:val="22"/>
        </w:rPr>
        <w:tab/>
      </w:r>
      <w:r w:rsidR="00A87727">
        <w:rPr>
          <w:b/>
          <w:i/>
          <w:sz w:val="22"/>
          <w:szCs w:val="22"/>
        </w:rPr>
        <w:t xml:space="preserve">                </w:t>
      </w:r>
      <w:r w:rsidR="00024F25">
        <w:rPr>
          <w:b/>
          <w:i/>
          <w:sz w:val="22"/>
          <w:szCs w:val="22"/>
        </w:rPr>
        <w:t xml:space="preserve">      </w:t>
      </w:r>
      <w:r w:rsidR="00A5340F">
        <w:rPr>
          <w:b/>
          <w:i/>
          <w:sz w:val="22"/>
          <w:szCs w:val="22"/>
        </w:rPr>
        <w:t xml:space="preserve">    Tim Parker</w:t>
      </w:r>
      <w:r w:rsidR="00AA5922">
        <w:rPr>
          <w:b/>
          <w:i/>
          <w:sz w:val="22"/>
          <w:szCs w:val="22"/>
        </w:rPr>
        <w:t xml:space="preserve">, Assistant Principal </w:t>
      </w:r>
    </w:p>
    <w:p w14:paraId="23D6E2D7" w14:textId="0EC0F1F9" w:rsidR="009355A2" w:rsidRDefault="00A5340F" w:rsidP="009355A2">
      <w:pPr>
        <w:rPr>
          <w:b/>
          <w:i/>
          <w:sz w:val="22"/>
          <w:szCs w:val="22"/>
        </w:rPr>
      </w:pPr>
      <w:r>
        <w:rPr>
          <w:b/>
          <w:i/>
          <w:sz w:val="22"/>
          <w:szCs w:val="22"/>
        </w:rPr>
        <w:t xml:space="preserve">E. J. </w:t>
      </w:r>
      <w:proofErr w:type="spellStart"/>
      <w:r>
        <w:rPr>
          <w:b/>
          <w:i/>
          <w:sz w:val="22"/>
          <w:szCs w:val="22"/>
        </w:rPr>
        <w:t>Sherif</w:t>
      </w:r>
      <w:proofErr w:type="spellEnd"/>
      <w:r w:rsidR="003D3FF6">
        <w:rPr>
          <w:b/>
          <w:i/>
          <w:sz w:val="22"/>
          <w:szCs w:val="22"/>
        </w:rPr>
        <w:t>, Assistant Principal</w:t>
      </w:r>
      <w:r w:rsidR="00AA5922">
        <w:rPr>
          <w:b/>
          <w:i/>
          <w:sz w:val="22"/>
          <w:szCs w:val="22"/>
        </w:rPr>
        <w:t xml:space="preserve">                                                            </w:t>
      </w:r>
      <w:r>
        <w:rPr>
          <w:b/>
          <w:i/>
          <w:sz w:val="22"/>
          <w:szCs w:val="22"/>
        </w:rPr>
        <w:t xml:space="preserve">     David Yates</w:t>
      </w:r>
      <w:r w:rsidR="009355A2">
        <w:rPr>
          <w:b/>
          <w:i/>
          <w:sz w:val="22"/>
          <w:szCs w:val="22"/>
        </w:rPr>
        <w:t xml:space="preserve">, Assistant Principal       </w:t>
      </w:r>
      <w:r w:rsidR="00694945">
        <w:rPr>
          <w:b/>
          <w:i/>
          <w:sz w:val="22"/>
          <w:szCs w:val="22"/>
        </w:rPr>
        <w:t xml:space="preserve">                           </w:t>
      </w:r>
    </w:p>
    <w:p w14:paraId="23D6E2D8" w14:textId="77777777" w:rsidR="00F453F1" w:rsidRDefault="00F453F1" w:rsidP="00F453F1">
      <w:pPr>
        <w:widowControl w:val="0"/>
        <w:jc w:val="center"/>
        <w:rPr>
          <w:sz w:val="22"/>
          <w:szCs w:val="22"/>
        </w:rPr>
      </w:pPr>
    </w:p>
    <w:p w14:paraId="4E9A50C1" w14:textId="0F68AA81"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Dear Parent/Guardians:</w:t>
      </w:r>
    </w:p>
    <w:p w14:paraId="1118CC71"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w:t>
      </w:r>
    </w:p>
    <w:p w14:paraId="7F67B3BC" w14:textId="5D25AA8C"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Welcome to Cros</w:t>
      </w:r>
      <w:r w:rsidR="005566A5">
        <w:rPr>
          <w:color w:val="323232"/>
          <w:szCs w:val="22"/>
        </w:rPr>
        <w:t>s Creek High School for the 2020-2021</w:t>
      </w:r>
      <w:r w:rsidRPr="001841A4">
        <w:rPr>
          <w:color w:val="323232"/>
          <w:szCs w:val="22"/>
        </w:rPr>
        <w:t xml:space="preserve"> school year where Cross Creek will </w:t>
      </w:r>
      <w:r w:rsidR="00840B9A" w:rsidRPr="001841A4">
        <w:rPr>
          <w:color w:val="323232"/>
          <w:szCs w:val="22"/>
        </w:rPr>
        <w:t xml:space="preserve">focus on academic achievement, respect, and responsibility </w:t>
      </w:r>
      <w:r w:rsidRPr="001841A4">
        <w:rPr>
          <w:color w:val="323232"/>
          <w:szCs w:val="22"/>
        </w:rPr>
        <w:t>as we embark on a new year. In a short time, Cross Creek has established a proud tradition of high academic standards, tremendous students, and a professional and dedicated staff. The faculty and staff are delighted to have your child with us and look forward to a productive school year.</w:t>
      </w:r>
    </w:p>
    <w:p w14:paraId="48672556"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w:t>
      </w:r>
    </w:p>
    <w:p w14:paraId="38103FC4" w14:textId="7EA0C273"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xml:space="preserve">It is our hope that this school year will be successful and productive for your child. Good behavior and hard work will ensure success and achievement. At Cross Creek, we not only strive to provide an environment that challenges our students academically but also stress the importance of </w:t>
      </w:r>
      <w:r w:rsidR="00840B9A" w:rsidRPr="001841A4">
        <w:rPr>
          <w:color w:val="323232"/>
          <w:szCs w:val="22"/>
        </w:rPr>
        <w:t>respect and responsibility</w:t>
      </w:r>
      <w:r w:rsidRPr="001841A4">
        <w:rPr>
          <w:color w:val="323232"/>
          <w:szCs w:val="22"/>
        </w:rPr>
        <w:t>. We are very proud of our students’ accomplishments and look forward with excitement and anticipation to the levels of success they all will achieve in the future.</w:t>
      </w:r>
    </w:p>
    <w:p w14:paraId="626B0EC7"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w:t>
      </w:r>
    </w:p>
    <w:p w14:paraId="4022DA8F"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A major component of academic success for your child is involvement in many of the activities and programs offered at Cross Creek. We also believe parents, schools, families, and communities working together can create meaningful partnerships that ultimately lead to significant gains across the board in student achievement. We cordially invite all parents to join, be active, and to serve as a volunteer.</w:t>
      </w:r>
    </w:p>
    <w:p w14:paraId="142779DE"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w:t>
      </w:r>
    </w:p>
    <w:p w14:paraId="497AEBED"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Many items will be sent home throughout the year to keep you well informed. We also encourage you to view both the Richmond County School System and Cross Creek websites regularly for important information. We have high discipline and behavior standards, as well as high academic standards, so it is imperative that you and your child know the policies of the school and the board of education.</w:t>
      </w:r>
    </w:p>
    <w:p w14:paraId="0BB9B85F"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w:t>
      </w:r>
    </w:p>
    <w:p w14:paraId="6EE2BCBF"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Teamwork and collaboration are essential, and we look forward to working with you to ensure your child’s success. If you have any questions or concerns about any aspect of your child’s education, please feel free to contact the school anytime.</w:t>
      </w:r>
    </w:p>
    <w:p w14:paraId="0B6FD9FC"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w:t>
      </w:r>
    </w:p>
    <w:p w14:paraId="5D0A4FEB" w14:textId="61A6FDE0"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Again</w:t>
      </w:r>
      <w:r w:rsidR="00A5340F">
        <w:rPr>
          <w:color w:val="323232"/>
          <w:szCs w:val="22"/>
        </w:rPr>
        <w:t>, w</w:t>
      </w:r>
      <w:r w:rsidRPr="001841A4">
        <w:rPr>
          <w:color w:val="323232"/>
          <w:szCs w:val="22"/>
        </w:rPr>
        <w:t>elcome to Cross Creek High School for the 2</w:t>
      </w:r>
      <w:r w:rsidR="005566A5">
        <w:rPr>
          <w:color w:val="323232"/>
          <w:szCs w:val="22"/>
        </w:rPr>
        <w:t>020-2021</w:t>
      </w:r>
      <w:r w:rsidRPr="001841A4">
        <w:rPr>
          <w:color w:val="323232"/>
          <w:szCs w:val="22"/>
        </w:rPr>
        <w:t xml:space="preserve"> school year. We look forward to working with you for a great and successful school year!</w:t>
      </w:r>
    </w:p>
    <w:p w14:paraId="6FA8CD20"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 </w:t>
      </w:r>
    </w:p>
    <w:p w14:paraId="39D22DE6" w14:textId="77777777" w:rsidR="00101B9A" w:rsidRPr="001841A4" w:rsidRDefault="00101B9A" w:rsidP="00101B9A">
      <w:pPr>
        <w:pStyle w:val="NormalWeb"/>
        <w:shd w:val="clear" w:color="auto" w:fill="FFFFFF"/>
        <w:spacing w:before="0" w:beforeAutospacing="0" w:after="0" w:afterAutospacing="0"/>
        <w:rPr>
          <w:color w:val="323232"/>
          <w:szCs w:val="22"/>
        </w:rPr>
      </w:pPr>
      <w:r w:rsidRPr="001841A4">
        <w:rPr>
          <w:color w:val="323232"/>
          <w:szCs w:val="22"/>
        </w:rPr>
        <w:t>Sincerely,</w:t>
      </w:r>
    </w:p>
    <w:p w14:paraId="4F37B256" w14:textId="3365EFBC" w:rsidR="00101B9A" w:rsidRPr="001841A4" w:rsidRDefault="00A5340F" w:rsidP="00101B9A">
      <w:pPr>
        <w:pStyle w:val="NormalWeb"/>
        <w:shd w:val="clear" w:color="auto" w:fill="FFFFFF"/>
        <w:spacing w:before="0" w:beforeAutospacing="0" w:after="0" w:afterAutospacing="0"/>
        <w:rPr>
          <w:color w:val="323232"/>
          <w:szCs w:val="22"/>
        </w:rPr>
      </w:pPr>
      <w:r>
        <w:rPr>
          <w:color w:val="323232"/>
          <w:szCs w:val="22"/>
        </w:rPr>
        <w:t>Chris Hughes</w:t>
      </w:r>
    </w:p>
    <w:p w14:paraId="23D6E2ED" w14:textId="7038B2F9" w:rsidR="00F453F1" w:rsidRDefault="00101B9A" w:rsidP="001841A4">
      <w:pPr>
        <w:pStyle w:val="NormalWeb"/>
        <w:shd w:val="clear" w:color="auto" w:fill="FFFFFF"/>
        <w:spacing w:before="0" w:beforeAutospacing="0" w:after="0" w:afterAutospacing="0"/>
        <w:rPr>
          <w:rFonts w:ascii="New York" w:hAnsi="New York"/>
        </w:rPr>
      </w:pPr>
      <w:r w:rsidRPr="001841A4">
        <w:rPr>
          <w:color w:val="323232"/>
          <w:szCs w:val="22"/>
        </w:rPr>
        <w:t>Principal</w:t>
      </w:r>
    </w:p>
    <w:p w14:paraId="23D6E2EE" w14:textId="77777777" w:rsidR="00F453F1" w:rsidRDefault="00F453F1" w:rsidP="00F453F1">
      <w:pPr>
        <w:pStyle w:val="Title"/>
        <w:rPr>
          <w:b w:val="0"/>
          <w:bCs/>
        </w:rPr>
        <w:sectPr w:rsidR="00F453F1" w:rsidSect="00140750">
          <w:footerReference w:type="even" r:id="rId17"/>
          <w:footerReference w:type="default" r:id="rId18"/>
          <w:pgSz w:w="12240" w:h="15840" w:code="1"/>
          <w:pgMar w:top="1440" w:right="1440" w:bottom="1440" w:left="1440" w:header="720" w:footer="720" w:gutter="0"/>
          <w:pgNumType w:start="0"/>
          <w:cols w:space="720"/>
          <w:titlePg/>
          <w:docGrid w:linePitch="272"/>
        </w:sectPr>
      </w:pPr>
    </w:p>
    <w:p w14:paraId="23D6E2EF" w14:textId="77777777" w:rsidR="0050291E" w:rsidRDefault="0050291E">
      <w:pPr>
        <w:pStyle w:val="Title"/>
        <w:rPr>
          <w:bCs/>
        </w:rPr>
      </w:pPr>
      <w:r>
        <w:rPr>
          <w:bCs/>
        </w:rPr>
        <w:lastRenderedPageBreak/>
        <w:t>TABLE OF CONTENTS</w:t>
      </w:r>
    </w:p>
    <w:p w14:paraId="23D6E2F0" w14:textId="77777777" w:rsidR="006303B0" w:rsidRDefault="006303B0" w:rsidP="006303B0">
      <w:pPr>
        <w:pStyle w:val="Title"/>
        <w:jc w:val="left"/>
        <w:rPr>
          <w:bCs/>
        </w:rPr>
      </w:pPr>
    </w:p>
    <w:p w14:paraId="23D6E2F1" w14:textId="401BF046" w:rsidR="00E90A69" w:rsidRPr="000C4987" w:rsidRDefault="00E90A69" w:rsidP="006303B0">
      <w:pPr>
        <w:pStyle w:val="Title"/>
        <w:jc w:val="left"/>
        <w:rPr>
          <w:b w:val="0"/>
          <w:bCs/>
          <w:sz w:val="22"/>
          <w:szCs w:val="24"/>
          <w:u w:val="dottedHeavy"/>
        </w:rPr>
      </w:pPr>
      <w:r w:rsidRPr="000C4987">
        <w:rPr>
          <w:b w:val="0"/>
          <w:bCs/>
          <w:sz w:val="22"/>
          <w:szCs w:val="24"/>
        </w:rPr>
        <w:t>Administration</w:t>
      </w:r>
      <w:r w:rsidR="00CB755E" w:rsidRPr="000C4987">
        <w:rPr>
          <w:b w:val="0"/>
          <w:bCs/>
          <w:sz w:val="22"/>
          <w:szCs w:val="24"/>
        </w:rPr>
        <w:t xml:space="preserve"> </w:t>
      </w:r>
      <w:r w:rsidR="000C4987">
        <w:rPr>
          <w:b w:val="0"/>
          <w:bCs/>
          <w:sz w:val="22"/>
          <w:szCs w:val="24"/>
          <w:u w:val="dottedHeavy"/>
        </w:rPr>
        <w:tab/>
      </w:r>
      <w:r w:rsidR="000C4987">
        <w:rPr>
          <w:b w:val="0"/>
          <w:bCs/>
          <w:sz w:val="22"/>
          <w:szCs w:val="24"/>
          <w:u w:val="dottedHeavy"/>
        </w:rPr>
        <w:tab/>
      </w:r>
      <w:r w:rsidR="000C4987">
        <w:rPr>
          <w:b w:val="0"/>
          <w:bCs/>
          <w:sz w:val="22"/>
          <w:szCs w:val="24"/>
          <w:u w:val="dottedHeavy"/>
        </w:rPr>
        <w:tab/>
      </w:r>
      <w:r w:rsidR="000C4987">
        <w:rPr>
          <w:b w:val="0"/>
          <w:bCs/>
          <w:sz w:val="22"/>
          <w:szCs w:val="24"/>
          <w:u w:val="dottedHeavy"/>
        </w:rPr>
        <w:tab/>
      </w:r>
      <w:r w:rsidR="000C4987">
        <w:rPr>
          <w:b w:val="0"/>
          <w:bCs/>
          <w:sz w:val="22"/>
          <w:szCs w:val="24"/>
          <w:u w:val="dottedHeavy"/>
        </w:rPr>
        <w:tab/>
      </w:r>
      <w:r w:rsidR="000C4987">
        <w:rPr>
          <w:b w:val="0"/>
          <w:bCs/>
          <w:sz w:val="22"/>
          <w:szCs w:val="24"/>
          <w:u w:val="dottedHeavy"/>
        </w:rPr>
        <w:tab/>
      </w:r>
      <w:r w:rsidR="000C4987">
        <w:rPr>
          <w:b w:val="0"/>
          <w:bCs/>
          <w:sz w:val="22"/>
          <w:szCs w:val="24"/>
          <w:u w:val="dottedHeavy"/>
        </w:rPr>
        <w:tab/>
      </w:r>
      <w:r w:rsidR="00CB755E" w:rsidRPr="000C4987">
        <w:rPr>
          <w:b w:val="0"/>
          <w:bCs/>
          <w:sz w:val="22"/>
          <w:szCs w:val="24"/>
          <w:u w:val="dottedHeavy"/>
        </w:rPr>
        <w:tab/>
      </w:r>
      <w:r w:rsidR="000C4987" w:rsidRPr="000C4987">
        <w:rPr>
          <w:b w:val="0"/>
          <w:bCs/>
          <w:sz w:val="22"/>
          <w:szCs w:val="24"/>
          <w:u w:val="dottedHeavy"/>
        </w:rPr>
        <w:tab/>
      </w:r>
      <w:r w:rsidR="000C4987" w:rsidRPr="000C4987">
        <w:rPr>
          <w:b w:val="0"/>
          <w:bCs/>
          <w:sz w:val="22"/>
          <w:szCs w:val="24"/>
          <w:u w:val="dottedHeavy"/>
        </w:rPr>
        <w:tab/>
      </w:r>
      <w:r w:rsidR="000C4987" w:rsidRPr="000C4987">
        <w:rPr>
          <w:b w:val="0"/>
          <w:bCs/>
          <w:sz w:val="22"/>
          <w:szCs w:val="24"/>
          <w:u w:val="dottedHeavy"/>
        </w:rPr>
        <w:tab/>
      </w:r>
      <w:r w:rsidR="000C4987">
        <w:rPr>
          <w:b w:val="0"/>
          <w:bCs/>
          <w:sz w:val="22"/>
          <w:szCs w:val="24"/>
        </w:rPr>
        <w:t>4</w:t>
      </w:r>
    </w:p>
    <w:p w14:paraId="23D6E2F3" w14:textId="41A001F5" w:rsidR="00E90A69" w:rsidRPr="000C4987" w:rsidRDefault="005F4C2A" w:rsidP="006303B0">
      <w:pPr>
        <w:pStyle w:val="Title"/>
        <w:jc w:val="left"/>
        <w:rPr>
          <w:b w:val="0"/>
          <w:bCs/>
          <w:sz w:val="22"/>
          <w:szCs w:val="24"/>
        </w:rPr>
      </w:pPr>
      <w:r w:rsidRPr="000C4987">
        <w:rPr>
          <w:b w:val="0"/>
          <w:bCs/>
          <w:sz w:val="22"/>
          <w:szCs w:val="24"/>
        </w:rPr>
        <w:t>Notice of Nondiscrimination for Students</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Pr>
          <w:b w:val="0"/>
          <w:bCs/>
          <w:sz w:val="22"/>
          <w:szCs w:val="24"/>
        </w:rPr>
        <w:t>4</w:t>
      </w:r>
    </w:p>
    <w:p w14:paraId="23D6E2F4" w14:textId="720CA9C0" w:rsidR="00E90A69" w:rsidRPr="000C4987" w:rsidRDefault="00E90A69" w:rsidP="006303B0">
      <w:pPr>
        <w:pStyle w:val="Title"/>
        <w:jc w:val="left"/>
        <w:rPr>
          <w:b w:val="0"/>
          <w:bCs/>
          <w:sz w:val="22"/>
          <w:szCs w:val="24"/>
        </w:rPr>
      </w:pPr>
      <w:r w:rsidRPr="000C4987">
        <w:rPr>
          <w:b w:val="0"/>
          <w:bCs/>
          <w:sz w:val="22"/>
          <w:szCs w:val="24"/>
        </w:rPr>
        <w:t>Regular Bell Schedul</w:t>
      </w:r>
      <w:r w:rsidR="006303B0" w:rsidRPr="000C4987">
        <w:rPr>
          <w:b w:val="0"/>
          <w:bCs/>
          <w:sz w:val="22"/>
          <w:szCs w:val="24"/>
        </w:rPr>
        <w:t>e</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u w:val="dottedHeavy"/>
        </w:rPr>
        <w:tab/>
      </w:r>
      <w:r w:rsidR="00CB755E" w:rsidRPr="000C4987">
        <w:rPr>
          <w:b w:val="0"/>
          <w:bCs/>
          <w:sz w:val="22"/>
          <w:szCs w:val="24"/>
          <w:u w:val="dottedHeavy"/>
        </w:rPr>
        <w:tab/>
      </w:r>
      <w:r w:rsidR="000C4987">
        <w:rPr>
          <w:b w:val="0"/>
          <w:bCs/>
          <w:sz w:val="22"/>
          <w:szCs w:val="24"/>
        </w:rPr>
        <w:t>5</w:t>
      </w:r>
    </w:p>
    <w:p w14:paraId="23D6E2F5" w14:textId="4A5E5903" w:rsidR="00E90A69" w:rsidRPr="000C4987" w:rsidRDefault="00E90A69" w:rsidP="006303B0">
      <w:pPr>
        <w:pStyle w:val="Title"/>
        <w:jc w:val="left"/>
        <w:rPr>
          <w:b w:val="0"/>
          <w:bCs/>
          <w:sz w:val="22"/>
          <w:szCs w:val="24"/>
        </w:rPr>
      </w:pPr>
      <w:r w:rsidRPr="000C4987">
        <w:rPr>
          <w:b w:val="0"/>
          <w:bCs/>
          <w:sz w:val="22"/>
          <w:szCs w:val="24"/>
        </w:rPr>
        <w:t>Morning Activities Schedule</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Pr>
          <w:b w:val="0"/>
          <w:bCs/>
          <w:sz w:val="22"/>
          <w:szCs w:val="24"/>
        </w:rPr>
        <w:t>5</w:t>
      </w:r>
    </w:p>
    <w:p w14:paraId="23D6E2F6" w14:textId="33DCCBE2" w:rsidR="00E90A69" w:rsidRPr="000C4987" w:rsidRDefault="00E90A69" w:rsidP="00A76A6C">
      <w:pPr>
        <w:pStyle w:val="Title"/>
        <w:jc w:val="left"/>
        <w:rPr>
          <w:b w:val="0"/>
          <w:bCs/>
          <w:sz w:val="22"/>
          <w:szCs w:val="24"/>
        </w:rPr>
      </w:pPr>
      <w:r w:rsidRPr="000C4987">
        <w:rPr>
          <w:b w:val="0"/>
          <w:bCs/>
          <w:sz w:val="22"/>
          <w:szCs w:val="24"/>
        </w:rPr>
        <w:t>Afternoon Activities Sch</w:t>
      </w:r>
      <w:r w:rsidR="00C55213" w:rsidRPr="000C4987">
        <w:rPr>
          <w:b w:val="0"/>
          <w:bCs/>
          <w:sz w:val="22"/>
          <w:szCs w:val="24"/>
        </w:rPr>
        <w:t>edule</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u w:val="dottedHeavy"/>
        </w:rPr>
        <w:tab/>
      </w:r>
      <w:r w:rsidR="00CB755E" w:rsidRPr="000C4987">
        <w:rPr>
          <w:b w:val="0"/>
          <w:bCs/>
          <w:sz w:val="22"/>
          <w:szCs w:val="24"/>
          <w:u w:val="dottedHeavy"/>
        </w:rPr>
        <w:tab/>
      </w:r>
      <w:r w:rsidR="000C4987">
        <w:rPr>
          <w:b w:val="0"/>
          <w:bCs/>
          <w:sz w:val="22"/>
          <w:szCs w:val="24"/>
        </w:rPr>
        <w:t>5</w:t>
      </w:r>
    </w:p>
    <w:p w14:paraId="23D6E2F7" w14:textId="6BFBA703" w:rsidR="00E90A69" w:rsidRPr="000C4987" w:rsidRDefault="00E90A69" w:rsidP="00CB755E">
      <w:pPr>
        <w:pStyle w:val="Title"/>
        <w:jc w:val="left"/>
        <w:rPr>
          <w:b w:val="0"/>
          <w:bCs/>
          <w:sz w:val="22"/>
          <w:szCs w:val="24"/>
        </w:rPr>
      </w:pPr>
      <w:r w:rsidRPr="000C4987">
        <w:rPr>
          <w:b w:val="0"/>
          <w:bCs/>
          <w:sz w:val="22"/>
          <w:szCs w:val="24"/>
        </w:rPr>
        <w:t>Homeroom Schedu</w:t>
      </w:r>
      <w:r w:rsidR="00520009" w:rsidRPr="000C4987">
        <w:rPr>
          <w:b w:val="0"/>
          <w:bCs/>
          <w:sz w:val="22"/>
          <w:szCs w:val="24"/>
        </w:rPr>
        <w:t>le</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Pr>
          <w:b w:val="0"/>
          <w:bCs/>
          <w:sz w:val="22"/>
          <w:szCs w:val="24"/>
        </w:rPr>
        <w:t>5</w:t>
      </w:r>
    </w:p>
    <w:p w14:paraId="23D6E2F8" w14:textId="25874162" w:rsidR="00E90A69" w:rsidRPr="000C4987" w:rsidRDefault="00E90A69" w:rsidP="00CB755E">
      <w:pPr>
        <w:pStyle w:val="Title"/>
        <w:jc w:val="left"/>
        <w:rPr>
          <w:b w:val="0"/>
          <w:bCs/>
          <w:sz w:val="22"/>
          <w:szCs w:val="24"/>
        </w:rPr>
      </w:pPr>
      <w:r w:rsidRPr="000C4987">
        <w:rPr>
          <w:b w:val="0"/>
          <w:bCs/>
          <w:sz w:val="22"/>
          <w:szCs w:val="24"/>
        </w:rPr>
        <w:t>Staff and Faculty</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Pr>
          <w:b w:val="0"/>
          <w:bCs/>
          <w:sz w:val="22"/>
          <w:szCs w:val="24"/>
        </w:rPr>
        <w:t>6</w:t>
      </w:r>
    </w:p>
    <w:p w14:paraId="23D6E2F9" w14:textId="50BCC979" w:rsidR="00E90A69" w:rsidRPr="000C4987" w:rsidRDefault="00E90A69" w:rsidP="00CB755E">
      <w:pPr>
        <w:pStyle w:val="Title"/>
        <w:jc w:val="left"/>
        <w:rPr>
          <w:b w:val="0"/>
          <w:bCs/>
          <w:sz w:val="22"/>
          <w:szCs w:val="24"/>
        </w:rPr>
      </w:pPr>
      <w:r w:rsidRPr="000C4987">
        <w:rPr>
          <w:b w:val="0"/>
          <w:bCs/>
          <w:sz w:val="22"/>
          <w:szCs w:val="24"/>
        </w:rPr>
        <w:t>Bus Regulations</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rPr>
        <w:t>9</w:t>
      </w:r>
    </w:p>
    <w:p w14:paraId="23D6E2FA" w14:textId="3F451B46" w:rsidR="00E90A69" w:rsidRPr="000C4987" w:rsidRDefault="00E90A69" w:rsidP="00CB755E">
      <w:pPr>
        <w:pStyle w:val="Title"/>
        <w:jc w:val="left"/>
        <w:rPr>
          <w:b w:val="0"/>
          <w:bCs/>
          <w:sz w:val="22"/>
          <w:szCs w:val="24"/>
        </w:rPr>
      </w:pPr>
      <w:r w:rsidRPr="000C4987">
        <w:rPr>
          <w:b w:val="0"/>
          <w:bCs/>
          <w:sz w:val="22"/>
          <w:szCs w:val="24"/>
        </w:rPr>
        <w:t>Personal Transportation and P</w:t>
      </w:r>
      <w:r w:rsidR="00410A11" w:rsidRPr="000C4987">
        <w:rPr>
          <w:b w:val="0"/>
          <w:bCs/>
          <w:sz w:val="22"/>
          <w:szCs w:val="24"/>
        </w:rPr>
        <w:t>arking</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rPr>
        <w:t>9</w:t>
      </w:r>
    </w:p>
    <w:p w14:paraId="23D6E2FB" w14:textId="4BD50692" w:rsidR="00E90A69" w:rsidRPr="000C4987" w:rsidRDefault="00E90A69" w:rsidP="00CB755E">
      <w:pPr>
        <w:pStyle w:val="Title"/>
        <w:jc w:val="left"/>
        <w:rPr>
          <w:b w:val="0"/>
          <w:bCs/>
          <w:sz w:val="22"/>
          <w:szCs w:val="24"/>
        </w:rPr>
      </w:pPr>
      <w:r w:rsidRPr="000C4987">
        <w:rPr>
          <w:b w:val="0"/>
          <w:bCs/>
          <w:sz w:val="22"/>
          <w:szCs w:val="24"/>
        </w:rPr>
        <w:t>Attendance</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EF5CC6">
        <w:rPr>
          <w:b w:val="0"/>
          <w:bCs/>
          <w:sz w:val="22"/>
          <w:szCs w:val="24"/>
        </w:rPr>
        <w:t>9</w:t>
      </w:r>
    </w:p>
    <w:p w14:paraId="23D6E2FC" w14:textId="2BB16647" w:rsidR="00E90A69" w:rsidRPr="000C4987" w:rsidRDefault="00E90A69" w:rsidP="00CB755E">
      <w:pPr>
        <w:pStyle w:val="Title"/>
        <w:jc w:val="left"/>
        <w:rPr>
          <w:b w:val="0"/>
          <w:bCs/>
          <w:sz w:val="22"/>
          <w:szCs w:val="24"/>
        </w:rPr>
      </w:pPr>
      <w:r w:rsidRPr="000C4987">
        <w:rPr>
          <w:b w:val="0"/>
          <w:bCs/>
          <w:sz w:val="22"/>
          <w:szCs w:val="24"/>
        </w:rPr>
        <w:t>Tardy Policy</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EF5CC6">
        <w:rPr>
          <w:b w:val="0"/>
          <w:bCs/>
          <w:sz w:val="22"/>
          <w:szCs w:val="24"/>
        </w:rPr>
        <w:t>11</w:t>
      </w:r>
    </w:p>
    <w:p w14:paraId="23D6E2FD" w14:textId="2DA5208C" w:rsidR="00E90A69" w:rsidRPr="000C4987" w:rsidRDefault="00E90A69" w:rsidP="00CB755E">
      <w:pPr>
        <w:pStyle w:val="Title"/>
        <w:jc w:val="left"/>
        <w:rPr>
          <w:b w:val="0"/>
          <w:bCs/>
          <w:sz w:val="22"/>
          <w:szCs w:val="24"/>
        </w:rPr>
      </w:pPr>
      <w:r w:rsidRPr="000C4987">
        <w:rPr>
          <w:b w:val="0"/>
          <w:bCs/>
          <w:sz w:val="22"/>
          <w:szCs w:val="24"/>
        </w:rPr>
        <w:t>Early Dismissal/Signing Out P</w:t>
      </w:r>
      <w:r w:rsidR="00410A11" w:rsidRPr="000C4987">
        <w:rPr>
          <w:b w:val="0"/>
          <w:bCs/>
          <w:sz w:val="22"/>
          <w:szCs w:val="24"/>
        </w:rPr>
        <w:t>rocedure</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u w:val="dottedHeavy"/>
        </w:rPr>
        <w:tab/>
      </w:r>
      <w:r w:rsidR="00CB755E" w:rsidRPr="000C4987">
        <w:rPr>
          <w:b w:val="0"/>
          <w:bCs/>
          <w:sz w:val="22"/>
          <w:szCs w:val="24"/>
          <w:u w:val="dottedHeavy"/>
        </w:rPr>
        <w:tab/>
      </w:r>
      <w:r w:rsidR="00410A11" w:rsidRPr="000C4987">
        <w:rPr>
          <w:b w:val="0"/>
          <w:bCs/>
          <w:sz w:val="22"/>
          <w:szCs w:val="24"/>
        </w:rPr>
        <w:t>1</w:t>
      </w:r>
      <w:r w:rsidR="00EF5CC6">
        <w:rPr>
          <w:b w:val="0"/>
          <w:bCs/>
          <w:sz w:val="22"/>
          <w:szCs w:val="24"/>
        </w:rPr>
        <w:t>1</w:t>
      </w:r>
    </w:p>
    <w:p w14:paraId="23D6E2FE" w14:textId="74ACD2CB" w:rsidR="008C3EEE" w:rsidRPr="000C4987" w:rsidRDefault="00E90A69" w:rsidP="00CB755E">
      <w:pPr>
        <w:pStyle w:val="Title"/>
        <w:jc w:val="left"/>
        <w:rPr>
          <w:b w:val="0"/>
          <w:bCs/>
          <w:sz w:val="22"/>
          <w:szCs w:val="24"/>
        </w:rPr>
      </w:pPr>
      <w:r w:rsidRPr="000C4987">
        <w:rPr>
          <w:b w:val="0"/>
          <w:bCs/>
          <w:sz w:val="22"/>
          <w:szCs w:val="24"/>
        </w:rPr>
        <w:t>Illness</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410A11" w:rsidRPr="000C4987">
        <w:rPr>
          <w:b w:val="0"/>
          <w:bCs/>
          <w:sz w:val="22"/>
          <w:szCs w:val="24"/>
        </w:rPr>
        <w:t>1</w:t>
      </w:r>
      <w:r w:rsidR="000C4987" w:rsidRPr="000C4987">
        <w:rPr>
          <w:b w:val="0"/>
          <w:bCs/>
          <w:sz w:val="22"/>
          <w:szCs w:val="24"/>
        </w:rPr>
        <w:t>2</w:t>
      </w:r>
    </w:p>
    <w:p w14:paraId="23D6E2FF" w14:textId="27A1A295" w:rsidR="00E54BA0" w:rsidRPr="000C4987" w:rsidRDefault="00E54BA0" w:rsidP="00E54BA0">
      <w:pPr>
        <w:pStyle w:val="Title"/>
        <w:jc w:val="left"/>
        <w:rPr>
          <w:b w:val="0"/>
          <w:bCs/>
          <w:sz w:val="22"/>
          <w:szCs w:val="24"/>
        </w:rPr>
      </w:pPr>
      <w:r w:rsidRPr="000C4987">
        <w:rPr>
          <w:b w:val="0"/>
          <w:bCs/>
          <w:sz w:val="22"/>
          <w:szCs w:val="24"/>
        </w:rPr>
        <w:t xml:space="preserve">Conduct and Discipline </w:t>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000C4987" w:rsidRPr="000C4987">
        <w:rPr>
          <w:b w:val="0"/>
          <w:bCs/>
          <w:sz w:val="22"/>
          <w:szCs w:val="24"/>
          <w:u w:val="dottedHeavy"/>
        </w:rPr>
        <w:tab/>
      </w:r>
      <w:r w:rsidRPr="000C4987">
        <w:rPr>
          <w:b w:val="0"/>
          <w:bCs/>
          <w:sz w:val="22"/>
          <w:szCs w:val="24"/>
          <w:u w:val="dottedHeavy"/>
        </w:rPr>
        <w:tab/>
      </w:r>
      <w:r w:rsidRPr="000C4987">
        <w:rPr>
          <w:b w:val="0"/>
          <w:bCs/>
          <w:sz w:val="22"/>
          <w:szCs w:val="24"/>
        </w:rPr>
        <w:t>12</w:t>
      </w:r>
    </w:p>
    <w:p w14:paraId="23D6E300" w14:textId="6CC515FC" w:rsidR="00E54BA0" w:rsidRPr="000C4987" w:rsidRDefault="00E54BA0" w:rsidP="00CB755E">
      <w:pPr>
        <w:pStyle w:val="Title"/>
        <w:jc w:val="left"/>
        <w:rPr>
          <w:b w:val="0"/>
          <w:bCs/>
          <w:sz w:val="22"/>
          <w:szCs w:val="24"/>
        </w:rPr>
      </w:pPr>
      <w:r w:rsidRPr="000C4987">
        <w:rPr>
          <w:b w:val="0"/>
          <w:bCs/>
          <w:sz w:val="22"/>
          <w:szCs w:val="24"/>
        </w:rPr>
        <w:t xml:space="preserve">Matrix of Student Behavior Expectations </w:t>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00DE2881">
        <w:rPr>
          <w:b w:val="0"/>
          <w:bCs/>
          <w:sz w:val="22"/>
          <w:szCs w:val="24"/>
        </w:rPr>
        <w:t>12</w:t>
      </w:r>
    </w:p>
    <w:p w14:paraId="23D6E301" w14:textId="58A37F8F" w:rsidR="00E62C5E" w:rsidRPr="000C4987" w:rsidRDefault="00E90A69" w:rsidP="00CB755E">
      <w:pPr>
        <w:pStyle w:val="Title"/>
        <w:jc w:val="left"/>
        <w:rPr>
          <w:b w:val="0"/>
          <w:bCs/>
          <w:sz w:val="22"/>
          <w:szCs w:val="24"/>
        </w:rPr>
      </w:pPr>
      <w:r w:rsidRPr="000C4987">
        <w:rPr>
          <w:b w:val="0"/>
          <w:bCs/>
          <w:sz w:val="22"/>
          <w:szCs w:val="24"/>
        </w:rPr>
        <w:t>Appropriate Dress</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A958FB" w:rsidRPr="000C4987">
        <w:rPr>
          <w:b w:val="0"/>
          <w:bCs/>
          <w:sz w:val="22"/>
          <w:szCs w:val="24"/>
        </w:rPr>
        <w:t>1</w:t>
      </w:r>
      <w:r w:rsidR="000C4987" w:rsidRPr="000C4987">
        <w:rPr>
          <w:b w:val="0"/>
          <w:bCs/>
          <w:sz w:val="22"/>
          <w:szCs w:val="24"/>
        </w:rPr>
        <w:t>5</w:t>
      </w:r>
    </w:p>
    <w:p w14:paraId="23D6E302" w14:textId="08154CA9" w:rsidR="00E90A69" w:rsidRPr="000C4987" w:rsidRDefault="00E90A69" w:rsidP="00CB755E">
      <w:pPr>
        <w:pStyle w:val="Title"/>
        <w:jc w:val="left"/>
        <w:rPr>
          <w:b w:val="0"/>
          <w:bCs/>
          <w:sz w:val="22"/>
          <w:szCs w:val="24"/>
        </w:rPr>
      </w:pPr>
      <w:r w:rsidRPr="000C4987">
        <w:rPr>
          <w:b w:val="0"/>
          <w:bCs/>
          <w:sz w:val="22"/>
          <w:szCs w:val="24"/>
        </w:rPr>
        <w:t>After School Activities</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u w:val="dottedHeavy"/>
        </w:rPr>
        <w:tab/>
      </w:r>
      <w:r w:rsidR="00CB755E" w:rsidRPr="000C4987">
        <w:rPr>
          <w:b w:val="0"/>
          <w:bCs/>
          <w:sz w:val="22"/>
          <w:szCs w:val="24"/>
          <w:u w:val="dottedHeavy"/>
        </w:rPr>
        <w:tab/>
      </w:r>
      <w:r w:rsidR="00875612" w:rsidRPr="000C4987">
        <w:rPr>
          <w:b w:val="0"/>
          <w:bCs/>
          <w:sz w:val="22"/>
          <w:szCs w:val="24"/>
        </w:rPr>
        <w:t>1</w:t>
      </w:r>
      <w:r w:rsidR="000C4987" w:rsidRPr="000C4987">
        <w:rPr>
          <w:b w:val="0"/>
          <w:bCs/>
          <w:sz w:val="22"/>
          <w:szCs w:val="24"/>
        </w:rPr>
        <w:t>5</w:t>
      </w:r>
    </w:p>
    <w:p w14:paraId="23D6E303" w14:textId="0A289FE8" w:rsidR="00E90A69" w:rsidRPr="000C4987" w:rsidRDefault="00E90A69" w:rsidP="00CB755E">
      <w:pPr>
        <w:pStyle w:val="Title"/>
        <w:jc w:val="left"/>
        <w:rPr>
          <w:b w:val="0"/>
          <w:bCs/>
          <w:sz w:val="22"/>
          <w:szCs w:val="24"/>
        </w:rPr>
      </w:pPr>
      <w:r w:rsidRPr="000C4987">
        <w:rPr>
          <w:b w:val="0"/>
          <w:bCs/>
          <w:sz w:val="22"/>
          <w:szCs w:val="24"/>
        </w:rPr>
        <w:t>Athletic Events</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u w:val="dottedHeavy"/>
        </w:rPr>
        <w:tab/>
      </w:r>
      <w:r w:rsidR="00CB755E" w:rsidRPr="000C4987">
        <w:rPr>
          <w:b w:val="0"/>
          <w:bCs/>
          <w:sz w:val="22"/>
          <w:szCs w:val="24"/>
          <w:u w:val="dottedHeavy"/>
        </w:rPr>
        <w:tab/>
      </w:r>
      <w:r w:rsidR="00875612" w:rsidRPr="000C4987">
        <w:rPr>
          <w:b w:val="0"/>
          <w:bCs/>
          <w:sz w:val="22"/>
          <w:szCs w:val="24"/>
        </w:rPr>
        <w:t>1</w:t>
      </w:r>
      <w:r w:rsidR="000C4987" w:rsidRPr="000C4987">
        <w:rPr>
          <w:b w:val="0"/>
          <w:bCs/>
          <w:sz w:val="22"/>
          <w:szCs w:val="24"/>
        </w:rPr>
        <w:t>5</w:t>
      </w:r>
    </w:p>
    <w:p w14:paraId="23D6E304" w14:textId="4B502659" w:rsidR="00E90A69" w:rsidRPr="000C4987" w:rsidRDefault="00E90A69" w:rsidP="00CB755E">
      <w:pPr>
        <w:pStyle w:val="Title"/>
        <w:jc w:val="left"/>
        <w:rPr>
          <w:b w:val="0"/>
          <w:bCs/>
          <w:sz w:val="22"/>
          <w:szCs w:val="24"/>
        </w:rPr>
      </w:pPr>
      <w:r w:rsidRPr="000C4987">
        <w:rPr>
          <w:b w:val="0"/>
          <w:bCs/>
          <w:sz w:val="22"/>
          <w:szCs w:val="24"/>
        </w:rPr>
        <w:t>Detention, In-School Suspension (I.S.S.), a</w:t>
      </w:r>
      <w:r w:rsidR="00410A11" w:rsidRPr="000C4987">
        <w:rPr>
          <w:b w:val="0"/>
          <w:bCs/>
          <w:sz w:val="22"/>
          <w:szCs w:val="24"/>
        </w:rPr>
        <w:t>nd Suspension</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875612" w:rsidRPr="000C4987">
        <w:rPr>
          <w:b w:val="0"/>
          <w:bCs/>
          <w:sz w:val="22"/>
          <w:szCs w:val="24"/>
        </w:rPr>
        <w:t>1</w:t>
      </w:r>
      <w:r w:rsidR="000C4987" w:rsidRPr="000C4987">
        <w:rPr>
          <w:b w:val="0"/>
          <w:bCs/>
          <w:sz w:val="22"/>
          <w:szCs w:val="24"/>
        </w:rPr>
        <w:t>5</w:t>
      </w:r>
    </w:p>
    <w:p w14:paraId="23D6E305" w14:textId="3B542179" w:rsidR="00E90A69" w:rsidRPr="000C4987" w:rsidRDefault="00E90A69" w:rsidP="00CB755E">
      <w:pPr>
        <w:pStyle w:val="Title"/>
        <w:jc w:val="left"/>
        <w:rPr>
          <w:b w:val="0"/>
          <w:bCs/>
          <w:sz w:val="22"/>
          <w:szCs w:val="24"/>
        </w:rPr>
      </w:pPr>
      <w:r w:rsidRPr="000C4987">
        <w:rPr>
          <w:b w:val="0"/>
          <w:bCs/>
          <w:sz w:val="22"/>
          <w:szCs w:val="24"/>
        </w:rPr>
        <w:t>In-School Suspension</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0C4987" w:rsidRPr="000C4987">
        <w:rPr>
          <w:b w:val="0"/>
          <w:bCs/>
          <w:sz w:val="22"/>
          <w:szCs w:val="24"/>
          <w:u w:val="dottedHeavy"/>
        </w:rPr>
        <w:tab/>
      </w:r>
      <w:r w:rsidR="00CB755E" w:rsidRPr="000C4987">
        <w:rPr>
          <w:b w:val="0"/>
          <w:bCs/>
          <w:sz w:val="22"/>
          <w:szCs w:val="24"/>
          <w:u w:val="dottedHeavy"/>
        </w:rPr>
        <w:tab/>
      </w:r>
      <w:r w:rsidR="00875612" w:rsidRPr="000C4987">
        <w:rPr>
          <w:b w:val="0"/>
          <w:bCs/>
          <w:sz w:val="22"/>
          <w:szCs w:val="24"/>
        </w:rPr>
        <w:t>1</w:t>
      </w:r>
      <w:r w:rsidR="000C4987" w:rsidRPr="000C4987">
        <w:rPr>
          <w:b w:val="0"/>
          <w:bCs/>
          <w:sz w:val="22"/>
          <w:szCs w:val="24"/>
        </w:rPr>
        <w:t>5</w:t>
      </w:r>
    </w:p>
    <w:p w14:paraId="23D6E306" w14:textId="04BA74EF" w:rsidR="00A24BEA" w:rsidRPr="000C4987" w:rsidRDefault="00A24BEA" w:rsidP="00CB755E">
      <w:pPr>
        <w:pStyle w:val="Title"/>
        <w:jc w:val="left"/>
        <w:rPr>
          <w:b w:val="0"/>
          <w:bCs/>
          <w:sz w:val="22"/>
          <w:szCs w:val="24"/>
        </w:rPr>
      </w:pPr>
      <w:r w:rsidRPr="000C4987">
        <w:rPr>
          <w:b w:val="0"/>
          <w:bCs/>
          <w:sz w:val="22"/>
          <w:szCs w:val="24"/>
        </w:rPr>
        <w:t xml:space="preserve">BYOT (Bring Your Own Technology) – Student Responsibilities </w:t>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000C4987" w:rsidRPr="000C4987">
        <w:rPr>
          <w:b w:val="0"/>
          <w:bCs/>
          <w:sz w:val="22"/>
          <w:szCs w:val="24"/>
        </w:rPr>
        <w:t>16</w:t>
      </w:r>
    </w:p>
    <w:p w14:paraId="23D6E307" w14:textId="37FC6240" w:rsidR="00E54BA0" w:rsidRPr="000C4987" w:rsidRDefault="00E54BA0" w:rsidP="00CB755E">
      <w:pPr>
        <w:pStyle w:val="Title"/>
        <w:jc w:val="left"/>
        <w:rPr>
          <w:b w:val="0"/>
          <w:bCs/>
          <w:sz w:val="22"/>
          <w:szCs w:val="24"/>
        </w:rPr>
      </w:pPr>
      <w:r w:rsidRPr="000C4987">
        <w:rPr>
          <w:b w:val="0"/>
          <w:bCs/>
          <w:sz w:val="22"/>
          <w:szCs w:val="24"/>
        </w:rPr>
        <w:t xml:space="preserve">Consequences of Violating BYOT Policy </w:t>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000C4987" w:rsidRPr="000C4987">
        <w:rPr>
          <w:b w:val="0"/>
          <w:bCs/>
          <w:sz w:val="22"/>
          <w:szCs w:val="24"/>
        </w:rPr>
        <w:t>16</w:t>
      </w:r>
    </w:p>
    <w:p w14:paraId="23D6E308" w14:textId="1A481397" w:rsidR="00E90A69" w:rsidRPr="000C4987" w:rsidRDefault="00E90A69" w:rsidP="00CB755E">
      <w:pPr>
        <w:pStyle w:val="Title"/>
        <w:jc w:val="left"/>
        <w:rPr>
          <w:b w:val="0"/>
          <w:bCs/>
          <w:sz w:val="22"/>
          <w:szCs w:val="24"/>
        </w:rPr>
      </w:pPr>
      <w:r w:rsidRPr="000C4987">
        <w:rPr>
          <w:b w:val="0"/>
          <w:bCs/>
          <w:sz w:val="22"/>
          <w:szCs w:val="24"/>
        </w:rPr>
        <w:t>Medication Policy</w:t>
      </w:r>
      <w:r w:rsidR="00CB755E" w:rsidRPr="000C4987">
        <w:rPr>
          <w:b w:val="0"/>
          <w:bCs/>
          <w:sz w:val="22"/>
          <w:szCs w:val="24"/>
        </w:rPr>
        <w:t xml:space="preserve"> </w:t>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CB755E" w:rsidRPr="000C4987">
        <w:rPr>
          <w:b w:val="0"/>
          <w:bCs/>
          <w:sz w:val="22"/>
          <w:szCs w:val="24"/>
          <w:u w:val="dottedHeavy"/>
        </w:rPr>
        <w:tab/>
      </w:r>
      <w:r w:rsidR="00E62C5E" w:rsidRPr="000C4987">
        <w:rPr>
          <w:b w:val="0"/>
          <w:bCs/>
          <w:sz w:val="22"/>
          <w:szCs w:val="24"/>
        </w:rPr>
        <w:t>1</w:t>
      </w:r>
      <w:r w:rsidR="000C4987" w:rsidRPr="000C4987">
        <w:rPr>
          <w:b w:val="0"/>
          <w:bCs/>
          <w:sz w:val="22"/>
          <w:szCs w:val="24"/>
        </w:rPr>
        <w:t>6</w:t>
      </w:r>
    </w:p>
    <w:p w14:paraId="23D6E309" w14:textId="05ADD8A8" w:rsidR="00E90A69" w:rsidRPr="000C4987" w:rsidRDefault="00E90A69" w:rsidP="00CF53F0">
      <w:pPr>
        <w:pStyle w:val="Title"/>
        <w:jc w:val="left"/>
        <w:rPr>
          <w:b w:val="0"/>
          <w:bCs/>
          <w:sz w:val="22"/>
          <w:szCs w:val="24"/>
        </w:rPr>
      </w:pPr>
      <w:r w:rsidRPr="000C4987">
        <w:rPr>
          <w:b w:val="0"/>
          <w:bCs/>
          <w:sz w:val="22"/>
          <w:szCs w:val="24"/>
        </w:rPr>
        <w:t>Visitors on Campus</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E62C5E" w:rsidRPr="000C4987">
        <w:rPr>
          <w:b w:val="0"/>
          <w:bCs/>
          <w:sz w:val="22"/>
          <w:szCs w:val="24"/>
        </w:rPr>
        <w:t>1</w:t>
      </w:r>
      <w:r w:rsidR="000C4987" w:rsidRPr="000C4987">
        <w:rPr>
          <w:b w:val="0"/>
          <w:bCs/>
          <w:sz w:val="22"/>
          <w:szCs w:val="24"/>
        </w:rPr>
        <w:t>6</w:t>
      </w:r>
    </w:p>
    <w:p w14:paraId="23D6E30A" w14:textId="1C3598ED" w:rsidR="00E90A69" w:rsidRPr="000C4987" w:rsidRDefault="00E90A69" w:rsidP="00CF53F0">
      <w:pPr>
        <w:pStyle w:val="Title"/>
        <w:jc w:val="left"/>
        <w:rPr>
          <w:b w:val="0"/>
          <w:bCs/>
          <w:sz w:val="22"/>
          <w:szCs w:val="24"/>
        </w:rPr>
      </w:pPr>
      <w:r w:rsidRPr="000C4987">
        <w:rPr>
          <w:b w:val="0"/>
          <w:bCs/>
          <w:sz w:val="22"/>
          <w:szCs w:val="24"/>
        </w:rPr>
        <w:t>Messages and Deliveri</w:t>
      </w:r>
      <w:r w:rsidR="00A958FB" w:rsidRPr="000C4987">
        <w:rPr>
          <w:b w:val="0"/>
          <w:bCs/>
          <w:sz w:val="22"/>
          <w:szCs w:val="24"/>
        </w:rPr>
        <w:t>e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E62C5E" w:rsidRPr="000C4987">
        <w:rPr>
          <w:b w:val="0"/>
          <w:bCs/>
          <w:sz w:val="22"/>
          <w:szCs w:val="24"/>
        </w:rPr>
        <w:t>1</w:t>
      </w:r>
      <w:r w:rsidR="000C4987" w:rsidRPr="000C4987">
        <w:rPr>
          <w:b w:val="0"/>
          <w:bCs/>
          <w:sz w:val="22"/>
          <w:szCs w:val="24"/>
        </w:rPr>
        <w:t>7</w:t>
      </w:r>
    </w:p>
    <w:p w14:paraId="23D6E30B" w14:textId="10A0E78F" w:rsidR="00E90A69" w:rsidRPr="000C4987" w:rsidRDefault="00E90A69" w:rsidP="00CF53F0">
      <w:pPr>
        <w:pStyle w:val="Title"/>
        <w:jc w:val="left"/>
        <w:rPr>
          <w:b w:val="0"/>
          <w:bCs/>
          <w:sz w:val="22"/>
          <w:szCs w:val="24"/>
        </w:rPr>
      </w:pPr>
      <w:r w:rsidRPr="000C4987">
        <w:rPr>
          <w:b w:val="0"/>
          <w:bCs/>
          <w:sz w:val="22"/>
          <w:szCs w:val="24"/>
        </w:rPr>
        <w:t>School Telephone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E62C5E" w:rsidRPr="000C4987">
        <w:rPr>
          <w:b w:val="0"/>
          <w:bCs/>
          <w:sz w:val="22"/>
          <w:szCs w:val="24"/>
        </w:rPr>
        <w:t>1</w:t>
      </w:r>
      <w:r w:rsidR="000C4987" w:rsidRPr="000C4987">
        <w:rPr>
          <w:b w:val="0"/>
          <w:bCs/>
          <w:sz w:val="22"/>
          <w:szCs w:val="24"/>
        </w:rPr>
        <w:t>7</w:t>
      </w:r>
    </w:p>
    <w:p w14:paraId="23D6E30C" w14:textId="58F54DC0" w:rsidR="00E90A69" w:rsidRPr="000C4987" w:rsidRDefault="00E90A69" w:rsidP="00CF53F0">
      <w:pPr>
        <w:pStyle w:val="Title"/>
        <w:jc w:val="left"/>
        <w:rPr>
          <w:b w:val="0"/>
          <w:bCs/>
          <w:sz w:val="22"/>
          <w:szCs w:val="24"/>
        </w:rPr>
      </w:pPr>
      <w:r w:rsidRPr="000C4987">
        <w:rPr>
          <w:b w:val="0"/>
          <w:bCs/>
          <w:sz w:val="22"/>
          <w:szCs w:val="24"/>
        </w:rPr>
        <w:t>Assemblies/Pep Rallie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u w:val="dottedHeavy"/>
        </w:rPr>
        <w:tab/>
      </w:r>
      <w:r w:rsidR="00CF53F0" w:rsidRPr="000C4987">
        <w:rPr>
          <w:b w:val="0"/>
          <w:bCs/>
          <w:sz w:val="22"/>
          <w:szCs w:val="24"/>
          <w:u w:val="dottedHeavy"/>
        </w:rPr>
        <w:tab/>
      </w:r>
      <w:r w:rsidR="00E62C5E" w:rsidRPr="000C4987">
        <w:rPr>
          <w:b w:val="0"/>
          <w:bCs/>
          <w:sz w:val="22"/>
          <w:szCs w:val="24"/>
        </w:rPr>
        <w:t>1</w:t>
      </w:r>
      <w:r w:rsidR="000C4987" w:rsidRPr="000C4987">
        <w:rPr>
          <w:b w:val="0"/>
          <w:bCs/>
          <w:sz w:val="22"/>
          <w:szCs w:val="24"/>
        </w:rPr>
        <w:t>7</w:t>
      </w:r>
    </w:p>
    <w:p w14:paraId="23D6E30D" w14:textId="7CBE6263" w:rsidR="00E90A69" w:rsidRPr="000C4987" w:rsidRDefault="00E90A69" w:rsidP="00CF53F0">
      <w:pPr>
        <w:pStyle w:val="Title"/>
        <w:jc w:val="left"/>
        <w:rPr>
          <w:b w:val="0"/>
          <w:bCs/>
          <w:sz w:val="22"/>
          <w:szCs w:val="24"/>
        </w:rPr>
      </w:pPr>
      <w:r w:rsidRPr="000C4987">
        <w:rPr>
          <w:b w:val="0"/>
          <w:bCs/>
          <w:sz w:val="22"/>
          <w:szCs w:val="24"/>
        </w:rPr>
        <w:t>Clubs and Organizatio</w:t>
      </w:r>
      <w:r w:rsidR="00410A11" w:rsidRPr="000C4987">
        <w:rPr>
          <w:b w:val="0"/>
          <w:bCs/>
          <w:sz w:val="22"/>
          <w:szCs w:val="24"/>
        </w:rPr>
        <w:t>n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E62C5E" w:rsidRPr="000C4987">
        <w:rPr>
          <w:b w:val="0"/>
          <w:bCs/>
          <w:sz w:val="22"/>
          <w:szCs w:val="24"/>
        </w:rPr>
        <w:t>1</w:t>
      </w:r>
      <w:r w:rsidR="000C4987" w:rsidRPr="000C4987">
        <w:rPr>
          <w:b w:val="0"/>
          <w:bCs/>
          <w:sz w:val="22"/>
          <w:szCs w:val="24"/>
        </w:rPr>
        <w:t>7</w:t>
      </w:r>
    </w:p>
    <w:p w14:paraId="23D6E30E" w14:textId="37289761" w:rsidR="00E90A69" w:rsidRPr="000C4987" w:rsidRDefault="00E90A69" w:rsidP="00CF53F0">
      <w:pPr>
        <w:pStyle w:val="Title"/>
        <w:jc w:val="left"/>
        <w:rPr>
          <w:b w:val="0"/>
          <w:bCs/>
          <w:sz w:val="22"/>
          <w:szCs w:val="24"/>
        </w:rPr>
      </w:pPr>
      <w:r w:rsidRPr="000C4987">
        <w:rPr>
          <w:b w:val="0"/>
          <w:bCs/>
          <w:sz w:val="22"/>
          <w:szCs w:val="24"/>
        </w:rPr>
        <w:t xml:space="preserve">Cross Creek High School </w:t>
      </w:r>
      <w:r w:rsidR="00410A11" w:rsidRPr="000C4987">
        <w:rPr>
          <w:b w:val="0"/>
          <w:bCs/>
          <w:sz w:val="22"/>
          <w:szCs w:val="24"/>
        </w:rPr>
        <w:t>Club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rPr>
        <w:t>17</w:t>
      </w:r>
    </w:p>
    <w:p w14:paraId="23D6E30F" w14:textId="0CF45653" w:rsidR="00E90A69" w:rsidRPr="000C4987" w:rsidRDefault="00E90A69" w:rsidP="00CF53F0">
      <w:pPr>
        <w:pStyle w:val="Title"/>
        <w:jc w:val="left"/>
        <w:rPr>
          <w:b w:val="0"/>
          <w:bCs/>
          <w:sz w:val="22"/>
          <w:szCs w:val="24"/>
        </w:rPr>
      </w:pPr>
      <w:r w:rsidRPr="000C4987">
        <w:rPr>
          <w:b w:val="0"/>
          <w:bCs/>
          <w:sz w:val="22"/>
          <w:szCs w:val="24"/>
        </w:rPr>
        <w:t xml:space="preserve">Eligibility </w:t>
      </w:r>
      <w:r w:rsidR="00403BBF" w:rsidRPr="000C4987">
        <w:rPr>
          <w:b w:val="0"/>
          <w:bCs/>
          <w:sz w:val="22"/>
          <w:szCs w:val="24"/>
        </w:rPr>
        <w:t>for</w:t>
      </w:r>
      <w:r w:rsidRPr="000C4987">
        <w:rPr>
          <w:b w:val="0"/>
          <w:bCs/>
          <w:sz w:val="22"/>
          <w:szCs w:val="24"/>
        </w:rPr>
        <w:t xml:space="preserve"> Georgia High School Athletic Association Activitie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rPr>
        <w:t>17</w:t>
      </w:r>
    </w:p>
    <w:p w14:paraId="23D6E310" w14:textId="13D8CE79" w:rsidR="00E90A69" w:rsidRPr="000C4987" w:rsidRDefault="00E90A69" w:rsidP="00CF53F0">
      <w:pPr>
        <w:pStyle w:val="Title"/>
        <w:jc w:val="left"/>
        <w:rPr>
          <w:b w:val="0"/>
          <w:bCs/>
          <w:sz w:val="22"/>
          <w:szCs w:val="24"/>
        </w:rPr>
      </w:pPr>
      <w:r w:rsidRPr="000C4987">
        <w:rPr>
          <w:b w:val="0"/>
          <w:bCs/>
          <w:sz w:val="22"/>
          <w:szCs w:val="24"/>
        </w:rPr>
        <w:t>Athletic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A24BEA" w:rsidRPr="000C4987">
        <w:rPr>
          <w:b w:val="0"/>
          <w:bCs/>
          <w:sz w:val="22"/>
          <w:szCs w:val="24"/>
        </w:rPr>
        <w:t>1</w:t>
      </w:r>
      <w:r w:rsidR="000C4987" w:rsidRPr="000C4987">
        <w:rPr>
          <w:b w:val="0"/>
          <w:bCs/>
          <w:sz w:val="22"/>
          <w:szCs w:val="24"/>
        </w:rPr>
        <w:t>8</w:t>
      </w:r>
    </w:p>
    <w:p w14:paraId="23D6E311" w14:textId="19DAA62E" w:rsidR="00E90A69" w:rsidRPr="000C4987" w:rsidRDefault="00E90A69" w:rsidP="00CF53F0">
      <w:pPr>
        <w:pStyle w:val="Title"/>
        <w:jc w:val="left"/>
        <w:rPr>
          <w:b w:val="0"/>
          <w:bCs/>
          <w:sz w:val="22"/>
          <w:szCs w:val="24"/>
        </w:rPr>
      </w:pPr>
      <w:r w:rsidRPr="000C4987">
        <w:rPr>
          <w:b w:val="0"/>
          <w:bCs/>
          <w:sz w:val="22"/>
          <w:szCs w:val="24"/>
        </w:rPr>
        <w:t>Extra-Curricular Activiti</w:t>
      </w:r>
      <w:r w:rsidR="00410A11" w:rsidRPr="000C4987">
        <w:rPr>
          <w:b w:val="0"/>
          <w:bCs/>
          <w:sz w:val="22"/>
          <w:szCs w:val="24"/>
        </w:rPr>
        <w:t>e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rPr>
        <w:t>18</w:t>
      </w:r>
    </w:p>
    <w:p w14:paraId="23D6E312" w14:textId="75AA5CC1" w:rsidR="00E90A69" w:rsidRPr="000C4987" w:rsidRDefault="00E90A69" w:rsidP="00CF53F0">
      <w:pPr>
        <w:pStyle w:val="Title"/>
        <w:jc w:val="left"/>
        <w:rPr>
          <w:b w:val="0"/>
          <w:bCs/>
          <w:sz w:val="22"/>
          <w:szCs w:val="24"/>
        </w:rPr>
      </w:pPr>
      <w:r w:rsidRPr="000C4987">
        <w:rPr>
          <w:b w:val="0"/>
          <w:bCs/>
          <w:sz w:val="22"/>
          <w:szCs w:val="24"/>
        </w:rPr>
        <w:t>Participation in Athletic Activ</w:t>
      </w:r>
      <w:r w:rsidR="00A958FB" w:rsidRPr="000C4987">
        <w:rPr>
          <w:b w:val="0"/>
          <w:bCs/>
          <w:sz w:val="22"/>
          <w:szCs w:val="24"/>
        </w:rPr>
        <w:t>itie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rPr>
        <w:t>19</w:t>
      </w:r>
    </w:p>
    <w:p w14:paraId="23D6E313" w14:textId="709404C4" w:rsidR="00E90A69" w:rsidRPr="000C4987" w:rsidRDefault="00E90A69" w:rsidP="00CF53F0">
      <w:pPr>
        <w:pStyle w:val="Title"/>
        <w:jc w:val="left"/>
        <w:rPr>
          <w:b w:val="0"/>
          <w:bCs/>
          <w:sz w:val="22"/>
          <w:szCs w:val="24"/>
        </w:rPr>
      </w:pPr>
      <w:r w:rsidRPr="000C4987">
        <w:rPr>
          <w:b w:val="0"/>
          <w:bCs/>
          <w:sz w:val="22"/>
          <w:szCs w:val="24"/>
        </w:rPr>
        <w:t>Scheduling for Athletes, Cheerleaders, Ba</w:t>
      </w:r>
      <w:r w:rsidR="00410A11" w:rsidRPr="000C4987">
        <w:rPr>
          <w:b w:val="0"/>
          <w:bCs/>
          <w:sz w:val="22"/>
          <w:szCs w:val="24"/>
        </w:rPr>
        <w:t xml:space="preserve">nd Members, </w:t>
      </w:r>
      <w:proofErr w:type="spellStart"/>
      <w:r w:rsidR="00410A11" w:rsidRPr="000C4987">
        <w:rPr>
          <w:b w:val="0"/>
          <w:bCs/>
          <w:sz w:val="22"/>
          <w:szCs w:val="24"/>
        </w:rPr>
        <w:t>Etc</w:t>
      </w:r>
      <w:proofErr w:type="spellEnd"/>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rPr>
        <w:t>19</w:t>
      </w:r>
    </w:p>
    <w:p w14:paraId="23D6E314" w14:textId="2A632FFA" w:rsidR="00E62C5E" w:rsidRPr="000C4987" w:rsidRDefault="00E62C5E" w:rsidP="00E62C5E">
      <w:pPr>
        <w:pStyle w:val="Title"/>
        <w:jc w:val="left"/>
        <w:rPr>
          <w:b w:val="0"/>
          <w:bCs/>
          <w:sz w:val="22"/>
          <w:szCs w:val="24"/>
        </w:rPr>
      </w:pPr>
      <w:r w:rsidRPr="000C4987">
        <w:rPr>
          <w:b w:val="0"/>
          <w:bCs/>
          <w:sz w:val="22"/>
          <w:szCs w:val="24"/>
        </w:rPr>
        <w:t xml:space="preserve">School Insurance </w:t>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rPr>
        <w:t>1</w:t>
      </w:r>
      <w:r w:rsidR="000C4987" w:rsidRPr="000C4987">
        <w:rPr>
          <w:b w:val="0"/>
          <w:bCs/>
          <w:sz w:val="22"/>
          <w:szCs w:val="24"/>
        </w:rPr>
        <w:t>9</w:t>
      </w:r>
    </w:p>
    <w:p w14:paraId="23D6E315" w14:textId="76B58B8B" w:rsidR="00E62C5E" w:rsidRPr="000C4987" w:rsidRDefault="00E62C5E" w:rsidP="00E62C5E">
      <w:pPr>
        <w:pStyle w:val="Title"/>
        <w:jc w:val="left"/>
        <w:rPr>
          <w:b w:val="0"/>
          <w:bCs/>
          <w:sz w:val="22"/>
          <w:szCs w:val="24"/>
        </w:rPr>
      </w:pPr>
      <w:r w:rsidRPr="000C4987">
        <w:rPr>
          <w:b w:val="0"/>
          <w:bCs/>
          <w:sz w:val="22"/>
          <w:szCs w:val="24"/>
        </w:rPr>
        <w:t xml:space="preserve">Textbooks </w:t>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rPr>
        <w:t>1</w:t>
      </w:r>
      <w:r w:rsidR="000C4987" w:rsidRPr="000C4987">
        <w:rPr>
          <w:b w:val="0"/>
          <w:bCs/>
          <w:sz w:val="22"/>
          <w:szCs w:val="24"/>
        </w:rPr>
        <w:t>9</w:t>
      </w:r>
    </w:p>
    <w:p w14:paraId="23D6E316" w14:textId="7AD411D4" w:rsidR="00B018AB" w:rsidRPr="000C4987" w:rsidRDefault="00E90A69" w:rsidP="00CF53F0">
      <w:pPr>
        <w:pStyle w:val="Title"/>
        <w:jc w:val="left"/>
        <w:rPr>
          <w:b w:val="0"/>
          <w:bCs/>
          <w:sz w:val="22"/>
          <w:szCs w:val="24"/>
        </w:rPr>
      </w:pPr>
      <w:r w:rsidRPr="000C4987">
        <w:rPr>
          <w:b w:val="0"/>
          <w:bCs/>
          <w:sz w:val="22"/>
          <w:szCs w:val="24"/>
        </w:rPr>
        <w:t>Lunchroom</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E62C5E" w:rsidRPr="000C4987">
        <w:rPr>
          <w:b w:val="0"/>
          <w:bCs/>
          <w:sz w:val="22"/>
          <w:szCs w:val="24"/>
        </w:rPr>
        <w:t>1</w:t>
      </w:r>
      <w:r w:rsidR="000C4987" w:rsidRPr="000C4987">
        <w:rPr>
          <w:b w:val="0"/>
          <w:bCs/>
          <w:sz w:val="22"/>
          <w:szCs w:val="24"/>
        </w:rPr>
        <w:t>9</w:t>
      </w:r>
    </w:p>
    <w:p w14:paraId="23D6E317" w14:textId="212C66E2" w:rsidR="00E62C5E" w:rsidRPr="000C4987" w:rsidRDefault="00E62C5E" w:rsidP="00CF53F0">
      <w:pPr>
        <w:pStyle w:val="Title"/>
        <w:jc w:val="left"/>
        <w:rPr>
          <w:b w:val="0"/>
          <w:bCs/>
          <w:sz w:val="22"/>
          <w:szCs w:val="24"/>
        </w:rPr>
      </w:pPr>
      <w:r w:rsidRPr="000C4987">
        <w:rPr>
          <w:b w:val="0"/>
          <w:bCs/>
          <w:sz w:val="22"/>
          <w:szCs w:val="24"/>
        </w:rPr>
        <w:t xml:space="preserve">Lockers </w:t>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Pr="000C4987">
        <w:rPr>
          <w:b w:val="0"/>
          <w:bCs/>
          <w:sz w:val="22"/>
          <w:szCs w:val="24"/>
          <w:u w:val="dottedHeavy"/>
        </w:rPr>
        <w:tab/>
      </w:r>
      <w:r w:rsidR="004F3D4B" w:rsidRPr="000C4987">
        <w:rPr>
          <w:b w:val="0"/>
          <w:bCs/>
          <w:sz w:val="22"/>
          <w:szCs w:val="24"/>
        </w:rPr>
        <w:t>20</w:t>
      </w:r>
    </w:p>
    <w:p w14:paraId="23D6E318" w14:textId="7E93933D" w:rsidR="00E90A69" w:rsidRPr="000C4987" w:rsidRDefault="00E90A69" w:rsidP="00CF53F0">
      <w:pPr>
        <w:pStyle w:val="Title"/>
        <w:jc w:val="left"/>
        <w:rPr>
          <w:b w:val="0"/>
          <w:bCs/>
          <w:sz w:val="22"/>
          <w:szCs w:val="24"/>
        </w:rPr>
      </w:pPr>
      <w:r w:rsidRPr="000C4987">
        <w:rPr>
          <w:b w:val="0"/>
          <w:bCs/>
          <w:sz w:val="22"/>
          <w:szCs w:val="24"/>
        </w:rPr>
        <w:t>Grading System</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0</w:t>
      </w:r>
    </w:p>
    <w:p w14:paraId="23D6E319" w14:textId="42F25123" w:rsidR="00E90A69" w:rsidRPr="000C4987" w:rsidRDefault="00E90A69" w:rsidP="00CF53F0">
      <w:pPr>
        <w:pStyle w:val="Title"/>
        <w:jc w:val="left"/>
        <w:rPr>
          <w:b w:val="0"/>
          <w:bCs/>
          <w:sz w:val="22"/>
          <w:szCs w:val="24"/>
        </w:rPr>
      </w:pPr>
      <w:r w:rsidRPr="000C4987">
        <w:rPr>
          <w:b w:val="0"/>
          <w:bCs/>
          <w:sz w:val="22"/>
          <w:szCs w:val="24"/>
        </w:rPr>
        <w:t>Report Cards</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0</w:t>
      </w:r>
    </w:p>
    <w:p w14:paraId="23D6E31A" w14:textId="6CAA5BE3" w:rsidR="00E90A69" w:rsidRPr="000C4987" w:rsidRDefault="00E90A69" w:rsidP="00CF53F0">
      <w:pPr>
        <w:pStyle w:val="Title"/>
        <w:jc w:val="left"/>
        <w:rPr>
          <w:b w:val="0"/>
          <w:bCs/>
          <w:sz w:val="22"/>
          <w:szCs w:val="24"/>
        </w:rPr>
      </w:pPr>
      <w:r w:rsidRPr="000C4987">
        <w:rPr>
          <w:b w:val="0"/>
          <w:bCs/>
          <w:sz w:val="22"/>
          <w:szCs w:val="24"/>
        </w:rPr>
        <w:t>Progress Report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0</w:t>
      </w:r>
    </w:p>
    <w:p w14:paraId="23D6E31B" w14:textId="595A2DD2" w:rsidR="008C3EEE" w:rsidRPr="000C4987" w:rsidRDefault="00E90A69" w:rsidP="00CF53F0">
      <w:pPr>
        <w:pStyle w:val="Title"/>
        <w:jc w:val="left"/>
        <w:rPr>
          <w:b w:val="0"/>
          <w:bCs/>
          <w:sz w:val="22"/>
          <w:szCs w:val="24"/>
        </w:rPr>
      </w:pPr>
      <w:r w:rsidRPr="000C4987">
        <w:rPr>
          <w:b w:val="0"/>
          <w:bCs/>
          <w:sz w:val="22"/>
          <w:szCs w:val="24"/>
        </w:rPr>
        <w:t>Grading Scale</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1</w:t>
      </w:r>
    </w:p>
    <w:p w14:paraId="23D6E31C" w14:textId="6DF0EB78" w:rsidR="00E90A69" w:rsidRPr="000C4987" w:rsidRDefault="00E90A69" w:rsidP="00CF53F0">
      <w:pPr>
        <w:pStyle w:val="Title"/>
        <w:jc w:val="left"/>
        <w:rPr>
          <w:b w:val="0"/>
          <w:bCs/>
          <w:sz w:val="22"/>
          <w:szCs w:val="24"/>
        </w:rPr>
      </w:pPr>
      <w:r w:rsidRPr="000C4987">
        <w:rPr>
          <w:b w:val="0"/>
          <w:bCs/>
          <w:sz w:val="22"/>
          <w:szCs w:val="24"/>
        </w:rPr>
        <w:t>Homework Policy</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1</w:t>
      </w:r>
    </w:p>
    <w:p w14:paraId="23D6E31D" w14:textId="428B1AE9" w:rsidR="00E90A69" w:rsidRPr="000C4987" w:rsidRDefault="00E90A69" w:rsidP="00CF53F0">
      <w:pPr>
        <w:pStyle w:val="Title"/>
        <w:jc w:val="left"/>
        <w:rPr>
          <w:b w:val="0"/>
          <w:bCs/>
          <w:sz w:val="22"/>
          <w:szCs w:val="24"/>
        </w:rPr>
      </w:pPr>
      <w:r w:rsidRPr="000C4987">
        <w:rPr>
          <w:b w:val="0"/>
          <w:bCs/>
          <w:sz w:val="22"/>
          <w:szCs w:val="24"/>
        </w:rPr>
        <w:t>Guidance and Counselin</w:t>
      </w:r>
      <w:r w:rsidR="00A958FB" w:rsidRPr="000C4987">
        <w:rPr>
          <w:b w:val="0"/>
          <w:bCs/>
          <w:sz w:val="22"/>
          <w:szCs w:val="24"/>
        </w:rPr>
        <w:t>g</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1</w:t>
      </w:r>
    </w:p>
    <w:p w14:paraId="23D6E31E" w14:textId="1210B26C" w:rsidR="00E90A69" w:rsidRPr="000C4987" w:rsidRDefault="00E90A69" w:rsidP="00CF53F0">
      <w:pPr>
        <w:pStyle w:val="Title"/>
        <w:jc w:val="left"/>
        <w:rPr>
          <w:b w:val="0"/>
          <w:bCs/>
          <w:sz w:val="22"/>
          <w:szCs w:val="24"/>
        </w:rPr>
      </w:pPr>
      <w:r w:rsidRPr="000C4987">
        <w:rPr>
          <w:b w:val="0"/>
          <w:bCs/>
          <w:sz w:val="22"/>
          <w:szCs w:val="24"/>
        </w:rPr>
        <w:t>Transfers and Withdrawal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1</w:t>
      </w:r>
    </w:p>
    <w:p w14:paraId="23D6E31F" w14:textId="71A00772" w:rsidR="00E90A69" w:rsidRPr="000C4987" w:rsidRDefault="00E90A69" w:rsidP="00CF53F0">
      <w:pPr>
        <w:pStyle w:val="Title"/>
        <w:jc w:val="left"/>
        <w:rPr>
          <w:b w:val="0"/>
          <w:bCs/>
          <w:sz w:val="22"/>
          <w:szCs w:val="24"/>
        </w:rPr>
      </w:pPr>
      <w:r w:rsidRPr="000C4987">
        <w:rPr>
          <w:b w:val="0"/>
          <w:bCs/>
          <w:sz w:val="22"/>
          <w:szCs w:val="24"/>
        </w:rPr>
        <w:t>Student Record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1</w:t>
      </w:r>
    </w:p>
    <w:p w14:paraId="23D6E320" w14:textId="6F8FC108" w:rsidR="00E90A69" w:rsidRPr="000C4987" w:rsidRDefault="00E90A69" w:rsidP="00CF53F0">
      <w:pPr>
        <w:pStyle w:val="Title"/>
        <w:jc w:val="left"/>
        <w:rPr>
          <w:b w:val="0"/>
          <w:bCs/>
          <w:sz w:val="22"/>
          <w:szCs w:val="24"/>
        </w:rPr>
      </w:pPr>
      <w:r w:rsidRPr="000C4987">
        <w:rPr>
          <w:b w:val="0"/>
          <w:bCs/>
          <w:sz w:val="22"/>
          <w:szCs w:val="24"/>
        </w:rPr>
        <w:t>School Calendar</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1</w:t>
      </w:r>
    </w:p>
    <w:p w14:paraId="23D6E321" w14:textId="55996ED5" w:rsidR="00E90A69" w:rsidRPr="000C4987" w:rsidRDefault="00E90A69" w:rsidP="00CF53F0">
      <w:pPr>
        <w:pStyle w:val="Title"/>
        <w:jc w:val="left"/>
        <w:rPr>
          <w:b w:val="0"/>
          <w:bCs/>
          <w:sz w:val="22"/>
          <w:szCs w:val="24"/>
        </w:rPr>
      </w:pPr>
      <w:r w:rsidRPr="000C4987">
        <w:rPr>
          <w:b w:val="0"/>
          <w:bCs/>
          <w:sz w:val="22"/>
          <w:szCs w:val="24"/>
        </w:rPr>
        <w:t>Graduation</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3</w:t>
      </w:r>
    </w:p>
    <w:p w14:paraId="23D6E323" w14:textId="21BE94DC" w:rsidR="00E90A69" w:rsidRPr="000C4987" w:rsidRDefault="00E90A69" w:rsidP="00CF53F0">
      <w:pPr>
        <w:pStyle w:val="Title"/>
        <w:jc w:val="left"/>
        <w:rPr>
          <w:b w:val="0"/>
          <w:bCs/>
          <w:sz w:val="22"/>
          <w:szCs w:val="24"/>
        </w:rPr>
      </w:pPr>
      <w:r w:rsidRPr="000C4987">
        <w:rPr>
          <w:b w:val="0"/>
          <w:bCs/>
          <w:sz w:val="22"/>
          <w:szCs w:val="24"/>
        </w:rPr>
        <w:t>Emergency Procedures</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0C4987"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3</w:t>
      </w:r>
    </w:p>
    <w:p w14:paraId="23D6E325" w14:textId="66F9BF18" w:rsidR="00E90A69" w:rsidRPr="000C4987" w:rsidRDefault="00E90A69" w:rsidP="00CF53F0">
      <w:pPr>
        <w:pStyle w:val="Title"/>
        <w:jc w:val="left"/>
        <w:rPr>
          <w:b w:val="0"/>
          <w:bCs/>
          <w:sz w:val="22"/>
          <w:szCs w:val="24"/>
        </w:rPr>
      </w:pPr>
      <w:r w:rsidRPr="000C4987">
        <w:rPr>
          <w:b w:val="0"/>
          <w:bCs/>
          <w:sz w:val="22"/>
          <w:szCs w:val="24"/>
        </w:rPr>
        <w:t>Final Exams Policy</w:t>
      </w:r>
      <w:r w:rsidR="00CF53F0" w:rsidRPr="000C4987">
        <w:rPr>
          <w:b w:val="0"/>
          <w:bCs/>
          <w:sz w:val="22"/>
          <w:szCs w:val="24"/>
        </w:rPr>
        <w:t xml:space="preserve"> </w:t>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CF53F0" w:rsidRPr="000C4987">
        <w:rPr>
          <w:b w:val="0"/>
          <w:bCs/>
          <w:sz w:val="22"/>
          <w:szCs w:val="24"/>
          <w:u w:val="dottedHeavy"/>
        </w:rPr>
        <w:tab/>
      </w:r>
      <w:r w:rsidR="004F3D4B" w:rsidRPr="000C4987">
        <w:rPr>
          <w:b w:val="0"/>
          <w:bCs/>
          <w:sz w:val="22"/>
          <w:szCs w:val="24"/>
        </w:rPr>
        <w:t>23</w:t>
      </w:r>
    </w:p>
    <w:p w14:paraId="23D6E326" w14:textId="77777777" w:rsidR="0050291E" w:rsidRPr="00071F90" w:rsidRDefault="0050291E" w:rsidP="00A958FB">
      <w:pPr>
        <w:pStyle w:val="Title"/>
        <w:jc w:val="right"/>
        <w:rPr>
          <w:bCs/>
        </w:rPr>
      </w:pPr>
    </w:p>
    <w:p w14:paraId="23D6E33D" w14:textId="77777777" w:rsidR="0050291E" w:rsidRDefault="0050291E">
      <w:pPr>
        <w:pStyle w:val="Title"/>
        <w:rPr>
          <w:bCs/>
        </w:rPr>
      </w:pPr>
    </w:p>
    <w:p w14:paraId="23D6E34E" w14:textId="77777777" w:rsidR="0050291E" w:rsidRDefault="0050291E">
      <w:pPr>
        <w:pStyle w:val="Title"/>
      </w:pPr>
      <w:r>
        <w:t>ADMINISTRATIVE STAFF</w:t>
      </w:r>
    </w:p>
    <w:p w14:paraId="23D6E34F" w14:textId="77777777" w:rsidR="0050291E" w:rsidRDefault="0050291E">
      <w:pPr>
        <w:jc w:val="center"/>
        <w:rPr>
          <w:b/>
          <w:sz w:val="24"/>
        </w:rPr>
      </w:pPr>
    </w:p>
    <w:p w14:paraId="23D6E350" w14:textId="4D16EE30" w:rsidR="0050291E" w:rsidRDefault="0050291E">
      <w:pPr>
        <w:pStyle w:val="Subtitle"/>
        <w:rPr>
          <w:b w:val="0"/>
        </w:rPr>
      </w:pPr>
      <w:r>
        <w:rPr>
          <w:b w:val="0"/>
        </w:rPr>
        <w:t xml:space="preserve">Principal                    </w:t>
      </w:r>
      <w:r>
        <w:rPr>
          <w:b w:val="0"/>
        </w:rPr>
        <w:tab/>
      </w:r>
      <w:r>
        <w:rPr>
          <w:b w:val="0"/>
        </w:rPr>
        <w:tab/>
      </w:r>
      <w:r>
        <w:rPr>
          <w:b w:val="0"/>
        </w:rPr>
        <w:tab/>
      </w:r>
      <w:r w:rsidR="00A5340F">
        <w:rPr>
          <w:b w:val="0"/>
        </w:rPr>
        <w:t>Chris Hughes</w:t>
      </w:r>
    </w:p>
    <w:p w14:paraId="23D6E351" w14:textId="77777777" w:rsidR="0050291E" w:rsidRDefault="0050291E">
      <w:pPr>
        <w:pStyle w:val="Heading1"/>
      </w:pPr>
      <w:r>
        <w:tab/>
      </w:r>
      <w:r>
        <w:tab/>
      </w:r>
      <w:r>
        <w:tab/>
      </w:r>
      <w:r>
        <w:tab/>
      </w:r>
      <w:r>
        <w:tab/>
      </w:r>
    </w:p>
    <w:p w14:paraId="23D6E352" w14:textId="695F8327" w:rsidR="003D3FF6" w:rsidRDefault="00515CB0" w:rsidP="00A5340F">
      <w:pPr>
        <w:pStyle w:val="BodyText2"/>
        <w:ind w:left="3600" w:hanging="3600"/>
      </w:pPr>
      <w:r>
        <w:t>Assistant Principals</w:t>
      </w:r>
      <w:r>
        <w:tab/>
      </w:r>
      <w:r w:rsidR="001841A4">
        <w:t>Dr. Amy McClure</w:t>
      </w:r>
      <w:r w:rsidR="00AA5922">
        <w:br/>
        <w:t>Tim Parker</w:t>
      </w:r>
    </w:p>
    <w:p w14:paraId="10376F00" w14:textId="74401675" w:rsidR="00A5340F" w:rsidRDefault="000230AA" w:rsidP="00A5340F">
      <w:pPr>
        <w:pStyle w:val="BodyText2"/>
        <w:ind w:left="3600" w:hanging="3600"/>
      </w:pPr>
      <w:r>
        <w:tab/>
        <w:t xml:space="preserve">E. J. </w:t>
      </w:r>
      <w:proofErr w:type="spellStart"/>
      <w:r>
        <w:t>Sha-</w:t>
      </w:r>
      <w:r w:rsidR="00A5340F">
        <w:t>rif</w:t>
      </w:r>
      <w:proofErr w:type="spellEnd"/>
    </w:p>
    <w:p w14:paraId="23D6E354" w14:textId="3FF36E6A" w:rsidR="0050291E" w:rsidRDefault="00A5340F" w:rsidP="00A5340F">
      <w:pPr>
        <w:pStyle w:val="BodyText2"/>
        <w:ind w:left="3600" w:hanging="3600"/>
      </w:pPr>
      <w:r>
        <w:tab/>
        <w:t>David Yates</w:t>
      </w:r>
      <w:r w:rsidR="0050291E">
        <w:tab/>
      </w:r>
    </w:p>
    <w:p w14:paraId="23D6E355" w14:textId="77777777" w:rsidR="0050291E" w:rsidRPr="00AA5922" w:rsidRDefault="00F06A71">
      <w:pPr>
        <w:rPr>
          <w:sz w:val="24"/>
        </w:rPr>
      </w:pPr>
      <w:r>
        <w:rPr>
          <w:sz w:val="24"/>
        </w:rPr>
        <w:tab/>
      </w:r>
      <w:r>
        <w:rPr>
          <w:sz w:val="24"/>
        </w:rPr>
        <w:tab/>
      </w:r>
      <w:r>
        <w:rPr>
          <w:sz w:val="24"/>
        </w:rPr>
        <w:tab/>
      </w:r>
      <w:r>
        <w:rPr>
          <w:sz w:val="24"/>
        </w:rPr>
        <w:tab/>
      </w:r>
      <w:r>
        <w:rPr>
          <w:sz w:val="24"/>
        </w:rPr>
        <w:tab/>
      </w:r>
    </w:p>
    <w:p w14:paraId="23D6E356" w14:textId="77777777" w:rsidR="00F06A71" w:rsidRDefault="00F06A71">
      <w:pPr>
        <w:rPr>
          <w:sz w:val="24"/>
        </w:rPr>
      </w:pPr>
    </w:p>
    <w:p w14:paraId="23D6E357" w14:textId="1CA41314" w:rsidR="00840B9A" w:rsidRDefault="0050291E" w:rsidP="00C82575">
      <w:pPr>
        <w:rPr>
          <w:sz w:val="24"/>
        </w:rPr>
      </w:pPr>
      <w:r w:rsidRPr="00757B4C">
        <w:rPr>
          <w:sz w:val="24"/>
        </w:rPr>
        <w:t>Guidance Counselors</w:t>
      </w:r>
      <w:r w:rsidRPr="00757B4C">
        <w:rPr>
          <w:sz w:val="24"/>
        </w:rPr>
        <w:tab/>
      </w:r>
      <w:r w:rsidRPr="00757B4C">
        <w:rPr>
          <w:sz w:val="24"/>
        </w:rPr>
        <w:tab/>
      </w:r>
      <w:r w:rsidRPr="00757B4C">
        <w:rPr>
          <w:sz w:val="24"/>
        </w:rPr>
        <w:tab/>
      </w:r>
      <w:r w:rsidR="00C82575">
        <w:rPr>
          <w:sz w:val="24"/>
        </w:rPr>
        <w:t>Kimberly Figueroa</w:t>
      </w:r>
    </w:p>
    <w:p w14:paraId="2E7A53D2" w14:textId="437C268B" w:rsidR="00DF5C68" w:rsidRDefault="005566A5" w:rsidP="00840B9A">
      <w:pPr>
        <w:rPr>
          <w:sz w:val="24"/>
        </w:rPr>
      </w:pPr>
      <w:r>
        <w:rPr>
          <w:sz w:val="24"/>
        </w:rPr>
        <w:tab/>
      </w:r>
      <w:r>
        <w:rPr>
          <w:sz w:val="24"/>
        </w:rPr>
        <w:tab/>
      </w:r>
      <w:r>
        <w:rPr>
          <w:sz w:val="24"/>
        </w:rPr>
        <w:tab/>
      </w:r>
      <w:r>
        <w:rPr>
          <w:sz w:val="24"/>
        </w:rPr>
        <w:tab/>
      </w:r>
      <w:r>
        <w:rPr>
          <w:sz w:val="24"/>
        </w:rPr>
        <w:tab/>
      </w:r>
      <w:r w:rsidR="00C82575">
        <w:rPr>
          <w:sz w:val="24"/>
        </w:rPr>
        <w:t>Palmira Johnson</w:t>
      </w:r>
    </w:p>
    <w:p w14:paraId="0CDF7D3D" w14:textId="1965C922" w:rsidR="00C82575" w:rsidRDefault="00C82575" w:rsidP="00840B9A">
      <w:pPr>
        <w:rPr>
          <w:sz w:val="24"/>
        </w:rPr>
      </w:pPr>
      <w:r>
        <w:rPr>
          <w:sz w:val="24"/>
        </w:rPr>
        <w:tab/>
      </w:r>
      <w:r>
        <w:rPr>
          <w:sz w:val="24"/>
        </w:rPr>
        <w:tab/>
      </w:r>
      <w:r>
        <w:rPr>
          <w:sz w:val="24"/>
        </w:rPr>
        <w:tab/>
      </w:r>
      <w:r>
        <w:rPr>
          <w:sz w:val="24"/>
        </w:rPr>
        <w:tab/>
      </w:r>
      <w:r>
        <w:rPr>
          <w:sz w:val="24"/>
        </w:rPr>
        <w:tab/>
        <w:t>Stephanie McGowan</w:t>
      </w:r>
    </w:p>
    <w:p w14:paraId="23D6E359" w14:textId="6B9ADE51" w:rsidR="00140750" w:rsidRDefault="00DF5C68">
      <w:pPr>
        <w:rPr>
          <w:sz w:val="24"/>
        </w:rPr>
      </w:pPr>
      <w:r>
        <w:rPr>
          <w:sz w:val="24"/>
        </w:rPr>
        <w:tab/>
      </w:r>
      <w:r>
        <w:rPr>
          <w:sz w:val="24"/>
        </w:rPr>
        <w:tab/>
      </w:r>
      <w:r>
        <w:rPr>
          <w:sz w:val="24"/>
        </w:rPr>
        <w:tab/>
      </w:r>
      <w:r>
        <w:rPr>
          <w:sz w:val="24"/>
        </w:rPr>
        <w:tab/>
      </w:r>
      <w:r>
        <w:rPr>
          <w:sz w:val="24"/>
        </w:rPr>
        <w:tab/>
      </w:r>
      <w:r w:rsidR="00CB5127">
        <w:rPr>
          <w:sz w:val="24"/>
        </w:rPr>
        <w:tab/>
      </w:r>
      <w:r w:rsidR="00CB5127">
        <w:rPr>
          <w:sz w:val="24"/>
        </w:rPr>
        <w:tab/>
      </w:r>
      <w:r w:rsidR="00CB5127">
        <w:rPr>
          <w:sz w:val="24"/>
        </w:rPr>
        <w:tab/>
      </w:r>
      <w:r w:rsidR="00CB5127">
        <w:rPr>
          <w:sz w:val="24"/>
        </w:rPr>
        <w:tab/>
        <w:t xml:space="preserve">            </w:t>
      </w:r>
    </w:p>
    <w:p w14:paraId="23D6E35A" w14:textId="77777777" w:rsidR="005F4C2A" w:rsidRDefault="0050291E">
      <w:pPr>
        <w:rPr>
          <w:sz w:val="24"/>
        </w:rPr>
      </w:pPr>
      <w:r>
        <w:rPr>
          <w:sz w:val="24"/>
        </w:rPr>
        <w:tab/>
      </w:r>
      <w:r>
        <w:rPr>
          <w:sz w:val="24"/>
        </w:rPr>
        <w:tab/>
      </w:r>
      <w:r>
        <w:rPr>
          <w:sz w:val="24"/>
        </w:rPr>
        <w:tab/>
      </w:r>
      <w:r>
        <w:rPr>
          <w:sz w:val="24"/>
        </w:rPr>
        <w:tab/>
      </w:r>
      <w:r w:rsidR="00FB3A75">
        <w:rPr>
          <w:sz w:val="24"/>
        </w:rPr>
        <w:t xml:space="preserve">           </w:t>
      </w:r>
      <w:r w:rsidR="007A473B">
        <w:rPr>
          <w:sz w:val="24"/>
        </w:rPr>
        <w:t xml:space="preserve"> </w:t>
      </w:r>
    </w:p>
    <w:p w14:paraId="23D6E35B" w14:textId="77777777" w:rsidR="0050291E" w:rsidRPr="006303B0" w:rsidRDefault="008F0BA2">
      <w:pPr>
        <w:rPr>
          <w:sz w:val="24"/>
          <w:szCs w:val="24"/>
        </w:rPr>
      </w:pPr>
      <w:r>
        <w:rPr>
          <w:sz w:val="24"/>
        </w:rPr>
        <w:tab/>
      </w:r>
      <w:r>
        <w:rPr>
          <w:sz w:val="24"/>
        </w:rPr>
        <w:tab/>
      </w:r>
      <w:r>
        <w:rPr>
          <w:sz w:val="24"/>
        </w:rPr>
        <w:tab/>
      </w:r>
      <w:r>
        <w:rPr>
          <w:sz w:val="24"/>
        </w:rPr>
        <w:tab/>
      </w:r>
      <w:r>
        <w:rPr>
          <w:sz w:val="24"/>
        </w:rPr>
        <w:tab/>
      </w:r>
      <w:r w:rsidR="005F4C2A">
        <w:rPr>
          <w:sz w:val="24"/>
        </w:rPr>
        <w:t xml:space="preserve"> </w:t>
      </w:r>
    </w:p>
    <w:p w14:paraId="23D6E35C" w14:textId="77777777" w:rsidR="0050291E" w:rsidRDefault="0050291E">
      <w:pPr>
        <w:pStyle w:val="Heading2"/>
      </w:pPr>
      <w:bookmarkStart w:id="1" w:name="_Toc75838578"/>
      <w:r>
        <w:t>TELEPHONE DIRECTORY</w:t>
      </w:r>
      <w:bookmarkEnd w:id="1"/>
    </w:p>
    <w:p w14:paraId="23D6E35D" w14:textId="77777777" w:rsidR="0050291E" w:rsidRDefault="0050291E">
      <w:pPr>
        <w:pStyle w:val="Heading1"/>
      </w:pPr>
      <w:bookmarkStart w:id="2" w:name="_Toc75838579"/>
    </w:p>
    <w:p w14:paraId="23D6E35E" w14:textId="77777777" w:rsidR="0050291E" w:rsidRDefault="0050291E">
      <w:pPr>
        <w:pStyle w:val="Heading1"/>
      </w:pPr>
      <w:r>
        <w:t>School Office</w:t>
      </w:r>
      <w:r>
        <w:tab/>
      </w:r>
      <w:r>
        <w:tab/>
      </w:r>
      <w:r>
        <w:tab/>
      </w:r>
      <w:r>
        <w:tab/>
        <w:t>706-772-8140</w:t>
      </w:r>
      <w:bookmarkEnd w:id="2"/>
    </w:p>
    <w:p w14:paraId="23D6E35F" w14:textId="77777777" w:rsidR="0050291E" w:rsidRDefault="0050291E">
      <w:pPr>
        <w:rPr>
          <w:sz w:val="24"/>
        </w:rPr>
      </w:pPr>
      <w:r>
        <w:rPr>
          <w:sz w:val="24"/>
        </w:rPr>
        <w:t>Fax</w:t>
      </w:r>
      <w:r>
        <w:rPr>
          <w:sz w:val="24"/>
        </w:rPr>
        <w:tab/>
      </w:r>
      <w:r>
        <w:rPr>
          <w:sz w:val="24"/>
        </w:rPr>
        <w:tab/>
      </w:r>
      <w:r>
        <w:rPr>
          <w:sz w:val="24"/>
        </w:rPr>
        <w:tab/>
      </w:r>
      <w:r>
        <w:rPr>
          <w:sz w:val="24"/>
        </w:rPr>
        <w:tab/>
      </w:r>
      <w:r>
        <w:rPr>
          <w:sz w:val="24"/>
        </w:rPr>
        <w:tab/>
        <w:t>706-772-8153</w:t>
      </w:r>
    </w:p>
    <w:p w14:paraId="23D6E360" w14:textId="7CD70AF7" w:rsidR="0050291E" w:rsidRDefault="0050291E">
      <w:pPr>
        <w:rPr>
          <w:sz w:val="22"/>
          <w:szCs w:val="22"/>
        </w:rPr>
      </w:pPr>
      <w:r>
        <w:rPr>
          <w:sz w:val="24"/>
        </w:rPr>
        <w:t>Guidance</w:t>
      </w:r>
      <w:r>
        <w:rPr>
          <w:sz w:val="24"/>
        </w:rPr>
        <w:tab/>
      </w:r>
      <w:r>
        <w:rPr>
          <w:sz w:val="24"/>
        </w:rPr>
        <w:tab/>
      </w:r>
      <w:r>
        <w:rPr>
          <w:sz w:val="24"/>
        </w:rPr>
        <w:tab/>
      </w:r>
      <w:r>
        <w:rPr>
          <w:sz w:val="24"/>
        </w:rPr>
        <w:tab/>
        <w:t xml:space="preserve">706-772-8140 </w:t>
      </w:r>
      <w:r w:rsidR="00757B4C">
        <w:rPr>
          <w:sz w:val="22"/>
          <w:szCs w:val="22"/>
        </w:rPr>
        <w:t>ext. 2555</w:t>
      </w:r>
    </w:p>
    <w:p w14:paraId="23D6E361" w14:textId="699AB372" w:rsidR="0050291E" w:rsidRDefault="0050291E">
      <w:pPr>
        <w:rPr>
          <w:sz w:val="24"/>
        </w:rPr>
      </w:pPr>
      <w:r>
        <w:rPr>
          <w:sz w:val="24"/>
        </w:rPr>
        <w:t>Website</w:t>
      </w:r>
      <w:r>
        <w:rPr>
          <w:sz w:val="24"/>
        </w:rPr>
        <w:tab/>
        <w:t xml:space="preserve">           </w:t>
      </w:r>
      <w:r w:rsidR="007E02A4">
        <w:rPr>
          <w:sz w:val="24"/>
        </w:rPr>
        <w:tab/>
      </w:r>
      <w:r w:rsidR="007E02A4">
        <w:rPr>
          <w:sz w:val="24"/>
        </w:rPr>
        <w:tab/>
      </w:r>
      <w:r w:rsidR="007E02A4">
        <w:rPr>
          <w:sz w:val="24"/>
        </w:rPr>
        <w:tab/>
      </w:r>
      <w:hyperlink r:id="rId19" w:history="1">
        <w:r w:rsidR="00757B4C" w:rsidRPr="00757B4C">
          <w:rPr>
            <w:rStyle w:val="Hyperlink"/>
            <w:color w:val="000000" w:themeColor="text1"/>
            <w:sz w:val="24"/>
          </w:rPr>
          <w:t>http://www.rcboe.org/cross</w:t>
        </w:r>
      </w:hyperlink>
    </w:p>
    <w:p w14:paraId="23D6E362" w14:textId="77777777" w:rsidR="00D50D33" w:rsidRDefault="00D50D33">
      <w:pPr>
        <w:rPr>
          <w:sz w:val="24"/>
        </w:rPr>
      </w:pPr>
    </w:p>
    <w:p w14:paraId="23D6E363" w14:textId="77777777" w:rsidR="0050291E" w:rsidRDefault="0050291E">
      <w:pPr>
        <w:rPr>
          <w:sz w:val="24"/>
        </w:rPr>
      </w:pPr>
    </w:p>
    <w:p w14:paraId="23D6E364" w14:textId="77777777" w:rsidR="0050291E" w:rsidRDefault="0050291E">
      <w:pPr>
        <w:pStyle w:val="Heading3"/>
      </w:pPr>
      <w:bookmarkStart w:id="3" w:name="_Toc75838582"/>
      <w:r>
        <w:t>Notice of Nondiscrimination for students</w:t>
      </w:r>
      <w:bookmarkEnd w:id="3"/>
    </w:p>
    <w:p w14:paraId="23D6E365" w14:textId="03E56CD7" w:rsidR="0050291E" w:rsidRDefault="0050291E">
      <w:pPr>
        <w:pStyle w:val="BodyText"/>
      </w:pPr>
      <w:r>
        <w:t>The Richmond County Board of Education does not discriminate on the basis of race, color, national origin, religion, sex, disability or age in its programs and activities for s</w:t>
      </w:r>
      <w:r w:rsidR="00CC4EC4">
        <w:t xml:space="preserve">tudents.  </w:t>
      </w:r>
    </w:p>
    <w:p w14:paraId="23D6E366" w14:textId="77777777" w:rsidR="00163942" w:rsidRDefault="00163942">
      <w:pPr>
        <w:rPr>
          <w:b/>
          <w:sz w:val="36"/>
        </w:rPr>
      </w:pPr>
      <w:r>
        <w:rPr>
          <w:b/>
          <w:sz w:val="36"/>
        </w:rPr>
        <w:br w:type="page"/>
      </w:r>
    </w:p>
    <w:p w14:paraId="23D6E4B6" w14:textId="7749B3A2" w:rsidR="00917674" w:rsidRPr="00917674" w:rsidRDefault="00917674" w:rsidP="00917674">
      <w:pPr>
        <w:pStyle w:val="Heading5"/>
        <w:jc w:val="center"/>
      </w:pPr>
    </w:p>
    <w:p w14:paraId="6FE82F21" w14:textId="4DD2B6CE" w:rsidR="00804CD0" w:rsidRPr="00A340FB" w:rsidRDefault="00A116E4">
      <w:pPr>
        <w:rPr>
          <w:b/>
          <w:sz w:val="24"/>
          <w:szCs w:val="24"/>
          <w:u w:val="single"/>
        </w:rPr>
      </w:pPr>
      <w:r w:rsidRPr="00A340FB">
        <w:rPr>
          <w:b/>
          <w:sz w:val="24"/>
          <w:szCs w:val="24"/>
          <w:u w:val="single"/>
        </w:rPr>
        <w:t>FACULTY AND STAFF</w:t>
      </w:r>
    </w:p>
    <w:p w14:paraId="792B25FE" w14:textId="0E13096B" w:rsidR="00561258" w:rsidRPr="00A340FB" w:rsidRDefault="0050291E">
      <w:pPr>
        <w:rPr>
          <w:sz w:val="24"/>
          <w:szCs w:val="24"/>
        </w:rPr>
      </w:pPr>
      <w:r w:rsidRPr="00A340FB">
        <w:rPr>
          <w:sz w:val="24"/>
          <w:szCs w:val="24"/>
        </w:rPr>
        <w:t>Cross Creek is designed with a wing for each academic discipline. Each wing has a department chairperson who exercises control of that department. The following is a listing of the key personnel and their position at Cross Creek:</w:t>
      </w:r>
      <w:r w:rsidR="00E02ABF" w:rsidRPr="00A340FB">
        <w:rPr>
          <w:sz w:val="24"/>
          <w:szCs w:val="24"/>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6295"/>
      </w:tblGrid>
      <w:tr w:rsidR="00531172" w:rsidRPr="00A340FB" w14:paraId="73F76505" w14:textId="77777777" w:rsidTr="008E75A0">
        <w:tc>
          <w:tcPr>
            <w:tcW w:w="9350" w:type="dxa"/>
            <w:gridSpan w:val="2"/>
          </w:tcPr>
          <w:p w14:paraId="3914F492" w14:textId="3A6B5307" w:rsidR="00531172" w:rsidRPr="00A340FB" w:rsidRDefault="00531172">
            <w:pPr>
              <w:rPr>
                <w:b/>
                <w:sz w:val="24"/>
                <w:szCs w:val="24"/>
              </w:rPr>
            </w:pPr>
            <w:r w:rsidRPr="00A340FB">
              <w:rPr>
                <w:b/>
                <w:sz w:val="24"/>
                <w:szCs w:val="24"/>
              </w:rPr>
              <w:t>Administration</w:t>
            </w:r>
          </w:p>
        </w:tc>
      </w:tr>
      <w:tr w:rsidR="00531172" w:rsidRPr="00A340FB" w14:paraId="2A068EB3" w14:textId="77777777" w:rsidTr="008E75A0">
        <w:tc>
          <w:tcPr>
            <w:tcW w:w="3055" w:type="dxa"/>
          </w:tcPr>
          <w:p w14:paraId="5F53197A" w14:textId="77777777" w:rsidR="00F35C98" w:rsidRDefault="00A5340F" w:rsidP="00531172">
            <w:pPr>
              <w:rPr>
                <w:sz w:val="24"/>
                <w:szCs w:val="24"/>
              </w:rPr>
            </w:pPr>
            <w:r>
              <w:rPr>
                <w:sz w:val="24"/>
                <w:szCs w:val="24"/>
              </w:rPr>
              <w:t>C</w:t>
            </w:r>
            <w:r w:rsidR="00F35C98">
              <w:rPr>
                <w:sz w:val="24"/>
                <w:szCs w:val="24"/>
              </w:rPr>
              <w:t>hris Hughes</w:t>
            </w:r>
          </w:p>
          <w:p w14:paraId="74EB64CD" w14:textId="035FC894" w:rsidR="00A5340F" w:rsidRPr="00A340FB" w:rsidRDefault="00A5340F" w:rsidP="00531172">
            <w:pPr>
              <w:rPr>
                <w:sz w:val="24"/>
                <w:szCs w:val="24"/>
              </w:rPr>
            </w:pPr>
            <w:r w:rsidRPr="00A340FB">
              <w:rPr>
                <w:sz w:val="24"/>
                <w:szCs w:val="24"/>
              </w:rPr>
              <w:t>Dr. Amy McClure</w:t>
            </w:r>
          </w:p>
        </w:tc>
        <w:tc>
          <w:tcPr>
            <w:tcW w:w="6295" w:type="dxa"/>
          </w:tcPr>
          <w:p w14:paraId="6C88910C" w14:textId="77777777" w:rsidR="00531172" w:rsidRDefault="00531172" w:rsidP="00531172">
            <w:pPr>
              <w:rPr>
                <w:sz w:val="24"/>
                <w:szCs w:val="24"/>
              </w:rPr>
            </w:pPr>
            <w:r w:rsidRPr="00A340FB">
              <w:rPr>
                <w:sz w:val="24"/>
                <w:szCs w:val="24"/>
              </w:rPr>
              <w:t>Principal</w:t>
            </w:r>
          </w:p>
          <w:p w14:paraId="05871392" w14:textId="43B13471" w:rsidR="00F35C98" w:rsidRPr="00A340FB" w:rsidRDefault="00F35C98" w:rsidP="00531172">
            <w:pPr>
              <w:rPr>
                <w:sz w:val="24"/>
                <w:szCs w:val="24"/>
              </w:rPr>
            </w:pPr>
            <w:r>
              <w:rPr>
                <w:sz w:val="24"/>
                <w:szCs w:val="24"/>
              </w:rPr>
              <w:t>Assistant Principal</w:t>
            </w:r>
          </w:p>
        </w:tc>
      </w:tr>
      <w:tr w:rsidR="00531172" w:rsidRPr="00A340FB" w14:paraId="02E8F917" w14:textId="77777777" w:rsidTr="008E75A0">
        <w:tc>
          <w:tcPr>
            <w:tcW w:w="3055" w:type="dxa"/>
          </w:tcPr>
          <w:p w14:paraId="589D2784" w14:textId="1D5ECCE5" w:rsidR="00531172" w:rsidRPr="00A340FB" w:rsidRDefault="00A5340F" w:rsidP="00531172">
            <w:pPr>
              <w:rPr>
                <w:sz w:val="24"/>
                <w:szCs w:val="24"/>
              </w:rPr>
            </w:pPr>
            <w:r w:rsidRPr="00A340FB">
              <w:rPr>
                <w:sz w:val="24"/>
                <w:szCs w:val="24"/>
              </w:rPr>
              <w:t>Tim Parker</w:t>
            </w:r>
          </w:p>
        </w:tc>
        <w:tc>
          <w:tcPr>
            <w:tcW w:w="6295" w:type="dxa"/>
          </w:tcPr>
          <w:p w14:paraId="2001DF87" w14:textId="42628FD5" w:rsidR="00531172" w:rsidRPr="00A340FB" w:rsidRDefault="00531172" w:rsidP="00531172">
            <w:pPr>
              <w:rPr>
                <w:sz w:val="24"/>
                <w:szCs w:val="24"/>
              </w:rPr>
            </w:pPr>
            <w:r w:rsidRPr="00A340FB">
              <w:rPr>
                <w:sz w:val="24"/>
                <w:szCs w:val="24"/>
              </w:rPr>
              <w:t>Assistant Principal</w:t>
            </w:r>
          </w:p>
        </w:tc>
      </w:tr>
      <w:tr w:rsidR="00531172" w:rsidRPr="00A340FB" w14:paraId="7B2496AD" w14:textId="77777777" w:rsidTr="008E75A0">
        <w:tc>
          <w:tcPr>
            <w:tcW w:w="3055" w:type="dxa"/>
          </w:tcPr>
          <w:p w14:paraId="3EA89FED" w14:textId="0E3D6A2A" w:rsidR="00531172" w:rsidRPr="00A340FB" w:rsidRDefault="0045525A" w:rsidP="00531172">
            <w:pPr>
              <w:rPr>
                <w:sz w:val="24"/>
                <w:szCs w:val="24"/>
              </w:rPr>
            </w:pPr>
            <w:r>
              <w:rPr>
                <w:sz w:val="24"/>
                <w:szCs w:val="24"/>
              </w:rPr>
              <w:t>E. J. Sha</w:t>
            </w:r>
            <w:r w:rsidR="00A5340F">
              <w:rPr>
                <w:sz w:val="24"/>
                <w:szCs w:val="24"/>
              </w:rPr>
              <w:t>rif</w:t>
            </w:r>
          </w:p>
        </w:tc>
        <w:tc>
          <w:tcPr>
            <w:tcW w:w="6295" w:type="dxa"/>
          </w:tcPr>
          <w:p w14:paraId="660C2642" w14:textId="34890E1A" w:rsidR="00531172" w:rsidRPr="00A340FB" w:rsidRDefault="00531172" w:rsidP="00531172">
            <w:pPr>
              <w:rPr>
                <w:sz w:val="24"/>
                <w:szCs w:val="24"/>
              </w:rPr>
            </w:pPr>
            <w:r w:rsidRPr="00A340FB">
              <w:rPr>
                <w:sz w:val="24"/>
                <w:szCs w:val="24"/>
              </w:rPr>
              <w:t>Assistant Principal</w:t>
            </w:r>
          </w:p>
        </w:tc>
      </w:tr>
      <w:tr w:rsidR="00531172" w:rsidRPr="00A340FB" w14:paraId="329E8BF5" w14:textId="77777777" w:rsidTr="008E75A0">
        <w:tc>
          <w:tcPr>
            <w:tcW w:w="3055" w:type="dxa"/>
          </w:tcPr>
          <w:p w14:paraId="45B56FD8" w14:textId="4E7AE0C3" w:rsidR="00531172" w:rsidRPr="00A340FB" w:rsidRDefault="00A5340F" w:rsidP="00531172">
            <w:pPr>
              <w:rPr>
                <w:sz w:val="24"/>
                <w:szCs w:val="24"/>
              </w:rPr>
            </w:pPr>
            <w:r>
              <w:rPr>
                <w:sz w:val="24"/>
                <w:szCs w:val="24"/>
              </w:rPr>
              <w:t>David Yates</w:t>
            </w:r>
          </w:p>
        </w:tc>
        <w:tc>
          <w:tcPr>
            <w:tcW w:w="6295" w:type="dxa"/>
          </w:tcPr>
          <w:p w14:paraId="5C909B31" w14:textId="49996FCF" w:rsidR="00531172" w:rsidRPr="00A340FB" w:rsidRDefault="00531172" w:rsidP="00531172">
            <w:pPr>
              <w:rPr>
                <w:sz w:val="24"/>
                <w:szCs w:val="24"/>
              </w:rPr>
            </w:pPr>
            <w:r w:rsidRPr="00A340FB">
              <w:rPr>
                <w:sz w:val="24"/>
                <w:szCs w:val="24"/>
              </w:rPr>
              <w:t>Assistant Principal</w:t>
            </w:r>
          </w:p>
        </w:tc>
      </w:tr>
      <w:tr w:rsidR="00531172" w:rsidRPr="00A340FB" w14:paraId="50F52D6C" w14:textId="77777777" w:rsidTr="008E75A0">
        <w:tc>
          <w:tcPr>
            <w:tcW w:w="3055" w:type="dxa"/>
          </w:tcPr>
          <w:p w14:paraId="076BF1BA" w14:textId="55DCE052" w:rsidR="00531172" w:rsidRPr="00A340FB" w:rsidRDefault="00531172" w:rsidP="00531172">
            <w:pPr>
              <w:rPr>
                <w:sz w:val="24"/>
                <w:szCs w:val="24"/>
              </w:rPr>
            </w:pPr>
          </w:p>
        </w:tc>
        <w:tc>
          <w:tcPr>
            <w:tcW w:w="6295" w:type="dxa"/>
          </w:tcPr>
          <w:p w14:paraId="53251721" w14:textId="2689D4C0" w:rsidR="00531172" w:rsidRPr="00A340FB" w:rsidRDefault="00531172" w:rsidP="00531172">
            <w:pPr>
              <w:rPr>
                <w:sz w:val="24"/>
                <w:szCs w:val="24"/>
              </w:rPr>
            </w:pPr>
          </w:p>
        </w:tc>
      </w:tr>
      <w:tr w:rsidR="00593532" w:rsidRPr="00A340FB" w14:paraId="10A47FF2" w14:textId="77777777" w:rsidTr="008E75A0">
        <w:tc>
          <w:tcPr>
            <w:tcW w:w="3055" w:type="dxa"/>
          </w:tcPr>
          <w:p w14:paraId="76B3F969" w14:textId="77777777" w:rsidR="00593532" w:rsidRPr="00A340FB" w:rsidRDefault="00593532" w:rsidP="00531172">
            <w:pPr>
              <w:rPr>
                <w:sz w:val="24"/>
                <w:szCs w:val="24"/>
              </w:rPr>
            </w:pPr>
          </w:p>
        </w:tc>
        <w:tc>
          <w:tcPr>
            <w:tcW w:w="6295" w:type="dxa"/>
          </w:tcPr>
          <w:p w14:paraId="71742B0D" w14:textId="77777777" w:rsidR="00593532" w:rsidRPr="00A340FB" w:rsidRDefault="00593532" w:rsidP="00531172">
            <w:pPr>
              <w:rPr>
                <w:sz w:val="24"/>
                <w:szCs w:val="24"/>
              </w:rPr>
            </w:pPr>
          </w:p>
        </w:tc>
      </w:tr>
      <w:tr w:rsidR="00531172" w:rsidRPr="00A340FB" w14:paraId="6B5C82F3" w14:textId="77777777" w:rsidTr="008E75A0">
        <w:tc>
          <w:tcPr>
            <w:tcW w:w="9350" w:type="dxa"/>
            <w:gridSpan w:val="2"/>
          </w:tcPr>
          <w:p w14:paraId="6FC81F0F" w14:textId="744A4127" w:rsidR="00531172" w:rsidRPr="00A340FB" w:rsidRDefault="00352556">
            <w:pPr>
              <w:rPr>
                <w:b/>
                <w:sz w:val="24"/>
                <w:szCs w:val="24"/>
              </w:rPr>
            </w:pPr>
            <w:r w:rsidRPr="00A340FB">
              <w:rPr>
                <w:b/>
                <w:sz w:val="24"/>
                <w:szCs w:val="24"/>
              </w:rPr>
              <w:t>Guidance</w:t>
            </w:r>
          </w:p>
        </w:tc>
      </w:tr>
      <w:tr w:rsidR="00FE77FF" w:rsidRPr="00A340FB" w14:paraId="342DCB6F" w14:textId="77777777" w:rsidTr="00FE77FF">
        <w:trPr>
          <w:trHeight w:val="460"/>
        </w:trPr>
        <w:tc>
          <w:tcPr>
            <w:tcW w:w="3055" w:type="dxa"/>
            <w:tcBorders>
              <w:bottom w:val="nil"/>
            </w:tcBorders>
          </w:tcPr>
          <w:p w14:paraId="1EF2B9AD" w14:textId="523D4CAB" w:rsidR="00FE77FF" w:rsidRPr="00A340FB" w:rsidRDefault="00EB7DA9">
            <w:pPr>
              <w:rPr>
                <w:sz w:val="24"/>
                <w:szCs w:val="24"/>
              </w:rPr>
            </w:pPr>
            <w:r>
              <w:rPr>
                <w:sz w:val="24"/>
                <w:szCs w:val="24"/>
              </w:rPr>
              <w:t>Kimberly Figueroa</w:t>
            </w:r>
          </w:p>
          <w:p w14:paraId="32693BD2" w14:textId="33FD7EB5" w:rsidR="00FE77FF" w:rsidRPr="00A340FB" w:rsidRDefault="00FE77FF">
            <w:pPr>
              <w:rPr>
                <w:sz w:val="24"/>
                <w:szCs w:val="24"/>
              </w:rPr>
            </w:pPr>
            <w:r w:rsidRPr="00A340FB">
              <w:rPr>
                <w:sz w:val="24"/>
                <w:szCs w:val="24"/>
              </w:rPr>
              <w:t>Palmira Johnson</w:t>
            </w:r>
          </w:p>
          <w:p w14:paraId="571891E5" w14:textId="1EEC3A02" w:rsidR="00FE77FF" w:rsidRPr="00A340FB" w:rsidRDefault="00EB7DA9" w:rsidP="00FE77FF">
            <w:pPr>
              <w:rPr>
                <w:sz w:val="24"/>
                <w:szCs w:val="24"/>
              </w:rPr>
            </w:pPr>
            <w:r>
              <w:rPr>
                <w:sz w:val="24"/>
                <w:szCs w:val="24"/>
              </w:rPr>
              <w:t>Stephanie McGowan</w:t>
            </w:r>
          </w:p>
        </w:tc>
        <w:tc>
          <w:tcPr>
            <w:tcW w:w="6295" w:type="dxa"/>
            <w:vMerge w:val="restart"/>
            <w:tcBorders>
              <w:bottom w:val="nil"/>
            </w:tcBorders>
          </w:tcPr>
          <w:p w14:paraId="17AF5E7A" w14:textId="77777777" w:rsidR="00FE77FF" w:rsidRPr="00A340FB" w:rsidRDefault="00FE77FF">
            <w:pPr>
              <w:rPr>
                <w:sz w:val="24"/>
                <w:szCs w:val="24"/>
              </w:rPr>
            </w:pPr>
            <w:r w:rsidRPr="00A340FB">
              <w:rPr>
                <w:sz w:val="24"/>
                <w:szCs w:val="24"/>
              </w:rPr>
              <w:t>Counselor</w:t>
            </w:r>
          </w:p>
          <w:p w14:paraId="3DC82325" w14:textId="77777777" w:rsidR="00FE77FF" w:rsidRPr="00A340FB" w:rsidRDefault="00FE77FF">
            <w:pPr>
              <w:rPr>
                <w:sz w:val="24"/>
                <w:szCs w:val="24"/>
              </w:rPr>
            </w:pPr>
            <w:r w:rsidRPr="00A340FB">
              <w:rPr>
                <w:sz w:val="24"/>
                <w:szCs w:val="24"/>
              </w:rPr>
              <w:t>Counselor</w:t>
            </w:r>
          </w:p>
          <w:p w14:paraId="64A1F480" w14:textId="41F91E74" w:rsidR="00FE77FF" w:rsidRPr="00A340FB" w:rsidRDefault="00FE77FF" w:rsidP="00FE77FF">
            <w:pPr>
              <w:rPr>
                <w:sz w:val="24"/>
                <w:szCs w:val="24"/>
              </w:rPr>
            </w:pPr>
            <w:r w:rsidRPr="00A340FB">
              <w:rPr>
                <w:sz w:val="24"/>
                <w:szCs w:val="24"/>
              </w:rPr>
              <w:t>Counselor</w:t>
            </w:r>
          </w:p>
        </w:tc>
      </w:tr>
      <w:tr w:rsidR="00FE77FF" w:rsidRPr="00A340FB" w14:paraId="442623D8" w14:textId="77777777" w:rsidTr="008E75A0">
        <w:tc>
          <w:tcPr>
            <w:tcW w:w="3055" w:type="dxa"/>
          </w:tcPr>
          <w:p w14:paraId="371224DC" w14:textId="7462D3E8" w:rsidR="00FE77FF" w:rsidRPr="00A340FB" w:rsidRDefault="00FE77FF">
            <w:pPr>
              <w:rPr>
                <w:sz w:val="24"/>
                <w:szCs w:val="24"/>
              </w:rPr>
            </w:pPr>
          </w:p>
        </w:tc>
        <w:tc>
          <w:tcPr>
            <w:tcW w:w="6295" w:type="dxa"/>
            <w:vMerge/>
          </w:tcPr>
          <w:p w14:paraId="4E1CDBB9" w14:textId="5DCA56BD" w:rsidR="00FE77FF" w:rsidRPr="00A340FB" w:rsidRDefault="00FE77FF">
            <w:pPr>
              <w:rPr>
                <w:sz w:val="24"/>
                <w:szCs w:val="24"/>
              </w:rPr>
            </w:pPr>
          </w:p>
        </w:tc>
      </w:tr>
      <w:tr w:rsidR="00352556" w:rsidRPr="00A340FB" w14:paraId="2177A95D" w14:textId="77777777" w:rsidTr="008E75A0">
        <w:tc>
          <w:tcPr>
            <w:tcW w:w="9350" w:type="dxa"/>
            <w:gridSpan w:val="2"/>
          </w:tcPr>
          <w:p w14:paraId="0D58C484" w14:textId="3ED1B5FC" w:rsidR="00352556" w:rsidRPr="00A340FB" w:rsidRDefault="00352556">
            <w:pPr>
              <w:rPr>
                <w:b/>
                <w:sz w:val="24"/>
                <w:szCs w:val="24"/>
              </w:rPr>
            </w:pPr>
            <w:r w:rsidRPr="00A340FB">
              <w:rPr>
                <w:b/>
                <w:sz w:val="24"/>
                <w:szCs w:val="24"/>
              </w:rPr>
              <w:t>Title I</w:t>
            </w:r>
          </w:p>
        </w:tc>
      </w:tr>
      <w:tr w:rsidR="00FE77FF" w:rsidRPr="00A340FB" w14:paraId="7B430067" w14:textId="77777777" w:rsidTr="00FE77FF">
        <w:trPr>
          <w:trHeight w:val="690"/>
        </w:trPr>
        <w:tc>
          <w:tcPr>
            <w:tcW w:w="3055" w:type="dxa"/>
          </w:tcPr>
          <w:p w14:paraId="7EFCF98C" w14:textId="3B18BCE4" w:rsidR="001841A4" w:rsidRDefault="005566A5" w:rsidP="00352556">
            <w:pPr>
              <w:rPr>
                <w:sz w:val="24"/>
                <w:szCs w:val="24"/>
              </w:rPr>
            </w:pPr>
            <w:r>
              <w:rPr>
                <w:sz w:val="24"/>
                <w:szCs w:val="24"/>
              </w:rPr>
              <w:t>Chrishayla Howard</w:t>
            </w:r>
          </w:p>
          <w:p w14:paraId="4EA1C2BD" w14:textId="46046CE5" w:rsidR="00FE77FF" w:rsidRPr="00A340FB" w:rsidRDefault="00A5340F" w:rsidP="00A5340F">
            <w:pPr>
              <w:rPr>
                <w:sz w:val="24"/>
                <w:szCs w:val="24"/>
              </w:rPr>
            </w:pPr>
            <w:r>
              <w:rPr>
                <w:sz w:val="24"/>
                <w:szCs w:val="24"/>
              </w:rPr>
              <w:t>Jarrett Williams</w:t>
            </w:r>
          </w:p>
        </w:tc>
        <w:tc>
          <w:tcPr>
            <w:tcW w:w="6295" w:type="dxa"/>
          </w:tcPr>
          <w:p w14:paraId="23EE35FE" w14:textId="77777777" w:rsidR="00FE77FF" w:rsidRDefault="00FE77FF" w:rsidP="00FE77FF">
            <w:pPr>
              <w:rPr>
                <w:sz w:val="24"/>
                <w:szCs w:val="24"/>
              </w:rPr>
            </w:pPr>
            <w:r w:rsidRPr="00A340FB">
              <w:rPr>
                <w:sz w:val="24"/>
                <w:szCs w:val="24"/>
              </w:rPr>
              <w:t>Instructional Coach</w:t>
            </w:r>
          </w:p>
          <w:p w14:paraId="426EF3D2" w14:textId="77777777" w:rsidR="001841A4" w:rsidRPr="00A340FB" w:rsidRDefault="001841A4" w:rsidP="001841A4">
            <w:pPr>
              <w:rPr>
                <w:sz w:val="24"/>
                <w:szCs w:val="24"/>
              </w:rPr>
            </w:pPr>
            <w:r w:rsidRPr="00A340FB">
              <w:rPr>
                <w:sz w:val="24"/>
                <w:szCs w:val="24"/>
              </w:rPr>
              <w:t>Title I Facilitator</w:t>
            </w:r>
          </w:p>
          <w:p w14:paraId="2EB89BF0" w14:textId="4F7AA836" w:rsidR="001841A4" w:rsidRPr="00A340FB" w:rsidRDefault="001841A4" w:rsidP="00FE77FF">
            <w:pPr>
              <w:rPr>
                <w:sz w:val="24"/>
                <w:szCs w:val="24"/>
              </w:rPr>
            </w:pPr>
          </w:p>
        </w:tc>
      </w:tr>
      <w:tr w:rsidR="00352556" w:rsidRPr="00A340FB" w14:paraId="45AD4A78" w14:textId="77777777" w:rsidTr="008E75A0">
        <w:tc>
          <w:tcPr>
            <w:tcW w:w="9350" w:type="dxa"/>
            <w:gridSpan w:val="2"/>
          </w:tcPr>
          <w:p w14:paraId="1D5E4C99" w14:textId="24213AF0" w:rsidR="00352556" w:rsidRPr="00A340FB" w:rsidRDefault="00352556" w:rsidP="00352556">
            <w:pPr>
              <w:rPr>
                <w:b/>
                <w:sz w:val="24"/>
                <w:szCs w:val="24"/>
              </w:rPr>
            </w:pPr>
            <w:r w:rsidRPr="00A340FB">
              <w:rPr>
                <w:b/>
                <w:sz w:val="24"/>
                <w:szCs w:val="24"/>
              </w:rPr>
              <w:t>Administrative Assistants</w:t>
            </w:r>
          </w:p>
        </w:tc>
      </w:tr>
      <w:tr w:rsidR="00352556" w:rsidRPr="00A340FB" w14:paraId="1FD3DA65" w14:textId="77777777" w:rsidTr="008E75A0">
        <w:tc>
          <w:tcPr>
            <w:tcW w:w="3055" w:type="dxa"/>
          </w:tcPr>
          <w:p w14:paraId="01D03E6A" w14:textId="272C10BE" w:rsidR="00352556" w:rsidRPr="00A340FB" w:rsidRDefault="00A5340F" w:rsidP="00352556">
            <w:pPr>
              <w:rPr>
                <w:sz w:val="24"/>
                <w:szCs w:val="24"/>
              </w:rPr>
            </w:pPr>
            <w:r>
              <w:rPr>
                <w:sz w:val="24"/>
                <w:szCs w:val="24"/>
              </w:rPr>
              <w:t>Robin Leverette</w:t>
            </w:r>
          </w:p>
        </w:tc>
        <w:tc>
          <w:tcPr>
            <w:tcW w:w="6295" w:type="dxa"/>
          </w:tcPr>
          <w:p w14:paraId="2CF721AE" w14:textId="73D30818" w:rsidR="00352556" w:rsidRPr="00A340FB" w:rsidRDefault="00352556" w:rsidP="00352556">
            <w:pPr>
              <w:rPr>
                <w:sz w:val="24"/>
                <w:szCs w:val="24"/>
              </w:rPr>
            </w:pPr>
            <w:r w:rsidRPr="00A340FB">
              <w:rPr>
                <w:sz w:val="24"/>
                <w:szCs w:val="24"/>
              </w:rPr>
              <w:t>Bookkeeper</w:t>
            </w:r>
          </w:p>
        </w:tc>
      </w:tr>
      <w:tr w:rsidR="00352556" w:rsidRPr="00A340FB" w14:paraId="77A78A5B" w14:textId="77777777" w:rsidTr="008E75A0">
        <w:tc>
          <w:tcPr>
            <w:tcW w:w="3055" w:type="dxa"/>
          </w:tcPr>
          <w:p w14:paraId="6A2AC7FE" w14:textId="23A3C4CD" w:rsidR="00352556" w:rsidRPr="00A340FB" w:rsidRDefault="00352556" w:rsidP="00352556">
            <w:pPr>
              <w:rPr>
                <w:sz w:val="24"/>
                <w:szCs w:val="24"/>
              </w:rPr>
            </w:pPr>
            <w:r w:rsidRPr="00A340FB">
              <w:rPr>
                <w:sz w:val="24"/>
                <w:szCs w:val="24"/>
              </w:rPr>
              <w:t>Donna Combs</w:t>
            </w:r>
          </w:p>
        </w:tc>
        <w:tc>
          <w:tcPr>
            <w:tcW w:w="6295" w:type="dxa"/>
          </w:tcPr>
          <w:p w14:paraId="06474826" w14:textId="5CC1B54D" w:rsidR="00352556" w:rsidRPr="00A340FB" w:rsidRDefault="00352556" w:rsidP="00352556">
            <w:pPr>
              <w:rPr>
                <w:sz w:val="24"/>
                <w:szCs w:val="24"/>
              </w:rPr>
            </w:pPr>
            <w:r w:rsidRPr="00A340FB">
              <w:rPr>
                <w:sz w:val="24"/>
                <w:szCs w:val="24"/>
              </w:rPr>
              <w:t>Principal’s Secretary</w:t>
            </w:r>
          </w:p>
        </w:tc>
      </w:tr>
      <w:tr w:rsidR="00352556" w:rsidRPr="00A340FB" w14:paraId="0AC0E0A2" w14:textId="77777777" w:rsidTr="008E75A0">
        <w:tc>
          <w:tcPr>
            <w:tcW w:w="3055" w:type="dxa"/>
          </w:tcPr>
          <w:p w14:paraId="16663B8C" w14:textId="4720B49E" w:rsidR="00352556" w:rsidRPr="00A340FB" w:rsidRDefault="00352556" w:rsidP="00352556">
            <w:pPr>
              <w:rPr>
                <w:sz w:val="24"/>
                <w:szCs w:val="24"/>
              </w:rPr>
            </w:pPr>
            <w:r w:rsidRPr="00A340FB">
              <w:rPr>
                <w:sz w:val="24"/>
                <w:szCs w:val="24"/>
              </w:rPr>
              <w:t>Georgia Jenkins</w:t>
            </w:r>
          </w:p>
        </w:tc>
        <w:tc>
          <w:tcPr>
            <w:tcW w:w="6295" w:type="dxa"/>
          </w:tcPr>
          <w:p w14:paraId="6B071BC2" w14:textId="1FF04E60" w:rsidR="00352556" w:rsidRPr="00A340FB" w:rsidRDefault="00352556" w:rsidP="00352556">
            <w:pPr>
              <w:rPr>
                <w:sz w:val="24"/>
                <w:szCs w:val="24"/>
              </w:rPr>
            </w:pPr>
            <w:r w:rsidRPr="00A340FB">
              <w:rPr>
                <w:sz w:val="24"/>
                <w:szCs w:val="24"/>
              </w:rPr>
              <w:t>Data Specialist</w:t>
            </w:r>
          </w:p>
        </w:tc>
      </w:tr>
      <w:tr w:rsidR="00352556" w:rsidRPr="00A340FB" w14:paraId="648DE60B" w14:textId="77777777" w:rsidTr="008E75A0">
        <w:tc>
          <w:tcPr>
            <w:tcW w:w="3055" w:type="dxa"/>
          </w:tcPr>
          <w:p w14:paraId="7173B9DE" w14:textId="56D596DB" w:rsidR="00352556" w:rsidRPr="00A340FB" w:rsidRDefault="00352556" w:rsidP="00352556">
            <w:pPr>
              <w:rPr>
                <w:sz w:val="24"/>
                <w:szCs w:val="24"/>
              </w:rPr>
            </w:pPr>
            <w:r w:rsidRPr="00A340FB">
              <w:rPr>
                <w:sz w:val="24"/>
                <w:szCs w:val="24"/>
              </w:rPr>
              <w:t>Patricia Justice</w:t>
            </w:r>
          </w:p>
        </w:tc>
        <w:tc>
          <w:tcPr>
            <w:tcW w:w="6295" w:type="dxa"/>
          </w:tcPr>
          <w:p w14:paraId="7FAE80BE" w14:textId="590723E5" w:rsidR="00352556" w:rsidRPr="00A340FB" w:rsidRDefault="00352556" w:rsidP="00352556">
            <w:pPr>
              <w:rPr>
                <w:sz w:val="24"/>
                <w:szCs w:val="24"/>
              </w:rPr>
            </w:pPr>
            <w:r w:rsidRPr="00A340FB">
              <w:rPr>
                <w:sz w:val="24"/>
                <w:szCs w:val="24"/>
              </w:rPr>
              <w:t>Guidance Secretary</w:t>
            </w:r>
          </w:p>
        </w:tc>
      </w:tr>
      <w:tr w:rsidR="00A5340F" w:rsidRPr="00A340FB" w14:paraId="3CBF0621" w14:textId="77777777" w:rsidTr="008E75A0">
        <w:tc>
          <w:tcPr>
            <w:tcW w:w="3055" w:type="dxa"/>
          </w:tcPr>
          <w:p w14:paraId="2689B183" w14:textId="1B603574" w:rsidR="00A5340F" w:rsidRPr="00A340FB" w:rsidRDefault="00F243F9" w:rsidP="00352556">
            <w:pPr>
              <w:rPr>
                <w:sz w:val="24"/>
                <w:szCs w:val="24"/>
              </w:rPr>
            </w:pPr>
            <w:r>
              <w:rPr>
                <w:sz w:val="24"/>
                <w:szCs w:val="24"/>
              </w:rPr>
              <w:t>Tamika McNeal</w:t>
            </w:r>
          </w:p>
        </w:tc>
        <w:tc>
          <w:tcPr>
            <w:tcW w:w="6295" w:type="dxa"/>
          </w:tcPr>
          <w:p w14:paraId="0B6BAC56" w14:textId="1ADEA646" w:rsidR="00A5340F" w:rsidRPr="00A340FB" w:rsidRDefault="00A5340F" w:rsidP="00352556">
            <w:pPr>
              <w:rPr>
                <w:sz w:val="24"/>
                <w:szCs w:val="24"/>
              </w:rPr>
            </w:pPr>
            <w:r w:rsidRPr="00A340FB">
              <w:rPr>
                <w:sz w:val="24"/>
                <w:szCs w:val="24"/>
              </w:rPr>
              <w:t>Front Office Secretary</w:t>
            </w:r>
          </w:p>
        </w:tc>
      </w:tr>
      <w:tr w:rsidR="00352556" w:rsidRPr="00A340FB" w14:paraId="7C6C9FB6" w14:textId="77777777" w:rsidTr="008E75A0">
        <w:tc>
          <w:tcPr>
            <w:tcW w:w="3055" w:type="dxa"/>
          </w:tcPr>
          <w:p w14:paraId="32BF18ED" w14:textId="5CB12E4B" w:rsidR="00352556" w:rsidRPr="00A340FB" w:rsidRDefault="00352556" w:rsidP="00352556">
            <w:pPr>
              <w:rPr>
                <w:sz w:val="24"/>
                <w:szCs w:val="24"/>
              </w:rPr>
            </w:pPr>
            <w:r w:rsidRPr="00A340FB">
              <w:rPr>
                <w:sz w:val="24"/>
                <w:szCs w:val="24"/>
              </w:rPr>
              <w:t>Tammie Thompson</w:t>
            </w:r>
          </w:p>
        </w:tc>
        <w:tc>
          <w:tcPr>
            <w:tcW w:w="6295" w:type="dxa"/>
          </w:tcPr>
          <w:p w14:paraId="682C0946" w14:textId="4D09E800" w:rsidR="00352556" w:rsidRPr="00A340FB" w:rsidRDefault="00A5340F" w:rsidP="00352556">
            <w:pPr>
              <w:rPr>
                <w:sz w:val="24"/>
                <w:szCs w:val="24"/>
              </w:rPr>
            </w:pPr>
            <w:r>
              <w:rPr>
                <w:sz w:val="24"/>
                <w:szCs w:val="24"/>
              </w:rPr>
              <w:t>Discipline Secretary</w:t>
            </w:r>
          </w:p>
        </w:tc>
      </w:tr>
      <w:tr w:rsidR="00352556" w:rsidRPr="00A340FB" w14:paraId="36190F57" w14:textId="77777777" w:rsidTr="008E75A0">
        <w:tc>
          <w:tcPr>
            <w:tcW w:w="3055" w:type="dxa"/>
          </w:tcPr>
          <w:p w14:paraId="5CA144AB" w14:textId="77777777" w:rsidR="00352556" w:rsidRPr="00A340FB" w:rsidRDefault="00352556" w:rsidP="00352556">
            <w:pPr>
              <w:rPr>
                <w:sz w:val="24"/>
                <w:szCs w:val="24"/>
              </w:rPr>
            </w:pPr>
          </w:p>
        </w:tc>
        <w:tc>
          <w:tcPr>
            <w:tcW w:w="6295" w:type="dxa"/>
          </w:tcPr>
          <w:p w14:paraId="31D43C46" w14:textId="77777777" w:rsidR="00352556" w:rsidRPr="00A340FB" w:rsidRDefault="00352556" w:rsidP="00352556">
            <w:pPr>
              <w:rPr>
                <w:sz w:val="24"/>
                <w:szCs w:val="24"/>
              </w:rPr>
            </w:pPr>
          </w:p>
        </w:tc>
      </w:tr>
      <w:tr w:rsidR="00E02ABF" w:rsidRPr="00A340FB" w14:paraId="292084AE" w14:textId="77777777" w:rsidTr="008E75A0">
        <w:tc>
          <w:tcPr>
            <w:tcW w:w="9350" w:type="dxa"/>
            <w:gridSpan w:val="2"/>
          </w:tcPr>
          <w:p w14:paraId="25542BC9" w14:textId="0926CE43" w:rsidR="00E02ABF" w:rsidRPr="00A340FB" w:rsidRDefault="00E02ABF" w:rsidP="00352556">
            <w:pPr>
              <w:rPr>
                <w:b/>
                <w:sz w:val="24"/>
                <w:szCs w:val="24"/>
              </w:rPr>
            </w:pPr>
            <w:r w:rsidRPr="00A340FB">
              <w:rPr>
                <w:b/>
                <w:sz w:val="24"/>
                <w:szCs w:val="24"/>
              </w:rPr>
              <w:t>Media Center</w:t>
            </w:r>
          </w:p>
        </w:tc>
      </w:tr>
      <w:tr w:rsidR="00E02ABF" w:rsidRPr="00A340FB" w14:paraId="39B26ED9" w14:textId="77777777" w:rsidTr="008E75A0">
        <w:tc>
          <w:tcPr>
            <w:tcW w:w="3055" w:type="dxa"/>
          </w:tcPr>
          <w:p w14:paraId="036AEE56" w14:textId="0329CC95" w:rsidR="00E02ABF" w:rsidRPr="00A340FB" w:rsidRDefault="005566A5" w:rsidP="00352556">
            <w:pPr>
              <w:rPr>
                <w:sz w:val="24"/>
                <w:szCs w:val="24"/>
              </w:rPr>
            </w:pPr>
            <w:r>
              <w:rPr>
                <w:sz w:val="24"/>
                <w:szCs w:val="24"/>
              </w:rPr>
              <w:t>Courtnie Fulcher</w:t>
            </w:r>
          </w:p>
        </w:tc>
        <w:tc>
          <w:tcPr>
            <w:tcW w:w="6295" w:type="dxa"/>
          </w:tcPr>
          <w:p w14:paraId="4877DEFD" w14:textId="7B879389" w:rsidR="00E02ABF" w:rsidRPr="00A340FB" w:rsidRDefault="00E02ABF" w:rsidP="00352556">
            <w:pPr>
              <w:rPr>
                <w:sz w:val="24"/>
                <w:szCs w:val="24"/>
              </w:rPr>
            </w:pPr>
            <w:r w:rsidRPr="00A340FB">
              <w:rPr>
                <w:sz w:val="24"/>
                <w:szCs w:val="24"/>
              </w:rPr>
              <w:t>Media Specialist</w:t>
            </w:r>
          </w:p>
        </w:tc>
      </w:tr>
      <w:tr w:rsidR="00E02ABF" w:rsidRPr="00A340FB" w14:paraId="7C3E5A0B" w14:textId="77777777" w:rsidTr="008E75A0">
        <w:tc>
          <w:tcPr>
            <w:tcW w:w="9350" w:type="dxa"/>
            <w:gridSpan w:val="2"/>
          </w:tcPr>
          <w:p w14:paraId="0737A194" w14:textId="77777777" w:rsidR="00E02ABF" w:rsidRPr="00A340FB" w:rsidRDefault="00E02ABF" w:rsidP="00352556">
            <w:pPr>
              <w:rPr>
                <w:b/>
                <w:sz w:val="24"/>
                <w:szCs w:val="24"/>
              </w:rPr>
            </w:pPr>
          </w:p>
        </w:tc>
      </w:tr>
      <w:tr w:rsidR="00633691" w:rsidRPr="00A340FB" w14:paraId="580F867D" w14:textId="77777777" w:rsidTr="008E75A0">
        <w:tc>
          <w:tcPr>
            <w:tcW w:w="9350" w:type="dxa"/>
            <w:gridSpan w:val="2"/>
          </w:tcPr>
          <w:p w14:paraId="044EA4A8" w14:textId="5364A7F4" w:rsidR="00633691" w:rsidRPr="00A340FB" w:rsidRDefault="00633691" w:rsidP="00C37A77">
            <w:pPr>
              <w:rPr>
                <w:b/>
                <w:sz w:val="24"/>
                <w:szCs w:val="24"/>
              </w:rPr>
            </w:pPr>
            <w:r w:rsidRPr="00A340FB">
              <w:rPr>
                <w:b/>
                <w:sz w:val="24"/>
                <w:szCs w:val="24"/>
              </w:rPr>
              <w:t xml:space="preserve">Career, Technical, Engineering, and Agricultural </w:t>
            </w:r>
            <w:r w:rsidR="00E02ABF" w:rsidRPr="00A340FB">
              <w:rPr>
                <w:b/>
                <w:sz w:val="24"/>
                <w:szCs w:val="24"/>
              </w:rPr>
              <w:t>(CTAE)</w:t>
            </w:r>
          </w:p>
        </w:tc>
      </w:tr>
      <w:tr w:rsidR="00633691" w:rsidRPr="00A340FB" w14:paraId="04CC0AD3" w14:textId="77777777" w:rsidTr="008E75A0">
        <w:tc>
          <w:tcPr>
            <w:tcW w:w="3055" w:type="dxa"/>
          </w:tcPr>
          <w:p w14:paraId="1C1A3C6F" w14:textId="50331D64" w:rsidR="00633691" w:rsidRPr="00A340FB" w:rsidRDefault="00E02ABF" w:rsidP="00633691">
            <w:pPr>
              <w:rPr>
                <w:sz w:val="24"/>
                <w:szCs w:val="24"/>
              </w:rPr>
            </w:pPr>
            <w:r w:rsidRPr="00A340FB">
              <w:rPr>
                <w:sz w:val="24"/>
                <w:szCs w:val="24"/>
              </w:rPr>
              <w:t>Tiffany Brooks</w:t>
            </w:r>
          </w:p>
        </w:tc>
        <w:tc>
          <w:tcPr>
            <w:tcW w:w="6295" w:type="dxa"/>
          </w:tcPr>
          <w:p w14:paraId="358D3236" w14:textId="0838C113" w:rsidR="00633691" w:rsidRPr="00A340FB" w:rsidRDefault="00E02ABF" w:rsidP="00633691">
            <w:pPr>
              <w:rPr>
                <w:sz w:val="24"/>
                <w:szCs w:val="24"/>
              </w:rPr>
            </w:pPr>
            <w:r w:rsidRPr="00A340FB">
              <w:rPr>
                <w:sz w:val="24"/>
                <w:szCs w:val="24"/>
              </w:rPr>
              <w:t>Family Consumer Science</w:t>
            </w:r>
          </w:p>
        </w:tc>
      </w:tr>
      <w:tr w:rsidR="00633691" w:rsidRPr="00A340FB" w14:paraId="785F0ACA" w14:textId="77777777" w:rsidTr="008E75A0">
        <w:tc>
          <w:tcPr>
            <w:tcW w:w="3055" w:type="dxa"/>
          </w:tcPr>
          <w:p w14:paraId="1F76FB51" w14:textId="4F35DBB2" w:rsidR="00633691" w:rsidRPr="00A340FB" w:rsidRDefault="00E02ABF" w:rsidP="00633691">
            <w:pPr>
              <w:rPr>
                <w:sz w:val="24"/>
                <w:szCs w:val="24"/>
              </w:rPr>
            </w:pPr>
            <w:r w:rsidRPr="00A340FB">
              <w:rPr>
                <w:sz w:val="24"/>
                <w:szCs w:val="24"/>
              </w:rPr>
              <w:t>Stacey Henderson</w:t>
            </w:r>
          </w:p>
        </w:tc>
        <w:tc>
          <w:tcPr>
            <w:tcW w:w="6295" w:type="dxa"/>
          </w:tcPr>
          <w:p w14:paraId="32942513" w14:textId="54ACCA71" w:rsidR="00633691" w:rsidRPr="00A340FB" w:rsidRDefault="00E02ABF" w:rsidP="00633691">
            <w:pPr>
              <w:rPr>
                <w:sz w:val="24"/>
                <w:szCs w:val="24"/>
              </w:rPr>
            </w:pPr>
            <w:r w:rsidRPr="00A340FB">
              <w:rPr>
                <w:sz w:val="24"/>
                <w:szCs w:val="24"/>
              </w:rPr>
              <w:t xml:space="preserve">Agriculture </w:t>
            </w:r>
          </w:p>
        </w:tc>
      </w:tr>
      <w:tr w:rsidR="00633691" w:rsidRPr="00A340FB" w14:paraId="174DEABD" w14:textId="77777777" w:rsidTr="008E75A0">
        <w:tc>
          <w:tcPr>
            <w:tcW w:w="3055" w:type="dxa"/>
          </w:tcPr>
          <w:p w14:paraId="712DCCC2" w14:textId="1E1F546D" w:rsidR="00633691" w:rsidRPr="00A340FB" w:rsidRDefault="00EB7DA9" w:rsidP="00633691">
            <w:pPr>
              <w:rPr>
                <w:sz w:val="24"/>
                <w:szCs w:val="24"/>
              </w:rPr>
            </w:pPr>
            <w:r>
              <w:rPr>
                <w:sz w:val="24"/>
                <w:szCs w:val="24"/>
              </w:rPr>
              <w:t>Vacant</w:t>
            </w:r>
          </w:p>
        </w:tc>
        <w:tc>
          <w:tcPr>
            <w:tcW w:w="6295" w:type="dxa"/>
          </w:tcPr>
          <w:p w14:paraId="0515258B" w14:textId="2D8D61D7" w:rsidR="00633691" w:rsidRPr="00A340FB" w:rsidRDefault="00E02ABF" w:rsidP="00633691">
            <w:pPr>
              <w:rPr>
                <w:sz w:val="24"/>
                <w:szCs w:val="24"/>
              </w:rPr>
            </w:pPr>
            <w:r w:rsidRPr="00A340FB">
              <w:rPr>
                <w:sz w:val="24"/>
                <w:szCs w:val="24"/>
              </w:rPr>
              <w:t>Engineering/Math</w:t>
            </w:r>
          </w:p>
        </w:tc>
      </w:tr>
      <w:tr w:rsidR="00633691" w:rsidRPr="00A340FB" w14:paraId="23CD19F1" w14:textId="77777777" w:rsidTr="008E75A0">
        <w:tc>
          <w:tcPr>
            <w:tcW w:w="3055" w:type="dxa"/>
          </w:tcPr>
          <w:p w14:paraId="233312B4" w14:textId="6E777646" w:rsidR="00633691" w:rsidRPr="00A340FB" w:rsidRDefault="00E02ABF" w:rsidP="00633691">
            <w:pPr>
              <w:rPr>
                <w:sz w:val="24"/>
                <w:szCs w:val="24"/>
              </w:rPr>
            </w:pPr>
            <w:r w:rsidRPr="00A340FB">
              <w:rPr>
                <w:sz w:val="24"/>
                <w:szCs w:val="24"/>
              </w:rPr>
              <w:t>Jason Turman</w:t>
            </w:r>
          </w:p>
        </w:tc>
        <w:tc>
          <w:tcPr>
            <w:tcW w:w="6295" w:type="dxa"/>
          </w:tcPr>
          <w:p w14:paraId="79614626" w14:textId="7CC9A8F4" w:rsidR="00633691" w:rsidRPr="00A340FB" w:rsidRDefault="00E02ABF" w:rsidP="00633691">
            <w:pPr>
              <w:rPr>
                <w:sz w:val="24"/>
                <w:szCs w:val="24"/>
              </w:rPr>
            </w:pPr>
            <w:r w:rsidRPr="00A340FB">
              <w:rPr>
                <w:sz w:val="24"/>
                <w:szCs w:val="24"/>
              </w:rPr>
              <w:t>Technology</w:t>
            </w:r>
          </w:p>
        </w:tc>
      </w:tr>
      <w:tr w:rsidR="00633691" w:rsidRPr="00A340FB" w14:paraId="153DDF00" w14:textId="77777777" w:rsidTr="008E75A0">
        <w:tc>
          <w:tcPr>
            <w:tcW w:w="3055" w:type="dxa"/>
          </w:tcPr>
          <w:p w14:paraId="0E68E907" w14:textId="6AA17B8C" w:rsidR="001841A4" w:rsidRPr="005566A5" w:rsidRDefault="00EB7DA9" w:rsidP="00633691">
            <w:pPr>
              <w:rPr>
                <w:sz w:val="24"/>
                <w:szCs w:val="24"/>
              </w:rPr>
            </w:pPr>
            <w:r>
              <w:rPr>
                <w:sz w:val="24"/>
                <w:szCs w:val="24"/>
              </w:rPr>
              <w:t>Vacant</w:t>
            </w:r>
          </w:p>
        </w:tc>
        <w:tc>
          <w:tcPr>
            <w:tcW w:w="6295" w:type="dxa"/>
          </w:tcPr>
          <w:p w14:paraId="69C0670A" w14:textId="70E6EFF1" w:rsidR="001841A4" w:rsidRPr="00A340FB" w:rsidRDefault="00EB7DA9" w:rsidP="00633691">
            <w:pPr>
              <w:rPr>
                <w:sz w:val="24"/>
                <w:szCs w:val="24"/>
              </w:rPr>
            </w:pPr>
            <w:r>
              <w:rPr>
                <w:sz w:val="24"/>
                <w:szCs w:val="24"/>
              </w:rPr>
              <w:t>Aviation</w:t>
            </w:r>
          </w:p>
        </w:tc>
      </w:tr>
      <w:tr w:rsidR="00633691" w:rsidRPr="00A340FB" w14:paraId="1D857739" w14:textId="77777777" w:rsidTr="008E75A0">
        <w:tc>
          <w:tcPr>
            <w:tcW w:w="3055" w:type="dxa"/>
          </w:tcPr>
          <w:p w14:paraId="55178AA1" w14:textId="7794C2A4" w:rsidR="00633691" w:rsidRPr="00A340FB" w:rsidRDefault="00C37A77" w:rsidP="00633691">
            <w:pPr>
              <w:rPr>
                <w:sz w:val="24"/>
                <w:szCs w:val="24"/>
              </w:rPr>
            </w:pPr>
            <w:r w:rsidRPr="00A340FB">
              <w:rPr>
                <w:sz w:val="24"/>
                <w:szCs w:val="24"/>
              </w:rPr>
              <w:t>Shamika Zinnerman*</w:t>
            </w:r>
          </w:p>
        </w:tc>
        <w:tc>
          <w:tcPr>
            <w:tcW w:w="6295" w:type="dxa"/>
          </w:tcPr>
          <w:p w14:paraId="032E2D1E" w14:textId="1E2B5946" w:rsidR="00633691" w:rsidRPr="00A340FB" w:rsidRDefault="00C37A77" w:rsidP="00F21D3A">
            <w:pPr>
              <w:rPr>
                <w:sz w:val="24"/>
                <w:szCs w:val="24"/>
              </w:rPr>
            </w:pPr>
            <w:r w:rsidRPr="00A340FB">
              <w:rPr>
                <w:sz w:val="24"/>
                <w:szCs w:val="24"/>
              </w:rPr>
              <w:t>Marketing</w:t>
            </w:r>
            <w:r w:rsidR="00F21D3A" w:rsidRPr="00A340FB">
              <w:rPr>
                <w:sz w:val="24"/>
                <w:szCs w:val="24"/>
              </w:rPr>
              <w:t>/</w:t>
            </w:r>
            <w:r w:rsidRPr="00A340FB">
              <w:rPr>
                <w:sz w:val="24"/>
                <w:szCs w:val="24"/>
              </w:rPr>
              <w:t>CTAE Department Head</w:t>
            </w:r>
          </w:p>
        </w:tc>
      </w:tr>
      <w:tr w:rsidR="00C37A77" w:rsidRPr="00A340FB" w14:paraId="28B0CA29" w14:textId="77777777" w:rsidTr="008E75A0">
        <w:tc>
          <w:tcPr>
            <w:tcW w:w="3055" w:type="dxa"/>
          </w:tcPr>
          <w:p w14:paraId="3090B019" w14:textId="77777777" w:rsidR="00C37A77" w:rsidRPr="00A340FB" w:rsidRDefault="00C37A77" w:rsidP="00633691">
            <w:pPr>
              <w:rPr>
                <w:sz w:val="24"/>
                <w:szCs w:val="24"/>
              </w:rPr>
            </w:pPr>
          </w:p>
        </w:tc>
        <w:tc>
          <w:tcPr>
            <w:tcW w:w="6295" w:type="dxa"/>
          </w:tcPr>
          <w:p w14:paraId="39C07E0F" w14:textId="77777777" w:rsidR="00C37A77" w:rsidRPr="00A340FB" w:rsidRDefault="00C37A77" w:rsidP="00633691">
            <w:pPr>
              <w:rPr>
                <w:sz w:val="24"/>
                <w:szCs w:val="24"/>
              </w:rPr>
            </w:pPr>
          </w:p>
        </w:tc>
      </w:tr>
      <w:tr w:rsidR="00633691" w:rsidRPr="00A340FB" w14:paraId="1E0AE623" w14:textId="77777777" w:rsidTr="008E75A0">
        <w:tc>
          <w:tcPr>
            <w:tcW w:w="9350" w:type="dxa"/>
            <w:gridSpan w:val="2"/>
          </w:tcPr>
          <w:p w14:paraId="4145639A" w14:textId="3BAEAE18" w:rsidR="00633691" w:rsidRPr="00A340FB" w:rsidRDefault="00633691" w:rsidP="00C37A77">
            <w:pPr>
              <w:rPr>
                <w:b/>
                <w:sz w:val="24"/>
                <w:szCs w:val="24"/>
              </w:rPr>
            </w:pPr>
            <w:r w:rsidRPr="00A340FB">
              <w:rPr>
                <w:b/>
                <w:sz w:val="24"/>
                <w:szCs w:val="24"/>
              </w:rPr>
              <w:t>English Language Arts</w:t>
            </w:r>
          </w:p>
        </w:tc>
      </w:tr>
      <w:tr w:rsidR="00633691" w:rsidRPr="00A340FB" w14:paraId="1C3939DE" w14:textId="77777777" w:rsidTr="008E75A0">
        <w:tc>
          <w:tcPr>
            <w:tcW w:w="3055" w:type="dxa"/>
          </w:tcPr>
          <w:p w14:paraId="6D79E357" w14:textId="58B70D55" w:rsidR="00633691" w:rsidRPr="00A340FB" w:rsidRDefault="00FE31F2" w:rsidP="00633691">
            <w:pPr>
              <w:rPr>
                <w:sz w:val="24"/>
                <w:szCs w:val="24"/>
              </w:rPr>
            </w:pPr>
            <w:r>
              <w:rPr>
                <w:sz w:val="24"/>
                <w:szCs w:val="24"/>
              </w:rPr>
              <w:t>Shanika Simmons</w:t>
            </w:r>
          </w:p>
        </w:tc>
        <w:tc>
          <w:tcPr>
            <w:tcW w:w="6295" w:type="dxa"/>
          </w:tcPr>
          <w:p w14:paraId="78136C93" w14:textId="50F44B26" w:rsidR="00633691" w:rsidRPr="00A340FB" w:rsidRDefault="00F21D3A" w:rsidP="00633691">
            <w:pPr>
              <w:rPr>
                <w:sz w:val="24"/>
                <w:szCs w:val="24"/>
              </w:rPr>
            </w:pPr>
            <w:r w:rsidRPr="00A340FB">
              <w:rPr>
                <w:sz w:val="24"/>
                <w:szCs w:val="24"/>
              </w:rPr>
              <w:t>ELA Teacher</w:t>
            </w:r>
          </w:p>
        </w:tc>
      </w:tr>
      <w:tr w:rsidR="00633691" w:rsidRPr="00A340FB" w14:paraId="5E635528" w14:textId="77777777" w:rsidTr="008E75A0">
        <w:tc>
          <w:tcPr>
            <w:tcW w:w="3055" w:type="dxa"/>
          </w:tcPr>
          <w:p w14:paraId="5A6DB3DE" w14:textId="2753C117" w:rsidR="00633691" w:rsidRPr="00A340FB" w:rsidRDefault="00633691" w:rsidP="00633691">
            <w:pPr>
              <w:rPr>
                <w:sz w:val="24"/>
                <w:szCs w:val="24"/>
              </w:rPr>
            </w:pPr>
            <w:r w:rsidRPr="00A340FB">
              <w:rPr>
                <w:sz w:val="24"/>
                <w:szCs w:val="24"/>
              </w:rPr>
              <w:t>Emilee Dyches</w:t>
            </w:r>
          </w:p>
        </w:tc>
        <w:tc>
          <w:tcPr>
            <w:tcW w:w="6295" w:type="dxa"/>
          </w:tcPr>
          <w:p w14:paraId="3D9A2AA8" w14:textId="12400253" w:rsidR="00633691" w:rsidRPr="00A340FB" w:rsidRDefault="00F21D3A" w:rsidP="00E02ABF">
            <w:pPr>
              <w:rPr>
                <w:sz w:val="24"/>
                <w:szCs w:val="24"/>
              </w:rPr>
            </w:pPr>
            <w:r w:rsidRPr="00A340FB">
              <w:rPr>
                <w:sz w:val="24"/>
                <w:szCs w:val="24"/>
              </w:rPr>
              <w:t>ELA Teacher</w:t>
            </w:r>
          </w:p>
        </w:tc>
      </w:tr>
      <w:tr w:rsidR="00633691" w:rsidRPr="00A340FB" w14:paraId="5FBC4135" w14:textId="77777777" w:rsidTr="008E75A0">
        <w:tc>
          <w:tcPr>
            <w:tcW w:w="3055" w:type="dxa"/>
          </w:tcPr>
          <w:p w14:paraId="23C6CF7A" w14:textId="0E8AABBB" w:rsidR="00633691" w:rsidRPr="00A340FB" w:rsidRDefault="00633691" w:rsidP="00633691">
            <w:pPr>
              <w:rPr>
                <w:sz w:val="24"/>
                <w:szCs w:val="24"/>
              </w:rPr>
            </w:pPr>
            <w:r w:rsidRPr="00A340FB">
              <w:rPr>
                <w:sz w:val="24"/>
                <w:szCs w:val="24"/>
              </w:rPr>
              <w:t>Phillip Dyches</w:t>
            </w:r>
          </w:p>
        </w:tc>
        <w:tc>
          <w:tcPr>
            <w:tcW w:w="6295" w:type="dxa"/>
          </w:tcPr>
          <w:p w14:paraId="1D123D09" w14:textId="2691A61A" w:rsidR="00633691" w:rsidRPr="00A340FB" w:rsidRDefault="00F21D3A" w:rsidP="00633691">
            <w:pPr>
              <w:rPr>
                <w:sz w:val="24"/>
                <w:szCs w:val="24"/>
              </w:rPr>
            </w:pPr>
            <w:r w:rsidRPr="00A340FB">
              <w:rPr>
                <w:sz w:val="24"/>
                <w:szCs w:val="24"/>
              </w:rPr>
              <w:t>ELA Teacher</w:t>
            </w:r>
          </w:p>
        </w:tc>
      </w:tr>
      <w:tr w:rsidR="00633691" w:rsidRPr="00A340FB" w14:paraId="669598B3" w14:textId="77777777" w:rsidTr="008E75A0">
        <w:tc>
          <w:tcPr>
            <w:tcW w:w="3055" w:type="dxa"/>
          </w:tcPr>
          <w:p w14:paraId="032F2D77" w14:textId="647FE5AF" w:rsidR="00633691" w:rsidRPr="00A340FB" w:rsidRDefault="00633691" w:rsidP="00633691">
            <w:pPr>
              <w:rPr>
                <w:sz w:val="24"/>
                <w:szCs w:val="24"/>
              </w:rPr>
            </w:pPr>
            <w:r w:rsidRPr="00A340FB">
              <w:rPr>
                <w:sz w:val="24"/>
                <w:szCs w:val="24"/>
              </w:rPr>
              <w:t>Robert Jackson</w:t>
            </w:r>
          </w:p>
        </w:tc>
        <w:tc>
          <w:tcPr>
            <w:tcW w:w="6295" w:type="dxa"/>
          </w:tcPr>
          <w:p w14:paraId="43EFEE4B" w14:textId="4DFEC6F7" w:rsidR="00633691" w:rsidRPr="00A340FB" w:rsidRDefault="00F21D3A" w:rsidP="00633691">
            <w:pPr>
              <w:rPr>
                <w:sz w:val="24"/>
                <w:szCs w:val="24"/>
              </w:rPr>
            </w:pPr>
            <w:r w:rsidRPr="00A340FB">
              <w:rPr>
                <w:sz w:val="24"/>
                <w:szCs w:val="24"/>
              </w:rPr>
              <w:t>ELA Teacher</w:t>
            </w:r>
            <w:r w:rsidR="003331C9">
              <w:rPr>
                <w:sz w:val="24"/>
                <w:szCs w:val="24"/>
              </w:rPr>
              <w:t>/Department Head</w:t>
            </w:r>
          </w:p>
        </w:tc>
      </w:tr>
      <w:tr w:rsidR="00633691" w:rsidRPr="00A340FB" w14:paraId="77E06F5A" w14:textId="77777777" w:rsidTr="008E75A0">
        <w:tc>
          <w:tcPr>
            <w:tcW w:w="3055" w:type="dxa"/>
          </w:tcPr>
          <w:p w14:paraId="541E7E45" w14:textId="79AFADB9" w:rsidR="00633691" w:rsidRPr="00A340FB" w:rsidRDefault="00633691" w:rsidP="00633691">
            <w:pPr>
              <w:rPr>
                <w:sz w:val="24"/>
                <w:szCs w:val="24"/>
              </w:rPr>
            </w:pPr>
            <w:r w:rsidRPr="00A340FB">
              <w:rPr>
                <w:sz w:val="24"/>
                <w:szCs w:val="24"/>
              </w:rPr>
              <w:t>Brian Neill</w:t>
            </w:r>
          </w:p>
        </w:tc>
        <w:tc>
          <w:tcPr>
            <w:tcW w:w="6295" w:type="dxa"/>
          </w:tcPr>
          <w:p w14:paraId="30DF0C1D" w14:textId="32D6DF1B" w:rsidR="00633691" w:rsidRPr="00A340FB" w:rsidRDefault="00F21D3A" w:rsidP="00633691">
            <w:pPr>
              <w:rPr>
                <w:sz w:val="24"/>
                <w:szCs w:val="24"/>
              </w:rPr>
            </w:pPr>
            <w:r w:rsidRPr="00A340FB">
              <w:rPr>
                <w:sz w:val="24"/>
                <w:szCs w:val="24"/>
              </w:rPr>
              <w:t>ELA Teacher</w:t>
            </w:r>
          </w:p>
        </w:tc>
      </w:tr>
      <w:tr w:rsidR="00633691" w:rsidRPr="00A340FB" w14:paraId="20814F9B" w14:textId="77777777" w:rsidTr="008E75A0">
        <w:tc>
          <w:tcPr>
            <w:tcW w:w="3055" w:type="dxa"/>
          </w:tcPr>
          <w:p w14:paraId="781CC016" w14:textId="10D992F1" w:rsidR="00633691" w:rsidRPr="00A340FB" w:rsidRDefault="003331C9" w:rsidP="00633691">
            <w:pPr>
              <w:rPr>
                <w:sz w:val="24"/>
                <w:szCs w:val="24"/>
              </w:rPr>
            </w:pPr>
            <w:r>
              <w:rPr>
                <w:sz w:val="24"/>
                <w:szCs w:val="24"/>
              </w:rPr>
              <w:t>Alicia Garnett</w:t>
            </w:r>
          </w:p>
        </w:tc>
        <w:tc>
          <w:tcPr>
            <w:tcW w:w="6295" w:type="dxa"/>
          </w:tcPr>
          <w:p w14:paraId="0201F785" w14:textId="18C40AD4" w:rsidR="00633691" w:rsidRPr="00A340FB" w:rsidRDefault="00F21D3A" w:rsidP="00633691">
            <w:pPr>
              <w:rPr>
                <w:sz w:val="24"/>
                <w:szCs w:val="24"/>
              </w:rPr>
            </w:pPr>
            <w:r w:rsidRPr="00A340FB">
              <w:rPr>
                <w:sz w:val="24"/>
                <w:szCs w:val="24"/>
              </w:rPr>
              <w:t>ELA Teacher</w:t>
            </w:r>
          </w:p>
        </w:tc>
      </w:tr>
      <w:tr w:rsidR="00633691" w:rsidRPr="00A340FB" w14:paraId="64F993B6" w14:textId="77777777" w:rsidTr="008E75A0">
        <w:tc>
          <w:tcPr>
            <w:tcW w:w="3055" w:type="dxa"/>
          </w:tcPr>
          <w:p w14:paraId="1C4F9A08" w14:textId="7DCFD95E" w:rsidR="003331C9" w:rsidRPr="00A340FB" w:rsidRDefault="00FE31F2" w:rsidP="00633691">
            <w:pPr>
              <w:rPr>
                <w:sz w:val="24"/>
                <w:szCs w:val="24"/>
              </w:rPr>
            </w:pPr>
            <w:proofErr w:type="spellStart"/>
            <w:r>
              <w:rPr>
                <w:sz w:val="24"/>
                <w:szCs w:val="24"/>
              </w:rPr>
              <w:lastRenderedPageBreak/>
              <w:t>Jaquetta</w:t>
            </w:r>
            <w:proofErr w:type="spellEnd"/>
            <w:r>
              <w:rPr>
                <w:sz w:val="24"/>
                <w:szCs w:val="24"/>
              </w:rPr>
              <w:t xml:space="preserve"> Ransom</w:t>
            </w:r>
          </w:p>
        </w:tc>
        <w:tc>
          <w:tcPr>
            <w:tcW w:w="6295" w:type="dxa"/>
          </w:tcPr>
          <w:p w14:paraId="34D4DB9B" w14:textId="5A8AB0BE" w:rsidR="00633691" w:rsidRPr="00A340FB" w:rsidRDefault="003331C9" w:rsidP="00633691">
            <w:pPr>
              <w:rPr>
                <w:sz w:val="24"/>
                <w:szCs w:val="24"/>
              </w:rPr>
            </w:pPr>
            <w:r>
              <w:rPr>
                <w:sz w:val="24"/>
                <w:szCs w:val="24"/>
              </w:rPr>
              <w:t>ELA Teacher</w:t>
            </w:r>
          </w:p>
        </w:tc>
      </w:tr>
      <w:tr w:rsidR="008E75A0" w:rsidRPr="00A340FB" w14:paraId="02F1F6D8" w14:textId="77777777" w:rsidTr="008E75A0">
        <w:tc>
          <w:tcPr>
            <w:tcW w:w="9350" w:type="dxa"/>
            <w:gridSpan w:val="2"/>
          </w:tcPr>
          <w:p w14:paraId="13AD85C8" w14:textId="77777777" w:rsidR="008E75A0" w:rsidRPr="00A340FB" w:rsidRDefault="008E75A0" w:rsidP="001B110B">
            <w:pPr>
              <w:rPr>
                <w:b/>
                <w:sz w:val="24"/>
                <w:szCs w:val="24"/>
              </w:rPr>
            </w:pPr>
          </w:p>
        </w:tc>
      </w:tr>
      <w:tr w:rsidR="00E82ADD" w:rsidRPr="00A340FB" w14:paraId="70D60954" w14:textId="77777777" w:rsidTr="008E75A0">
        <w:tc>
          <w:tcPr>
            <w:tcW w:w="9350" w:type="dxa"/>
            <w:gridSpan w:val="2"/>
          </w:tcPr>
          <w:p w14:paraId="70470D4C" w14:textId="77777777" w:rsidR="00E82ADD" w:rsidRPr="00B24A73" w:rsidRDefault="00E82ADD" w:rsidP="001B110B">
            <w:pPr>
              <w:rPr>
                <w:b/>
                <w:sz w:val="24"/>
                <w:szCs w:val="24"/>
              </w:rPr>
            </w:pPr>
            <w:r w:rsidRPr="00B24A73">
              <w:rPr>
                <w:b/>
                <w:sz w:val="24"/>
                <w:szCs w:val="24"/>
              </w:rPr>
              <w:t>Fine Arts</w:t>
            </w:r>
          </w:p>
        </w:tc>
      </w:tr>
      <w:tr w:rsidR="00E82ADD" w:rsidRPr="00A340FB" w14:paraId="2E28CAAD" w14:textId="77777777" w:rsidTr="008E75A0">
        <w:tc>
          <w:tcPr>
            <w:tcW w:w="3055" w:type="dxa"/>
          </w:tcPr>
          <w:p w14:paraId="1CF182AB" w14:textId="26140C1A" w:rsidR="00E82ADD" w:rsidRPr="00B24A73" w:rsidRDefault="00E82ADD" w:rsidP="001B110B">
            <w:pPr>
              <w:rPr>
                <w:sz w:val="24"/>
                <w:szCs w:val="24"/>
              </w:rPr>
            </w:pPr>
          </w:p>
        </w:tc>
        <w:tc>
          <w:tcPr>
            <w:tcW w:w="6295" w:type="dxa"/>
          </w:tcPr>
          <w:p w14:paraId="782E9576" w14:textId="46CAB70B" w:rsidR="00E82ADD" w:rsidRPr="00B24A73" w:rsidRDefault="00E82ADD" w:rsidP="001B110B">
            <w:pPr>
              <w:rPr>
                <w:sz w:val="24"/>
                <w:szCs w:val="24"/>
              </w:rPr>
            </w:pPr>
          </w:p>
        </w:tc>
      </w:tr>
      <w:tr w:rsidR="00E82ADD" w:rsidRPr="00A340FB" w14:paraId="772D3764" w14:textId="77777777" w:rsidTr="008E75A0">
        <w:tc>
          <w:tcPr>
            <w:tcW w:w="3055" w:type="dxa"/>
          </w:tcPr>
          <w:p w14:paraId="6DF41D98" w14:textId="4A7CB9EB" w:rsidR="00E82ADD" w:rsidRPr="00B24A73" w:rsidRDefault="00225AB2" w:rsidP="001B110B">
            <w:pPr>
              <w:rPr>
                <w:sz w:val="24"/>
                <w:szCs w:val="24"/>
              </w:rPr>
            </w:pPr>
            <w:r>
              <w:rPr>
                <w:sz w:val="24"/>
                <w:szCs w:val="24"/>
              </w:rPr>
              <w:t xml:space="preserve">Tracy </w:t>
            </w:r>
            <w:r w:rsidR="00E82ADD" w:rsidRPr="00B24A73">
              <w:rPr>
                <w:sz w:val="24"/>
                <w:szCs w:val="24"/>
              </w:rPr>
              <w:t>Hammock</w:t>
            </w:r>
          </w:p>
        </w:tc>
        <w:tc>
          <w:tcPr>
            <w:tcW w:w="6295" w:type="dxa"/>
          </w:tcPr>
          <w:p w14:paraId="49204CC0" w14:textId="77777777" w:rsidR="00E82ADD" w:rsidRPr="00B24A73" w:rsidRDefault="00E82ADD" w:rsidP="001B110B">
            <w:pPr>
              <w:rPr>
                <w:sz w:val="24"/>
                <w:szCs w:val="24"/>
              </w:rPr>
            </w:pPr>
            <w:r w:rsidRPr="00B24A73">
              <w:rPr>
                <w:sz w:val="24"/>
                <w:szCs w:val="24"/>
              </w:rPr>
              <w:t>Band</w:t>
            </w:r>
          </w:p>
        </w:tc>
      </w:tr>
      <w:tr w:rsidR="00E82ADD" w:rsidRPr="00A340FB" w14:paraId="796691EF" w14:textId="77777777" w:rsidTr="008E75A0">
        <w:tc>
          <w:tcPr>
            <w:tcW w:w="3055" w:type="dxa"/>
          </w:tcPr>
          <w:p w14:paraId="1CB2E8C6" w14:textId="77777777" w:rsidR="00E82ADD" w:rsidRPr="00B24A73" w:rsidRDefault="00E82ADD" w:rsidP="001B110B">
            <w:pPr>
              <w:rPr>
                <w:sz w:val="24"/>
                <w:szCs w:val="24"/>
              </w:rPr>
            </w:pPr>
            <w:r w:rsidRPr="00B24A73">
              <w:rPr>
                <w:sz w:val="24"/>
                <w:szCs w:val="24"/>
              </w:rPr>
              <w:t>Gail Peake</w:t>
            </w:r>
          </w:p>
        </w:tc>
        <w:tc>
          <w:tcPr>
            <w:tcW w:w="6295" w:type="dxa"/>
          </w:tcPr>
          <w:p w14:paraId="1698A7B5" w14:textId="77777777" w:rsidR="00E82ADD" w:rsidRPr="00B24A73" w:rsidRDefault="00E82ADD" w:rsidP="001B110B">
            <w:pPr>
              <w:rPr>
                <w:sz w:val="24"/>
                <w:szCs w:val="24"/>
              </w:rPr>
            </w:pPr>
            <w:r w:rsidRPr="00B24A73">
              <w:rPr>
                <w:sz w:val="24"/>
                <w:szCs w:val="24"/>
              </w:rPr>
              <w:t>Visual Arts/Department Head</w:t>
            </w:r>
          </w:p>
        </w:tc>
      </w:tr>
      <w:tr w:rsidR="00E82ADD" w:rsidRPr="00A340FB" w14:paraId="79D61006" w14:textId="77777777" w:rsidTr="008E75A0">
        <w:tc>
          <w:tcPr>
            <w:tcW w:w="3055" w:type="dxa"/>
          </w:tcPr>
          <w:p w14:paraId="15FBBD6C" w14:textId="77777777" w:rsidR="00E82ADD" w:rsidRDefault="00E82ADD" w:rsidP="001B110B">
            <w:pPr>
              <w:rPr>
                <w:sz w:val="24"/>
                <w:szCs w:val="24"/>
              </w:rPr>
            </w:pPr>
            <w:r w:rsidRPr="00B24A73">
              <w:rPr>
                <w:sz w:val="24"/>
                <w:szCs w:val="24"/>
              </w:rPr>
              <w:t>Jerome Peterson</w:t>
            </w:r>
          </w:p>
          <w:p w14:paraId="6EF96D17" w14:textId="0504C17B" w:rsidR="00EB7DA9" w:rsidRPr="00B24A73" w:rsidRDefault="00EB7DA9" w:rsidP="001B110B">
            <w:pPr>
              <w:rPr>
                <w:sz w:val="24"/>
                <w:szCs w:val="24"/>
              </w:rPr>
            </w:pPr>
            <w:r>
              <w:rPr>
                <w:sz w:val="24"/>
                <w:szCs w:val="24"/>
              </w:rPr>
              <w:t>Scott Ball</w:t>
            </w:r>
          </w:p>
        </w:tc>
        <w:tc>
          <w:tcPr>
            <w:tcW w:w="6295" w:type="dxa"/>
          </w:tcPr>
          <w:p w14:paraId="1AABE2A1" w14:textId="77777777" w:rsidR="00E82ADD" w:rsidRDefault="00E82ADD" w:rsidP="001B110B">
            <w:pPr>
              <w:rPr>
                <w:sz w:val="24"/>
                <w:szCs w:val="24"/>
              </w:rPr>
            </w:pPr>
            <w:r w:rsidRPr="00B24A73">
              <w:rPr>
                <w:sz w:val="24"/>
                <w:szCs w:val="24"/>
              </w:rPr>
              <w:t>Chorus</w:t>
            </w:r>
          </w:p>
          <w:p w14:paraId="71DB0184" w14:textId="6DB700C3" w:rsidR="00EB7DA9" w:rsidRPr="00B24A73" w:rsidRDefault="00EB7DA9" w:rsidP="001B110B">
            <w:pPr>
              <w:rPr>
                <w:sz w:val="24"/>
                <w:szCs w:val="24"/>
              </w:rPr>
            </w:pPr>
            <w:r>
              <w:rPr>
                <w:sz w:val="24"/>
                <w:szCs w:val="24"/>
              </w:rPr>
              <w:t>Orchestra</w:t>
            </w:r>
          </w:p>
        </w:tc>
      </w:tr>
      <w:tr w:rsidR="00C37A77" w:rsidRPr="00A340FB" w14:paraId="78446CCF" w14:textId="77777777" w:rsidTr="008E75A0">
        <w:tc>
          <w:tcPr>
            <w:tcW w:w="9350" w:type="dxa"/>
            <w:gridSpan w:val="2"/>
          </w:tcPr>
          <w:p w14:paraId="70D0149B" w14:textId="77777777" w:rsidR="000517BC" w:rsidRPr="00B24A73" w:rsidRDefault="000517BC" w:rsidP="00352556">
            <w:pPr>
              <w:rPr>
                <w:b/>
                <w:sz w:val="24"/>
                <w:szCs w:val="24"/>
              </w:rPr>
            </w:pPr>
          </w:p>
          <w:p w14:paraId="624E7DFE" w14:textId="0FD4C682" w:rsidR="00C37A77" w:rsidRPr="00B24A73" w:rsidRDefault="00C37A77" w:rsidP="00352556">
            <w:pPr>
              <w:rPr>
                <w:b/>
                <w:sz w:val="24"/>
                <w:szCs w:val="24"/>
              </w:rPr>
            </w:pPr>
            <w:r w:rsidRPr="00B24A73">
              <w:rPr>
                <w:b/>
                <w:sz w:val="24"/>
                <w:szCs w:val="24"/>
              </w:rPr>
              <w:t>Foreign Language</w:t>
            </w:r>
          </w:p>
        </w:tc>
      </w:tr>
      <w:tr w:rsidR="00FE77FF" w:rsidRPr="00A340FB" w14:paraId="2AD252A1" w14:textId="77777777" w:rsidTr="00FE77FF">
        <w:trPr>
          <w:trHeight w:val="690"/>
        </w:trPr>
        <w:tc>
          <w:tcPr>
            <w:tcW w:w="3055" w:type="dxa"/>
          </w:tcPr>
          <w:p w14:paraId="621C1CEA" w14:textId="4DA3AF9A" w:rsidR="00FE77FF" w:rsidRPr="00B24A73" w:rsidRDefault="00FE77FF" w:rsidP="00352556">
            <w:pPr>
              <w:rPr>
                <w:sz w:val="24"/>
                <w:szCs w:val="24"/>
              </w:rPr>
            </w:pPr>
            <w:r w:rsidRPr="00B24A73">
              <w:rPr>
                <w:sz w:val="24"/>
                <w:szCs w:val="24"/>
              </w:rPr>
              <w:t xml:space="preserve">Vasco </w:t>
            </w:r>
            <w:proofErr w:type="spellStart"/>
            <w:r w:rsidRPr="00B24A73">
              <w:rPr>
                <w:sz w:val="24"/>
                <w:szCs w:val="24"/>
              </w:rPr>
              <w:t>N’Kutula</w:t>
            </w:r>
            <w:proofErr w:type="spellEnd"/>
            <w:r w:rsidRPr="00B24A73">
              <w:rPr>
                <w:sz w:val="24"/>
                <w:szCs w:val="24"/>
              </w:rPr>
              <w:t>*</w:t>
            </w:r>
          </w:p>
          <w:p w14:paraId="17D32D6D" w14:textId="3DC30D79" w:rsidR="003331C9" w:rsidRDefault="00FE31F2" w:rsidP="00FE77FF">
            <w:pPr>
              <w:rPr>
                <w:sz w:val="24"/>
                <w:szCs w:val="24"/>
              </w:rPr>
            </w:pPr>
            <w:r>
              <w:rPr>
                <w:sz w:val="24"/>
                <w:szCs w:val="24"/>
              </w:rPr>
              <w:t>Elvira Nieves</w:t>
            </w:r>
          </w:p>
          <w:p w14:paraId="137AB692" w14:textId="77777777" w:rsidR="00FE77FF" w:rsidRPr="00B24A73" w:rsidRDefault="00FE77FF" w:rsidP="00FE77FF">
            <w:pPr>
              <w:rPr>
                <w:sz w:val="24"/>
                <w:szCs w:val="24"/>
              </w:rPr>
            </w:pPr>
            <w:r w:rsidRPr="00B24A73">
              <w:rPr>
                <w:sz w:val="24"/>
                <w:szCs w:val="24"/>
              </w:rPr>
              <w:t>Carlos Rios</w:t>
            </w:r>
          </w:p>
          <w:p w14:paraId="1B9472C6" w14:textId="2460275F" w:rsidR="00FE77FF" w:rsidRPr="00B24A73" w:rsidRDefault="00FE77FF" w:rsidP="00352556">
            <w:pPr>
              <w:rPr>
                <w:sz w:val="24"/>
                <w:szCs w:val="24"/>
              </w:rPr>
            </w:pPr>
          </w:p>
          <w:p w14:paraId="4776ADB3" w14:textId="4095BADC" w:rsidR="00FE77FF" w:rsidRPr="00B24A73" w:rsidRDefault="00FE77FF" w:rsidP="00F21D3A">
            <w:pPr>
              <w:rPr>
                <w:sz w:val="24"/>
                <w:szCs w:val="24"/>
              </w:rPr>
            </w:pPr>
          </w:p>
        </w:tc>
        <w:tc>
          <w:tcPr>
            <w:tcW w:w="6295" w:type="dxa"/>
          </w:tcPr>
          <w:p w14:paraId="7C0B8192" w14:textId="424A61EE" w:rsidR="00FE77FF" w:rsidRPr="00B24A73" w:rsidRDefault="001841A4" w:rsidP="00352556">
            <w:pPr>
              <w:rPr>
                <w:sz w:val="24"/>
                <w:szCs w:val="24"/>
              </w:rPr>
            </w:pPr>
            <w:r w:rsidRPr="00B24A73">
              <w:rPr>
                <w:sz w:val="24"/>
                <w:szCs w:val="24"/>
              </w:rPr>
              <w:t>French Teacher/</w:t>
            </w:r>
            <w:r w:rsidR="00FE77FF" w:rsidRPr="00B24A73">
              <w:rPr>
                <w:sz w:val="24"/>
                <w:szCs w:val="24"/>
              </w:rPr>
              <w:t>Department Head</w:t>
            </w:r>
          </w:p>
          <w:p w14:paraId="6076B1CD" w14:textId="77777777" w:rsidR="00FE77FF" w:rsidRPr="00B24A73" w:rsidRDefault="00FE77FF" w:rsidP="00352556">
            <w:pPr>
              <w:rPr>
                <w:sz w:val="24"/>
                <w:szCs w:val="24"/>
              </w:rPr>
            </w:pPr>
            <w:r w:rsidRPr="00B24A73">
              <w:rPr>
                <w:sz w:val="24"/>
                <w:szCs w:val="24"/>
              </w:rPr>
              <w:t>Spanish Teacher</w:t>
            </w:r>
          </w:p>
          <w:p w14:paraId="2EF291DB" w14:textId="19C9CB6B" w:rsidR="00FE77FF" w:rsidRPr="00B24A73" w:rsidRDefault="00FE77FF" w:rsidP="00F21D3A">
            <w:pPr>
              <w:rPr>
                <w:sz w:val="24"/>
                <w:szCs w:val="24"/>
              </w:rPr>
            </w:pPr>
            <w:r w:rsidRPr="00B24A73">
              <w:rPr>
                <w:sz w:val="24"/>
                <w:szCs w:val="24"/>
              </w:rPr>
              <w:t>Spanish Teacher</w:t>
            </w:r>
          </w:p>
        </w:tc>
      </w:tr>
      <w:tr w:rsidR="00F21D3A" w:rsidRPr="00A340FB" w14:paraId="2B9B6AA5" w14:textId="77777777" w:rsidTr="008E75A0">
        <w:tc>
          <w:tcPr>
            <w:tcW w:w="9350" w:type="dxa"/>
            <w:gridSpan w:val="2"/>
          </w:tcPr>
          <w:p w14:paraId="615F99C8" w14:textId="54A8950D" w:rsidR="00F21D3A" w:rsidRPr="00B24A73" w:rsidRDefault="00F21D3A" w:rsidP="00F21D3A">
            <w:pPr>
              <w:rPr>
                <w:b/>
                <w:sz w:val="24"/>
                <w:szCs w:val="24"/>
              </w:rPr>
            </w:pPr>
            <w:r w:rsidRPr="00B24A73">
              <w:rPr>
                <w:b/>
                <w:sz w:val="24"/>
                <w:szCs w:val="24"/>
              </w:rPr>
              <w:t>Mathematics</w:t>
            </w:r>
          </w:p>
        </w:tc>
      </w:tr>
      <w:tr w:rsidR="00B24A73" w:rsidRPr="00A340FB" w14:paraId="6543A198" w14:textId="77777777" w:rsidTr="00225AB2">
        <w:trPr>
          <w:trHeight w:val="2208"/>
        </w:trPr>
        <w:tc>
          <w:tcPr>
            <w:tcW w:w="3055" w:type="dxa"/>
          </w:tcPr>
          <w:p w14:paraId="7B26D2D1" w14:textId="77777777" w:rsidR="00F243F9" w:rsidRDefault="00F243F9" w:rsidP="00F21D3A">
            <w:pPr>
              <w:rPr>
                <w:sz w:val="24"/>
                <w:szCs w:val="24"/>
              </w:rPr>
            </w:pPr>
            <w:r>
              <w:rPr>
                <w:sz w:val="24"/>
                <w:szCs w:val="24"/>
              </w:rPr>
              <w:t>Elvina Bezue</w:t>
            </w:r>
          </w:p>
          <w:p w14:paraId="36E69D6D" w14:textId="77777777" w:rsidR="00F243F9" w:rsidRPr="00B24A73" w:rsidRDefault="00F243F9" w:rsidP="00F243F9">
            <w:pPr>
              <w:rPr>
                <w:sz w:val="24"/>
                <w:szCs w:val="24"/>
              </w:rPr>
            </w:pPr>
            <w:r>
              <w:rPr>
                <w:sz w:val="24"/>
                <w:szCs w:val="24"/>
              </w:rPr>
              <w:t>Felecia Goode</w:t>
            </w:r>
          </w:p>
          <w:p w14:paraId="69C76568" w14:textId="38156B0C" w:rsidR="00B24A73" w:rsidRDefault="00FE31F2" w:rsidP="00F21D3A">
            <w:pPr>
              <w:rPr>
                <w:sz w:val="24"/>
                <w:szCs w:val="24"/>
              </w:rPr>
            </w:pPr>
            <w:r>
              <w:rPr>
                <w:sz w:val="24"/>
                <w:szCs w:val="24"/>
              </w:rPr>
              <w:t>Ma’ivi Kea</w:t>
            </w:r>
          </w:p>
          <w:p w14:paraId="0919EF0D" w14:textId="0557BEC6" w:rsidR="00F243F9" w:rsidRDefault="00F243F9" w:rsidP="00F243F9">
            <w:pPr>
              <w:rPr>
                <w:sz w:val="24"/>
                <w:szCs w:val="24"/>
              </w:rPr>
            </w:pPr>
            <w:proofErr w:type="spellStart"/>
            <w:r>
              <w:rPr>
                <w:sz w:val="24"/>
                <w:szCs w:val="24"/>
              </w:rPr>
              <w:t>Jenelyn</w:t>
            </w:r>
            <w:proofErr w:type="spellEnd"/>
            <w:r>
              <w:rPr>
                <w:sz w:val="24"/>
                <w:szCs w:val="24"/>
              </w:rPr>
              <w:t xml:space="preserve"> </w:t>
            </w:r>
            <w:proofErr w:type="spellStart"/>
            <w:r>
              <w:rPr>
                <w:sz w:val="24"/>
                <w:szCs w:val="24"/>
              </w:rPr>
              <w:t>Pacamara</w:t>
            </w:r>
            <w:proofErr w:type="spellEnd"/>
          </w:p>
          <w:p w14:paraId="0E414D08" w14:textId="77777777" w:rsidR="00F243F9" w:rsidRPr="00B24A73" w:rsidRDefault="00F243F9" w:rsidP="00F243F9">
            <w:pPr>
              <w:rPr>
                <w:sz w:val="24"/>
                <w:szCs w:val="24"/>
              </w:rPr>
            </w:pPr>
            <w:r>
              <w:rPr>
                <w:sz w:val="24"/>
                <w:szCs w:val="24"/>
              </w:rPr>
              <w:t>Nelson Patton</w:t>
            </w:r>
          </w:p>
          <w:p w14:paraId="50C3A3DD" w14:textId="71DCA3BD" w:rsidR="00B24A73" w:rsidRPr="00B24A73" w:rsidRDefault="00FE31F2" w:rsidP="00F21D3A">
            <w:pPr>
              <w:rPr>
                <w:sz w:val="24"/>
                <w:szCs w:val="24"/>
              </w:rPr>
            </w:pPr>
            <w:r>
              <w:rPr>
                <w:sz w:val="24"/>
                <w:szCs w:val="24"/>
              </w:rPr>
              <w:t>Keisha Stewart</w:t>
            </w:r>
          </w:p>
          <w:p w14:paraId="47CC4DA4" w14:textId="143086B6" w:rsidR="00B24A73" w:rsidRPr="00B24A73" w:rsidRDefault="00FE31F2" w:rsidP="00F21D3A">
            <w:pPr>
              <w:rPr>
                <w:sz w:val="24"/>
                <w:szCs w:val="24"/>
              </w:rPr>
            </w:pPr>
            <w:r>
              <w:rPr>
                <w:sz w:val="24"/>
                <w:szCs w:val="24"/>
              </w:rPr>
              <w:t>Andrea Triplett</w:t>
            </w:r>
          </w:p>
          <w:p w14:paraId="0456FF61" w14:textId="3095D22C" w:rsidR="00B24A73" w:rsidRPr="00B24A73" w:rsidRDefault="00B24A73" w:rsidP="00F21D3A">
            <w:pPr>
              <w:rPr>
                <w:sz w:val="24"/>
                <w:szCs w:val="24"/>
              </w:rPr>
            </w:pPr>
            <w:r w:rsidRPr="00B24A73">
              <w:rPr>
                <w:sz w:val="24"/>
                <w:szCs w:val="24"/>
              </w:rPr>
              <w:tab/>
            </w:r>
          </w:p>
        </w:tc>
        <w:tc>
          <w:tcPr>
            <w:tcW w:w="6295" w:type="dxa"/>
          </w:tcPr>
          <w:p w14:paraId="33B361C1" w14:textId="6E29B354" w:rsidR="00B24A73" w:rsidRPr="00B24A73" w:rsidRDefault="00B24A73" w:rsidP="00F21D3A">
            <w:pPr>
              <w:rPr>
                <w:sz w:val="24"/>
                <w:szCs w:val="24"/>
              </w:rPr>
            </w:pPr>
            <w:r w:rsidRPr="00B24A73">
              <w:rPr>
                <w:sz w:val="24"/>
                <w:szCs w:val="24"/>
              </w:rPr>
              <w:t>Mathematics Teacher</w:t>
            </w:r>
            <w:r w:rsidR="005F1AF3">
              <w:rPr>
                <w:sz w:val="24"/>
                <w:szCs w:val="24"/>
              </w:rPr>
              <w:t>/Department Chairperson</w:t>
            </w:r>
            <w:bookmarkStart w:id="4" w:name="_GoBack"/>
            <w:bookmarkEnd w:id="4"/>
          </w:p>
          <w:p w14:paraId="03B9EC07" w14:textId="0E6D366E" w:rsidR="00B24A73" w:rsidRPr="00B24A73" w:rsidRDefault="00B24A73" w:rsidP="00F21D3A">
            <w:pPr>
              <w:rPr>
                <w:sz w:val="24"/>
                <w:szCs w:val="24"/>
              </w:rPr>
            </w:pPr>
            <w:r w:rsidRPr="00B24A73">
              <w:rPr>
                <w:sz w:val="24"/>
                <w:szCs w:val="24"/>
              </w:rPr>
              <w:t>Mathematics Teacher</w:t>
            </w:r>
          </w:p>
          <w:p w14:paraId="01F1D33E" w14:textId="77777777" w:rsidR="00225AB2" w:rsidRDefault="00B24A73" w:rsidP="00F21D3A">
            <w:pPr>
              <w:rPr>
                <w:sz w:val="24"/>
                <w:szCs w:val="24"/>
              </w:rPr>
            </w:pPr>
            <w:r w:rsidRPr="00B24A73">
              <w:rPr>
                <w:sz w:val="24"/>
                <w:szCs w:val="24"/>
              </w:rPr>
              <w:t>Mathematics Teacher</w:t>
            </w:r>
          </w:p>
          <w:p w14:paraId="29020C52" w14:textId="4F977F0C" w:rsidR="00B24A73" w:rsidRPr="00B24A73" w:rsidRDefault="00B24A73" w:rsidP="00F21D3A">
            <w:pPr>
              <w:rPr>
                <w:sz w:val="24"/>
                <w:szCs w:val="24"/>
              </w:rPr>
            </w:pPr>
            <w:r w:rsidRPr="00B24A73">
              <w:rPr>
                <w:sz w:val="24"/>
                <w:szCs w:val="24"/>
              </w:rPr>
              <w:t>Mathematics Teacher</w:t>
            </w:r>
          </w:p>
          <w:p w14:paraId="4E9F74FD" w14:textId="77777777" w:rsidR="00B24A73" w:rsidRPr="00B24A73" w:rsidRDefault="00B24A73" w:rsidP="00F21D3A">
            <w:pPr>
              <w:rPr>
                <w:sz w:val="24"/>
                <w:szCs w:val="24"/>
              </w:rPr>
            </w:pPr>
            <w:r w:rsidRPr="00B24A73">
              <w:rPr>
                <w:sz w:val="24"/>
                <w:szCs w:val="24"/>
              </w:rPr>
              <w:t>Mathematics Teacher</w:t>
            </w:r>
          </w:p>
          <w:p w14:paraId="5657E786" w14:textId="1AC3065D" w:rsidR="00B24A73" w:rsidRPr="00B24A73" w:rsidRDefault="00B24A73" w:rsidP="00F21D3A">
            <w:pPr>
              <w:rPr>
                <w:sz w:val="24"/>
                <w:szCs w:val="24"/>
              </w:rPr>
            </w:pPr>
            <w:r w:rsidRPr="00B24A73">
              <w:rPr>
                <w:sz w:val="24"/>
                <w:szCs w:val="24"/>
              </w:rPr>
              <w:t>Mathematics Teacher</w:t>
            </w:r>
          </w:p>
          <w:p w14:paraId="188FF200" w14:textId="0559E2D0" w:rsidR="00B24A73" w:rsidRPr="00B24A73" w:rsidRDefault="00B24A73" w:rsidP="00F21D3A">
            <w:pPr>
              <w:rPr>
                <w:sz w:val="24"/>
                <w:szCs w:val="24"/>
              </w:rPr>
            </w:pPr>
            <w:r w:rsidRPr="00B24A73">
              <w:rPr>
                <w:sz w:val="24"/>
                <w:szCs w:val="24"/>
              </w:rPr>
              <w:t>Mathematics Teacher</w:t>
            </w:r>
          </w:p>
        </w:tc>
      </w:tr>
      <w:tr w:rsidR="004E5AC8" w:rsidRPr="00A340FB" w14:paraId="31CCD06B" w14:textId="77777777" w:rsidTr="008E75A0">
        <w:tc>
          <w:tcPr>
            <w:tcW w:w="9350" w:type="dxa"/>
            <w:gridSpan w:val="2"/>
          </w:tcPr>
          <w:p w14:paraId="2D8065C4" w14:textId="2C027B84" w:rsidR="004E5AC8" w:rsidRPr="00B24A73" w:rsidRDefault="004E5AC8" w:rsidP="00F21D3A">
            <w:pPr>
              <w:rPr>
                <w:b/>
                <w:sz w:val="24"/>
                <w:szCs w:val="24"/>
              </w:rPr>
            </w:pPr>
            <w:r w:rsidRPr="00B24A73">
              <w:rPr>
                <w:b/>
                <w:sz w:val="24"/>
                <w:szCs w:val="24"/>
              </w:rPr>
              <w:t>Navy Junior Reserve Officer’s Training Corps (NJROTC)</w:t>
            </w:r>
          </w:p>
        </w:tc>
      </w:tr>
      <w:tr w:rsidR="004E5AC8" w:rsidRPr="00A340FB" w14:paraId="11A6B1C0" w14:textId="77777777" w:rsidTr="008E75A0">
        <w:tc>
          <w:tcPr>
            <w:tcW w:w="3055" w:type="dxa"/>
          </w:tcPr>
          <w:p w14:paraId="2527E9DE" w14:textId="4464EDF8" w:rsidR="004E5AC8" w:rsidRPr="00B24A73" w:rsidRDefault="004E5AC8" w:rsidP="00F21D3A">
            <w:pPr>
              <w:rPr>
                <w:sz w:val="24"/>
                <w:szCs w:val="24"/>
              </w:rPr>
            </w:pPr>
          </w:p>
        </w:tc>
        <w:tc>
          <w:tcPr>
            <w:tcW w:w="6295" w:type="dxa"/>
          </w:tcPr>
          <w:p w14:paraId="6A2B13E2" w14:textId="773BF294" w:rsidR="004E5AC8" w:rsidRPr="00B24A73" w:rsidRDefault="004E5AC8" w:rsidP="00F21D3A">
            <w:pPr>
              <w:rPr>
                <w:sz w:val="24"/>
                <w:szCs w:val="24"/>
              </w:rPr>
            </w:pPr>
          </w:p>
        </w:tc>
      </w:tr>
      <w:tr w:rsidR="004E5AC8" w:rsidRPr="00A340FB" w14:paraId="0B09AEC8" w14:textId="77777777" w:rsidTr="008E75A0">
        <w:tc>
          <w:tcPr>
            <w:tcW w:w="3055" w:type="dxa"/>
          </w:tcPr>
          <w:p w14:paraId="24D39A61" w14:textId="6AAEE015" w:rsidR="004E5AC8" w:rsidRPr="00B24A73" w:rsidRDefault="004E5AC8" w:rsidP="00F21D3A">
            <w:pPr>
              <w:rPr>
                <w:sz w:val="24"/>
                <w:szCs w:val="24"/>
              </w:rPr>
            </w:pPr>
            <w:r w:rsidRPr="00B24A73">
              <w:rPr>
                <w:sz w:val="24"/>
                <w:szCs w:val="24"/>
              </w:rPr>
              <w:t>CWO Wayne Scott</w:t>
            </w:r>
          </w:p>
        </w:tc>
        <w:tc>
          <w:tcPr>
            <w:tcW w:w="6295" w:type="dxa"/>
          </w:tcPr>
          <w:p w14:paraId="64D6445E" w14:textId="48CC61EB" w:rsidR="004E5AC8" w:rsidRPr="00B24A73" w:rsidRDefault="004E5AC8" w:rsidP="00F21D3A">
            <w:pPr>
              <w:rPr>
                <w:b/>
                <w:sz w:val="24"/>
                <w:szCs w:val="24"/>
              </w:rPr>
            </w:pPr>
            <w:r w:rsidRPr="00B24A73">
              <w:rPr>
                <w:sz w:val="24"/>
                <w:szCs w:val="24"/>
              </w:rPr>
              <w:t>NJROTC Instructor</w:t>
            </w:r>
          </w:p>
        </w:tc>
      </w:tr>
      <w:tr w:rsidR="004E5AC8" w:rsidRPr="00A340FB" w14:paraId="336C9662" w14:textId="77777777" w:rsidTr="008E75A0">
        <w:tc>
          <w:tcPr>
            <w:tcW w:w="3055" w:type="dxa"/>
          </w:tcPr>
          <w:p w14:paraId="4828F54A" w14:textId="018FB189" w:rsidR="004E5AC8" w:rsidRPr="00B24A73" w:rsidRDefault="0045525A" w:rsidP="00F21D3A">
            <w:pPr>
              <w:rPr>
                <w:sz w:val="24"/>
                <w:szCs w:val="24"/>
              </w:rPr>
            </w:pPr>
            <w:r>
              <w:rPr>
                <w:sz w:val="24"/>
                <w:szCs w:val="24"/>
              </w:rPr>
              <w:t>TBD</w:t>
            </w:r>
          </w:p>
        </w:tc>
        <w:tc>
          <w:tcPr>
            <w:tcW w:w="6295" w:type="dxa"/>
          </w:tcPr>
          <w:p w14:paraId="66570520" w14:textId="1C5F0664" w:rsidR="004E5AC8" w:rsidRPr="00B24A73" w:rsidRDefault="004E5AC8" w:rsidP="00F21D3A">
            <w:pPr>
              <w:rPr>
                <w:b/>
                <w:sz w:val="24"/>
                <w:szCs w:val="24"/>
              </w:rPr>
            </w:pPr>
            <w:r w:rsidRPr="00B24A73">
              <w:rPr>
                <w:sz w:val="24"/>
                <w:szCs w:val="24"/>
              </w:rPr>
              <w:t>NJROTC Instructor/Department Head</w:t>
            </w:r>
          </w:p>
        </w:tc>
      </w:tr>
      <w:tr w:rsidR="004E5AC8" w:rsidRPr="00A340FB" w14:paraId="48EAFA4D" w14:textId="77777777" w:rsidTr="008E75A0">
        <w:tc>
          <w:tcPr>
            <w:tcW w:w="3055" w:type="dxa"/>
          </w:tcPr>
          <w:p w14:paraId="67D20DCF" w14:textId="77777777" w:rsidR="004E5AC8" w:rsidRPr="00B24A73" w:rsidRDefault="004E5AC8" w:rsidP="00F21D3A">
            <w:pPr>
              <w:rPr>
                <w:b/>
                <w:sz w:val="24"/>
                <w:szCs w:val="24"/>
              </w:rPr>
            </w:pPr>
          </w:p>
        </w:tc>
        <w:tc>
          <w:tcPr>
            <w:tcW w:w="6295" w:type="dxa"/>
          </w:tcPr>
          <w:p w14:paraId="0068A0BC" w14:textId="77777777" w:rsidR="004E5AC8" w:rsidRPr="00B24A73" w:rsidRDefault="004E5AC8" w:rsidP="00F21D3A">
            <w:pPr>
              <w:rPr>
                <w:b/>
                <w:sz w:val="24"/>
                <w:szCs w:val="24"/>
              </w:rPr>
            </w:pPr>
          </w:p>
        </w:tc>
      </w:tr>
      <w:tr w:rsidR="00533830" w:rsidRPr="00A340FB" w14:paraId="0F90CC48" w14:textId="77777777" w:rsidTr="008E75A0">
        <w:tc>
          <w:tcPr>
            <w:tcW w:w="9350" w:type="dxa"/>
            <w:gridSpan w:val="2"/>
          </w:tcPr>
          <w:p w14:paraId="0A202DFC" w14:textId="453AEFF6" w:rsidR="00533830" w:rsidRPr="00B24A73" w:rsidRDefault="00533830" w:rsidP="00533830">
            <w:pPr>
              <w:rPr>
                <w:b/>
                <w:sz w:val="24"/>
                <w:szCs w:val="24"/>
              </w:rPr>
            </w:pPr>
            <w:r w:rsidRPr="00B24A73">
              <w:rPr>
                <w:b/>
                <w:sz w:val="24"/>
                <w:szCs w:val="24"/>
              </w:rPr>
              <w:t>Physical Education</w:t>
            </w:r>
          </w:p>
        </w:tc>
      </w:tr>
      <w:tr w:rsidR="00533830" w:rsidRPr="00A340FB" w14:paraId="5D82AB6D" w14:textId="77777777" w:rsidTr="008E75A0">
        <w:tc>
          <w:tcPr>
            <w:tcW w:w="3055" w:type="dxa"/>
          </w:tcPr>
          <w:p w14:paraId="38F210FD" w14:textId="2D6952A3" w:rsidR="00533830" w:rsidRPr="00B24A73" w:rsidRDefault="00F243F9" w:rsidP="00533830">
            <w:pPr>
              <w:rPr>
                <w:b/>
                <w:sz w:val="24"/>
                <w:szCs w:val="24"/>
              </w:rPr>
            </w:pPr>
            <w:r>
              <w:rPr>
                <w:sz w:val="24"/>
                <w:szCs w:val="24"/>
              </w:rPr>
              <w:t>Monte Dil</w:t>
            </w:r>
            <w:r w:rsidR="003331C9">
              <w:rPr>
                <w:sz w:val="24"/>
                <w:szCs w:val="24"/>
              </w:rPr>
              <w:t>worth</w:t>
            </w:r>
          </w:p>
        </w:tc>
        <w:tc>
          <w:tcPr>
            <w:tcW w:w="6295" w:type="dxa"/>
          </w:tcPr>
          <w:p w14:paraId="398279AD" w14:textId="3C61FC06" w:rsidR="00533830" w:rsidRPr="00B24A73" w:rsidRDefault="00533830" w:rsidP="00533830">
            <w:pPr>
              <w:rPr>
                <w:b/>
                <w:sz w:val="24"/>
                <w:szCs w:val="24"/>
              </w:rPr>
            </w:pPr>
            <w:r w:rsidRPr="00B24A73">
              <w:rPr>
                <w:sz w:val="24"/>
                <w:szCs w:val="24"/>
              </w:rPr>
              <w:t>PE Teacher</w:t>
            </w:r>
          </w:p>
        </w:tc>
      </w:tr>
      <w:tr w:rsidR="00533830" w:rsidRPr="00A340FB" w14:paraId="72BC6A09" w14:textId="77777777" w:rsidTr="008E75A0">
        <w:tc>
          <w:tcPr>
            <w:tcW w:w="3055" w:type="dxa"/>
          </w:tcPr>
          <w:p w14:paraId="78F75CAB" w14:textId="160E450E" w:rsidR="00533830" w:rsidRPr="00B24A73" w:rsidRDefault="00533830" w:rsidP="00533830">
            <w:pPr>
              <w:rPr>
                <w:b/>
                <w:sz w:val="24"/>
                <w:szCs w:val="24"/>
              </w:rPr>
            </w:pPr>
            <w:r w:rsidRPr="00B24A73">
              <w:rPr>
                <w:sz w:val="24"/>
                <w:szCs w:val="24"/>
              </w:rPr>
              <w:t>Lawrence Kelly*</w:t>
            </w:r>
          </w:p>
        </w:tc>
        <w:tc>
          <w:tcPr>
            <w:tcW w:w="6295" w:type="dxa"/>
          </w:tcPr>
          <w:p w14:paraId="44AB17CA" w14:textId="3C7BD984" w:rsidR="00533830" w:rsidRPr="00B24A73" w:rsidRDefault="00533830" w:rsidP="00533830">
            <w:pPr>
              <w:rPr>
                <w:b/>
                <w:sz w:val="24"/>
                <w:szCs w:val="24"/>
              </w:rPr>
            </w:pPr>
            <w:r w:rsidRPr="00B24A73">
              <w:rPr>
                <w:sz w:val="24"/>
                <w:szCs w:val="24"/>
              </w:rPr>
              <w:t>PE Teacher/Business Manager/Department Head</w:t>
            </w:r>
          </w:p>
        </w:tc>
      </w:tr>
      <w:tr w:rsidR="00533830" w:rsidRPr="00A340FB" w14:paraId="73F53AA8" w14:textId="77777777" w:rsidTr="008E75A0">
        <w:tc>
          <w:tcPr>
            <w:tcW w:w="3055" w:type="dxa"/>
          </w:tcPr>
          <w:p w14:paraId="0D079EB7" w14:textId="77777777" w:rsidR="00533830" w:rsidRPr="00B24A73" w:rsidRDefault="00533830" w:rsidP="00533830">
            <w:pPr>
              <w:rPr>
                <w:sz w:val="24"/>
                <w:szCs w:val="24"/>
              </w:rPr>
            </w:pPr>
            <w:r w:rsidRPr="00B24A73">
              <w:rPr>
                <w:sz w:val="24"/>
                <w:szCs w:val="24"/>
              </w:rPr>
              <w:t>Kim Schlein</w:t>
            </w:r>
          </w:p>
          <w:p w14:paraId="64844525" w14:textId="77777777" w:rsidR="00FE77FF" w:rsidRPr="00B24A73" w:rsidRDefault="00FE77FF" w:rsidP="00FE77FF">
            <w:pPr>
              <w:rPr>
                <w:sz w:val="24"/>
                <w:szCs w:val="24"/>
              </w:rPr>
            </w:pPr>
            <w:r w:rsidRPr="00B24A73">
              <w:rPr>
                <w:sz w:val="24"/>
                <w:szCs w:val="24"/>
              </w:rPr>
              <w:t>David Scouten</w:t>
            </w:r>
          </w:p>
          <w:p w14:paraId="413CCA50" w14:textId="6CFEFB9D" w:rsidR="00FE77FF" w:rsidRPr="00B24A73" w:rsidRDefault="00FE77FF" w:rsidP="00533830">
            <w:pPr>
              <w:rPr>
                <w:b/>
                <w:sz w:val="24"/>
                <w:szCs w:val="24"/>
              </w:rPr>
            </w:pPr>
          </w:p>
        </w:tc>
        <w:tc>
          <w:tcPr>
            <w:tcW w:w="6295" w:type="dxa"/>
          </w:tcPr>
          <w:p w14:paraId="3C829819" w14:textId="77777777" w:rsidR="00533830" w:rsidRPr="00B24A73" w:rsidRDefault="00533830" w:rsidP="00533830">
            <w:pPr>
              <w:rPr>
                <w:sz w:val="24"/>
                <w:szCs w:val="24"/>
              </w:rPr>
            </w:pPr>
            <w:r w:rsidRPr="00B24A73">
              <w:rPr>
                <w:sz w:val="24"/>
                <w:szCs w:val="24"/>
              </w:rPr>
              <w:t>PE Teacher/Athletic Director</w:t>
            </w:r>
          </w:p>
          <w:p w14:paraId="542A4065" w14:textId="075CBDFA" w:rsidR="00FE77FF" w:rsidRPr="00B24A73" w:rsidRDefault="00FE77FF" w:rsidP="00533830">
            <w:pPr>
              <w:rPr>
                <w:b/>
                <w:sz w:val="24"/>
                <w:szCs w:val="24"/>
              </w:rPr>
            </w:pPr>
            <w:r w:rsidRPr="00B24A73">
              <w:rPr>
                <w:sz w:val="24"/>
                <w:szCs w:val="24"/>
              </w:rPr>
              <w:t>PE Teacher</w:t>
            </w:r>
          </w:p>
        </w:tc>
      </w:tr>
      <w:tr w:rsidR="00F21D3A" w:rsidRPr="00A340FB" w14:paraId="60896C88" w14:textId="77777777" w:rsidTr="008E75A0">
        <w:tc>
          <w:tcPr>
            <w:tcW w:w="9350" w:type="dxa"/>
            <w:gridSpan w:val="2"/>
          </w:tcPr>
          <w:p w14:paraId="60A978BA" w14:textId="09B87350" w:rsidR="00F21D3A" w:rsidRPr="00B24A73" w:rsidRDefault="00F21D3A" w:rsidP="00F21D3A">
            <w:pPr>
              <w:rPr>
                <w:b/>
                <w:sz w:val="24"/>
                <w:szCs w:val="24"/>
              </w:rPr>
            </w:pPr>
            <w:r w:rsidRPr="00B24A73">
              <w:rPr>
                <w:b/>
                <w:sz w:val="24"/>
                <w:szCs w:val="24"/>
              </w:rPr>
              <w:t>Science</w:t>
            </w:r>
          </w:p>
        </w:tc>
      </w:tr>
      <w:tr w:rsidR="000517BC" w:rsidRPr="00A340FB" w14:paraId="2E46036A" w14:textId="77777777" w:rsidTr="00225AB2">
        <w:trPr>
          <w:trHeight w:val="1610"/>
        </w:trPr>
        <w:tc>
          <w:tcPr>
            <w:tcW w:w="3055" w:type="dxa"/>
          </w:tcPr>
          <w:p w14:paraId="47A55D6C" w14:textId="42FA5981" w:rsidR="000517BC" w:rsidRDefault="00FE31F2" w:rsidP="00F21D3A">
            <w:pPr>
              <w:rPr>
                <w:sz w:val="24"/>
                <w:szCs w:val="24"/>
              </w:rPr>
            </w:pPr>
            <w:r>
              <w:rPr>
                <w:sz w:val="24"/>
                <w:szCs w:val="24"/>
              </w:rPr>
              <w:t>Charmaine Bridges</w:t>
            </w:r>
          </w:p>
          <w:p w14:paraId="78ED85BC" w14:textId="77777777" w:rsidR="0045525A" w:rsidRPr="00B24A73" w:rsidRDefault="0045525A" w:rsidP="0045525A">
            <w:pPr>
              <w:rPr>
                <w:sz w:val="24"/>
                <w:szCs w:val="24"/>
              </w:rPr>
            </w:pPr>
            <w:r w:rsidRPr="00B24A73">
              <w:rPr>
                <w:sz w:val="24"/>
                <w:szCs w:val="24"/>
              </w:rPr>
              <w:t>Thomas Drayton</w:t>
            </w:r>
          </w:p>
          <w:p w14:paraId="2DFDE375" w14:textId="0EC38DCB" w:rsidR="000517BC" w:rsidRDefault="00FE31F2" w:rsidP="00F21D3A">
            <w:pPr>
              <w:rPr>
                <w:sz w:val="24"/>
                <w:szCs w:val="24"/>
              </w:rPr>
            </w:pPr>
            <w:r>
              <w:rPr>
                <w:sz w:val="24"/>
                <w:szCs w:val="24"/>
              </w:rPr>
              <w:t>Christopher Fitzgerald</w:t>
            </w:r>
          </w:p>
          <w:p w14:paraId="37BE6ACE" w14:textId="5008D625" w:rsidR="0045525A" w:rsidRDefault="0045525A" w:rsidP="0045525A">
            <w:pPr>
              <w:rPr>
                <w:sz w:val="24"/>
                <w:szCs w:val="24"/>
              </w:rPr>
            </w:pPr>
            <w:r w:rsidRPr="00B24A73">
              <w:rPr>
                <w:sz w:val="24"/>
                <w:szCs w:val="24"/>
              </w:rPr>
              <w:t>Amanda Glover</w:t>
            </w:r>
          </w:p>
          <w:p w14:paraId="196F5CF7" w14:textId="77777777" w:rsidR="0045525A" w:rsidRPr="00B24A73" w:rsidRDefault="0045525A" w:rsidP="0045525A">
            <w:pPr>
              <w:rPr>
                <w:sz w:val="24"/>
                <w:szCs w:val="24"/>
              </w:rPr>
            </w:pPr>
            <w:proofErr w:type="spellStart"/>
            <w:r>
              <w:rPr>
                <w:sz w:val="24"/>
                <w:szCs w:val="24"/>
              </w:rPr>
              <w:t>Kystle</w:t>
            </w:r>
            <w:proofErr w:type="spellEnd"/>
            <w:r>
              <w:rPr>
                <w:sz w:val="24"/>
                <w:szCs w:val="24"/>
              </w:rPr>
              <w:t xml:space="preserve"> Holland</w:t>
            </w:r>
          </w:p>
          <w:p w14:paraId="4746BEB4" w14:textId="77777777" w:rsidR="0045525A" w:rsidRPr="00B24A73" w:rsidRDefault="0045525A" w:rsidP="0045525A">
            <w:pPr>
              <w:rPr>
                <w:sz w:val="24"/>
                <w:szCs w:val="24"/>
              </w:rPr>
            </w:pPr>
            <w:r w:rsidRPr="00B24A73">
              <w:rPr>
                <w:sz w:val="24"/>
                <w:szCs w:val="24"/>
              </w:rPr>
              <w:t>Chris Oglesby</w:t>
            </w:r>
          </w:p>
          <w:p w14:paraId="000BD693" w14:textId="77040546" w:rsidR="000517BC" w:rsidRPr="00B24A73" w:rsidRDefault="005566A5" w:rsidP="00F21D3A">
            <w:pPr>
              <w:rPr>
                <w:sz w:val="24"/>
                <w:szCs w:val="24"/>
              </w:rPr>
            </w:pPr>
            <w:r>
              <w:rPr>
                <w:sz w:val="24"/>
                <w:szCs w:val="24"/>
              </w:rPr>
              <w:t>Salina Patton</w:t>
            </w:r>
            <w:r w:rsidR="00FE31F2">
              <w:rPr>
                <w:sz w:val="24"/>
                <w:szCs w:val="24"/>
              </w:rPr>
              <w:t>*</w:t>
            </w:r>
          </w:p>
          <w:p w14:paraId="49418FFF" w14:textId="0D12013A" w:rsidR="000517BC" w:rsidRPr="00B24A73" w:rsidRDefault="000517BC" w:rsidP="0045525A">
            <w:pPr>
              <w:rPr>
                <w:sz w:val="24"/>
                <w:szCs w:val="24"/>
              </w:rPr>
            </w:pPr>
          </w:p>
        </w:tc>
        <w:tc>
          <w:tcPr>
            <w:tcW w:w="6295" w:type="dxa"/>
          </w:tcPr>
          <w:p w14:paraId="217F85BC" w14:textId="77777777" w:rsidR="000517BC" w:rsidRPr="00B24A73" w:rsidRDefault="000517BC" w:rsidP="00F21D3A">
            <w:pPr>
              <w:rPr>
                <w:sz w:val="24"/>
                <w:szCs w:val="24"/>
              </w:rPr>
            </w:pPr>
            <w:r w:rsidRPr="00B24A73">
              <w:rPr>
                <w:sz w:val="24"/>
                <w:szCs w:val="24"/>
              </w:rPr>
              <w:t>Science Teacher</w:t>
            </w:r>
          </w:p>
          <w:p w14:paraId="343A31E6" w14:textId="77777777" w:rsidR="000517BC" w:rsidRPr="00B24A73" w:rsidRDefault="000517BC" w:rsidP="00F21D3A">
            <w:pPr>
              <w:rPr>
                <w:sz w:val="24"/>
                <w:szCs w:val="24"/>
              </w:rPr>
            </w:pPr>
            <w:r w:rsidRPr="00B24A73">
              <w:rPr>
                <w:sz w:val="24"/>
                <w:szCs w:val="24"/>
              </w:rPr>
              <w:t>Science Teacher</w:t>
            </w:r>
          </w:p>
          <w:p w14:paraId="37990BAA" w14:textId="4F638067" w:rsidR="000517BC" w:rsidRPr="00B24A73" w:rsidRDefault="000517BC" w:rsidP="00F21D3A">
            <w:pPr>
              <w:rPr>
                <w:sz w:val="24"/>
                <w:szCs w:val="24"/>
              </w:rPr>
            </w:pPr>
            <w:r w:rsidRPr="00B24A73">
              <w:rPr>
                <w:sz w:val="24"/>
                <w:szCs w:val="24"/>
              </w:rPr>
              <w:t>Science Teacher</w:t>
            </w:r>
          </w:p>
          <w:p w14:paraId="05613AB3" w14:textId="77777777" w:rsidR="000517BC" w:rsidRPr="00B24A73" w:rsidRDefault="000517BC" w:rsidP="00F21D3A">
            <w:pPr>
              <w:rPr>
                <w:sz w:val="24"/>
                <w:szCs w:val="24"/>
              </w:rPr>
            </w:pPr>
            <w:r w:rsidRPr="00B24A73">
              <w:rPr>
                <w:sz w:val="24"/>
                <w:szCs w:val="24"/>
              </w:rPr>
              <w:t>Science Teacher</w:t>
            </w:r>
          </w:p>
          <w:p w14:paraId="7E159281" w14:textId="77777777" w:rsidR="000517BC" w:rsidRPr="00B24A73" w:rsidRDefault="000517BC" w:rsidP="00F21D3A">
            <w:pPr>
              <w:rPr>
                <w:sz w:val="24"/>
                <w:szCs w:val="24"/>
              </w:rPr>
            </w:pPr>
            <w:r w:rsidRPr="00B24A73">
              <w:rPr>
                <w:sz w:val="24"/>
                <w:szCs w:val="24"/>
              </w:rPr>
              <w:t>Science Teacher</w:t>
            </w:r>
          </w:p>
          <w:p w14:paraId="1CA268E2" w14:textId="77777777" w:rsidR="000517BC" w:rsidRPr="00B24A73" w:rsidRDefault="000517BC" w:rsidP="00F21D3A">
            <w:pPr>
              <w:rPr>
                <w:sz w:val="24"/>
                <w:szCs w:val="24"/>
              </w:rPr>
            </w:pPr>
            <w:r w:rsidRPr="00B24A73">
              <w:rPr>
                <w:sz w:val="24"/>
                <w:szCs w:val="24"/>
              </w:rPr>
              <w:t>Science Teacher</w:t>
            </w:r>
          </w:p>
          <w:p w14:paraId="3313E676" w14:textId="1E7F1A63" w:rsidR="000517BC" w:rsidRPr="00B24A73" w:rsidRDefault="000517BC" w:rsidP="00F21D3A">
            <w:pPr>
              <w:rPr>
                <w:sz w:val="24"/>
                <w:szCs w:val="24"/>
              </w:rPr>
            </w:pPr>
            <w:r w:rsidRPr="00B24A73">
              <w:rPr>
                <w:sz w:val="24"/>
                <w:szCs w:val="24"/>
              </w:rPr>
              <w:t>Science Teacher</w:t>
            </w:r>
            <w:r w:rsidR="0045525A" w:rsidRPr="00B24A73">
              <w:rPr>
                <w:sz w:val="24"/>
                <w:szCs w:val="24"/>
              </w:rPr>
              <w:t>/Department Head</w:t>
            </w:r>
          </w:p>
          <w:p w14:paraId="733E0B57" w14:textId="6CEC5A87" w:rsidR="000517BC" w:rsidRPr="00B24A73" w:rsidRDefault="000517BC" w:rsidP="00F21D3A">
            <w:pPr>
              <w:rPr>
                <w:sz w:val="24"/>
                <w:szCs w:val="24"/>
              </w:rPr>
            </w:pPr>
          </w:p>
        </w:tc>
      </w:tr>
      <w:tr w:rsidR="00F21D3A" w:rsidRPr="00A340FB" w14:paraId="4698F1D7" w14:textId="77777777" w:rsidTr="008E75A0">
        <w:tc>
          <w:tcPr>
            <w:tcW w:w="9350" w:type="dxa"/>
            <w:gridSpan w:val="2"/>
          </w:tcPr>
          <w:p w14:paraId="256B2A2C" w14:textId="77777777" w:rsidR="001841A4" w:rsidRPr="00B24A73" w:rsidRDefault="001841A4" w:rsidP="00F21D3A">
            <w:pPr>
              <w:rPr>
                <w:b/>
                <w:sz w:val="24"/>
                <w:szCs w:val="24"/>
              </w:rPr>
            </w:pPr>
          </w:p>
          <w:p w14:paraId="4259DB1D" w14:textId="77777777" w:rsidR="003331C9" w:rsidRDefault="003331C9" w:rsidP="00F21D3A">
            <w:pPr>
              <w:rPr>
                <w:b/>
                <w:sz w:val="24"/>
                <w:szCs w:val="24"/>
              </w:rPr>
            </w:pPr>
          </w:p>
          <w:p w14:paraId="0C37BAEF" w14:textId="77777777" w:rsidR="003331C9" w:rsidRDefault="003331C9" w:rsidP="00F21D3A">
            <w:pPr>
              <w:rPr>
                <w:b/>
                <w:sz w:val="24"/>
                <w:szCs w:val="24"/>
              </w:rPr>
            </w:pPr>
          </w:p>
          <w:p w14:paraId="510B1CAB" w14:textId="77777777" w:rsidR="003331C9" w:rsidRDefault="003331C9" w:rsidP="00F21D3A">
            <w:pPr>
              <w:rPr>
                <w:b/>
                <w:sz w:val="24"/>
                <w:szCs w:val="24"/>
              </w:rPr>
            </w:pPr>
          </w:p>
          <w:p w14:paraId="3257AEA7" w14:textId="77777777" w:rsidR="003331C9" w:rsidRDefault="003331C9" w:rsidP="00F21D3A">
            <w:pPr>
              <w:rPr>
                <w:b/>
                <w:sz w:val="24"/>
                <w:szCs w:val="24"/>
              </w:rPr>
            </w:pPr>
          </w:p>
          <w:p w14:paraId="68D41109" w14:textId="77777777" w:rsidR="003331C9" w:rsidRDefault="003331C9" w:rsidP="00F21D3A">
            <w:pPr>
              <w:rPr>
                <w:b/>
                <w:sz w:val="24"/>
                <w:szCs w:val="24"/>
              </w:rPr>
            </w:pPr>
          </w:p>
          <w:p w14:paraId="2A9E7457" w14:textId="77777777" w:rsidR="003331C9" w:rsidRDefault="003331C9" w:rsidP="00F21D3A">
            <w:pPr>
              <w:rPr>
                <w:b/>
                <w:sz w:val="24"/>
                <w:szCs w:val="24"/>
              </w:rPr>
            </w:pPr>
          </w:p>
          <w:p w14:paraId="2A1DB452" w14:textId="77777777" w:rsidR="00FE31F2" w:rsidRDefault="00FE31F2" w:rsidP="00F21D3A">
            <w:pPr>
              <w:rPr>
                <w:b/>
                <w:sz w:val="24"/>
                <w:szCs w:val="24"/>
              </w:rPr>
            </w:pPr>
          </w:p>
          <w:p w14:paraId="16E0BBFF" w14:textId="77E15438" w:rsidR="00F21D3A" w:rsidRPr="00B24A73" w:rsidRDefault="00F21D3A" w:rsidP="00F21D3A">
            <w:pPr>
              <w:rPr>
                <w:sz w:val="24"/>
                <w:szCs w:val="24"/>
              </w:rPr>
            </w:pPr>
            <w:r w:rsidRPr="00B24A73">
              <w:rPr>
                <w:b/>
                <w:sz w:val="24"/>
                <w:szCs w:val="24"/>
              </w:rPr>
              <w:t>Social Studies</w:t>
            </w:r>
          </w:p>
        </w:tc>
      </w:tr>
      <w:tr w:rsidR="000517BC" w:rsidRPr="00A340FB" w14:paraId="5544CF40" w14:textId="77777777" w:rsidTr="00225AB2">
        <w:trPr>
          <w:trHeight w:val="1610"/>
        </w:trPr>
        <w:tc>
          <w:tcPr>
            <w:tcW w:w="3055" w:type="dxa"/>
          </w:tcPr>
          <w:p w14:paraId="0B553E77" w14:textId="77777777" w:rsidR="000517BC" w:rsidRPr="00B24A73" w:rsidRDefault="000517BC" w:rsidP="00F21D3A">
            <w:pPr>
              <w:rPr>
                <w:sz w:val="24"/>
                <w:szCs w:val="24"/>
              </w:rPr>
            </w:pPr>
            <w:r w:rsidRPr="00B24A73">
              <w:rPr>
                <w:sz w:val="24"/>
                <w:szCs w:val="24"/>
              </w:rPr>
              <w:lastRenderedPageBreak/>
              <w:t>John Baker*</w:t>
            </w:r>
          </w:p>
          <w:p w14:paraId="604A2482" w14:textId="77777777" w:rsidR="000517BC" w:rsidRPr="00B24A73" w:rsidRDefault="000517BC" w:rsidP="00F21D3A">
            <w:pPr>
              <w:rPr>
                <w:sz w:val="24"/>
                <w:szCs w:val="24"/>
              </w:rPr>
            </w:pPr>
            <w:r w:rsidRPr="00B24A73">
              <w:rPr>
                <w:sz w:val="24"/>
                <w:szCs w:val="24"/>
              </w:rPr>
              <w:t>Shannon Coble</w:t>
            </w:r>
          </w:p>
          <w:p w14:paraId="176781CB" w14:textId="1F82D333" w:rsidR="000517BC" w:rsidRPr="00B24A73" w:rsidRDefault="00FE31F2" w:rsidP="00F21D3A">
            <w:pPr>
              <w:rPr>
                <w:sz w:val="24"/>
                <w:szCs w:val="24"/>
              </w:rPr>
            </w:pPr>
            <w:r>
              <w:rPr>
                <w:sz w:val="24"/>
                <w:szCs w:val="24"/>
              </w:rPr>
              <w:t>Portia Welch</w:t>
            </w:r>
          </w:p>
          <w:p w14:paraId="78EB182B" w14:textId="77777777" w:rsidR="000517BC" w:rsidRPr="00B24A73" w:rsidRDefault="000517BC" w:rsidP="00F21D3A">
            <w:pPr>
              <w:rPr>
                <w:sz w:val="24"/>
                <w:szCs w:val="24"/>
              </w:rPr>
            </w:pPr>
            <w:r w:rsidRPr="00B24A73">
              <w:rPr>
                <w:sz w:val="24"/>
                <w:szCs w:val="24"/>
              </w:rPr>
              <w:t>Darnell Grainger</w:t>
            </w:r>
          </w:p>
          <w:p w14:paraId="6E0B1823" w14:textId="77777777" w:rsidR="000517BC" w:rsidRPr="00B24A73" w:rsidRDefault="000517BC" w:rsidP="00F21D3A">
            <w:pPr>
              <w:rPr>
                <w:sz w:val="24"/>
                <w:szCs w:val="24"/>
              </w:rPr>
            </w:pPr>
            <w:r w:rsidRPr="00B24A73">
              <w:rPr>
                <w:sz w:val="24"/>
                <w:szCs w:val="24"/>
              </w:rPr>
              <w:t>John Huffman</w:t>
            </w:r>
          </w:p>
          <w:p w14:paraId="3AA9F3EC" w14:textId="77777777" w:rsidR="000517BC" w:rsidRPr="00B24A73" w:rsidRDefault="000517BC" w:rsidP="00F21D3A">
            <w:pPr>
              <w:rPr>
                <w:sz w:val="24"/>
                <w:szCs w:val="24"/>
              </w:rPr>
            </w:pPr>
            <w:r w:rsidRPr="00B24A73">
              <w:rPr>
                <w:sz w:val="24"/>
                <w:szCs w:val="24"/>
              </w:rPr>
              <w:t>Thomas Osburn</w:t>
            </w:r>
          </w:p>
          <w:p w14:paraId="33922B85" w14:textId="77777777" w:rsidR="000517BC" w:rsidRDefault="005566A5" w:rsidP="00F21D3A">
            <w:pPr>
              <w:rPr>
                <w:sz w:val="24"/>
                <w:szCs w:val="24"/>
              </w:rPr>
            </w:pPr>
            <w:r>
              <w:rPr>
                <w:sz w:val="24"/>
                <w:szCs w:val="24"/>
              </w:rPr>
              <w:t>Michael Peedin</w:t>
            </w:r>
          </w:p>
          <w:p w14:paraId="37F0BA03" w14:textId="62CF79D3" w:rsidR="00FE31F2" w:rsidRPr="00B24A73" w:rsidRDefault="00FE31F2" w:rsidP="00F21D3A">
            <w:pPr>
              <w:rPr>
                <w:sz w:val="24"/>
                <w:szCs w:val="24"/>
              </w:rPr>
            </w:pPr>
            <w:r>
              <w:rPr>
                <w:sz w:val="24"/>
                <w:szCs w:val="24"/>
              </w:rPr>
              <w:t>Rebecca Williams</w:t>
            </w:r>
          </w:p>
        </w:tc>
        <w:tc>
          <w:tcPr>
            <w:tcW w:w="6295" w:type="dxa"/>
          </w:tcPr>
          <w:p w14:paraId="2A06C15B" w14:textId="77777777" w:rsidR="000517BC" w:rsidRPr="00B24A73" w:rsidRDefault="000517BC" w:rsidP="00F21D3A">
            <w:pPr>
              <w:rPr>
                <w:sz w:val="24"/>
                <w:szCs w:val="24"/>
              </w:rPr>
            </w:pPr>
            <w:r w:rsidRPr="00B24A73">
              <w:rPr>
                <w:sz w:val="24"/>
                <w:szCs w:val="24"/>
              </w:rPr>
              <w:t>Social Studies Teacher/Department Head</w:t>
            </w:r>
          </w:p>
          <w:p w14:paraId="60348A9C" w14:textId="77777777" w:rsidR="000517BC" w:rsidRPr="00B24A73" w:rsidRDefault="000517BC" w:rsidP="00F21D3A">
            <w:pPr>
              <w:rPr>
                <w:sz w:val="24"/>
                <w:szCs w:val="24"/>
              </w:rPr>
            </w:pPr>
            <w:r w:rsidRPr="00B24A73">
              <w:rPr>
                <w:sz w:val="24"/>
                <w:szCs w:val="24"/>
              </w:rPr>
              <w:t>Social Studies Teacher</w:t>
            </w:r>
          </w:p>
          <w:p w14:paraId="5AB6789C" w14:textId="77777777" w:rsidR="000517BC" w:rsidRPr="00B24A73" w:rsidRDefault="000517BC" w:rsidP="00F21D3A">
            <w:pPr>
              <w:rPr>
                <w:sz w:val="24"/>
                <w:szCs w:val="24"/>
              </w:rPr>
            </w:pPr>
            <w:r w:rsidRPr="00B24A73">
              <w:rPr>
                <w:sz w:val="24"/>
                <w:szCs w:val="24"/>
              </w:rPr>
              <w:t>Social Studies Teacher</w:t>
            </w:r>
          </w:p>
          <w:p w14:paraId="253DCEC4" w14:textId="77777777" w:rsidR="000517BC" w:rsidRPr="00B24A73" w:rsidRDefault="000517BC" w:rsidP="00F21D3A">
            <w:pPr>
              <w:rPr>
                <w:sz w:val="24"/>
                <w:szCs w:val="24"/>
              </w:rPr>
            </w:pPr>
            <w:r w:rsidRPr="00B24A73">
              <w:rPr>
                <w:sz w:val="24"/>
                <w:szCs w:val="24"/>
              </w:rPr>
              <w:t>Social Studies Teacher</w:t>
            </w:r>
          </w:p>
          <w:p w14:paraId="4F3203BA" w14:textId="77777777" w:rsidR="000517BC" w:rsidRPr="00B24A73" w:rsidRDefault="000517BC" w:rsidP="00F21D3A">
            <w:pPr>
              <w:rPr>
                <w:sz w:val="24"/>
                <w:szCs w:val="24"/>
              </w:rPr>
            </w:pPr>
            <w:r w:rsidRPr="00B24A73">
              <w:rPr>
                <w:sz w:val="24"/>
                <w:szCs w:val="24"/>
              </w:rPr>
              <w:t>Social Studies Teacher</w:t>
            </w:r>
          </w:p>
          <w:p w14:paraId="4CC5DE32" w14:textId="77777777" w:rsidR="000517BC" w:rsidRPr="00B24A73" w:rsidRDefault="000517BC" w:rsidP="00F21D3A">
            <w:pPr>
              <w:rPr>
                <w:sz w:val="24"/>
                <w:szCs w:val="24"/>
              </w:rPr>
            </w:pPr>
            <w:r w:rsidRPr="00B24A73">
              <w:rPr>
                <w:sz w:val="24"/>
                <w:szCs w:val="24"/>
              </w:rPr>
              <w:t>Social Studies Teacher</w:t>
            </w:r>
          </w:p>
          <w:p w14:paraId="1E42DE0E" w14:textId="77777777" w:rsidR="000517BC" w:rsidRDefault="000517BC" w:rsidP="00F21D3A">
            <w:pPr>
              <w:rPr>
                <w:sz w:val="24"/>
                <w:szCs w:val="24"/>
              </w:rPr>
            </w:pPr>
            <w:r w:rsidRPr="00B24A73">
              <w:rPr>
                <w:sz w:val="24"/>
                <w:szCs w:val="24"/>
              </w:rPr>
              <w:t>Social Studies Teacher</w:t>
            </w:r>
          </w:p>
          <w:p w14:paraId="291CE9DF" w14:textId="5992D291" w:rsidR="00FE31F2" w:rsidRPr="00B24A73" w:rsidRDefault="00FE31F2" w:rsidP="00F21D3A">
            <w:pPr>
              <w:rPr>
                <w:sz w:val="24"/>
                <w:szCs w:val="24"/>
              </w:rPr>
            </w:pPr>
            <w:r>
              <w:rPr>
                <w:sz w:val="24"/>
                <w:szCs w:val="24"/>
              </w:rPr>
              <w:t>Social Studies Teacher</w:t>
            </w:r>
          </w:p>
        </w:tc>
      </w:tr>
      <w:tr w:rsidR="00533830" w:rsidRPr="00A340FB" w14:paraId="7DF95939" w14:textId="77777777" w:rsidTr="008E75A0">
        <w:tc>
          <w:tcPr>
            <w:tcW w:w="9350" w:type="dxa"/>
            <w:gridSpan w:val="2"/>
          </w:tcPr>
          <w:p w14:paraId="1BE200EE" w14:textId="77777777" w:rsidR="003331C9" w:rsidRDefault="003331C9" w:rsidP="00E82ADD">
            <w:pPr>
              <w:rPr>
                <w:b/>
                <w:sz w:val="24"/>
                <w:szCs w:val="24"/>
              </w:rPr>
            </w:pPr>
          </w:p>
          <w:p w14:paraId="6AEC1548" w14:textId="737909E6" w:rsidR="00533830" w:rsidRPr="00A340FB" w:rsidRDefault="00533830" w:rsidP="00E82ADD">
            <w:pPr>
              <w:rPr>
                <w:b/>
                <w:sz w:val="24"/>
                <w:szCs w:val="24"/>
              </w:rPr>
            </w:pPr>
            <w:r w:rsidRPr="00A340FB">
              <w:rPr>
                <w:b/>
                <w:sz w:val="24"/>
                <w:szCs w:val="24"/>
              </w:rPr>
              <w:t xml:space="preserve">Special Education </w:t>
            </w:r>
          </w:p>
        </w:tc>
      </w:tr>
      <w:tr w:rsidR="00FE77FF" w:rsidRPr="00A340FB" w14:paraId="44E5AD17" w14:textId="77777777" w:rsidTr="00FE77FF">
        <w:trPr>
          <w:trHeight w:val="1840"/>
        </w:trPr>
        <w:tc>
          <w:tcPr>
            <w:tcW w:w="3055" w:type="dxa"/>
          </w:tcPr>
          <w:p w14:paraId="4C9EA834" w14:textId="77777777" w:rsidR="00FE77FF" w:rsidRPr="00A340FB" w:rsidRDefault="00FE77FF" w:rsidP="00533830">
            <w:pPr>
              <w:rPr>
                <w:sz w:val="24"/>
                <w:szCs w:val="24"/>
              </w:rPr>
            </w:pPr>
            <w:r w:rsidRPr="00A340FB">
              <w:rPr>
                <w:sz w:val="24"/>
                <w:szCs w:val="24"/>
              </w:rPr>
              <w:t>Rebecca Cole</w:t>
            </w:r>
          </w:p>
          <w:p w14:paraId="7DA7BDA9" w14:textId="1D5D95AE" w:rsidR="00FE77FF" w:rsidRPr="00A340FB" w:rsidRDefault="00E718DB" w:rsidP="00533830">
            <w:pPr>
              <w:rPr>
                <w:sz w:val="24"/>
                <w:szCs w:val="24"/>
              </w:rPr>
            </w:pPr>
            <w:r>
              <w:rPr>
                <w:sz w:val="24"/>
                <w:szCs w:val="24"/>
              </w:rPr>
              <w:t>Lauren Hill</w:t>
            </w:r>
          </w:p>
          <w:p w14:paraId="2723F661" w14:textId="1D71E14E" w:rsidR="00FE77FF" w:rsidRPr="00A340FB" w:rsidRDefault="00FE31F2" w:rsidP="00533830">
            <w:pPr>
              <w:rPr>
                <w:sz w:val="24"/>
                <w:szCs w:val="24"/>
              </w:rPr>
            </w:pPr>
            <w:r>
              <w:rPr>
                <w:sz w:val="24"/>
                <w:szCs w:val="24"/>
              </w:rPr>
              <w:t>Melvin Jones</w:t>
            </w:r>
          </w:p>
          <w:p w14:paraId="29AFB5FD" w14:textId="1FF88D9D" w:rsidR="00FE77FF" w:rsidRPr="00A340FB" w:rsidRDefault="00E718DB" w:rsidP="00533830">
            <w:pPr>
              <w:rPr>
                <w:sz w:val="24"/>
                <w:szCs w:val="24"/>
              </w:rPr>
            </w:pPr>
            <w:r>
              <w:rPr>
                <w:sz w:val="24"/>
                <w:szCs w:val="24"/>
              </w:rPr>
              <w:t>Gloria Williams</w:t>
            </w:r>
            <w:r w:rsidR="00FE77FF" w:rsidRPr="00A340FB">
              <w:rPr>
                <w:sz w:val="24"/>
                <w:szCs w:val="24"/>
              </w:rPr>
              <w:t xml:space="preserve"> </w:t>
            </w:r>
          </w:p>
          <w:p w14:paraId="54E58114" w14:textId="4826BAC5" w:rsidR="00FE77FF" w:rsidRPr="00A340FB" w:rsidRDefault="005566A5" w:rsidP="00533830">
            <w:pPr>
              <w:rPr>
                <w:sz w:val="24"/>
                <w:szCs w:val="24"/>
              </w:rPr>
            </w:pPr>
            <w:r>
              <w:rPr>
                <w:sz w:val="24"/>
                <w:szCs w:val="24"/>
              </w:rPr>
              <w:t>Travis Carter</w:t>
            </w:r>
            <w:r w:rsidR="00FE77FF" w:rsidRPr="00A340FB">
              <w:rPr>
                <w:sz w:val="24"/>
                <w:szCs w:val="24"/>
              </w:rPr>
              <w:t xml:space="preserve"> </w:t>
            </w:r>
          </w:p>
          <w:p w14:paraId="0395B1C3" w14:textId="7D3FB791" w:rsidR="00FE77FF" w:rsidRPr="00A340FB" w:rsidRDefault="00FE31F2" w:rsidP="00533830">
            <w:pPr>
              <w:rPr>
                <w:sz w:val="24"/>
                <w:szCs w:val="24"/>
              </w:rPr>
            </w:pPr>
            <w:r>
              <w:rPr>
                <w:sz w:val="24"/>
                <w:szCs w:val="24"/>
              </w:rPr>
              <w:t>Brittany Johnson-Neal*</w:t>
            </w:r>
          </w:p>
          <w:p w14:paraId="6B4DDB84" w14:textId="77777777" w:rsidR="000517BC" w:rsidRDefault="00FE77FF" w:rsidP="00A340FB">
            <w:pPr>
              <w:rPr>
                <w:sz w:val="24"/>
                <w:szCs w:val="24"/>
              </w:rPr>
            </w:pPr>
            <w:r w:rsidRPr="00A340FB">
              <w:rPr>
                <w:sz w:val="24"/>
                <w:szCs w:val="24"/>
              </w:rPr>
              <w:t>Rebecca Winslow</w:t>
            </w:r>
          </w:p>
          <w:p w14:paraId="2E9D0D57" w14:textId="3FF0B5A1" w:rsidR="00E718DB" w:rsidRDefault="00E718DB" w:rsidP="00A340FB">
            <w:pPr>
              <w:rPr>
                <w:sz w:val="24"/>
                <w:szCs w:val="24"/>
              </w:rPr>
            </w:pPr>
            <w:r>
              <w:rPr>
                <w:sz w:val="24"/>
                <w:szCs w:val="24"/>
              </w:rPr>
              <w:t>Robert Hawes</w:t>
            </w:r>
          </w:p>
          <w:p w14:paraId="61D6F3BE" w14:textId="0E51A8B4" w:rsidR="00E718DB" w:rsidRDefault="00E718DB" w:rsidP="00A340FB">
            <w:pPr>
              <w:rPr>
                <w:sz w:val="24"/>
                <w:szCs w:val="24"/>
              </w:rPr>
            </w:pPr>
            <w:proofErr w:type="spellStart"/>
            <w:r>
              <w:rPr>
                <w:sz w:val="24"/>
                <w:szCs w:val="24"/>
              </w:rPr>
              <w:t>Rasheda</w:t>
            </w:r>
            <w:proofErr w:type="spellEnd"/>
            <w:r>
              <w:rPr>
                <w:sz w:val="24"/>
                <w:szCs w:val="24"/>
              </w:rPr>
              <w:t xml:space="preserve"> Coleman</w:t>
            </w:r>
          </w:p>
          <w:p w14:paraId="61E0D977" w14:textId="3B87FEFC" w:rsidR="00A340FB" w:rsidRPr="00A340FB" w:rsidRDefault="00A340FB" w:rsidP="00A340FB">
            <w:pPr>
              <w:rPr>
                <w:sz w:val="24"/>
                <w:szCs w:val="24"/>
              </w:rPr>
            </w:pPr>
          </w:p>
        </w:tc>
        <w:tc>
          <w:tcPr>
            <w:tcW w:w="6295" w:type="dxa"/>
          </w:tcPr>
          <w:p w14:paraId="552E7B4F" w14:textId="77777777" w:rsidR="00FE77FF" w:rsidRPr="00A340FB" w:rsidRDefault="00FE77FF" w:rsidP="00533830">
            <w:pPr>
              <w:rPr>
                <w:sz w:val="24"/>
                <w:szCs w:val="24"/>
              </w:rPr>
            </w:pPr>
            <w:r w:rsidRPr="00A340FB">
              <w:rPr>
                <w:sz w:val="24"/>
                <w:szCs w:val="24"/>
              </w:rPr>
              <w:t>SPED Teacher (MOID)</w:t>
            </w:r>
          </w:p>
          <w:p w14:paraId="733D58CB" w14:textId="77777777" w:rsidR="00FE77FF" w:rsidRPr="00A340FB" w:rsidRDefault="00FE77FF" w:rsidP="00533830">
            <w:pPr>
              <w:rPr>
                <w:sz w:val="24"/>
                <w:szCs w:val="24"/>
              </w:rPr>
            </w:pPr>
            <w:r w:rsidRPr="00A340FB">
              <w:rPr>
                <w:sz w:val="24"/>
                <w:szCs w:val="24"/>
              </w:rPr>
              <w:t>SPED Teacher</w:t>
            </w:r>
          </w:p>
          <w:p w14:paraId="13844E72" w14:textId="77777777" w:rsidR="00FE77FF" w:rsidRPr="00A340FB" w:rsidRDefault="00FE77FF" w:rsidP="00533830">
            <w:pPr>
              <w:rPr>
                <w:sz w:val="24"/>
                <w:szCs w:val="24"/>
              </w:rPr>
            </w:pPr>
            <w:r w:rsidRPr="00A340FB">
              <w:rPr>
                <w:sz w:val="24"/>
                <w:szCs w:val="24"/>
              </w:rPr>
              <w:t>SPED Teacher</w:t>
            </w:r>
          </w:p>
          <w:p w14:paraId="55C23811" w14:textId="77777777" w:rsidR="00FE77FF" w:rsidRPr="00A340FB" w:rsidRDefault="00FE77FF" w:rsidP="00533830">
            <w:pPr>
              <w:rPr>
                <w:sz w:val="24"/>
                <w:szCs w:val="24"/>
              </w:rPr>
            </w:pPr>
            <w:r w:rsidRPr="00A340FB">
              <w:rPr>
                <w:sz w:val="24"/>
                <w:szCs w:val="24"/>
              </w:rPr>
              <w:t>SPED Teacher</w:t>
            </w:r>
          </w:p>
          <w:p w14:paraId="16EDB70D" w14:textId="77777777" w:rsidR="00FE77FF" w:rsidRPr="00A340FB" w:rsidRDefault="00FE77FF" w:rsidP="00533830">
            <w:pPr>
              <w:rPr>
                <w:sz w:val="24"/>
                <w:szCs w:val="24"/>
              </w:rPr>
            </w:pPr>
            <w:r w:rsidRPr="00A340FB">
              <w:rPr>
                <w:sz w:val="24"/>
                <w:szCs w:val="24"/>
              </w:rPr>
              <w:t>SPED Teacher</w:t>
            </w:r>
          </w:p>
          <w:p w14:paraId="38941D27" w14:textId="77777777" w:rsidR="00FE77FF" w:rsidRPr="00A340FB" w:rsidRDefault="00FE77FF" w:rsidP="00533830">
            <w:pPr>
              <w:rPr>
                <w:sz w:val="24"/>
                <w:szCs w:val="24"/>
              </w:rPr>
            </w:pPr>
            <w:r w:rsidRPr="00A340FB">
              <w:rPr>
                <w:sz w:val="24"/>
                <w:szCs w:val="24"/>
              </w:rPr>
              <w:t>SPED Teacher/Department Head</w:t>
            </w:r>
          </w:p>
          <w:p w14:paraId="42E47EFA" w14:textId="77777777" w:rsidR="00FE77FF" w:rsidRDefault="00FE77FF" w:rsidP="00533830">
            <w:pPr>
              <w:rPr>
                <w:sz w:val="24"/>
                <w:szCs w:val="24"/>
              </w:rPr>
            </w:pPr>
            <w:r w:rsidRPr="00A340FB">
              <w:rPr>
                <w:sz w:val="24"/>
                <w:szCs w:val="24"/>
              </w:rPr>
              <w:t>SPED Teacher (MOID)</w:t>
            </w:r>
          </w:p>
          <w:p w14:paraId="09C956F8" w14:textId="77777777" w:rsidR="00E718DB" w:rsidRDefault="00E718DB" w:rsidP="00533830">
            <w:pPr>
              <w:rPr>
                <w:sz w:val="24"/>
                <w:szCs w:val="24"/>
              </w:rPr>
            </w:pPr>
            <w:r>
              <w:rPr>
                <w:sz w:val="24"/>
                <w:szCs w:val="24"/>
              </w:rPr>
              <w:t>SPED Teacher</w:t>
            </w:r>
          </w:p>
          <w:p w14:paraId="6DC1AB59" w14:textId="77777777" w:rsidR="00E718DB" w:rsidRDefault="00E718DB" w:rsidP="00533830">
            <w:pPr>
              <w:rPr>
                <w:sz w:val="24"/>
                <w:szCs w:val="24"/>
              </w:rPr>
            </w:pPr>
            <w:r>
              <w:rPr>
                <w:sz w:val="24"/>
                <w:szCs w:val="24"/>
              </w:rPr>
              <w:t>SPED Teacher</w:t>
            </w:r>
          </w:p>
          <w:p w14:paraId="0A038A84" w14:textId="70B327D7" w:rsidR="00E718DB" w:rsidRPr="00A340FB" w:rsidRDefault="00E718DB" w:rsidP="00533830">
            <w:pPr>
              <w:rPr>
                <w:sz w:val="24"/>
                <w:szCs w:val="24"/>
              </w:rPr>
            </w:pPr>
          </w:p>
        </w:tc>
      </w:tr>
      <w:tr w:rsidR="008E75A0" w:rsidRPr="00A340FB" w14:paraId="55422678" w14:textId="77777777" w:rsidTr="008E75A0">
        <w:tc>
          <w:tcPr>
            <w:tcW w:w="9350" w:type="dxa"/>
            <w:gridSpan w:val="2"/>
          </w:tcPr>
          <w:p w14:paraId="337CC945" w14:textId="2956300F" w:rsidR="008E75A0" w:rsidRPr="00A340FB" w:rsidRDefault="008E75A0" w:rsidP="00533830">
            <w:pPr>
              <w:rPr>
                <w:b/>
                <w:sz w:val="24"/>
                <w:szCs w:val="24"/>
              </w:rPr>
            </w:pPr>
            <w:r w:rsidRPr="00A340FB">
              <w:rPr>
                <w:b/>
                <w:sz w:val="24"/>
                <w:szCs w:val="24"/>
              </w:rPr>
              <w:t>Teaching Assistants</w:t>
            </w:r>
          </w:p>
        </w:tc>
      </w:tr>
      <w:tr w:rsidR="008E75A0" w:rsidRPr="00A340FB" w14:paraId="2B8DDD19" w14:textId="77777777" w:rsidTr="008E75A0">
        <w:tc>
          <w:tcPr>
            <w:tcW w:w="3055" w:type="dxa"/>
          </w:tcPr>
          <w:p w14:paraId="7C640B46" w14:textId="5C548F48" w:rsidR="008E75A0" w:rsidRPr="00A340FB" w:rsidRDefault="00EB7DA9" w:rsidP="008E75A0">
            <w:pPr>
              <w:rPr>
                <w:sz w:val="24"/>
                <w:szCs w:val="24"/>
              </w:rPr>
            </w:pPr>
            <w:r>
              <w:rPr>
                <w:sz w:val="24"/>
                <w:szCs w:val="24"/>
              </w:rPr>
              <w:t>Patricia Robinson</w:t>
            </w:r>
          </w:p>
        </w:tc>
        <w:tc>
          <w:tcPr>
            <w:tcW w:w="6295" w:type="dxa"/>
          </w:tcPr>
          <w:p w14:paraId="251180FB" w14:textId="18AE318A" w:rsidR="008E75A0" w:rsidRPr="00A340FB" w:rsidRDefault="008E75A0" w:rsidP="008E75A0">
            <w:pPr>
              <w:rPr>
                <w:sz w:val="24"/>
                <w:szCs w:val="24"/>
              </w:rPr>
            </w:pPr>
            <w:r w:rsidRPr="00A340FB">
              <w:rPr>
                <w:sz w:val="24"/>
                <w:szCs w:val="24"/>
              </w:rPr>
              <w:t>SPED Teacher’s Assistant</w:t>
            </w:r>
          </w:p>
        </w:tc>
      </w:tr>
      <w:tr w:rsidR="008E75A0" w:rsidRPr="00A340FB" w14:paraId="05BD58A4" w14:textId="77777777" w:rsidTr="008E75A0">
        <w:tc>
          <w:tcPr>
            <w:tcW w:w="3055" w:type="dxa"/>
          </w:tcPr>
          <w:p w14:paraId="7C67DF98" w14:textId="0428AAE5" w:rsidR="008E75A0" w:rsidRPr="00A340FB" w:rsidRDefault="008E75A0" w:rsidP="008E75A0">
            <w:pPr>
              <w:rPr>
                <w:sz w:val="24"/>
                <w:szCs w:val="24"/>
              </w:rPr>
            </w:pPr>
            <w:r w:rsidRPr="00A340FB">
              <w:rPr>
                <w:sz w:val="24"/>
                <w:szCs w:val="24"/>
              </w:rPr>
              <w:t>Carmela Wilson</w:t>
            </w:r>
          </w:p>
        </w:tc>
        <w:tc>
          <w:tcPr>
            <w:tcW w:w="6295" w:type="dxa"/>
          </w:tcPr>
          <w:p w14:paraId="37F9D06B" w14:textId="2AF40FF7" w:rsidR="008E75A0" w:rsidRPr="00A340FB" w:rsidRDefault="008E75A0" w:rsidP="008E75A0">
            <w:pPr>
              <w:rPr>
                <w:sz w:val="24"/>
                <w:szCs w:val="24"/>
              </w:rPr>
            </w:pPr>
            <w:r w:rsidRPr="00A340FB">
              <w:rPr>
                <w:sz w:val="24"/>
                <w:szCs w:val="24"/>
              </w:rPr>
              <w:t>SPED Teacher’s Assistant</w:t>
            </w:r>
          </w:p>
        </w:tc>
      </w:tr>
      <w:tr w:rsidR="008E75A0" w:rsidRPr="00A340FB" w14:paraId="545D7291" w14:textId="77777777" w:rsidTr="008E75A0">
        <w:tc>
          <w:tcPr>
            <w:tcW w:w="3055" w:type="dxa"/>
          </w:tcPr>
          <w:p w14:paraId="4608F468" w14:textId="6B505403" w:rsidR="008E75A0" w:rsidRPr="00A340FB" w:rsidRDefault="008E75A0" w:rsidP="008E75A0">
            <w:pPr>
              <w:rPr>
                <w:sz w:val="24"/>
                <w:szCs w:val="24"/>
              </w:rPr>
            </w:pPr>
          </w:p>
        </w:tc>
        <w:tc>
          <w:tcPr>
            <w:tcW w:w="6295" w:type="dxa"/>
          </w:tcPr>
          <w:p w14:paraId="6095229B" w14:textId="2D799AA5" w:rsidR="008E75A0" w:rsidRPr="00A340FB" w:rsidRDefault="008E75A0" w:rsidP="008E75A0">
            <w:pPr>
              <w:rPr>
                <w:sz w:val="24"/>
                <w:szCs w:val="24"/>
              </w:rPr>
            </w:pPr>
          </w:p>
        </w:tc>
      </w:tr>
      <w:tr w:rsidR="00533830" w:rsidRPr="00A340FB" w14:paraId="31F7F312" w14:textId="77777777" w:rsidTr="008E75A0">
        <w:tc>
          <w:tcPr>
            <w:tcW w:w="3055" w:type="dxa"/>
          </w:tcPr>
          <w:p w14:paraId="06BE287F" w14:textId="77777777" w:rsidR="00533830" w:rsidRPr="00A340FB" w:rsidRDefault="00533830" w:rsidP="00533830">
            <w:pPr>
              <w:rPr>
                <w:sz w:val="24"/>
                <w:szCs w:val="24"/>
              </w:rPr>
            </w:pPr>
          </w:p>
        </w:tc>
        <w:tc>
          <w:tcPr>
            <w:tcW w:w="6295" w:type="dxa"/>
          </w:tcPr>
          <w:p w14:paraId="482441AA" w14:textId="77777777" w:rsidR="00533830" w:rsidRPr="00A340FB" w:rsidRDefault="00533830" w:rsidP="00533830">
            <w:pPr>
              <w:rPr>
                <w:sz w:val="24"/>
                <w:szCs w:val="24"/>
              </w:rPr>
            </w:pPr>
          </w:p>
        </w:tc>
      </w:tr>
      <w:tr w:rsidR="008E75A0" w:rsidRPr="00A340FB" w14:paraId="6AEDCD47" w14:textId="77777777" w:rsidTr="008E75A0">
        <w:tc>
          <w:tcPr>
            <w:tcW w:w="9350" w:type="dxa"/>
            <w:gridSpan w:val="2"/>
          </w:tcPr>
          <w:p w14:paraId="545C1065" w14:textId="43414866" w:rsidR="008E75A0" w:rsidRPr="00A340FB" w:rsidRDefault="008E75A0" w:rsidP="008E75A0">
            <w:pPr>
              <w:rPr>
                <w:b/>
                <w:sz w:val="24"/>
                <w:szCs w:val="24"/>
              </w:rPr>
            </w:pPr>
            <w:r w:rsidRPr="00A340FB">
              <w:rPr>
                <w:b/>
                <w:sz w:val="24"/>
                <w:szCs w:val="24"/>
              </w:rPr>
              <w:t>Cafeteria</w:t>
            </w:r>
          </w:p>
        </w:tc>
      </w:tr>
      <w:tr w:rsidR="008E75A0" w:rsidRPr="00A340FB" w14:paraId="44B20312" w14:textId="77777777" w:rsidTr="008E75A0">
        <w:tc>
          <w:tcPr>
            <w:tcW w:w="3055" w:type="dxa"/>
          </w:tcPr>
          <w:p w14:paraId="710B6B6B" w14:textId="67521B38" w:rsidR="008E75A0" w:rsidRPr="00A340FB" w:rsidRDefault="00C023EF" w:rsidP="008E75A0">
            <w:pPr>
              <w:rPr>
                <w:sz w:val="24"/>
                <w:szCs w:val="24"/>
              </w:rPr>
            </w:pPr>
            <w:r>
              <w:rPr>
                <w:sz w:val="24"/>
                <w:szCs w:val="24"/>
              </w:rPr>
              <w:t>Sandy Holden</w:t>
            </w:r>
          </w:p>
        </w:tc>
        <w:tc>
          <w:tcPr>
            <w:tcW w:w="6295" w:type="dxa"/>
          </w:tcPr>
          <w:p w14:paraId="5E24CBF9" w14:textId="7BF63588" w:rsidR="008E75A0" w:rsidRPr="00A340FB" w:rsidRDefault="008E75A0" w:rsidP="008E75A0">
            <w:pPr>
              <w:rPr>
                <w:sz w:val="24"/>
                <w:szCs w:val="24"/>
              </w:rPr>
            </w:pPr>
            <w:r w:rsidRPr="00A340FB">
              <w:rPr>
                <w:sz w:val="24"/>
                <w:szCs w:val="24"/>
              </w:rPr>
              <w:t>Cafeteria Manager</w:t>
            </w:r>
          </w:p>
        </w:tc>
      </w:tr>
      <w:tr w:rsidR="008E75A0" w:rsidRPr="00A340FB" w14:paraId="7419EFE9" w14:textId="77777777" w:rsidTr="008E75A0">
        <w:tc>
          <w:tcPr>
            <w:tcW w:w="3055" w:type="dxa"/>
          </w:tcPr>
          <w:p w14:paraId="006D5BD0" w14:textId="7E67E8CA" w:rsidR="008E75A0" w:rsidRDefault="00C023EF" w:rsidP="008E75A0">
            <w:pPr>
              <w:rPr>
                <w:sz w:val="24"/>
                <w:szCs w:val="24"/>
              </w:rPr>
            </w:pPr>
            <w:r>
              <w:rPr>
                <w:sz w:val="24"/>
                <w:szCs w:val="24"/>
              </w:rPr>
              <w:t>Rebecca Amerson</w:t>
            </w:r>
          </w:p>
          <w:p w14:paraId="7C2CADCA" w14:textId="735A905B" w:rsidR="00C023EF" w:rsidRPr="00A340FB" w:rsidRDefault="00C023EF" w:rsidP="008E75A0">
            <w:pPr>
              <w:rPr>
                <w:sz w:val="24"/>
                <w:szCs w:val="24"/>
              </w:rPr>
            </w:pPr>
            <w:r>
              <w:rPr>
                <w:sz w:val="24"/>
                <w:szCs w:val="24"/>
              </w:rPr>
              <w:t>Primrose Jones</w:t>
            </w:r>
          </w:p>
        </w:tc>
        <w:tc>
          <w:tcPr>
            <w:tcW w:w="6295" w:type="dxa"/>
          </w:tcPr>
          <w:p w14:paraId="7460EBEA" w14:textId="77777777" w:rsidR="008E75A0" w:rsidRDefault="008E75A0" w:rsidP="008E75A0">
            <w:pPr>
              <w:rPr>
                <w:sz w:val="24"/>
                <w:szCs w:val="24"/>
              </w:rPr>
            </w:pPr>
            <w:r w:rsidRPr="00A340FB">
              <w:rPr>
                <w:sz w:val="24"/>
                <w:szCs w:val="24"/>
              </w:rPr>
              <w:t xml:space="preserve">Cafeteria </w:t>
            </w:r>
          </w:p>
          <w:p w14:paraId="59141FEF" w14:textId="45476FC3" w:rsidR="00C023EF" w:rsidRPr="00A340FB" w:rsidRDefault="00C023EF" w:rsidP="008E75A0">
            <w:pPr>
              <w:rPr>
                <w:sz w:val="24"/>
                <w:szCs w:val="24"/>
              </w:rPr>
            </w:pPr>
            <w:r>
              <w:rPr>
                <w:sz w:val="24"/>
                <w:szCs w:val="24"/>
              </w:rPr>
              <w:t>Cafeteria</w:t>
            </w:r>
          </w:p>
        </w:tc>
      </w:tr>
      <w:tr w:rsidR="008E75A0" w:rsidRPr="00A340FB" w14:paraId="1A6B1602" w14:textId="77777777" w:rsidTr="008E75A0">
        <w:tc>
          <w:tcPr>
            <w:tcW w:w="3055" w:type="dxa"/>
          </w:tcPr>
          <w:p w14:paraId="2215A08D" w14:textId="4B717573" w:rsidR="008E75A0" w:rsidRPr="00A340FB" w:rsidRDefault="008E75A0" w:rsidP="008E75A0">
            <w:pPr>
              <w:rPr>
                <w:sz w:val="24"/>
                <w:szCs w:val="24"/>
              </w:rPr>
            </w:pPr>
            <w:r w:rsidRPr="00A340FB">
              <w:rPr>
                <w:sz w:val="24"/>
                <w:szCs w:val="24"/>
              </w:rPr>
              <w:t>Cheryl Burke</w:t>
            </w:r>
          </w:p>
        </w:tc>
        <w:tc>
          <w:tcPr>
            <w:tcW w:w="6295" w:type="dxa"/>
          </w:tcPr>
          <w:p w14:paraId="32BD1212" w14:textId="5AB39B8F" w:rsidR="008E75A0" w:rsidRPr="00A340FB" w:rsidRDefault="008E75A0" w:rsidP="008E75A0">
            <w:pPr>
              <w:rPr>
                <w:sz w:val="24"/>
                <w:szCs w:val="24"/>
              </w:rPr>
            </w:pPr>
            <w:r w:rsidRPr="00A340FB">
              <w:rPr>
                <w:sz w:val="24"/>
                <w:szCs w:val="24"/>
              </w:rPr>
              <w:t>Cafeteria</w:t>
            </w:r>
          </w:p>
        </w:tc>
      </w:tr>
      <w:tr w:rsidR="008E75A0" w:rsidRPr="00A340FB" w14:paraId="7135E27A" w14:textId="77777777" w:rsidTr="008E75A0">
        <w:tc>
          <w:tcPr>
            <w:tcW w:w="3055" w:type="dxa"/>
          </w:tcPr>
          <w:p w14:paraId="1937F98F" w14:textId="2969E9CD" w:rsidR="008E75A0" w:rsidRPr="00A340FB" w:rsidRDefault="00C023EF" w:rsidP="008E75A0">
            <w:pPr>
              <w:rPr>
                <w:sz w:val="24"/>
                <w:szCs w:val="24"/>
              </w:rPr>
            </w:pPr>
            <w:r>
              <w:rPr>
                <w:sz w:val="24"/>
                <w:szCs w:val="24"/>
              </w:rPr>
              <w:t>Shawn Terrell</w:t>
            </w:r>
          </w:p>
        </w:tc>
        <w:tc>
          <w:tcPr>
            <w:tcW w:w="6295" w:type="dxa"/>
          </w:tcPr>
          <w:p w14:paraId="136DAA95" w14:textId="0711C1B7" w:rsidR="008E75A0" w:rsidRPr="00A340FB" w:rsidRDefault="008E75A0" w:rsidP="008E75A0">
            <w:pPr>
              <w:rPr>
                <w:sz w:val="24"/>
                <w:szCs w:val="24"/>
              </w:rPr>
            </w:pPr>
            <w:r w:rsidRPr="00A340FB">
              <w:rPr>
                <w:sz w:val="24"/>
                <w:szCs w:val="24"/>
              </w:rPr>
              <w:t>Cafeteria</w:t>
            </w:r>
          </w:p>
        </w:tc>
      </w:tr>
      <w:tr w:rsidR="008E75A0" w:rsidRPr="00A340FB" w14:paraId="477A06B0" w14:textId="77777777" w:rsidTr="008E75A0">
        <w:tc>
          <w:tcPr>
            <w:tcW w:w="3055" w:type="dxa"/>
          </w:tcPr>
          <w:p w14:paraId="3B3E660B" w14:textId="7B13E8C5" w:rsidR="008E75A0" w:rsidRPr="00A340FB" w:rsidRDefault="00C023EF" w:rsidP="008E75A0">
            <w:pPr>
              <w:rPr>
                <w:sz w:val="24"/>
                <w:szCs w:val="24"/>
              </w:rPr>
            </w:pPr>
            <w:r>
              <w:rPr>
                <w:sz w:val="24"/>
                <w:szCs w:val="24"/>
              </w:rPr>
              <w:t>Kimberly Tiller</w:t>
            </w:r>
          </w:p>
        </w:tc>
        <w:tc>
          <w:tcPr>
            <w:tcW w:w="6295" w:type="dxa"/>
          </w:tcPr>
          <w:p w14:paraId="63DD9A6C" w14:textId="16C35E0C" w:rsidR="008E75A0" w:rsidRPr="00A340FB" w:rsidRDefault="008E75A0" w:rsidP="008E75A0">
            <w:pPr>
              <w:rPr>
                <w:sz w:val="24"/>
                <w:szCs w:val="24"/>
              </w:rPr>
            </w:pPr>
            <w:r w:rsidRPr="00A340FB">
              <w:rPr>
                <w:sz w:val="24"/>
                <w:szCs w:val="24"/>
              </w:rPr>
              <w:t>Cafeteria</w:t>
            </w:r>
          </w:p>
        </w:tc>
      </w:tr>
      <w:tr w:rsidR="008E75A0" w:rsidRPr="00A340FB" w14:paraId="5B938A66" w14:textId="77777777" w:rsidTr="008E75A0">
        <w:tc>
          <w:tcPr>
            <w:tcW w:w="3055" w:type="dxa"/>
          </w:tcPr>
          <w:p w14:paraId="2F5F6588" w14:textId="5FFBAD1A" w:rsidR="008E75A0" w:rsidRPr="00A340FB" w:rsidRDefault="008E75A0" w:rsidP="008E75A0">
            <w:pPr>
              <w:rPr>
                <w:sz w:val="24"/>
                <w:szCs w:val="24"/>
              </w:rPr>
            </w:pPr>
            <w:r w:rsidRPr="00A340FB">
              <w:rPr>
                <w:sz w:val="24"/>
                <w:szCs w:val="24"/>
              </w:rPr>
              <w:t xml:space="preserve">Cassandra </w:t>
            </w:r>
            <w:proofErr w:type="spellStart"/>
            <w:r w:rsidRPr="00A340FB">
              <w:rPr>
                <w:sz w:val="24"/>
                <w:szCs w:val="24"/>
              </w:rPr>
              <w:t>McElmurray</w:t>
            </w:r>
            <w:proofErr w:type="spellEnd"/>
          </w:p>
        </w:tc>
        <w:tc>
          <w:tcPr>
            <w:tcW w:w="6295" w:type="dxa"/>
          </w:tcPr>
          <w:p w14:paraId="79C6D2D7" w14:textId="552CA7DE" w:rsidR="008E75A0" w:rsidRPr="00A340FB" w:rsidRDefault="008E75A0" w:rsidP="008E75A0">
            <w:pPr>
              <w:rPr>
                <w:sz w:val="24"/>
                <w:szCs w:val="24"/>
              </w:rPr>
            </w:pPr>
            <w:r w:rsidRPr="00A340FB">
              <w:rPr>
                <w:sz w:val="24"/>
                <w:szCs w:val="24"/>
              </w:rPr>
              <w:t>Cafeteria</w:t>
            </w:r>
          </w:p>
        </w:tc>
      </w:tr>
      <w:tr w:rsidR="008E75A0" w:rsidRPr="00A340FB" w14:paraId="4B71BEEF" w14:textId="77777777" w:rsidTr="008E75A0">
        <w:tc>
          <w:tcPr>
            <w:tcW w:w="3055" w:type="dxa"/>
          </w:tcPr>
          <w:p w14:paraId="34F09F93" w14:textId="0E269E53" w:rsidR="008E75A0" w:rsidRDefault="00C023EF" w:rsidP="008E75A0">
            <w:pPr>
              <w:rPr>
                <w:sz w:val="24"/>
                <w:szCs w:val="24"/>
              </w:rPr>
            </w:pPr>
            <w:r>
              <w:rPr>
                <w:sz w:val="24"/>
                <w:szCs w:val="24"/>
              </w:rPr>
              <w:t>Yolanda Walker</w:t>
            </w:r>
          </w:p>
          <w:p w14:paraId="4631547B" w14:textId="56738A36" w:rsidR="00C023EF" w:rsidRPr="00A340FB" w:rsidRDefault="00C023EF" w:rsidP="008E75A0">
            <w:pPr>
              <w:rPr>
                <w:sz w:val="24"/>
                <w:szCs w:val="24"/>
              </w:rPr>
            </w:pPr>
          </w:p>
        </w:tc>
        <w:tc>
          <w:tcPr>
            <w:tcW w:w="6295" w:type="dxa"/>
          </w:tcPr>
          <w:p w14:paraId="31F49A31" w14:textId="77777777" w:rsidR="008E75A0" w:rsidRDefault="008E75A0" w:rsidP="008E75A0">
            <w:pPr>
              <w:rPr>
                <w:sz w:val="24"/>
                <w:szCs w:val="24"/>
              </w:rPr>
            </w:pPr>
            <w:r w:rsidRPr="00A340FB">
              <w:rPr>
                <w:sz w:val="24"/>
                <w:szCs w:val="24"/>
              </w:rPr>
              <w:t>Cafeteria</w:t>
            </w:r>
          </w:p>
          <w:p w14:paraId="6D82BBF6" w14:textId="0D50D5AA" w:rsidR="00C023EF" w:rsidRPr="00A340FB" w:rsidRDefault="00C023EF" w:rsidP="008E75A0">
            <w:pPr>
              <w:rPr>
                <w:sz w:val="24"/>
                <w:szCs w:val="24"/>
              </w:rPr>
            </w:pPr>
          </w:p>
        </w:tc>
      </w:tr>
      <w:tr w:rsidR="00533830" w:rsidRPr="00A340FB" w14:paraId="4193AF70" w14:textId="77777777" w:rsidTr="008E75A0">
        <w:tc>
          <w:tcPr>
            <w:tcW w:w="3055" w:type="dxa"/>
          </w:tcPr>
          <w:p w14:paraId="65B6A652" w14:textId="77777777" w:rsidR="00533830" w:rsidRPr="00A340FB" w:rsidRDefault="00533830" w:rsidP="00533830">
            <w:pPr>
              <w:rPr>
                <w:sz w:val="24"/>
                <w:szCs w:val="24"/>
              </w:rPr>
            </w:pPr>
          </w:p>
        </w:tc>
        <w:tc>
          <w:tcPr>
            <w:tcW w:w="6295" w:type="dxa"/>
          </w:tcPr>
          <w:p w14:paraId="2B178D47" w14:textId="77777777" w:rsidR="00533830" w:rsidRPr="00A340FB" w:rsidRDefault="00533830" w:rsidP="00533830">
            <w:pPr>
              <w:rPr>
                <w:sz w:val="24"/>
                <w:szCs w:val="24"/>
              </w:rPr>
            </w:pPr>
          </w:p>
        </w:tc>
      </w:tr>
      <w:tr w:rsidR="008E75A0" w:rsidRPr="00A340FB" w14:paraId="587BCD3E" w14:textId="77777777" w:rsidTr="000517BC">
        <w:trPr>
          <w:trHeight w:val="189"/>
        </w:trPr>
        <w:tc>
          <w:tcPr>
            <w:tcW w:w="9350" w:type="dxa"/>
            <w:gridSpan w:val="2"/>
          </w:tcPr>
          <w:p w14:paraId="0B9E71AE" w14:textId="12645A5F" w:rsidR="008E75A0" w:rsidRPr="00A340FB" w:rsidRDefault="008E75A0" w:rsidP="008E75A0">
            <w:pPr>
              <w:rPr>
                <w:b/>
                <w:sz w:val="24"/>
                <w:szCs w:val="24"/>
              </w:rPr>
            </w:pPr>
            <w:r w:rsidRPr="00A340FB">
              <w:rPr>
                <w:b/>
                <w:sz w:val="24"/>
                <w:szCs w:val="24"/>
              </w:rPr>
              <w:t>Custodians</w:t>
            </w:r>
          </w:p>
        </w:tc>
      </w:tr>
      <w:tr w:rsidR="000517BC" w:rsidRPr="00A340FB" w14:paraId="67A6494C" w14:textId="77777777" w:rsidTr="00225AB2">
        <w:trPr>
          <w:trHeight w:val="2530"/>
        </w:trPr>
        <w:tc>
          <w:tcPr>
            <w:tcW w:w="3055" w:type="dxa"/>
          </w:tcPr>
          <w:p w14:paraId="3FDB2735" w14:textId="2DFB3DE8" w:rsidR="000517BC" w:rsidRPr="00A340FB" w:rsidRDefault="000517BC" w:rsidP="008E75A0">
            <w:pPr>
              <w:rPr>
                <w:sz w:val="24"/>
                <w:szCs w:val="24"/>
              </w:rPr>
            </w:pPr>
            <w:r w:rsidRPr="00A340FB">
              <w:rPr>
                <w:sz w:val="24"/>
                <w:szCs w:val="24"/>
              </w:rPr>
              <w:lastRenderedPageBreak/>
              <w:t>Sharon Baxter</w:t>
            </w:r>
          </w:p>
          <w:p w14:paraId="544CCA46" w14:textId="490AD6B1" w:rsidR="000517BC" w:rsidRPr="00A340FB" w:rsidRDefault="000517BC" w:rsidP="008E75A0">
            <w:pPr>
              <w:rPr>
                <w:sz w:val="24"/>
                <w:szCs w:val="24"/>
              </w:rPr>
            </w:pPr>
            <w:r w:rsidRPr="00A340FB">
              <w:rPr>
                <w:sz w:val="24"/>
                <w:szCs w:val="24"/>
              </w:rPr>
              <w:t>Ronald Chapman</w:t>
            </w:r>
          </w:p>
          <w:p w14:paraId="70E3B5A0" w14:textId="61A36454" w:rsidR="000517BC" w:rsidRPr="00A340FB" w:rsidRDefault="000517BC" w:rsidP="008E75A0">
            <w:pPr>
              <w:rPr>
                <w:sz w:val="24"/>
                <w:szCs w:val="24"/>
              </w:rPr>
            </w:pPr>
            <w:r w:rsidRPr="00A340FB">
              <w:rPr>
                <w:sz w:val="24"/>
                <w:szCs w:val="24"/>
              </w:rPr>
              <w:t>Douglas Dortch</w:t>
            </w:r>
          </w:p>
          <w:p w14:paraId="6ABBB242" w14:textId="3811EA67" w:rsidR="000517BC" w:rsidRPr="00A340FB" w:rsidRDefault="000517BC" w:rsidP="008E75A0">
            <w:pPr>
              <w:rPr>
                <w:sz w:val="24"/>
                <w:szCs w:val="24"/>
              </w:rPr>
            </w:pPr>
            <w:r w:rsidRPr="00A340FB">
              <w:rPr>
                <w:sz w:val="24"/>
                <w:szCs w:val="24"/>
              </w:rPr>
              <w:t>Cassandra Green</w:t>
            </w:r>
          </w:p>
          <w:p w14:paraId="7E4BDC1C" w14:textId="77777777" w:rsidR="000517BC" w:rsidRPr="00A340FB" w:rsidRDefault="000517BC" w:rsidP="000517BC">
            <w:pPr>
              <w:rPr>
                <w:sz w:val="24"/>
                <w:szCs w:val="24"/>
              </w:rPr>
            </w:pPr>
            <w:r w:rsidRPr="00A340FB">
              <w:rPr>
                <w:sz w:val="24"/>
                <w:szCs w:val="24"/>
              </w:rPr>
              <w:t>Annette Hicks</w:t>
            </w:r>
          </w:p>
          <w:p w14:paraId="2509DF09" w14:textId="74DB7FBC" w:rsidR="000517BC" w:rsidRPr="00A340FB" w:rsidRDefault="000517BC" w:rsidP="008E75A0">
            <w:pPr>
              <w:rPr>
                <w:sz w:val="24"/>
                <w:szCs w:val="24"/>
              </w:rPr>
            </w:pPr>
            <w:r w:rsidRPr="00A340FB">
              <w:rPr>
                <w:sz w:val="24"/>
                <w:szCs w:val="24"/>
              </w:rPr>
              <w:t>Andrew Jordan</w:t>
            </w:r>
          </w:p>
          <w:p w14:paraId="23C0533F" w14:textId="32F0A1F5" w:rsidR="000517BC" w:rsidRPr="00A340FB" w:rsidRDefault="00C023EF" w:rsidP="008E75A0">
            <w:pPr>
              <w:rPr>
                <w:sz w:val="24"/>
                <w:szCs w:val="24"/>
              </w:rPr>
            </w:pPr>
            <w:r>
              <w:rPr>
                <w:sz w:val="24"/>
                <w:szCs w:val="24"/>
              </w:rPr>
              <w:t>Vacancy</w:t>
            </w:r>
          </w:p>
          <w:p w14:paraId="06BE20D5" w14:textId="1899D457" w:rsidR="000517BC" w:rsidRPr="00A340FB" w:rsidRDefault="00C023EF" w:rsidP="008E75A0">
            <w:pPr>
              <w:rPr>
                <w:sz w:val="24"/>
                <w:szCs w:val="24"/>
              </w:rPr>
            </w:pPr>
            <w:r>
              <w:rPr>
                <w:sz w:val="24"/>
                <w:szCs w:val="24"/>
              </w:rPr>
              <w:t>Vacancy</w:t>
            </w:r>
          </w:p>
          <w:p w14:paraId="17C727A3" w14:textId="77777777" w:rsidR="000517BC" w:rsidRPr="00A340FB" w:rsidRDefault="000517BC" w:rsidP="008E75A0">
            <w:pPr>
              <w:rPr>
                <w:sz w:val="24"/>
                <w:szCs w:val="24"/>
              </w:rPr>
            </w:pPr>
            <w:proofErr w:type="spellStart"/>
            <w:r w:rsidRPr="00A340FB">
              <w:rPr>
                <w:sz w:val="24"/>
                <w:szCs w:val="24"/>
              </w:rPr>
              <w:t>Shanta</w:t>
            </w:r>
            <w:proofErr w:type="spellEnd"/>
            <w:r w:rsidRPr="00A340FB">
              <w:rPr>
                <w:sz w:val="24"/>
                <w:szCs w:val="24"/>
              </w:rPr>
              <w:t xml:space="preserve"> Walton</w:t>
            </w:r>
          </w:p>
          <w:p w14:paraId="59BE42F0" w14:textId="1CB34F65" w:rsidR="000517BC" w:rsidRPr="00A340FB" w:rsidRDefault="000517BC" w:rsidP="008E75A0">
            <w:pPr>
              <w:rPr>
                <w:sz w:val="24"/>
                <w:szCs w:val="24"/>
              </w:rPr>
            </w:pPr>
            <w:r w:rsidRPr="00A340FB">
              <w:rPr>
                <w:sz w:val="24"/>
                <w:szCs w:val="24"/>
              </w:rPr>
              <w:t>Vacancy</w:t>
            </w:r>
          </w:p>
        </w:tc>
        <w:tc>
          <w:tcPr>
            <w:tcW w:w="6295" w:type="dxa"/>
          </w:tcPr>
          <w:p w14:paraId="6CC87804" w14:textId="08B6F815" w:rsidR="000517BC" w:rsidRPr="00A340FB" w:rsidRDefault="000517BC" w:rsidP="008E75A0">
            <w:pPr>
              <w:rPr>
                <w:sz w:val="24"/>
                <w:szCs w:val="24"/>
              </w:rPr>
            </w:pPr>
            <w:r w:rsidRPr="00A340FB">
              <w:rPr>
                <w:sz w:val="24"/>
                <w:szCs w:val="24"/>
              </w:rPr>
              <w:t>Custodian</w:t>
            </w:r>
          </w:p>
          <w:p w14:paraId="057F2C3F" w14:textId="77777777" w:rsidR="000517BC" w:rsidRPr="00A340FB" w:rsidRDefault="000517BC" w:rsidP="000517BC">
            <w:pPr>
              <w:rPr>
                <w:sz w:val="24"/>
                <w:szCs w:val="24"/>
              </w:rPr>
            </w:pPr>
            <w:r w:rsidRPr="00A340FB">
              <w:rPr>
                <w:sz w:val="24"/>
                <w:szCs w:val="24"/>
              </w:rPr>
              <w:t>Custodian</w:t>
            </w:r>
          </w:p>
          <w:p w14:paraId="61B13088" w14:textId="724EAC0E" w:rsidR="000517BC" w:rsidRPr="00A340FB" w:rsidRDefault="000517BC" w:rsidP="008E75A0">
            <w:pPr>
              <w:rPr>
                <w:sz w:val="24"/>
                <w:szCs w:val="24"/>
              </w:rPr>
            </w:pPr>
            <w:r w:rsidRPr="00A340FB">
              <w:rPr>
                <w:sz w:val="24"/>
                <w:szCs w:val="24"/>
              </w:rPr>
              <w:t>Custodian</w:t>
            </w:r>
          </w:p>
          <w:p w14:paraId="6D38CA53" w14:textId="77777777" w:rsidR="000517BC" w:rsidRPr="00A340FB" w:rsidRDefault="000517BC" w:rsidP="000517BC">
            <w:pPr>
              <w:rPr>
                <w:sz w:val="24"/>
                <w:szCs w:val="24"/>
              </w:rPr>
            </w:pPr>
            <w:r w:rsidRPr="00A340FB">
              <w:rPr>
                <w:sz w:val="24"/>
                <w:szCs w:val="24"/>
              </w:rPr>
              <w:t>Custodian</w:t>
            </w:r>
          </w:p>
          <w:p w14:paraId="26F92A0C" w14:textId="77777777" w:rsidR="000517BC" w:rsidRPr="00A340FB" w:rsidRDefault="000517BC" w:rsidP="000517BC">
            <w:pPr>
              <w:rPr>
                <w:sz w:val="24"/>
                <w:szCs w:val="24"/>
              </w:rPr>
            </w:pPr>
            <w:r w:rsidRPr="00A340FB">
              <w:rPr>
                <w:sz w:val="24"/>
                <w:szCs w:val="24"/>
              </w:rPr>
              <w:t>Head Custodian</w:t>
            </w:r>
          </w:p>
          <w:p w14:paraId="659FADA4" w14:textId="77777777" w:rsidR="000517BC" w:rsidRPr="00A340FB" w:rsidRDefault="000517BC" w:rsidP="008E75A0">
            <w:pPr>
              <w:rPr>
                <w:sz w:val="24"/>
                <w:szCs w:val="24"/>
              </w:rPr>
            </w:pPr>
            <w:r w:rsidRPr="00A340FB">
              <w:rPr>
                <w:sz w:val="24"/>
                <w:szCs w:val="24"/>
              </w:rPr>
              <w:t>Custodian</w:t>
            </w:r>
          </w:p>
          <w:p w14:paraId="39D55D6C" w14:textId="46ACB054" w:rsidR="000517BC" w:rsidRPr="00A340FB" w:rsidRDefault="000517BC" w:rsidP="008E75A0">
            <w:pPr>
              <w:rPr>
                <w:sz w:val="24"/>
                <w:szCs w:val="24"/>
              </w:rPr>
            </w:pPr>
            <w:r w:rsidRPr="00A340FB">
              <w:rPr>
                <w:sz w:val="24"/>
                <w:szCs w:val="24"/>
              </w:rPr>
              <w:t>Assistant Head Custodian</w:t>
            </w:r>
          </w:p>
          <w:p w14:paraId="496DC0D7" w14:textId="77777777" w:rsidR="000517BC" w:rsidRPr="00A340FB" w:rsidRDefault="000517BC" w:rsidP="008E75A0">
            <w:pPr>
              <w:rPr>
                <w:sz w:val="24"/>
                <w:szCs w:val="24"/>
              </w:rPr>
            </w:pPr>
            <w:r w:rsidRPr="00A340FB">
              <w:rPr>
                <w:sz w:val="24"/>
                <w:szCs w:val="24"/>
              </w:rPr>
              <w:t>Custodian</w:t>
            </w:r>
          </w:p>
          <w:p w14:paraId="128BD252" w14:textId="729F08C3" w:rsidR="000517BC" w:rsidRPr="00A340FB" w:rsidRDefault="000517BC" w:rsidP="000517BC">
            <w:pPr>
              <w:rPr>
                <w:sz w:val="24"/>
                <w:szCs w:val="24"/>
              </w:rPr>
            </w:pPr>
            <w:r w:rsidRPr="00A340FB">
              <w:rPr>
                <w:sz w:val="24"/>
                <w:szCs w:val="24"/>
              </w:rPr>
              <w:t>Custodian</w:t>
            </w:r>
          </w:p>
          <w:p w14:paraId="731AD690" w14:textId="60764613" w:rsidR="00B24A73" w:rsidRPr="00A340FB" w:rsidRDefault="000517BC" w:rsidP="000517BC">
            <w:pPr>
              <w:rPr>
                <w:sz w:val="24"/>
                <w:szCs w:val="24"/>
              </w:rPr>
            </w:pPr>
            <w:r w:rsidRPr="00A340FB">
              <w:rPr>
                <w:sz w:val="24"/>
                <w:szCs w:val="24"/>
              </w:rPr>
              <w:t>Custodian</w:t>
            </w:r>
          </w:p>
        </w:tc>
      </w:tr>
    </w:tbl>
    <w:p w14:paraId="4DBFC7BD" w14:textId="77777777" w:rsidR="00EF5CC6" w:rsidRDefault="00EF5CC6">
      <w:pPr>
        <w:rPr>
          <w:sz w:val="24"/>
          <w:szCs w:val="24"/>
        </w:rPr>
      </w:pPr>
      <w:bookmarkStart w:id="5" w:name="_Toc75838594"/>
    </w:p>
    <w:p w14:paraId="40375F8A" w14:textId="77777777" w:rsidR="00EF5CC6" w:rsidRPr="00EF5CC6" w:rsidRDefault="00EF5CC6">
      <w:pPr>
        <w:rPr>
          <w:b/>
          <w:sz w:val="24"/>
          <w:szCs w:val="24"/>
        </w:rPr>
      </w:pPr>
      <w:r w:rsidRPr="00EF5CC6">
        <w:rPr>
          <w:b/>
          <w:sz w:val="24"/>
          <w:szCs w:val="24"/>
        </w:rPr>
        <w:t>Bus Regulations</w:t>
      </w:r>
    </w:p>
    <w:p w14:paraId="23D6E605" w14:textId="7F2EC48D" w:rsidR="0050291E" w:rsidRPr="00A340FB" w:rsidRDefault="0050291E">
      <w:pPr>
        <w:rPr>
          <w:sz w:val="24"/>
          <w:szCs w:val="24"/>
        </w:rPr>
      </w:pPr>
      <w:r w:rsidRPr="00A340FB">
        <w:rPr>
          <w:sz w:val="24"/>
          <w:szCs w:val="24"/>
        </w:rPr>
        <w:t>Students are expected to conduct themselves appropriately on the bus and abide by the rules of the RCBE and Georgia highway laws.  The bus drivers are responsible for the lives of everyone on the bus.  Students are required to follow directions a</w:t>
      </w:r>
      <w:r w:rsidR="00E6389C" w:rsidRPr="00A340FB">
        <w:rPr>
          <w:sz w:val="24"/>
          <w:szCs w:val="24"/>
        </w:rPr>
        <w:t xml:space="preserve">nd commands of the bus driver. </w:t>
      </w:r>
      <w:r w:rsidRPr="00A340FB">
        <w:rPr>
          <w:sz w:val="24"/>
          <w:szCs w:val="24"/>
        </w:rPr>
        <w:t>Anyone violating bus rules is subject to disciplinary action and repeated violations of bus rules will result in suspension or revocation of bus privileges.</w:t>
      </w:r>
      <w:bookmarkEnd w:id="5"/>
      <w:r w:rsidR="00E6389C" w:rsidRPr="00A340FB">
        <w:rPr>
          <w:sz w:val="24"/>
          <w:szCs w:val="24"/>
        </w:rPr>
        <w:t xml:space="preserve"> </w:t>
      </w:r>
      <w:r w:rsidRPr="00A340FB">
        <w:rPr>
          <w:sz w:val="24"/>
          <w:szCs w:val="24"/>
        </w:rPr>
        <w:t>In order for a student to ride a different bus home, a note signed by a parent must be presented to the front office secretaries who will call to verify the change.</w:t>
      </w:r>
      <w:r w:rsidR="00E6389C" w:rsidRPr="00A340FB">
        <w:rPr>
          <w:sz w:val="24"/>
          <w:szCs w:val="24"/>
        </w:rPr>
        <w:t xml:space="preserve"> </w:t>
      </w:r>
      <w:r w:rsidR="00A61B20" w:rsidRPr="00A340FB">
        <w:rPr>
          <w:sz w:val="24"/>
          <w:szCs w:val="24"/>
        </w:rPr>
        <w:t>Bus changes are only for emergencies.</w:t>
      </w:r>
      <w:r w:rsidR="00144315" w:rsidRPr="00A340FB">
        <w:rPr>
          <w:sz w:val="24"/>
          <w:szCs w:val="24"/>
        </w:rPr>
        <w:t xml:space="preserve"> Refer to Rule 19 in the Richmond County Board of Education Code of Student Conduct and Discipline for clarifications.</w:t>
      </w:r>
    </w:p>
    <w:p w14:paraId="23D6E606" w14:textId="77777777" w:rsidR="0050291E" w:rsidRPr="00A340FB" w:rsidRDefault="0050291E">
      <w:pPr>
        <w:rPr>
          <w:sz w:val="24"/>
          <w:szCs w:val="24"/>
        </w:rPr>
      </w:pPr>
    </w:p>
    <w:p w14:paraId="23D6E607" w14:textId="2E0A32F7" w:rsidR="0050291E" w:rsidRPr="00A340FB" w:rsidRDefault="0050291E">
      <w:pPr>
        <w:pStyle w:val="Heading3"/>
        <w:rPr>
          <w:szCs w:val="24"/>
        </w:rPr>
      </w:pPr>
      <w:bookmarkStart w:id="6" w:name="_Toc75838595"/>
      <w:r w:rsidRPr="00A340FB">
        <w:rPr>
          <w:szCs w:val="24"/>
        </w:rPr>
        <w:t>Personal Transportation and Parking</w:t>
      </w:r>
      <w:bookmarkEnd w:id="6"/>
    </w:p>
    <w:p w14:paraId="7B884B33" w14:textId="2CBA2D4E" w:rsidR="00804CD0" w:rsidRPr="00A340FB" w:rsidRDefault="002640C4">
      <w:pPr>
        <w:rPr>
          <w:sz w:val="24"/>
          <w:szCs w:val="24"/>
        </w:rPr>
      </w:pPr>
      <w:r w:rsidRPr="00A340FB">
        <w:rPr>
          <w:sz w:val="24"/>
          <w:szCs w:val="24"/>
        </w:rPr>
        <w:t xml:space="preserve">Student parking depends upon the student’s schedule. If you have “Move On When Ready (MOWR)” classes before </w:t>
      </w:r>
      <w:r w:rsidR="00D606F6">
        <w:rPr>
          <w:sz w:val="24"/>
          <w:szCs w:val="24"/>
        </w:rPr>
        <w:t>5</w:t>
      </w:r>
      <w:r w:rsidRPr="00A340FB">
        <w:rPr>
          <w:sz w:val="24"/>
          <w:szCs w:val="24"/>
          <w:vertAlign w:val="superscript"/>
        </w:rPr>
        <w:t>th</w:t>
      </w:r>
      <w:r w:rsidRPr="00A340FB">
        <w:rPr>
          <w:sz w:val="24"/>
          <w:szCs w:val="24"/>
        </w:rPr>
        <w:t xml:space="preserve"> period, you will be issued a special parking permit from the Main Office. You must purchase </w:t>
      </w:r>
      <w:r w:rsidR="00804CD0" w:rsidRPr="00A340FB">
        <w:rPr>
          <w:sz w:val="24"/>
          <w:szCs w:val="24"/>
        </w:rPr>
        <w:t>a Student Parking Permit and bring proof of purchase of the Parking Permit and a copy of you course schedule. MOWR students must park in parking spaces located at the front of the school. All other students are REQUIRED to park behind the school in the designated student parking lot to the left of the ROTC building and in front of the stadium fences.</w:t>
      </w:r>
    </w:p>
    <w:p w14:paraId="7CF50754" w14:textId="77777777" w:rsidR="00804CD0" w:rsidRPr="00A340FB" w:rsidRDefault="00804CD0">
      <w:pPr>
        <w:rPr>
          <w:sz w:val="24"/>
          <w:szCs w:val="24"/>
        </w:rPr>
      </w:pPr>
    </w:p>
    <w:p w14:paraId="34AD578A" w14:textId="01E1E118" w:rsidR="00024F25" w:rsidRPr="00A340FB" w:rsidRDefault="00804CD0">
      <w:pPr>
        <w:rPr>
          <w:b/>
          <w:sz w:val="24"/>
          <w:szCs w:val="24"/>
        </w:rPr>
      </w:pPr>
      <w:r w:rsidRPr="00A340FB">
        <w:rPr>
          <w:b/>
          <w:sz w:val="24"/>
          <w:szCs w:val="24"/>
          <w:u w:val="single"/>
        </w:rPr>
        <w:t>I</w:t>
      </w:r>
      <w:r w:rsidR="0050291E" w:rsidRPr="00A340FB">
        <w:rPr>
          <w:b/>
          <w:sz w:val="24"/>
          <w:szCs w:val="24"/>
          <w:u w:val="single"/>
        </w:rPr>
        <w:t>llegally parked vehicles are subject to being towed at the owner’s expense</w:t>
      </w:r>
      <w:r w:rsidR="0050291E" w:rsidRPr="00A340FB">
        <w:rPr>
          <w:b/>
          <w:sz w:val="24"/>
          <w:szCs w:val="24"/>
        </w:rPr>
        <w:t xml:space="preserve">.  </w:t>
      </w:r>
    </w:p>
    <w:p w14:paraId="736129DA" w14:textId="4A8F5E3A" w:rsidR="00B73B82" w:rsidRPr="00A340FB" w:rsidRDefault="0050291E">
      <w:pPr>
        <w:rPr>
          <w:sz w:val="24"/>
          <w:szCs w:val="24"/>
        </w:rPr>
      </w:pPr>
      <w:r w:rsidRPr="00A340FB">
        <w:rPr>
          <w:sz w:val="24"/>
          <w:szCs w:val="24"/>
        </w:rPr>
        <w:t xml:space="preserve">The </w:t>
      </w:r>
      <w:r w:rsidR="00804CD0" w:rsidRPr="00A340FB">
        <w:rPr>
          <w:sz w:val="24"/>
          <w:szCs w:val="24"/>
        </w:rPr>
        <w:t>fee for a P</w:t>
      </w:r>
      <w:r w:rsidR="002C4FE2" w:rsidRPr="00A340FB">
        <w:rPr>
          <w:sz w:val="24"/>
          <w:szCs w:val="24"/>
        </w:rPr>
        <w:t xml:space="preserve">arking </w:t>
      </w:r>
      <w:r w:rsidR="00804CD0" w:rsidRPr="00A340FB">
        <w:rPr>
          <w:sz w:val="24"/>
          <w:szCs w:val="24"/>
        </w:rPr>
        <w:t>Permit</w:t>
      </w:r>
      <w:r w:rsidR="002C4FE2" w:rsidRPr="00A340FB">
        <w:rPr>
          <w:sz w:val="24"/>
          <w:szCs w:val="24"/>
        </w:rPr>
        <w:t xml:space="preserve"> is $</w:t>
      </w:r>
      <w:r w:rsidR="00E31983" w:rsidRPr="00A340FB">
        <w:rPr>
          <w:sz w:val="24"/>
          <w:szCs w:val="24"/>
        </w:rPr>
        <w:t>2</w:t>
      </w:r>
      <w:r w:rsidR="002C4FE2" w:rsidRPr="00A340FB">
        <w:rPr>
          <w:sz w:val="24"/>
          <w:szCs w:val="24"/>
        </w:rPr>
        <w:t>5</w:t>
      </w:r>
      <w:r w:rsidRPr="00A340FB">
        <w:rPr>
          <w:sz w:val="24"/>
          <w:szCs w:val="24"/>
        </w:rPr>
        <w:t>.00 each year</w:t>
      </w:r>
      <w:r w:rsidR="00024F25" w:rsidRPr="00A340FB">
        <w:rPr>
          <w:sz w:val="24"/>
          <w:szCs w:val="24"/>
        </w:rPr>
        <w:t xml:space="preserve"> </w:t>
      </w:r>
      <w:r w:rsidR="00804CD0" w:rsidRPr="00A340FB">
        <w:rPr>
          <w:sz w:val="24"/>
          <w:szCs w:val="24"/>
        </w:rPr>
        <w:t xml:space="preserve">(non-refundable) </w:t>
      </w:r>
      <w:r w:rsidR="00024F25" w:rsidRPr="00A340FB">
        <w:rPr>
          <w:sz w:val="24"/>
          <w:szCs w:val="24"/>
        </w:rPr>
        <w:t>for any student parking at Cross Creek High School</w:t>
      </w:r>
      <w:r w:rsidRPr="00A340FB">
        <w:rPr>
          <w:sz w:val="24"/>
          <w:szCs w:val="24"/>
        </w:rPr>
        <w:t xml:space="preserve">.  Students </w:t>
      </w:r>
      <w:r w:rsidR="008105EA" w:rsidRPr="00A340FB">
        <w:rPr>
          <w:sz w:val="24"/>
          <w:szCs w:val="24"/>
        </w:rPr>
        <w:t xml:space="preserve">and parents </w:t>
      </w:r>
      <w:r w:rsidRPr="00A340FB">
        <w:rPr>
          <w:sz w:val="24"/>
          <w:szCs w:val="24"/>
        </w:rPr>
        <w:t xml:space="preserve">will </w:t>
      </w:r>
      <w:r w:rsidR="008105EA" w:rsidRPr="00A340FB">
        <w:rPr>
          <w:sz w:val="24"/>
          <w:szCs w:val="24"/>
        </w:rPr>
        <w:t>complete the required</w:t>
      </w:r>
      <w:r w:rsidRPr="00A340FB">
        <w:rPr>
          <w:sz w:val="24"/>
          <w:szCs w:val="24"/>
        </w:rPr>
        <w:t xml:space="preserve"> parking permit application form, </w:t>
      </w:r>
      <w:r w:rsidR="008105EA" w:rsidRPr="00A340FB">
        <w:rPr>
          <w:sz w:val="24"/>
          <w:szCs w:val="24"/>
        </w:rPr>
        <w:t>provide vehicle information, proof of insurance, and driver’s license information. All v</w:t>
      </w:r>
      <w:r w:rsidRPr="00A340FB">
        <w:rPr>
          <w:sz w:val="24"/>
          <w:szCs w:val="24"/>
        </w:rPr>
        <w:t>ehicles are su</w:t>
      </w:r>
      <w:r w:rsidR="00804CD0" w:rsidRPr="00A340FB">
        <w:rPr>
          <w:sz w:val="24"/>
          <w:szCs w:val="24"/>
        </w:rPr>
        <w:t xml:space="preserve">bject to being searched while at Cross Creek High School and Richmond County Board of Education </w:t>
      </w:r>
      <w:r w:rsidRPr="00A340FB">
        <w:rPr>
          <w:sz w:val="24"/>
          <w:szCs w:val="24"/>
        </w:rPr>
        <w:t>prope</w:t>
      </w:r>
      <w:r w:rsidR="008105EA" w:rsidRPr="00A340FB">
        <w:rPr>
          <w:sz w:val="24"/>
          <w:szCs w:val="24"/>
        </w:rPr>
        <w:t xml:space="preserve">rty. </w:t>
      </w:r>
      <w:r w:rsidRPr="00A340FB">
        <w:rPr>
          <w:sz w:val="24"/>
          <w:szCs w:val="24"/>
        </w:rPr>
        <w:t xml:space="preserve">Parking permits will be sold to seniors first, and then to juniors.  If there are spaces left, the sophomores and freshmen respectively, will have the opportunity to purchase a parking permit.  </w:t>
      </w:r>
      <w:r w:rsidR="008105EA" w:rsidRPr="00A340FB">
        <w:rPr>
          <w:sz w:val="24"/>
          <w:szCs w:val="24"/>
        </w:rPr>
        <w:t>Money collected for p</w:t>
      </w:r>
      <w:r w:rsidRPr="00A340FB">
        <w:rPr>
          <w:sz w:val="24"/>
          <w:szCs w:val="24"/>
        </w:rPr>
        <w:t xml:space="preserve">arking permits </w:t>
      </w:r>
      <w:r w:rsidR="008105EA" w:rsidRPr="00A340FB">
        <w:rPr>
          <w:sz w:val="24"/>
          <w:szCs w:val="24"/>
        </w:rPr>
        <w:t>must be collected by a Cross Creek High School employee</w:t>
      </w:r>
      <w:r w:rsidR="00B73B82" w:rsidRPr="00A340FB">
        <w:rPr>
          <w:sz w:val="24"/>
          <w:szCs w:val="24"/>
        </w:rPr>
        <w:t>(s)</w:t>
      </w:r>
      <w:r w:rsidR="00C3067E" w:rsidRPr="00A340FB">
        <w:rPr>
          <w:sz w:val="24"/>
          <w:szCs w:val="24"/>
        </w:rPr>
        <w:t xml:space="preserve"> appointed by the principal</w:t>
      </w:r>
      <w:r w:rsidR="00397308" w:rsidRPr="00A340FB">
        <w:rPr>
          <w:sz w:val="24"/>
          <w:szCs w:val="24"/>
        </w:rPr>
        <w:t>.</w:t>
      </w:r>
      <w:r w:rsidR="008105EA" w:rsidRPr="00A340FB">
        <w:rPr>
          <w:sz w:val="24"/>
          <w:szCs w:val="24"/>
        </w:rPr>
        <w:t xml:space="preserve"> Students will receive a cash receipt and parking permit.</w:t>
      </w:r>
      <w:r w:rsidR="00B73B82" w:rsidRPr="00A340FB">
        <w:rPr>
          <w:sz w:val="24"/>
          <w:szCs w:val="24"/>
        </w:rPr>
        <w:t xml:space="preserve"> </w:t>
      </w:r>
    </w:p>
    <w:p w14:paraId="269E77E6" w14:textId="77777777" w:rsidR="00B73B82" w:rsidRPr="00A340FB" w:rsidRDefault="00B73B82">
      <w:pPr>
        <w:rPr>
          <w:sz w:val="24"/>
          <w:szCs w:val="24"/>
        </w:rPr>
      </w:pPr>
    </w:p>
    <w:p w14:paraId="23D6E608" w14:textId="0DE05550" w:rsidR="0050291E" w:rsidRPr="00A340FB" w:rsidRDefault="00804CD0">
      <w:pPr>
        <w:rPr>
          <w:b/>
          <w:sz w:val="24"/>
          <w:szCs w:val="24"/>
        </w:rPr>
      </w:pPr>
      <w:r w:rsidRPr="00A340FB">
        <w:rPr>
          <w:b/>
          <w:sz w:val="24"/>
          <w:szCs w:val="24"/>
          <w:u w:val="single"/>
        </w:rPr>
        <w:t>Once entering campus, s</w:t>
      </w:r>
      <w:r w:rsidR="0050291E" w:rsidRPr="00A340FB">
        <w:rPr>
          <w:b/>
          <w:sz w:val="24"/>
          <w:szCs w:val="24"/>
          <w:u w:val="single"/>
        </w:rPr>
        <w:t xml:space="preserve">tudents </w:t>
      </w:r>
      <w:r w:rsidR="00B73B82" w:rsidRPr="00A340FB">
        <w:rPr>
          <w:b/>
          <w:sz w:val="24"/>
          <w:szCs w:val="24"/>
          <w:u w:val="single"/>
        </w:rPr>
        <w:t xml:space="preserve">may only </w:t>
      </w:r>
      <w:r w:rsidR="0050291E" w:rsidRPr="00A340FB">
        <w:rPr>
          <w:b/>
          <w:sz w:val="24"/>
          <w:szCs w:val="24"/>
          <w:u w:val="single"/>
        </w:rPr>
        <w:t>return to their cars during the day with a pass from administration</w:t>
      </w:r>
      <w:r w:rsidR="0050291E" w:rsidRPr="00A340FB">
        <w:rPr>
          <w:b/>
          <w:sz w:val="24"/>
          <w:szCs w:val="24"/>
        </w:rPr>
        <w:t xml:space="preserve">. </w:t>
      </w:r>
    </w:p>
    <w:p w14:paraId="23D6E609" w14:textId="77777777" w:rsidR="00E02603" w:rsidRPr="00A340FB" w:rsidRDefault="00E02603">
      <w:pPr>
        <w:rPr>
          <w:sz w:val="24"/>
          <w:szCs w:val="24"/>
        </w:rPr>
      </w:pPr>
    </w:p>
    <w:p w14:paraId="23D6E60C" w14:textId="188C421B" w:rsidR="0050291E" w:rsidRPr="00A340FB" w:rsidRDefault="0050291E">
      <w:pPr>
        <w:rPr>
          <w:b/>
          <w:sz w:val="24"/>
          <w:szCs w:val="24"/>
        </w:rPr>
      </w:pPr>
      <w:r w:rsidRPr="00A340FB">
        <w:rPr>
          <w:sz w:val="24"/>
          <w:szCs w:val="24"/>
        </w:rPr>
        <w:t>Students must meet and main</w:t>
      </w:r>
      <w:r w:rsidR="00515CB0" w:rsidRPr="00A340FB">
        <w:rPr>
          <w:sz w:val="24"/>
          <w:szCs w:val="24"/>
        </w:rPr>
        <w:t>tain all aspects of el</w:t>
      </w:r>
      <w:r w:rsidR="00E02603" w:rsidRPr="00A340FB">
        <w:rPr>
          <w:sz w:val="24"/>
          <w:szCs w:val="24"/>
        </w:rPr>
        <w:t xml:space="preserve">igibility </w:t>
      </w:r>
      <w:r w:rsidRPr="00A340FB">
        <w:rPr>
          <w:sz w:val="24"/>
          <w:szCs w:val="24"/>
        </w:rPr>
        <w:t xml:space="preserve">criteria in order to obtain and retain a parking permit.  </w:t>
      </w:r>
      <w:r w:rsidR="00BF572E" w:rsidRPr="00A340FB">
        <w:rPr>
          <w:sz w:val="24"/>
          <w:szCs w:val="24"/>
        </w:rPr>
        <w:t>S</w:t>
      </w:r>
      <w:r w:rsidRPr="00A340FB">
        <w:rPr>
          <w:sz w:val="24"/>
          <w:szCs w:val="24"/>
        </w:rPr>
        <w:t>tudents must pass five out of seven classes per semester and have no c</w:t>
      </w:r>
      <w:r w:rsidR="0007513A" w:rsidRPr="00A340FB">
        <w:rPr>
          <w:sz w:val="24"/>
          <w:szCs w:val="24"/>
        </w:rPr>
        <w:t xml:space="preserve">hronic disciplinary infractions in order to maintain their parking and driving privileges. </w:t>
      </w:r>
      <w:r w:rsidRPr="00A340FB">
        <w:rPr>
          <w:b/>
          <w:sz w:val="24"/>
          <w:szCs w:val="24"/>
        </w:rPr>
        <w:t>Parking permits may be revoked at the end of the first semester if a student fails to meet these criteria without a refund of the initial fee</w:t>
      </w:r>
      <w:r w:rsidRPr="00A340FB">
        <w:rPr>
          <w:sz w:val="24"/>
          <w:szCs w:val="24"/>
        </w:rPr>
        <w:t>.</w:t>
      </w:r>
      <w:r w:rsidR="00B24A73">
        <w:rPr>
          <w:sz w:val="24"/>
          <w:szCs w:val="24"/>
        </w:rPr>
        <w:t xml:space="preserve"> </w:t>
      </w:r>
      <w:r w:rsidRPr="00A340FB">
        <w:rPr>
          <w:sz w:val="24"/>
          <w:szCs w:val="24"/>
        </w:rPr>
        <w:t xml:space="preserve">Cross Creek High School and the Richmond County </w:t>
      </w:r>
      <w:r w:rsidRPr="00A340FB">
        <w:rPr>
          <w:sz w:val="24"/>
          <w:szCs w:val="24"/>
        </w:rPr>
        <w:lastRenderedPageBreak/>
        <w:t xml:space="preserve">Board of Education are not responsible for any loss, damage, or theft.  Students park and drive </w:t>
      </w:r>
      <w:r w:rsidR="00B73B82" w:rsidRPr="00A340FB">
        <w:rPr>
          <w:sz w:val="24"/>
          <w:szCs w:val="24"/>
        </w:rPr>
        <w:t xml:space="preserve">on campus </w:t>
      </w:r>
      <w:r w:rsidRPr="00A340FB">
        <w:rPr>
          <w:sz w:val="24"/>
          <w:szCs w:val="24"/>
        </w:rPr>
        <w:t>at their own risk.</w:t>
      </w:r>
      <w:r w:rsidR="0007513A" w:rsidRPr="00A340FB">
        <w:rPr>
          <w:sz w:val="24"/>
          <w:szCs w:val="24"/>
        </w:rPr>
        <w:t xml:space="preserve"> </w:t>
      </w:r>
      <w:r w:rsidR="00B73B82" w:rsidRPr="00A340FB">
        <w:rPr>
          <w:sz w:val="24"/>
          <w:szCs w:val="24"/>
        </w:rPr>
        <w:t>Upon</w:t>
      </w:r>
      <w:r w:rsidRPr="00A340FB">
        <w:rPr>
          <w:sz w:val="24"/>
          <w:szCs w:val="24"/>
        </w:rPr>
        <w:t xml:space="preserve"> arriv</w:t>
      </w:r>
      <w:r w:rsidR="00B73B82" w:rsidRPr="00A340FB">
        <w:rPr>
          <w:sz w:val="24"/>
          <w:szCs w:val="24"/>
        </w:rPr>
        <w:t>al</w:t>
      </w:r>
      <w:r w:rsidRPr="00A340FB">
        <w:rPr>
          <w:sz w:val="24"/>
          <w:szCs w:val="24"/>
        </w:rPr>
        <w:t xml:space="preserve"> at school, students are to exit their cars and enter the building immediately.  </w:t>
      </w:r>
      <w:r w:rsidRPr="00A340FB">
        <w:rPr>
          <w:b/>
          <w:sz w:val="24"/>
          <w:szCs w:val="24"/>
        </w:rPr>
        <w:t>All vehicles on campus are subject to search by school officials.</w:t>
      </w:r>
    </w:p>
    <w:p w14:paraId="23D6E60D" w14:textId="77777777" w:rsidR="006303B0" w:rsidRPr="00A340FB" w:rsidRDefault="006303B0">
      <w:pPr>
        <w:rPr>
          <w:b/>
          <w:sz w:val="24"/>
          <w:szCs w:val="24"/>
        </w:rPr>
      </w:pPr>
    </w:p>
    <w:p w14:paraId="23D6E60E" w14:textId="77777777" w:rsidR="0050291E" w:rsidRPr="00A340FB" w:rsidRDefault="0050291E">
      <w:pPr>
        <w:pStyle w:val="Heading3"/>
        <w:rPr>
          <w:szCs w:val="24"/>
        </w:rPr>
      </w:pPr>
      <w:bookmarkStart w:id="7" w:name="_Toc75838596"/>
      <w:r w:rsidRPr="00A340FB">
        <w:rPr>
          <w:szCs w:val="24"/>
        </w:rPr>
        <w:t>Attendance</w:t>
      </w:r>
      <w:bookmarkEnd w:id="7"/>
    </w:p>
    <w:p w14:paraId="23D6E60F" w14:textId="276D5E6D" w:rsidR="0050291E" w:rsidRPr="00A340FB" w:rsidRDefault="0050291E">
      <w:pPr>
        <w:autoSpaceDE w:val="0"/>
        <w:autoSpaceDN w:val="0"/>
        <w:adjustRightInd w:val="0"/>
        <w:rPr>
          <w:sz w:val="24"/>
          <w:szCs w:val="24"/>
        </w:rPr>
      </w:pPr>
      <w:r w:rsidRPr="00A340FB">
        <w:rPr>
          <w:sz w:val="24"/>
          <w:szCs w:val="24"/>
        </w:rPr>
        <w:t>Students who are absent from school are required to bring a written excuse for the absence their first day back at school.  An absence is either excused or unexcused and will be governed in accordance with the laws of the State of Georgia, rules and regulations of the State Department of Education and local policy.  Lawful excuses include personal illness of a student, family death and funeral, medical or dental appointments that cannot be scheduled outside school hours, attendance of non-school activities or functions authorized by the superintendent or his designee, special and recognized religious holidays observed by the student’s faith, mandate or order of government agency, extreme circumstances that cannot be resolved outside school hours: parent or guardian must request and receive approval from the principal or his designated representative</w:t>
      </w:r>
      <w:r w:rsidRPr="00A340FB">
        <w:rPr>
          <w:strike/>
          <w:sz w:val="24"/>
          <w:szCs w:val="24"/>
        </w:rPr>
        <w:t>.</w:t>
      </w:r>
      <w:r w:rsidR="004255DF" w:rsidRPr="00A340FB">
        <w:rPr>
          <w:sz w:val="24"/>
          <w:szCs w:val="24"/>
        </w:rPr>
        <w:t xml:space="preserve">, or to visit with the child’s </w:t>
      </w:r>
      <w:r w:rsidR="00672F37" w:rsidRPr="00A340FB">
        <w:rPr>
          <w:sz w:val="24"/>
          <w:szCs w:val="24"/>
        </w:rPr>
        <w:t>parent or legal guardian prior to deployment or during leave from an overseas assignment to a combat zone or combat support position up to a maximum of 5 school days per year.</w:t>
      </w:r>
      <w:r w:rsidRPr="00A340FB">
        <w:rPr>
          <w:sz w:val="24"/>
          <w:szCs w:val="24"/>
        </w:rPr>
        <w:t xml:space="preserve">  Any absence not covered in the previous, shall be declared unexcused.  It is the policy of the Richmond County Board of Education that no unexcused absences are allowed.  If parents keep their child out for other reasons, such absence shall be deemed unlawful and therefore unexcused.  Class work missed due to an unlawful absence (except suspensions) cannot be made up.   Any student who is absent due to suspension will have the opportunity to make up work within one week after returning to school</w:t>
      </w:r>
      <w:r w:rsidRPr="00A340FB">
        <w:rPr>
          <w:b/>
          <w:sz w:val="24"/>
          <w:szCs w:val="24"/>
        </w:rPr>
        <w:t>.  It is the student’s responsibility to ask for missed assignments on all occasions</w:t>
      </w:r>
      <w:r w:rsidRPr="00A340FB">
        <w:rPr>
          <w:sz w:val="24"/>
          <w:szCs w:val="24"/>
        </w:rPr>
        <w:t>.  For any absence beyond five (5)</w:t>
      </w:r>
      <w:r w:rsidR="00351428" w:rsidRPr="00A340FB">
        <w:rPr>
          <w:sz w:val="24"/>
          <w:szCs w:val="24"/>
        </w:rPr>
        <w:t xml:space="preserve"> days</w:t>
      </w:r>
      <w:r w:rsidRPr="00A340FB">
        <w:rPr>
          <w:sz w:val="24"/>
          <w:szCs w:val="24"/>
        </w:rPr>
        <w:t>, the parent shall be required to provide a physician’s note or other excuse from an acceptable or official third party justifying the absence</w:t>
      </w:r>
      <w:r w:rsidR="00351428" w:rsidRPr="00A340FB">
        <w:rPr>
          <w:sz w:val="24"/>
          <w:szCs w:val="24"/>
        </w:rPr>
        <w:t>.</w:t>
      </w:r>
    </w:p>
    <w:p w14:paraId="74DAC538" w14:textId="77777777" w:rsidR="00351428" w:rsidRPr="00A340FB" w:rsidRDefault="00351428">
      <w:pPr>
        <w:autoSpaceDE w:val="0"/>
        <w:autoSpaceDN w:val="0"/>
        <w:adjustRightInd w:val="0"/>
        <w:rPr>
          <w:sz w:val="24"/>
          <w:szCs w:val="24"/>
        </w:rPr>
      </w:pPr>
    </w:p>
    <w:p w14:paraId="23D6E610" w14:textId="77777777" w:rsidR="0050291E" w:rsidRPr="00A340FB" w:rsidRDefault="0050291E">
      <w:pPr>
        <w:autoSpaceDE w:val="0"/>
        <w:autoSpaceDN w:val="0"/>
        <w:adjustRightInd w:val="0"/>
        <w:rPr>
          <w:b/>
          <w:sz w:val="24"/>
          <w:szCs w:val="24"/>
        </w:rPr>
      </w:pPr>
      <w:r w:rsidRPr="00A340FB">
        <w:rPr>
          <w:b/>
          <w:sz w:val="24"/>
          <w:szCs w:val="24"/>
        </w:rPr>
        <w:t>Truant</w:t>
      </w:r>
    </w:p>
    <w:p w14:paraId="23D6E611" w14:textId="74414CCB" w:rsidR="0050291E" w:rsidRPr="00A340FB" w:rsidRDefault="0050291E">
      <w:pPr>
        <w:autoSpaceDE w:val="0"/>
        <w:autoSpaceDN w:val="0"/>
        <w:adjustRightInd w:val="0"/>
        <w:rPr>
          <w:sz w:val="24"/>
          <w:szCs w:val="24"/>
        </w:rPr>
      </w:pPr>
      <w:r w:rsidRPr="00A340FB">
        <w:rPr>
          <w:sz w:val="24"/>
          <w:szCs w:val="24"/>
        </w:rPr>
        <w:t>For purposes of reporting truancy, truant is defined as any child who has more than five days of unexcused absences during the academic year.</w:t>
      </w:r>
    </w:p>
    <w:p w14:paraId="082BFFA3" w14:textId="77777777" w:rsidR="00804CD0" w:rsidRPr="00A340FB" w:rsidRDefault="00804CD0">
      <w:pPr>
        <w:autoSpaceDE w:val="0"/>
        <w:autoSpaceDN w:val="0"/>
        <w:adjustRightInd w:val="0"/>
        <w:rPr>
          <w:sz w:val="24"/>
          <w:szCs w:val="24"/>
        </w:rPr>
      </w:pPr>
    </w:p>
    <w:p w14:paraId="23D6E612" w14:textId="77777777" w:rsidR="0050291E" w:rsidRPr="00A340FB" w:rsidRDefault="0050291E">
      <w:pPr>
        <w:autoSpaceDE w:val="0"/>
        <w:autoSpaceDN w:val="0"/>
        <w:adjustRightInd w:val="0"/>
        <w:rPr>
          <w:b/>
          <w:bCs/>
          <w:sz w:val="24"/>
          <w:szCs w:val="24"/>
        </w:rPr>
      </w:pPr>
      <w:r w:rsidRPr="00A340FB">
        <w:rPr>
          <w:b/>
          <w:bCs/>
          <w:sz w:val="24"/>
          <w:szCs w:val="24"/>
        </w:rPr>
        <w:t>Extra-Curricular Activities</w:t>
      </w:r>
    </w:p>
    <w:p w14:paraId="23D6E613" w14:textId="77777777" w:rsidR="0050291E" w:rsidRPr="00A340FB" w:rsidRDefault="0050291E">
      <w:pPr>
        <w:rPr>
          <w:sz w:val="24"/>
          <w:szCs w:val="24"/>
        </w:rPr>
      </w:pPr>
      <w:r w:rsidRPr="00A340FB">
        <w:rPr>
          <w:sz w:val="24"/>
          <w:szCs w:val="24"/>
        </w:rPr>
        <w:t xml:space="preserve">The school shall not allow a student to participate in any extracurricular, co-curricular activities or cooperative work experience, if the student was not counted present for the school day. For absences subsequent to the fifth (5th) unexcused absence, the student shall not be allowed extracurricular participation without a physician’s note. </w:t>
      </w:r>
    </w:p>
    <w:p w14:paraId="23D6E614" w14:textId="7B441994" w:rsidR="0050291E" w:rsidRPr="00A340FB" w:rsidRDefault="0050291E">
      <w:pPr>
        <w:rPr>
          <w:sz w:val="24"/>
          <w:szCs w:val="24"/>
        </w:rPr>
      </w:pPr>
      <w:r w:rsidRPr="00A340FB">
        <w:rPr>
          <w:sz w:val="24"/>
          <w:szCs w:val="24"/>
        </w:rPr>
        <w:t>For a student to be marked present for a full school day, a student must be in attendance for one half or more of the school day</w:t>
      </w:r>
      <w:r w:rsidR="00351428" w:rsidRPr="00A340FB">
        <w:rPr>
          <w:sz w:val="24"/>
          <w:szCs w:val="24"/>
        </w:rPr>
        <w:t>; h</w:t>
      </w:r>
      <w:r w:rsidRPr="00A340FB">
        <w:rPr>
          <w:sz w:val="24"/>
          <w:szCs w:val="24"/>
        </w:rPr>
        <w:t xml:space="preserve">owever, a student will not be recognized for perfect attendance after ten (10) </w:t>
      </w:r>
      <w:proofErr w:type="spellStart"/>
      <w:r w:rsidRPr="00A340FB">
        <w:rPr>
          <w:sz w:val="24"/>
          <w:szCs w:val="24"/>
        </w:rPr>
        <w:t>tardies</w:t>
      </w:r>
      <w:proofErr w:type="spellEnd"/>
      <w:r w:rsidRPr="00A340FB">
        <w:rPr>
          <w:sz w:val="24"/>
          <w:szCs w:val="24"/>
        </w:rPr>
        <w:t>.</w:t>
      </w:r>
    </w:p>
    <w:p w14:paraId="23D6E615" w14:textId="77777777" w:rsidR="0050291E" w:rsidRPr="00A340FB" w:rsidRDefault="0050291E">
      <w:pPr>
        <w:autoSpaceDE w:val="0"/>
        <w:autoSpaceDN w:val="0"/>
        <w:adjustRightInd w:val="0"/>
        <w:rPr>
          <w:b/>
          <w:bCs/>
          <w:sz w:val="24"/>
          <w:szCs w:val="24"/>
        </w:rPr>
      </w:pPr>
      <w:r w:rsidRPr="00A340FB">
        <w:rPr>
          <w:b/>
          <w:bCs/>
          <w:sz w:val="24"/>
          <w:szCs w:val="24"/>
        </w:rPr>
        <w:t>Other consequences:</w:t>
      </w:r>
    </w:p>
    <w:p w14:paraId="23D6E616" w14:textId="77777777" w:rsidR="0050291E" w:rsidRPr="00A340FB" w:rsidRDefault="0050291E">
      <w:pPr>
        <w:autoSpaceDE w:val="0"/>
        <w:autoSpaceDN w:val="0"/>
        <w:adjustRightInd w:val="0"/>
        <w:rPr>
          <w:sz w:val="24"/>
          <w:szCs w:val="24"/>
        </w:rPr>
      </w:pPr>
      <w:r w:rsidRPr="00A340FB">
        <w:rPr>
          <w:sz w:val="24"/>
          <w:szCs w:val="24"/>
        </w:rPr>
        <w:t>(1) Referral to visiting teacher. Any student who has accumulated two unexcused absences or three consecutive absences shall be referred to the school social worker/ visiting teacher. The social worker/visiting teacher, as a matter of courtesy, shall notify the Juvenile Court Judge, or designee, of each of these referrals.</w:t>
      </w:r>
    </w:p>
    <w:p w14:paraId="23D6E617" w14:textId="77777777" w:rsidR="0050291E" w:rsidRPr="00A340FB" w:rsidRDefault="0050291E">
      <w:pPr>
        <w:autoSpaceDE w:val="0"/>
        <w:autoSpaceDN w:val="0"/>
        <w:adjustRightInd w:val="0"/>
        <w:rPr>
          <w:sz w:val="24"/>
          <w:szCs w:val="24"/>
        </w:rPr>
      </w:pPr>
      <w:r w:rsidRPr="00A340FB">
        <w:rPr>
          <w:sz w:val="24"/>
          <w:szCs w:val="24"/>
        </w:rPr>
        <w:t>(2) Compliance with State Compulsory Law.  By Georgia Law, it is mandatory for children between ages 6 and 16 to attend school. Therefore, in addition to all other provisions of this policy, failure of a parent, guardian or other person residing within the state having control or charge of any child or children between their 6th and 16th birthdays, to enroll and send such child or children to school as defined in O.C.G.A. § 20-2-690.1, shall be a violation of the Student Code of Conduct &amp; Discipline.</w:t>
      </w:r>
    </w:p>
    <w:p w14:paraId="23D6E618" w14:textId="77777777" w:rsidR="0050291E" w:rsidRPr="00A340FB" w:rsidRDefault="0050291E">
      <w:pPr>
        <w:autoSpaceDE w:val="0"/>
        <w:autoSpaceDN w:val="0"/>
        <w:adjustRightInd w:val="0"/>
        <w:rPr>
          <w:sz w:val="24"/>
          <w:szCs w:val="24"/>
        </w:rPr>
      </w:pPr>
      <w:r w:rsidRPr="00A340FB">
        <w:rPr>
          <w:sz w:val="24"/>
          <w:szCs w:val="24"/>
        </w:rPr>
        <w:lastRenderedPageBreak/>
        <w:t>(3) Notification of Parents. Schools will notify parents by certified mail when a student has his or her fifth unexcused absence that each unexcused absence thereafter is a separate offense, is a misdemeanor, and, upon conviction, provides for a fine of not less than $25.00 and not more than $100.00; imprisonment not to exceed thirty (30) days, community service or any combination of such penalties. In addition, parents will also be notified that the Juvenile Court has the authority to incarcerate truant juveniles for up to sixty (60) days.</w:t>
      </w:r>
    </w:p>
    <w:p w14:paraId="23D6E619" w14:textId="77777777" w:rsidR="0050291E" w:rsidRPr="00A340FB" w:rsidRDefault="0050291E">
      <w:pPr>
        <w:autoSpaceDE w:val="0"/>
        <w:autoSpaceDN w:val="0"/>
        <w:adjustRightInd w:val="0"/>
        <w:rPr>
          <w:sz w:val="24"/>
          <w:szCs w:val="24"/>
        </w:rPr>
      </w:pPr>
      <w:r w:rsidRPr="00A340FB">
        <w:rPr>
          <w:sz w:val="24"/>
          <w:szCs w:val="24"/>
        </w:rPr>
        <w:t>(4) Notification of Juvenile Court. When a student has accumulated five (5) unexcused absences, which have been verified by the Lead Social Worker or designee, a letter will be sent to the Juvenile Program Manager in such manner and on such forms as agreed to by the Juvenile Court Judge and the school district. Upon receipt of this form</w:t>
      </w:r>
    </w:p>
    <w:p w14:paraId="23D6E61A" w14:textId="77777777" w:rsidR="0050291E" w:rsidRPr="00A340FB" w:rsidRDefault="0050291E">
      <w:pPr>
        <w:autoSpaceDE w:val="0"/>
        <w:autoSpaceDN w:val="0"/>
        <w:adjustRightInd w:val="0"/>
        <w:rPr>
          <w:sz w:val="24"/>
          <w:szCs w:val="24"/>
        </w:rPr>
      </w:pPr>
      <w:r w:rsidRPr="00A340FB">
        <w:rPr>
          <w:sz w:val="24"/>
          <w:szCs w:val="24"/>
        </w:rPr>
        <w:t>and proper verification, the court will issue a summons requiring the parent and student, as appropriate, to appear before the court on a date certain. The Juvenile Court and the school district will cooperate to develop forms, checklists and timelines to ensure to the maximum extent possible prompt referrals and hearings.</w:t>
      </w:r>
    </w:p>
    <w:p w14:paraId="23D6E61B" w14:textId="77777777" w:rsidR="0050291E" w:rsidRPr="00A340FB" w:rsidRDefault="0050291E">
      <w:pPr>
        <w:autoSpaceDE w:val="0"/>
        <w:autoSpaceDN w:val="0"/>
        <w:adjustRightInd w:val="0"/>
        <w:rPr>
          <w:b/>
          <w:bCs/>
          <w:sz w:val="24"/>
          <w:szCs w:val="24"/>
        </w:rPr>
      </w:pPr>
      <w:r w:rsidRPr="00A340FB">
        <w:rPr>
          <w:sz w:val="24"/>
          <w:szCs w:val="24"/>
        </w:rPr>
        <w:t xml:space="preserve">(5) Notification of Students. </w:t>
      </w:r>
      <w:r w:rsidRPr="00A340FB">
        <w:rPr>
          <w:b/>
          <w:bCs/>
          <w:sz w:val="24"/>
          <w:szCs w:val="24"/>
        </w:rPr>
        <w:t>Parents and students over 10 years of age on September 1</w:t>
      </w:r>
      <w:r w:rsidR="0007513A" w:rsidRPr="00A340FB">
        <w:rPr>
          <w:b/>
          <w:bCs/>
          <w:sz w:val="24"/>
          <w:szCs w:val="24"/>
        </w:rPr>
        <w:t xml:space="preserve"> of the school year</w:t>
      </w:r>
      <w:r w:rsidR="00B11EA5" w:rsidRPr="00A340FB">
        <w:rPr>
          <w:b/>
          <w:bCs/>
          <w:sz w:val="24"/>
          <w:szCs w:val="24"/>
        </w:rPr>
        <w:t xml:space="preserve"> </w:t>
      </w:r>
      <w:r w:rsidRPr="00A340FB">
        <w:rPr>
          <w:b/>
          <w:bCs/>
          <w:sz w:val="24"/>
          <w:szCs w:val="24"/>
        </w:rPr>
        <w:t>will receive a copy of Georgia’s compulsory school attendance law. They will also sign a receipt of written notice of consequences and penalties for violating attendance laws. Schools will keep these signatures on file for the entire school year.</w:t>
      </w:r>
    </w:p>
    <w:p w14:paraId="23D6E61C" w14:textId="77777777" w:rsidR="0050291E" w:rsidRPr="00A340FB" w:rsidRDefault="0050291E">
      <w:pPr>
        <w:autoSpaceDE w:val="0"/>
        <w:autoSpaceDN w:val="0"/>
        <w:adjustRightInd w:val="0"/>
        <w:rPr>
          <w:sz w:val="24"/>
          <w:szCs w:val="24"/>
        </w:rPr>
      </w:pPr>
      <w:r w:rsidRPr="00A340FB">
        <w:rPr>
          <w:sz w:val="24"/>
          <w:szCs w:val="24"/>
        </w:rPr>
        <w:t>(6) Notice to Department of Motor Vehicles. In accordance with O.C.G.A. 40-5-22, the School Board shall notify the DMV if a student has dropped out of school without graduating and has remained out of school for ten (10) consecutive days; or has more than ten (10) school days of unexcused absences in any semester or has been</w:t>
      </w:r>
    </w:p>
    <w:p w14:paraId="23D6E61D" w14:textId="77777777" w:rsidR="005F0D07" w:rsidRPr="00A340FB" w:rsidRDefault="0050291E" w:rsidP="005F0D07">
      <w:pPr>
        <w:autoSpaceDE w:val="0"/>
        <w:autoSpaceDN w:val="0"/>
        <w:adjustRightInd w:val="0"/>
        <w:rPr>
          <w:sz w:val="24"/>
          <w:szCs w:val="24"/>
        </w:rPr>
      </w:pPr>
      <w:r w:rsidRPr="00A340FB">
        <w:rPr>
          <w:sz w:val="24"/>
          <w:szCs w:val="24"/>
        </w:rPr>
        <w:t>suspended for violating Rule 4, Rule 5, Rule 6(d) or Rule 7 of the Code of Conduct or any sexual offense prohibited under</w:t>
      </w:r>
      <w:bookmarkStart w:id="8" w:name="_Toc75838597"/>
      <w:r w:rsidR="005F0D07" w:rsidRPr="00A340FB">
        <w:rPr>
          <w:sz w:val="24"/>
          <w:szCs w:val="24"/>
        </w:rPr>
        <w:t xml:space="preserve"> Chapter 6, Title 16 of O.C.G.A.</w:t>
      </w:r>
    </w:p>
    <w:p w14:paraId="23D6E61E" w14:textId="77777777" w:rsidR="00A76A6C" w:rsidRPr="00A340FB" w:rsidRDefault="00A76A6C">
      <w:pPr>
        <w:pStyle w:val="Heading3"/>
        <w:rPr>
          <w:b w:val="0"/>
          <w:szCs w:val="24"/>
        </w:rPr>
      </w:pPr>
    </w:p>
    <w:p w14:paraId="23D6E61F" w14:textId="77777777" w:rsidR="0050291E" w:rsidRPr="00A340FB" w:rsidRDefault="0050291E">
      <w:pPr>
        <w:pStyle w:val="Heading3"/>
        <w:rPr>
          <w:szCs w:val="24"/>
        </w:rPr>
      </w:pPr>
      <w:r w:rsidRPr="00A340FB">
        <w:rPr>
          <w:szCs w:val="24"/>
        </w:rPr>
        <w:t>Tardy Policy</w:t>
      </w:r>
      <w:bookmarkEnd w:id="8"/>
    </w:p>
    <w:p w14:paraId="1A7E0276" w14:textId="6F789A43" w:rsidR="003B5CC4" w:rsidRPr="00A340FB" w:rsidRDefault="00875424" w:rsidP="003B5CC4">
      <w:pPr>
        <w:rPr>
          <w:sz w:val="24"/>
          <w:szCs w:val="24"/>
        </w:rPr>
      </w:pPr>
      <w:r w:rsidRPr="00A340FB">
        <w:rPr>
          <w:sz w:val="24"/>
          <w:szCs w:val="24"/>
        </w:rPr>
        <w:t xml:space="preserve">A student is tardy when he or she enters the classroom or homeroom after the ringing of the tardy bell. </w:t>
      </w:r>
      <w:r w:rsidR="0050291E" w:rsidRPr="00A340FB">
        <w:rPr>
          <w:sz w:val="24"/>
          <w:szCs w:val="24"/>
        </w:rPr>
        <w:t>Students who choose to use alternative means of transportation to and from CCHS take the responsibility to arrive at school on time.</w:t>
      </w:r>
      <w:r w:rsidR="003B5CC4" w:rsidRPr="00A340FB">
        <w:rPr>
          <w:sz w:val="24"/>
          <w:szCs w:val="24"/>
        </w:rPr>
        <w:t xml:space="preserve"> If the student transfers to another Richmond County School, unexcused absences/</w:t>
      </w:r>
      <w:proofErr w:type="spellStart"/>
      <w:r w:rsidR="003B5CC4" w:rsidRPr="00A340FB">
        <w:rPr>
          <w:sz w:val="24"/>
          <w:szCs w:val="24"/>
        </w:rPr>
        <w:t>tardies</w:t>
      </w:r>
      <w:proofErr w:type="spellEnd"/>
      <w:r w:rsidR="003B5CC4" w:rsidRPr="00A340FB">
        <w:rPr>
          <w:sz w:val="24"/>
          <w:szCs w:val="24"/>
        </w:rPr>
        <w:t xml:space="preserve"> will follow the student. </w:t>
      </w:r>
      <w:r w:rsidRPr="00A340FB">
        <w:rPr>
          <w:sz w:val="24"/>
          <w:szCs w:val="24"/>
        </w:rPr>
        <w:t xml:space="preserve"> </w:t>
      </w:r>
      <w:r w:rsidR="0050291E" w:rsidRPr="00A340FB">
        <w:rPr>
          <w:sz w:val="24"/>
          <w:szCs w:val="24"/>
        </w:rPr>
        <w:t>The following procedures will be followed according to county policy each semester for tardiness to school, homeroom, and /or class:</w:t>
      </w:r>
      <w:r w:rsidR="003B5CC4" w:rsidRPr="00A340FB">
        <w:rPr>
          <w:sz w:val="24"/>
          <w:szCs w:val="24"/>
        </w:rPr>
        <w:t xml:space="preserve"> </w:t>
      </w:r>
    </w:p>
    <w:p w14:paraId="7F63C160" w14:textId="64200C9F" w:rsidR="003B5CC4" w:rsidRPr="00EF5CC6" w:rsidRDefault="003B5CC4" w:rsidP="003B5CC4">
      <w:pPr>
        <w:ind w:left="720"/>
        <w:rPr>
          <w:sz w:val="24"/>
          <w:szCs w:val="24"/>
        </w:rPr>
      </w:pPr>
      <w:r w:rsidRPr="00EF5CC6">
        <w:rPr>
          <w:sz w:val="24"/>
          <w:szCs w:val="24"/>
        </w:rPr>
        <w:t xml:space="preserve">1-2 </w:t>
      </w:r>
      <w:proofErr w:type="spellStart"/>
      <w:r w:rsidRPr="00EF5CC6">
        <w:rPr>
          <w:sz w:val="24"/>
          <w:szCs w:val="24"/>
        </w:rPr>
        <w:t>Tardies</w:t>
      </w:r>
      <w:proofErr w:type="spellEnd"/>
      <w:r w:rsidRPr="00EF5CC6">
        <w:rPr>
          <w:sz w:val="24"/>
          <w:szCs w:val="24"/>
        </w:rPr>
        <w:t>: Verbal notification to student by the appropriate school official.</w:t>
      </w:r>
    </w:p>
    <w:p w14:paraId="307B5A75" w14:textId="020D04BC" w:rsidR="003B5CC4" w:rsidRPr="00EF5CC6" w:rsidRDefault="003B5CC4" w:rsidP="003B5CC4">
      <w:pPr>
        <w:ind w:left="720"/>
        <w:rPr>
          <w:sz w:val="24"/>
          <w:szCs w:val="24"/>
        </w:rPr>
      </w:pPr>
      <w:r w:rsidRPr="00EF5CC6">
        <w:rPr>
          <w:sz w:val="24"/>
          <w:szCs w:val="24"/>
        </w:rPr>
        <w:t>3rd Tardy: Parents will be notified.</w:t>
      </w:r>
    </w:p>
    <w:p w14:paraId="3D690342" w14:textId="26830F6C" w:rsidR="003B5CC4" w:rsidRPr="00EF5CC6" w:rsidRDefault="003B5CC4" w:rsidP="003B5CC4">
      <w:pPr>
        <w:ind w:left="720"/>
        <w:rPr>
          <w:sz w:val="24"/>
          <w:szCs w:val="24"/>
        </w:rPr>
      </w:pPr>
      <w:r w:rsidRPr="00EF5CC6">
        <w:rPr>
          <w:sz w:val="24"/>
          <w:szCs w:val="24"/>
        </w:rPr>
        <w:t>5th Tardy: One (1) hour of detention.</w:t>
      </w:r>
    </w:p>
    <w:p w14:paraId="4BC8A2E3" w14:textId="10705A11" w:rsidR="003B5CC4" w:rsidRPr="00EF5CC6" w:rsidRDefault="003B5CC4" w:rsidP="003B5CC4">
      <w:pPr>
        <w:ind w:left="720"/>
        <w:rPr>
          <w:sz w:val="24"/>
          <w:szCs w:val="24"/>
        </w:rPr>
      </w:pPr>
      <w:r w:rsidRPr="00EF5CC6">
        <w:rPr>
          <w:sz w:val="24"/>
          <w:szCs w:val="24"/>
        </w:rPr>
        <w:t>8th Tardy: Two (2) hours of detention.</w:t>
      </w:r>
    </w:p>
    <w:p w14:paraId="6C379C5C" w14:textId="5DB73036" w:rsidR="003B5CC4" w:rsidRPr="00EF5CC6" w:rsidRDefault="003B5CC4" w:rsidP="003B5CC4">
      <w:pPr>
        <w:ind w:left="720"/>
        <w:rPr>
          <w:sz w:val="24"/>
          <w:szCs w:val="24"/>
        </w:rPr>
      </w:pPr>
      <w:r w:rsidRPr="00EF5CC6">
        <w:rPr>
          <w:sz w:val="24"/>
          <w:szCs w:val="24"/>
        </w:rPr>
        <w:t>11th Tardy: One (1) day of suspension.</w:t>
      </w:r>
    </w:p>
    <w:p w14:paraId="56605A52" w14:textId="7D23026F" w:rsidR="003B5CC4" w:rsidRPr="00EF5CC6" w:rsidRDefault="003B5CC4" w:rsidP="003B5CC4">
      <w:pPr>
        <w:ind w:left="720"/>
        <w:rPr>
          <w:sz w:val="24"/>
          <w:szCs w:val="24"/>
        </w:rPr>
      </w:pPr>
      <w:r w:rsidRPr="00EF5CC6">
        <w:rPr>
          <w:sz w:val="24"/>
          <w:szCs w:val="24"/>
        </w:rPr>
        <w:t>16th Tardy: Three (3) days of suspension.</w:t>
      </w:r>
    </w:p>
    <w:p w14:paraId="4A885C87" w14:textId="5B7FBD95" w:rsidR="003B5CC4" w:rsidRPr="00B24A73" w:rsidRDefault="003B5CC4" w:rsidP="003B5CC4">
      <w:pPr>
        <w:ind w:left="720"/>
        <w:rPr>
          <w:szCs w:val="24"/>
        </w:rPr>
      </w:pPr>
      <w:r w:rsidRPr="00EF5CC6">
        <w:rPr>
          <w:sz w:val="24"/>
          <w:szCs w:val="24"/>
        </w:rPr>
        <w:t>21st Tardy: Five (5) days of suspension.</w:t>
      </w:r>
      <w:r w:rsidR="006532D3" w:rsidRPr="00EF5CC6">
        <w:rPr>
          <w:sz w:val="24"/>
          <w:szCs w:val="24"/>
        </w:rPr>
        <w:br/>
      </w:r>
    </w:p>
    <w:p w14:paraId="23D6E627" w14:textId="35C5A486" w:rsidR="0050291E" w:rsidRPr="00A340FB" w:rsidRDefault="003B5CC4" w:rsidP="003B5CC4">
      <w:pPr>
        <w:rPr>
          <w:sz w:val="24"/>
          <w:szCs w:val="24"/>
        </w:rPr>
      </w:pPr>
      <w:r w:rsidRPr="00A340FB">
        <w:rPr>
          <w:b/>
          <w:sz w:val="24"/>
          <w:szCs w:val="24"/>
        </w:rPr>
        <w:t>NOTE</w:t>
      </w:r>
      <w:r w:rsidRPr="00A340FB">
        <w:rPr>
          <w:sz w:val="24"/>
          <w:szCs w:val="24"/>
        </w:rPr>
        <w:t xml:space="preserve">: </w:t>
      </w:r>
      <w:r w:rsidR="00875424" w:rsidRPr="00A340FB">
        <w:rPr>
          <w:sz w:val="24"/>
          <w:szCs w:val="24"/>
        </w:rPr>
        <w:t>After the 21</w:t>
      </w:r>
      <w:r w:rsidR="00875424" w:rsidRPr="00A340FB">
        <w:rPr>
          <w:sz w:val="24"/>
          <w:szCs w:val="24"/>
          <w:vertAlign w:val="superscript"/>
        </w:rPr>
        <w:t>st</w:t>
      </w:r>
      <w:r w:rsidR="00875424" w:rsidRPr="00A340FB">
        <w:rPr>
          <w:sz w:val="24"/>
          <w:szCs w:val="24"/>
        </w:rPr>
        <w:t xml:space="preserve"> tardy, students and parents/guardians must attend a Response-to-Intervention (</w:t>
      </w:r>
      <w:proofErr w:type="spellStart"/>
      <w:r w:rsidR="00875424" w:rsidRPr="00A340FB">
        <w:rPr>
          <w:sz w:val="24"/>
          <w:szCs w:val="24"/>
        </w:rPr>
        <w:t>RtI</w:t>
      </w:r>
      <w:proofErr w:type="spellEnd"/>
      <w:r w:rsidR="00875424" w:rsidRPr="00A340FB">
        <w:rPr>
          <w:sz w:val="24"/>
          <w:szCs w:val="24"/>
        </w:rPr>
        <w:t xml:space="preserve">) meeting and sign a tardy contract. After the accumulation of five additional </w:t>
      </w:r>
      <w:proofErr w:type="spellStart"/>
      <w:r w:rsidR="00875424" w:rsidRPr="00A340FB">
        <w:rPr>
          <w:sz w:val="24"/>
          <w:szCs w:val="24"/>
        </w:rPr>
        <w:t>tardies</w:t>
      </w:r>
      <w:proofErr w:type="spellEnd"/>
      <w:r w:rsidR="00875424" w:rsidRPr="00A340FB">
        <w:rPr>
          <w:sz w:val="24"/>
          <w:szCs w:val="24"/>
        </w:rPr>
        <w:t xml:space="preserve"> from the date/time of the </w:t>
      </w:r>
      <w:proofErr w:type="spellStart"/>
      <w:r w:rsidR="00875424" w:rsidRPr="00A340FB">
        <w:rPr>
          <w:sz w:val="24"/>
          <w:szCs w:val="24"/>
        </w:rPr>
        <w:t>RtI</w:t>
      </w:r>
      <w:proofErr w:type="spellEnd"/>
      <w:r w:rsidR="00875424" w:rsidRPr="00A340FB">
        <w:rPr>
          <w:sz w:val="24"/>
          <w:szCs w:val="24"/>
        </w:rPr>
        <w:t xml:space="preserve"> meeting, students will be suspended Out-of-School for 10 days pending a Tribunal Hearing for violations of Rules 9, 12, 17, and 20 with recommendation for placement at the Alternative School for a period no less than one semester.</w:t>
      </w:r>
      <w:r w:rsidR="006532D3" w:rsidRPr="00A340FB">
        <w:rPr>
          <w:sz w:val="24"/>
          <w:szCs w:val="24"/>
        </w:rPr>
        <w:br/>
      </w:r>
    </w:p>
    <w:p w14:paraId="23D6E628" w14:textId="77777777" w:rsidR="0050291E" w:rsidRPr="00A340FB" w:rsidRDefault="0050291E">
      <w:pPr>
        <w:pStyle w:val="Heading3"/>
        <w:rPr>
          <w:szCs w:val="24"/>
        </w:rPr>
      </w:pPr>
      <w:bookmarkStart w:id="9" w:name="_Toc75838598"/>
      <w:r w:rsidRPr="00A340FB">
        <w:rPr>
          <w:szCs w:val="24"/>
        </w:rPr>
        <w:t>Early Dismissal/Signing out Procedure</w:t>
      </w:r>
      <w:bookmarkEnd w:id="9"/>
    </w:p>
    <w:p w14:paraId="23D6E629" w14:textId="094F7A76" w:rsidR="0050291E" w:rsidRPr="00A340FB" w:rsidRDefault="0050291E">
      <w:pPr>
        <w:rPr>
          <w:sz w:val="24"/>
          <w:szCs w:val="24"/>
        </w:rPr>
      </w:pPr>
      <w:r w:rsidRPr="00A340FB">
        <w:rPr>
          <w:sz w:val="24"/>
          <w:szCs w:val="24"/>
        </w:rPr>
        <w:t xml:space="preserve">A student who wishes to leave school early must bring a written request to </w:t>
      </w:r>
      <w:r w:rsidR="00B73B82" w:rsidRPr="00A340FB">
        <w:rPr>
          <w:sz w:val="24"/>
          <w:szCs w:val="24"/>
        </w:rPr>
        <w:t>the Main Office</w:t>
      </w:r>
      <w:r w:rsidRPr="00A340FB">
        <w:rPr>
          <w:sz w:val="24"/>
          <w:szCs w:val="24"/>
        </w:rPr>
        <w:t xml:space="preserve"> stating the reason for early dismissal. </w:t>
      </w:r>
      <w:r w:rsidR="00B73B82" w:rsidRPr="00A340FB">
        <w:rPr>
          <w:sz w:val="24"/>
          <w:szCs w:val="24"/>
        </w:rPr>
        <w:t xml:space="preserve">All written requests must be verified by Main Office </w:t>
      </w:r>
      <w:r w:rsidR="00B73B82" w:rsidRPr="00A340FB">
        <w:rPr>
          <w:sz w:val="24"/>
          <w:szCs w:val="24"/>
        </w:rPr>
        <w:lastRenderedPageBreak/>
        <w:t xml:space="preserve">personnel before permission to leave will be granted. </w:t>
      </w:r>
      <w:r w:rsidRPr="00A340FB">
        <w:rPr>
          <w:b/>
          <w:sz w:val="24"/>
          <w:szCs w:val="24"/>
        </w:rPr>
        <w:t>Parents should not pick up students before the end of the school day except where there is a legitimate emergency.</w:t>
      </w:r>
      <w:r w:rsidRPr="00A340FB">
        <w:rPr>
          <w:sz w:val="24"/>
          <w:szCs w:val="24"/>
        </w:rPr>
        <w:t xml:space="preserve"> </w:t>
      </w:r>
      <w:r w:rsidR="00A85C91" w:rsidRPr="00A340FB">
        <w:rPr>
          <w:b/>
          <w:sz w:val="24"/>
          <w:szCs w:val="24"/>
        </w:rPr>
        <w:t>Parents should not pick up students from 2:00-2:30 unless it is an extreme emergency</w:t>
      </w:r>
      <w:r w:rsidR="00A85C91" w:rsidRPr="00A340FB">
        <w:rPr>
          <w:sz w:val="24"/>
          <w:szCs w:val="24"/>
        </w:rPr>
        <w:t>. Due to business being conducted in the school building at the end of the day, students will not be dismissed the last 30 minutes of school. Teachers are giving final instructions, afternoon announcements are being made, and the school is preparing for afternoon transportation changes. Please help us respect 7</w:t>
      </w:r>
      <w:r w:rsidR="00A85C91" w:rsidRPr="00A340FB">
        <w:rPr>
          <w:sz w:val="24"/>
          <w:szCs w:val="24"/>
          <w:vertAlign w:val="superscript"/>
        </w:rPr>
        <w:t>th</w:t>
      </w:r>
      <w:r w:rsidR="00A85C91" w:rsidRPr="00A340FB">
        <w:rPr>
          <w:sz w:val="24"/>
          <w:szCs w:val="24"/>
        </w:rPr>
        <w:t xml:space="preserve"> period instructional time. </w:t>
      </w:r>
      <w:r w:rsidRPr="00A340FB">
        <w:rPr>
          <w:sz w:val="24"/>
          <w:szCs w:val="24"/>
        </w:rPr>
        <w:t>Always make an effort to schedule appointments after school hours.  For scheduled appointments, bring a written request to the front office prior to 1</w:t>
      </w:r>
      <w:r w:rsidRPr="00A340FB">
        <w:rPr>
          <w:sz w:val="24"/>
          <w:szCs w:val="24"/>
          <w:vertAlign w:val="superscript"/>
        </w:rPr>
        <w:t>st</w:t>
      </w:r>
      <w:r w:rsidRPr="00A340FB">
        <w:rPr>
          <w:sz w:val="24"/>
          <w:szCs w:val="24"/>
        </w:rPr>
        <w:t xml:space="preserve"> period.  Include release time, parent/guardian to contact and phone number to verify note’s authenticity.  Notes will indicate, whether you will be driving or be picked-up. You are not officially released until yo</w:t>
      </w:r>
      <w:r w:rsidR="00BB0302" w:rsidRPr="00A340FB">
        <w:rPr>
          <w:sz w:val="24"/>
          <w:szCs w:val="24"/>
        </w:rPr>
        <w:t xml:space="preserve">u sign out in the main office. </w:t>
      </w:r>
      <w:r w:rsidRPr="00A340FB">
        <w:rPr>
          <w:sz w:val="24"/>
          <w:szCs w:val="24"/>
        </w:rPr>
        <w:t xml:space="preserve"> Have the early dismissal form signed and returned to all missed classes for the teacher’s signature and notation.  It is the student’s responsibility to keep up with all excuses for future reference.</w:t>
      </w:r>
    </w:p>
    <w:p w14:paraId="23D6E62A" w14:textId="77777777" w:rsidR="00E54BA0" w:rsidRPr="00A340FB" w:rsidRDefault="00E54BA0" w:rsidP="00D143F2">
      <w:pPr>
        <w:rPr>
          <w:sz w:val="24"/>
          <w:szCs w:val="24"/>
        </w:rPr>
      </w:pPr>
      <w:bookmarkStart w:id="10" w:name="_Toc75838599"/>
    </w:p>
    <w:p w14:paraId="23D6E62B" w14:textId="296F4226" w:rsidR="000A716D" w:rsidRPr="00A340FB" w:rsidRDefault="00D143F2" w:rsidP="00F06A71">
      <w:pPr>
        <w:rPr>
          <w:sz w:val="24"/>
          <w:szCs w:val="24"/>
        </w:rPr>
      </w:pPr>
      <w:r w:rsidRPr="00A340FB">
        <w:rPr>
          <w:b/>
          <w:sz w:val="24"/>
          <w:szCs w:val="24"/>
        </w:rPr>
        <w:t>I</w:t>
      </w:r>
      <w:r w:rsidR="000A716D" w:rsidRPr="00A340FB">
        <w:rPr>
          <w:b/>
          <w:sz w:val="24"/>
          <w:szCs w:val="24"/>
        </w:rPr>
        <w:t>llness</w:t>
      </w:r>
      <w:bookmarkStart w:id="11" w:name="_Toc75838600"/>
      <w:bookmarkEnd w:id="10"/>
      <w:r w:rsidR="00F06A71" w:rsidRPr="00A340FB">
        <w:rPr>
          <w:b/>
          <w:sz w:val="24"/>
          <w:szCs w:val="24"/>
        </w:rPr>
        <w:br/>
      </w:r>
      <w:r w:rsidR="000A716D" w:rsidRPr="00A340FB">
        <w:rPr>
          <w:sz w:val="24"/>
          <w:szCs w:val="24"/>
        </w:rPr>
        <w:t xml:space="preserve">A student who becomes ill at school should request a pass from his/her teacher to go to the clinic.  The school nurse will call parents if warranted.  </w:t>
      </w:r>
      <w:bookmarkEnd w:id="11"/>
      <w:r w:rsidR="006F1B27" w:rsidRPr="00A340FB">
        <w:rPr>
          <w:sz w:val="24"/>
          <w:szCs w:val="24"/>
        </w:rPr>
        <w:t xml:space="preserve">When the school nurse is unavailable, please report to the front office. </w:t>
      </w:r>
    </w:p>
    <w:p w14:paraId="2C496A26" w14:textId="77777777" w:rsidR="00351428" w:rsidRPr="00A340FB" w:rsidRDefault="00351428" w:rsidP="00F06A71">
      <w:pPr>
        <w:rPr>
          <w:sz w:val="24"/>
          <w:szCs w:val="24"/>
        </w:rPr>
      </w:pPr>
    </w:p>
    <w:p w14:paraId="23D6E62C" w14:textId="77777777" w:rsidR="000A716D" w:rsidRPr="00A340FB" w:rsidRDefault="000A716D">
      <w:pPr>
        <w:rPr>
          <w:b/>
          <w:sz w:val="24"/>
          <w:szCs w:val="24"/>
        </w:rPr>
      </w:pPr>
      <w:r w:rsidRPr="00A340FB">
        <w:rPr>
          <w:b/>
          <w:sz w:val="24"/>
          <w:szCs w:val="24"/>
        </w:rPr>
        <w:t>Conduct and Discipline</w:t>
      </w:r>
    </w:p>
    <w:p w14:paraId="083EB4AB" w14:textId="77777777" w:rsidR="00B24A73" w:rsidRDefault="006532D3" w:rsidP="00A705CC">
      <w:pPr>
        <w:rPr>
          <w:sz w:val="24"/>
          <w:szCs w:val="24"/>
        </w:rPr>
      </w:pPr>
      <w:r w:rsidRPr="00A340FB">
        <w:rPr>
          <w:sz w:val="24"/>
          <w:szCs w:val="24"/>
        </w:rPr>
        <w:t xml:space="preserve">The Richmond County Board of Education Code of Student Conduct and Discipline provides substantial guidance for behavior standards and expectations for students, assures due process and fair treatment for every student, fosters a wholesome environment within the school, affords each student an uninterrupted opportunity to pursue academic excellence, and provides rules designed for the safety and welfare of the students.  </w:t>
      </w:r>
    </w:p>
    <w:p w14:paraId="44986C66" w14:textId="77777777" w:rsidR="0012691D" w:rsidRDefault="0012691D" w:rsidP="00A705CC">
      <w:pPr>
        <w:rPr>
          <w:b/>
          <w:sz w:val="24"/>
          <w:szCs w:val="24"/>
        </w:rPr>
      </w:pPr>
    </w:p>
    <w:p w14:paraId="4B4C8A0A" w14:textId="77777777" w:rsidR="00B24A73" w:rsidRDefault="00B24A73" w:rsidP="00A705CC">
      <w:pPr>
        <w:rPr>
          <w:b/>
          <w:sz w:val="24"/>
          <w:szCs w:val="24"/>
        </w:rPr>
      </w:pPr>
      <w:r w:rsidRPr="00A340FB">
        <w:rPr>
          <w:b/>
          <w:sz w:val="24"/>
          <w:szCs w:val="24"/>
        </w:rPr>
        <w:t>Positive Behavior Supports and Interventions (PBIS)</w:t>
      </w:r>
    </w:p>
    <w:p w14:paraId="7EA7C361" w14:textId="26E1F64C" w:rsidR="006532D3" w:rsidRDefault="006532D3" w:rsidP="00A705CC">
      <w:pPr>
        <w:rPr>
          <w:sz w:val="24"/>
          <w:szCs w:val="24"/>
        </w:rPr>
      </w:pPr>
      <w:r w:rsidRPr="00A340FB">
        <w:rPr>
          <w:sz w:val="24"/>
          <w:szCs w:val="24"/>
        </w:rPr>
        <w:t xml:space="preserve">Cross Creek High School is in full implementation of </w:t>
      </w:r>
      <w:r w:rsidR="00B24A73">
        <w:rPr>
          <w:sz w:val="24"/>
          <w:szCs w:val="24"/>
        </w:rPr>
        <w:t xml:space="preserve">PBIS </w:t>
      </w:r>
      <w:r w:rsidRPr="00A340FB">
        <w:rPr>
          <w:sz w:val="24"/>
          <w:szCs w:val="24"/>
        </w:rPr>
        <w:t xml:space="preserve">aligned with the Richmond County Board of Education Code of Student Conduct and Discipline: </w:t>
      </w:r>
    </w:p>
    <w:p w14:paraId="725AD2DB" w14:textId="2E3E9AAD" w:rsidR="00B24A73" w:rsidRDefault="00B24A73" w:rsidP="00A705CC">
      <w:pPr>
        <w:rPr>
          <w:sz w:val="24"/>
          <w:szCs w:val="24"/>
        </w:rPr>
      </w:pPr>
    </w:p>
    <w:p w14:paraId="32C0B77D" w14:textId="4971C726" w:rsidR="00B24A73" w:rsidRPr="00B24A73" w:rsidRDefault="00B24A73" w:rsidP="00A705CC">
      <w:pPr>
        <w:rPr>
          <w:b/>
          <w:noProof/>
          <w:sz w:val="28"/>
          <w:szCs w:val="24"/>
        </w:rPr>
      </w:pPr>
      <w:r w:rsidRPr="00B24A73">
        <w:rPr>
          <w:b/>
          <w:sz w:val="28"/>
          <w:szCs w:val="24"/>
        </w:rPr>
        <w:t>Cross Creek High School Razorback Matrix</w:t>
      </w:r>
    </w:p>
    <w:p w14:paraId="21A31184" w14:textId="5705B765" w:rsidR="006532D3" w:rsidRPr="00A340FB" w:rsidRDefault="006532D3" w:rsidP="00A705CC">
      <w:pPr>
        <w:rPr>
          <w:noProof/>
          <w:sz w:val="24"/>
          <w:szCs w:val="24"/>
        </w:rPr>
      </w:pPr>
    </w:p>
    <w:tbl>
      <w:tblPr>
        <w:tblStyle w:val="TableGrid"/>
        <w:tblW w:w="5000" w:type="pct"/>
        <w:jc w:val="center"/>
        <w:tblLook w:val="04A0" w:firstRow="1" w:lastRow="0" w:firstColumn="1" w:lastColumn="0" w:noHBand="0" w:noVBand="1"/>
      </w:tblPr>
      <w:tblGrid>
        <w:gridCol w:w="2155"/>
        <w:gridCol w:w="3365"/>
        <w:gridCol w:w="3830"/>
      </w:tblGrid>
      <w:tr w:rsidR="000230AA" w:rsidRPr="00D91A89" w14:paraId="7F996EBE" w14:textId="77777777" w:rsidTr="00E0195D">
        <w:trPr>
          <w:trHeight w:val="827"/>
          <w:jc w:val="center"/>
        </w:trPr>
        <w:tc>
          <w:tcPr>
            <w:tcW w:w="1152" w:type="pct"/>
            <w:tcBorders>
              <w:bottom w:val="single" w:sz="4" w:space="0" w:color="auto"/>
            </w:tcBorders>
            <w:shd w:val="clear" w:color="auto" w:fill="FFFFFF" w:themeFill="background1"/>
            <w:vAlign w:val="center"/>
          </w:tcPr>
          <w:p w14:paraId="51F9ACA8" w14:textId="77777777" w:rsidR="000230AA" w:rsidRDefault="000230AA" w:rsidP="00E0195D">
            <w:r>
              <w:rPr>
                <w:noProof/>
              </w:rPr>
              <w:drawing>
                <wp:inline distT="0" distB="0" distL="0" distR="0" wp14:anchorId="2FD24CB1" wp14:editId="31D4EFB4">
                  <wp:extent cx="952500" cy="578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72898" cy="590496"/>
                          </a:xfrm>
                          <a:prstGeom prst="rect">
                            <a:avLst/>
                          </a:prstGeom>
                          <a:noFill/>
                        </pic:spPr>
                      </pic:pic>
                    </a:graphicData>
                  </a:graphic>
                </wp:inline>
              </w:drawing>
            </w:r>
          </w:p>
        </w:tc>
        <w:tc>
          <w:tcPr>
            <w:tcW w:w="1799" w:type="pct"/>
            <w:shd w:val="clear" w:color="auto" w:fill="C00000"/>
            <w:vAlign w:val="center"/>
          </w:tcPr>
          <w:p w14:paraId="72618F75" w14:textId="77777777" w:rsidR="000230AA" w:rsidRPr="00D91A89" w:rsidRDefault="000230AA" w:rsidP="00E0195D">
            <w:pPr>
              <w:jc w:val="center"/>
              <w:rPr>
                <w:b/>
              </w:rPr>
            </w:pPr>
            <w:r w:rsidRPr="00955843">
              <w:rPr>
                <w:b/>
                <w:sz w:val="36"/>
              </w:rPr>
              <w:t>Respectful</w:t>
            </w:r>
          </w:p>
        </w:tc>
        <w:tc>
          <w:tcPr>
            <w:tcW w:w="2048" w:type="pct"/>
            <w:shd w:val="clear" w:color="auto" w:fill="FFC000"/>
            <w:vAlign w:val="center"/>
          </w:tcPr>
          <w:p w14:paraId="23C960F5" w14:textId="77777777" w:rsidR="000230AA" w:rsidRPr="00955843" w:rsidRDefault="000230AA" w:rsidP="00E0195D">
            <w:pPr>
              <w:jc w:val="center"/>
              <w:rPr>
                <w:b/>
              </w:rPr>
            </w:pPr>
            <w:r w:rsidRPr="00955843">
              <w:rPr>
                <w:b/>
                <w:sz w:val="36"/>
              </w:rPr>
              <w:t>Responsible</w:t>
            </w:r>
          </w:p>
        </w:tc>
      </w:tr>
      <w:tr w:rsidR="000230AA" w14:paraId="456C1455" w14:textId="77777777" w:rsidTr="00E0195D">
        <w:trPr>
          <w:trHeight w:val="1378"/>
          <w:jc w:val="center"/>
        </w:trPr>
        <w:tc>
          <w:tcPr>
            <w:tcW w:w="1152" w:type="pct"/>
            <w:tcBorders>
              <w:top w:val="single" w:sz="4" w:space="0" w:color="auto"/>
              <w:left w:val="single" w:sz="4" w:space="0" w:color="auto"/>
              <w:bottom w:val="single" w:sz="4" w:space="0" w:color="auto"/>
              <w:right w:val="single" w:sz="4" w:space="0" w:color="auto"/>
            </w:tcBorders>
            <w:shd w:val="clear" w:color="auto" w:fill="FFC000"/>
            <w:vAlign w:val="center"/>
          </w:tcPr>
          <w:p w14:paraId="3C3A63C3" w14:textId="77777777" w:rsidR="000230AA" w:rsidRPr="00BB577E" w:rsidRDefault="000230AA" w:rsidP="00E0195D">
            <w:pPr>
              <w:jc w:val="center"/>
              <w:rPr>
                <w:b/>
                <w:sz w:val="24"/>
              </w:rPr>
            </w:pPr>
            <w:r w:rsidRPr="00DB1011">
              <w:rPr>
                <w:b/>
                <w:sz w:val="28"/>
              </w:rPr>
              <w:t>Classrooms</w:t>
            </w:r>
          </w:p>
        </w:tc>
        <w:tc>
          <w:tcPr>
            <w:tcW w:w="1799" w:type="pct"/>
            <w:tcBorders>
              <w:left w:val="single" w:sz="4" w:space="0" w:color="auto"/>
            </w:tcBorders>
            <w:shd w:val="clear" w:color="auto" w:fill="F2F2F2" w:themeFill="background1" w:themeFillShade="F2"/>
            <w:vAlign w:val="center"/>
          </w:tcPr>
          <w:p w14:paraId="271209AE" w14:textId="77777777" w:rsidR="000230AA" w:rsidRPr="00BB577E" w:rsidRDefault="000230AA" w:rsidP="000230AA">
            <w:pPr>
              <w:pStyle w:val="ListParagraph"/>
              <w:numPr>
                <w:ilvl w:val="0"/>
                <w:numId w:val="31"/>
              </w:numPr>
              <w:rPr>
                <w:sz w:val="24"/>
              </w:rPr>
            </w:pPr>
            <w:r w:rsidRPr="00BB577E">
              <w:rPr>
                <w:sz w:val="24"/>
              </w:rPr>
              <w:t>Be Respectful to Teachers</w:t>
            </w:r>
          </w:p>
          <w:p w14:paraId="7A0A29E1" w14:textId="77777777" w:rsidR="000230AA" w:rsidRPr="00BB577E" w:rsidRDefault="000230AA" w:rsidP="000230AA">
            <w:pPr>
              <w:pStyle w:val="ListParagraph"/>
              <w:numPr>
                <w:ilvl w:val="0"/>
                <w:numId w:val="31"/>
              </w:numPr>
              <w:rPr>
                <w:sz w:val="24"/>
              </w:rPr>
            </w:pPr>
            <w:r w:rsidRPr="00BB577E">
              <w:rPr>
                <w:sz w:val="24"/>
              </w:rPr>
              <w:t>Be Respectful to Students</w:t>
            </w:r>
          </w:p>
          <w:p w14:paraId="72F59C7D" w14:textId="77777777" w:rsidR="000230AA" w:rsidRPr="00BB577E" w:rsidRDefault="000230AA" w:rsidP="000230AA">
            <w:pPr>
              <w:pStyle w:val="ListParagraph"/>
              <w:numPr>
                <w:ilvl w:val="0"/>
                <w:numId w:val="31"/>
              </w:numPr>
              <w:rPr>
                <w:sz w:val="24"/>
              </w:rPr>
            </w:pPr>
            <w:r w:rsidRPr="00BB577E">
              <w:rPr>
                <w:sz w:val="24"/>
              </w:rPr>
              <w:t>Be Respectful to Property</w:t>
            </w:r>
          </w:p>
        </w:tc>
        <w:tc>
          <w:tcPr>
            <w:tcW w:w="2048" w:type="pct"/>
            <w:shd w:val="clear" w:color="auto" w:fill="F2F2F2" w:themeFill="background1" w:themeFillShade="F2"/>
            <w:vAlign w:val="center"/>
          </w:tcPr>
          <w:p w14:paraId="53815C13" w14:textId="77777777" w:rsidR="000230AA" w:rsidRPr="00BB577E" w:rsidRDefault="000230AA" w:rsidP="000230AA">
            <w:pPr>
              <w:pStyle w:val="ListParagraph"/>
              <w:numPr>
                <w:ilvl w:val="0"/>
                <w:numId w:val="31"/>
              </w:numPr>
              <w:rPr>
                <w:sz w:val="24"/>
              </w:rPr>
            </w:pPr>
            <w:r w:rsidRPr="00BB577E">
              <w:rPr>
                <w:sz w:val="24"/>
              </w:rPr>
              <w:t>Be On-Time</w:t>
            </w:r>
          </w:p>
          <w:p w14:paraId="24B617B3" w14:textId="77777777" w:rsidR="000230AA" w:rsidRPr="00BB577E" w:rsidRDefault="000230AA" w:rsidP="000230AA">
            <w:pPr>
              <w:pStyle w:val="ListParagraph"/>
              <w:numPr>
                <w:ilvl w:val="0"/>
                <w:numId w:val="31"/>
              </w:numPr>
              <w:rPr>
                <w:sz w:val="24"/>
              </w:rPr>
            </w:pPr>
            <w:r w:rsidRPr="00BB577E">
              <w:rPr>
                <w:sz w:val="24"/>
              </w:rPr>
              <w:t>Be On-Task</w:t>
            </w:r>
          </w:p>
          <w:p w14:paraId="78B7FCD9" w14:textId="77777777" w:rsidR="000230AA" w:rsidRPr="00BB577E" w:rsidRDefault="000230AA" w:rsidP="000230AA">
            <w:pPr>
              <w:pStyle w:val="ListParagraph"/>
              <w:numPr>
                <w:ilvl w:val="0"/>
                <w:numId w:val="31"/>
              </w:numPr>
              <w:rPr>
                <w:sz w:val="24"/>
              </w:rPr>
            </w:pPr>
            <w:r w:rsidRPr="00BB577E">
              <w:rPr>
                <w:sz w:val="24"/>
              </w:rPr>
              <w:t>Be Prepared to Learn Everyday</w:t>
            </w:r>
          </w:p>
        </w:tc>
      </w:tr>
      <w:tr w:rsidR="000230AA" w14:paraId="4A2A167B" w14:textId="77777777" w:rsidTr="00E0195D">
        <w:trPr>
          <w:trHeight w:val="1378"/>
          <w:jc w:val="center"/>
        </w:trPr>
        <w:tc>
          <w:tcPr>
            <w:tcW w:w="1152" w:type="pct"/>
            <w:tcBorders>
              <w:top w:val="single" w:sz="4" w:space="0" w:color="auto"/>
              <w:left w:val="single" w:sz="4" w:space="0" w:color="auto"/>
              <w:bottom w:val="single" w:sz="4" w:space="0" w:color="auto"/>
              <w:right w:val="single" w:sz="4" w:space="0" w:color="auto"/>
            </w:tcBorders>
            <w:shd w:val="clear" w:color="auto" w:fill="C00000"/>
            <w:vAlign w:val="center"/>
          </w:tcPr>
          <w:p w14:paraId="5E54D253" w14:textId="77777777" w:rsidR="000230AA" w:rsidRPr="00DB1011" w:rsidRDefault="000230AA" w:rsidP="00E0195D">
            <w:pPr>
              <w:jc w:val="center"/>
              <w:rPr>
                <w:b/>
                <w:sz w:val="28"/>
              </w:rPr>
            </w:pPr>
            <w:r w:rsidRPr="00DB1011">
              <w:rPr>
                <w:b/>
                <w:sz w:val="28"/>
              </w:rPr>
              <w:t>Restrooms</w:t>
            </w:r>
          </w:p>
        </w:tc>
        <w:tc>
          <w:tcPr>
            <w:tcW w:w="1799" w:type="pct"/>
            <w:tcBorders>
              <w:left w:val="single" w:sz="4" w:space="0" w:color="auto"/>
            </w:tcBorders>
            <w:shd w:val="clear" w:color="auto" w:fill="F2F2F2" w:themeFill="background1" w:themeFillShade="F2"/>
            <w:vAlign w:val="center"/>
          </w:tcPr>
          <w:p w14:paraId="7715A4FF" w14:textId="77777777" w:rsidR="000230AA" w:rsidRPr="00BB577E" w:rsidRDefault="000230AA" w:rsidP="000230AA">
            <w:pPr>
              <w:pStyle w:val="ListParagraph"/>
              <w:numPr>
                <w:ilvl w:val="0"/>
                <w:numId w:val="32"/>
              </w:numPr>
              <w:rPr>
                <w:sz w:val="24"/>
              </w:rPr>
            </w:pPr>
            <w:r w:rsidRPr="00BB577E">
              <w:rPr>
                <w:sz w:val="24"/>
              </w:rPr>
              <w:t xml:space="preserve">Put Away Phone </w:t>
            </w:r>
          </w:p>
          <w:p w14:paraId="1467CB97" w14:textId="77777777" w:rsidR="000230AA" w:rsidRPr="00BB577E" w:rsidRDefault="000230AA" w:rsidP="000230AA">
            <w:pPr>
              <w:pStyle w:val="ListParagraph"/>
              <w:numPr>
                <w:ilvl w:val="0"/>
                <w:numId w:val="32"/>
              </w:numPr>
              <w:rPr>
                <w:sz w:val="24"/>
              </w:rPr>
            </w:pPr>
            <w:r w:rsidRPr="00BB577E">
              <w:rPr>
                <w:sz w:val="24"/>
              </w:rPr>
              <w:t xml:space="preserve">Use Manners </w:t>
            </w:r>
          </w:p>
          <w:p w14:paraId="6CFA2A8E" w14:textId="77777777" w:rsidR="000230AA" w:rsidRPr="00BB577E" w:rsidRDefault="000230AA" w:rsidP="000230AA">
            <w:pPr>
              <w:pStyle w:val="ListParagraph"/>
              <w:numPr>
                <w:ilvl w:val="0"/>
                <w:numId w:val="32"/>
              </w:numPr>
              <w:rPr>
                <w:sz w:val="24"/>
              </w:rPr>
            </w:pPr>
            <w:r w:rsidRPr="00BB577E">
              <w:rPr>
                <w:sz w:val="24"/>
              </w:rPr>
              <w:t>Wash Hands</w:t>
            </w:r>
          </w:p>
        </w:tc>
        <w:tc>
          <w:tcPr>
            <w:tcW w:w="2048" w:type="pct"/>
            <w:shd w:val="clear" w:color="auto" w:fill="F2F2F2" w:themeFill="background1" w:themeFillShade="F2"/>
            <w:vAlign w:val="center"/>
          </w:tcPr>
          <w:p w14:paraId="543F8D75" w14:textId="77777777" w:rsidR="000230AA" w:rsidRPr="00BB577E" w:rsidRDefault="000230AA" w:rsidP="000230AA">
            <w:pPr>
              <w:pStyle w:val="ListParagraph"/>
              <w:numPr>
                <w:ilvl w:val="0"/>
                <w:numId w:val="36"/>
              </w:numPr>
              <w:rPr>
                <w:sz w:val="24"/>
              </w:rPr>
            </w:pPr>
            <w:r w:rsidRPr="00BB577E">
              <w:rPr>
                <w:sz w:val="24"/>
              </w:rPr>
              <w:t>Use at Designated Times</w:t>
            </w:r>
          </w:p>
          <w:p w14:paraId="2522B5B8" w14:textId="77777777" w:rsidR="000230AA" w:rsidRPr="00BB577E" w:rsidRDefault="000230AA" w:rsidP="000230AA">
            <w:pPr>
              <w:pStyle w:val="ListParagraph"/>
              <w:numPr>
                <w:ilvl w:val="0"/>
                <w:numId w:val="36"/>
              </w:numPr>
              <w:rPr>
                <w:sz w:val="24"/>
              </w:rPr>
            </w:pPr>
            <w:r w:rsidRPr="00BB577E">
              <w:rPr>
                <w:sz w:val="24"/>
              </w:rPr>
              <w:t>Take Care of Business</w:t>
            </w:r>
          </w:p>
          <w:p w14:paraId="3FA2231E" w14:textId="77777777" w:rsidR="000230AA" w:rsidRPr="00BB577E" w:rsidRDefault="000230AA" w:rsidP="000230AA">
            <w:pPr>
              <w:pStyle w:val="ListParagraph"/>
              <w:numPr>
                <w:ilvl w:val="0"/>
                <w:numId w:val="36"/>
              </w:numPr>
              <w:rPr>
                <w:sz w:val="24"/>
              </w:rPr>
            </w:pPr>
            <w:r w:rsidRPr="00BB577E">
              <w:rPr>
                <w:sz w:val="24"/>
              </w:rPr>
              <w:t>Clean Up After Yourself</w:t>
            </w:r>
          </w:p>
        </w:tc>
      </w:tr>
      <w:tr w:rsidR="000230AA" w14:paraId="7C23EC17" w14:textId="77777777" w:rsidTr="00E0195D">
        <w:trPr>
          <w:trHeight w:val="1378"/>
          <w:jc w:val="center"/>
        </w:trPr>
        <w:tc>
          <w:tcPr>
            <w:tcW w:w="1152" w:type="pct"/>
            <w:tcBorders>
              <w:top w:val="single" w:sz="4" w:space="0" w:color="auto"/>
              <w:left w:val="single" w:sz="4" w:space="0" w:color="auto"/>
              <w:bottom w:val="single" w:sz="4" w:space="0" w:color="auto"/>
              <w:right w:val="single" w:sz="4" w:space="0" w:color="auto"/>
            </w:tcBorders>
            <w:shd w:val="clear" w:color="auto" w:fill="FFC000"/>
            <w:vAlign w:val="center"/>
          </w:tcPr>
          <w:p w14:paraId="4BAD4BB1" w14:textId="77777777" w:rsidR="000230AA" w:rsidRPr="00BB577E" w:rsidRDefault="000230AA" w:rsidP="00E0195D">
            <w:pPr>
              <w:jc w:val="center"/>
              <w:rPr>
                <w:b/>
                <w:sz w:val="24"/>
              </w:rPr>
            </w:pPr>
            <w:r w:rsidRPr="00DB1011">
              <w:rPr>
                <w:b/>
                <w:sz w:val="28"/>
              </w:rPr>
              <w:lastRenderedPageBreak/>
              <w:t>Cafeteria</w:t>
            </w:r>
          </w:p>
        </w:tc>
        <w:tc>
          <w:tcPr>
            <w:tcW w:w="1799" w:type="pct"/>
            <w:tcBorders>
              <w:left w:val="single" w:sz="4" w:space="0" w:color="auto"/>
            </w:tcBorders>
            <w:shd w:val="clear" w:color="auto" w:fill="F2F2F2" w:themeFill="background1" w:themeFillShade="F2"/>
            <w:vAlign w:val="center"/>
          </w:tcPr>
          <w:p w14:paraId="523DAB6D" w14:textId="77777777" w:rsidR="000230AA" w:rsidRPr="00BB577E" w:rsidRDefault="000230AA" w:rsidP="000230AA">
            <w:pPr>
              <w:pStyle w:val="ListParagraph"/>
              <w:numPr>
                <w:ilvl w:val="0"/>
                <w:numId w:val="33"/>
              </w:numPr>
              <w:rPr>
                <w:sz w:val="24"/>
              </w:rPr>
            </w:pPr>
            <w:r w:rsidRPr="00BB577E">
              <w:rPr>
                <w:sz w:val="24"/>
              </w:rPr>
              <w:t>Follow Rules</w:t>
            </w:r>
          </w:p>
          <w:p w14:paraId="22E6648B" w14:textId="77777777" w:rsidR="000230AA" w:rsidRPr="00BB577E" w:rsidRDefault="000230AA" w:rsidP="000230AA">
            <w:pPr>
              <w:pStyle w:val="ListParagraph"/>
              <w:numPr>
                <w:ilvl w:val="0"/>
                <w:numId w:val="33"/>
              </w:numPr>
              <w:rPr>
                <w:sz w:val="24"/>
              </w:rPr>
            </w:pPr>
            <w:r w:rsidRPr="00BB577E">
              <w:rPr>
                <w:sz w:val="24"/>
              </w:rPr>
              <w:t>Use Manners</w:t>
            </w:r>
          </w:p>
          <w:p w14:paraId="7BABEA34" w14:textId="77777777" w:rsidR="000230AA" w:rsidRPr="00BB577E" w:rsidRDefault="000230AA" w:rsidP="000230AA">
            <w:pPr>
              <w:pStyle w:val="ListParagraph"/>
              <w:numPr>
                <w:ilvl w:val="0"/>
                <w:numId w:val="33"/>
              </w:numPr>
              <w:rPr>
                <w:sz w:val="24"/>
              </w:rPr>
            </w:pPr>
            <w:r w:rsidRPr="00BB577E">
              <w:rPr>
                <w:sz w:val="24"/>
              </w:rPr>
              <w:t>Clean up After Yourself</w:t>
            </w:r>
          </w:p>
        </w:tc>
        <w:tc>
          <w:tcPr>
            <w:tcW w:w="2048" w:type="pct"/>
            <w:shd w:val="clear" w:color="auto" w:fill="F2F2F2" w:themeFill="background1" w:themeFillShade="F2"/>
            <w:vAlign w:val="center"/>
          </w:tcPr>
          <w:p w14:paraId="0D44D88F" w14:textId="77777777" w:rsidR="000230AA" w:rsidRPr="00BB577E" w:rsidRDefault="000230AA" w:rsidP="000230AA">
            <w:pPr>
              <w:pStyle w:val="ListParagraph"/>
              <w:numPr>
                <w:ilvl w:val="0"/>
                <w:numId w:val="37"/>
              </w:numPr>
              <w:rPr>
                <w:sz w:val="24"/>
              </w:rPr>
            </w:pPr>
            <w:r w:rsidRPr="00BB577E">
              <w:rPr>
                <w:sz w:val="24"/>
              </w:rPr>
              <w:t>Be On-Time</w:t>
            </w:r>
          </w:p>
          <w:p w14:paraId="2534AF9B" w14:textId="77777777" w:rsidR="000230AA" w:rsidRPr="00BB577E" w:rsidRDefault="000230AA" w:rsidP="000230AA">
            <w:pPr>
              <w:pStyle w:val="ListParagraph"/>
              <w:numPr>
                <w:ilvl w:val="0"/>
                <w:numId w:val="37"/>
              </w:numPr>
              <w:rPr>
                <w:sz w:val="24"/>
              </w:rPr>
            </w:pPr>
            <w:r w:rsidRPr="00BB577E">
              <w:rPr>
                <w:sz w:val="24"/>
              </w:rPr>
              <w:t>Manage Time Wisely</w:t>
            </w:r>
          </w:p>
          <w:p w14:paraId="714195FD" w14:textId="77777777" w:rsidR="000230AA" w:rsidRPr="00BB577E" w:rsidRDefault="000230AA" w:rsidP="000230AA">
            <w:pPr>
              <w:pStyle w:val="ListParagraph"/>
              <w:numPr>
                <w:ilvl w:val="0"/>
                <w:numId w:val="37"/>
              </w:numPr>
              <w:rPr>
                <w:sz w:val="24"/>
              </w:rPr>
            </w:pPr>
            <w:r w:rsidRPr="00BB577E">
              <w:rPr>
                <w:sz w:val="24"/>
              </w:rPr>
              <w:t>Keep Your Area Clean</w:t>
            </w:r>
          </w:p>
        </w:tc>
      </w:tr>
      <w:tr w:rsidR="000230AA" w14:paraId="2A140671" w14:textId="77777777" w:rsidTr="00E0195D">
        <w:trPr>
          <w:trHeight w:val="1378"/>
          <w:jc w:val="center"/>
        </w:trPr>
        <w:tc>
          <w:tcPr>
            <w:tcW w:w="1152" w:type="pct"/>
            <w:tcBorders>
              <w:top w:val="single" w:sz="4" w:space="0" w:color="auto"/>
              <w:left w:val="single" w:sz="4" w:space="0" w:color="auto"/>
              <w:bottom w:val="single" w:sz="4" w:space="0" w:color="auto"/>
              <w:right w:val="single" w:sz="4" w:space="0" w:color="auto"/>
            </w:tcBorders>
            <w:shd w:val="clear" w:color="auto" w:fill="C00000"/>
            <w:vAlign w:val="center"/>
          </w:tcPr>
          <w:p w14:paraId="09251ED4" w14:textId="77777777" w:rsidR="000230AA" w:rsidRPr="00BB577E" w:rsidRDefault="000230AA" w:rsidP="00E0195D">
            <w:pPr>
              <w:jc w:val="center"/>
              <w:rPr>
                <w:b/>
                <w:sz w:val="24"/>
              </w:rPr>
            </w:pPr>
            <w:r w:rsidRPr="00DB1011">
              <w:rPr>
                <w:b/>
                <w:sz w:val="28"/>
              </w:rPr>
              <w:t>Hallways</w:t>
            </w:r>
          </w:p>
        </w:tc>
        <w:tc>
          <w:tcPr>
            <w:tcW w:w="1799" w:type="pct"/>
            <w:tcBorders>
              <w:left w:val="single" w:sz="4" w:space="0" w:color="auto"/>
            </w:tcBorders>
            <w:shd w:val="clear" w:color="auto" w:fill="F2F2F2" w:themeFill="background1" w:themeFillShade="F2"/>
            <w:vAlign w:val="center"/>
          </w:tcPr>
          <w:p w14:paraId="701C50DA" w14:textId="77777777" w:rsidR="000230AA" w:rsidRPr="00BB577E" w:rsidRDefault="000230AA" w:rsidP="000230AA">
            <w:pPr>
              <w:pStyle w:val="ListParagraph"/>
              <w:numPr>
                <w:ilvl w:val="0"/>
                <w:numId w:val="33"/>
              </w:numPr>
              <w:rPr>
                <w:sz w:val="24"/>
              </w:rPr>
            </w:pPr>
            <w:r w:rsidRPr="00BB577E">
              <w:rPr>
                <w:sz w:val="24"/>
              </w:rPr>
              <w:t>Communicate without Profanity</w:t>
            </w:r>
          </w:p>
          <w:p w14:paraId="0956B0FC" w14:textId="77777777" w:rsidR="000230AA" w:rsidRPr="00BB577E" w:rsidRDefault="000230AA" w:rsidP="000230AA">
            <w:pPr>
              <w:pStyle w:val="ListParagraph"/>
              <w:numPr>
                <w:ilvl w:val="0"/>
                <w:numId w:val="33"/>
              </w:numPr>
              <w:rPr>
                <w:sz w:val="24"/>
              </w:rPr>
            </w:pPr>
            <w:r w:rsidRPr="00BB577E">
              <w:rPr>
                <w:sz w:val="24"/>
              </w:rPr>
              <w:t>Follow Staff Directions</w:t>
            </w:r>
          </w:p>
          <w:p w14:paraId="5DD07BB4" w14:textId="77777777" w:rsidR="000230AA" w:rsidRPr="00BB577E" w:rsidRDefault="000230AA" w:rsidP="000230AA">
            <w:pPr>
              <w:pStyle w:val="ListParagraph"/>
              <w:numPr>
                <w:ilvl w:val="0"/>
                <w:numId w:val="33"/>
              </w:numPr>
              <w:rPr>
                <w:sz w:val="24"/>
              </w:rPr>
            </w:pPr>
            <w:r w:rsidRPr="00BB577E">
              <w:rPr>
                <w:sz w:val="24"/>
              </w:rPr>
              <w:t>Be On-Time to Class</w:t>
            </w:r>
          </w:p>
        </w:tc>
        <w:tc>
          <w:tcPr>
            <w:tcW w:w="2048" w:type="pct"/>
            <w:shd w:val="clear" w:color="auto" w:fill="F2F2F2" w:themeFill="background1" w:themeFillShade="F2"/>
            <w:vAlign w:val="center"/>
          </w:tcPr>
          <w:p w14:paraId="22267F29" w14:textId="77777777" w:rsidR="000230AA" w:rsidRPr="00BB577E" w:rsidRDefault="000230AA" w:rsidP="000230AA">
            <w:pPr>
              <w:pStyle w:val="ListParagraph"/>
              <w:numPr>
                <w:ilvl w:val="0"/>
                <w:numId w:val="37"/>
              </w:numPr>
              <w:rPr>
                <w:sz w:val="24"/>
              </w:rPr>
            </w:pPr>
            <w:r w:rsidRPr="00BB577E">
              <w:rPr>
                <w:sz w:val="24"/>
              </w:rPr>
              <w:t>Keep Moving</w:t>
            </w:r>
          </w:p>
          <w:p w14:paraId="39E90869" w14:textId="77777777" w:rsidR="000230AA" w:rsidRPr="00BB577E" w:rsidRDefault="000230AA" w:rsidP="000230AA">
            <w:pPr>
              <w:pStyle w:val="ListParagraph"/>
              <w:numPr>
                <w:ilvl w:val="0"/>
                <w:numId w:val="37"/>
              </w:numPr>
              <w:rPr>
                <w:sz w:val="24"/>
              </w:rPr>
            </w:pPr>
            <w:r w:rsidRPr="00BB577E">
              <w:rPr>
                <w:sz w:val="24"/>
              </w:rPr>
              <w:t>Be Aware of Your Surroundings</w:t>
            </w:r>
          </w:p>
          <w:p w14:paraId="3BF466AE" w14:textId="77777777" w:rsidR="000230AA" w:rsidRPr="00BB577E" w:rsidRDefault="000230AA" w:rsidP="000230AA">
            <w:pPr>
              <w:pStyle w:val="ListParagraph"/>
              <w:numPr>
                <w:ilvl w:val="0"/>
                <w:numId w:val="37"/>
              </w:numPr>
              <w:rPr>
                <w:sz w:val="24"/>
              </w:rPr>
            </w:pPr>
            <w:r w:rsidRPr="00BB577E">
              <w:rPr>
                <w:sz w:val="24"/>
              </w:rPr>
              <w:t>Be On-Time to Class</w:t>
            </w:r>
          </w:p>
        </w:tc>
      </w:tr>
      <w:tr w:rsidR="000230AA" w14:paraId="121EF0BE" w14:textId="77777777" w:rsidTr="00E0195D">
        <w:trPr>
          <w:trHeight w:val="1378"/>
          <w:jc w:val="center"/>
        </w:trPr>
        <w:tc>
          <w:tcPr>
            <w:tcW w:w="1152" w:type="pct"/>
            <w:tcBorders>
              <w:top w:val="single" w:sz="4" w:space="0" w:color="auto"/>
              <w:left w:val="single" w:sz="4" w:space="0" w:color="auto"/>
              <w:bottom w:val="single" w:sz="4" w:space="0" w:color="auto"/>
              <w:right w:val="single" w:sz="4" w:space="0" w:color="auto"/>
            </w:tcBorders>
            <w:shd w:val="clear" w:color="auto" w:fill="FFC000"/>
            <w:vAlign w:val="center"/>
          </w:tcPr>
          <w:p w14:paraId="5D47DFBC" w14:textId="77777777" w:rsidR="000230AA" w:rsidRPr="00BB577E" w:rsidRDefault="000230AA" w:rsidP="00E0195D">
            <w:pPr>
              <w:jc w:val="center"/>
              <w:rPr>
                <w:b/>
                <w:sz w:val="24"/>
              </w:rPr>
            </w:pPr>
            <w:r w:rsidRPr="00DB1011">
              <w:rPr>
                <w:b/>
                <w:sz w:val="28"/>
              </w:rPr>
              <w:t>Outside Areas</w:t>
            </w:r>
          </w:p>
        </w:tc>
        <w:tc>
          <w:tcPr>
            <w:tcW w:w="1799" w:type="pct"/>
            <w:tcBorders>
              <w:left w:val="single" w:sz="4" w:space="0" w:color="auto"/>
            </w:tcBorders>
            <w:shd w:val="clear" w:color="auto" w:fill="F2F2F2" w:themeFill="background1" w:themeFillShade="F2"/>
            <w:vAlign w:val="center"/>
          </w:tcPr>
          <w:p w14:paraId="295F2277" w14:textId="77777777" w:rsidR="000230AA" w:rsidRPr="00BB577E" w:rsidRDefault="000230AA" w:rsidP="000230AA">
            <w:pPr>
              <w:pStyle w:val="ListParagraph"/>
              <w:numPr>
                <w:ilvl w:val="0"/>
                <w:numId w:val="34"/>
              </w:numPr>
              <w:rPr>
                <w:sz w:val="24"/>
              </w:rPr>
            </w:pPr>
            <w:r w:rsidRPr="00BB577E">
              <w:rPr>
                <w:sz w:val="24"/>
              </w:rPr>
              <w:t>Follow Rules</w:t>
            </w:r>
          </w:p>
          <w:p w14:paraId="41B9E9AD" w14:textId="77777777" w:rsidR="000230AA" w:rsidRPr="00BB577E" w:rsidRDefault="000230AA" w:rsidP="000230AA">
            <w:pPr>
              <w:pStyle w:val="ListParagraph"/>
              <w:numPr>
                <w:ilvl w:val="0"/>
                <w:numId w:val="34"/>
              </w:numPr>
              <w:rPr>
                <w:sz w:val="24"/>
              </w:rPr>
            </w:pPr>
            <w:r w:rsidRPr="00BB577E">
              <w:rPr>
                <w:sz w:val="24"/>
              </w:rPr>
              <w:t>Follow Directions</w:t>
            </w:r>
          </w:p>
          <w:p w14:paraId="14465F67" w14:textId="77777777" w:rsidR="000230AA" w:rsidRPr="00BB577E" w:rsidRDefault="000230AA" w:rsidP="000230AA">
            <w:pPr>
              <w:pStyle w:val="ListParagraph"/>
              <w:numPr>
                <w:ilvl w:val="0"/>
                <w:numId w:val="34"/>
              </w:numPr>
              <w:rPr>
                <w:sz w:val="24"/>
              </w:rPr>
            </w:pPr>
            <w:r w:rsidRPr="00BB577E">
              <w:rPr>
                <w:sz w:val="24"/>
              </w:rPr>
              <w:t>Keep Area Clean</w:t>
            </w:r>
          </w:p>
        </w:tc>
        <w:tc>
          <w:tcPr>
            <w:tcW w:w="2048" w:type="pct"/>
            <w:shd w:val="clear" w:color="auto" w:fill="F2F2F2" w:themeFill="background1" w:themeFillShade="F2"/>
            <w:vAlign w:val="center"/>
          </w:tcPr>
          <w:p w14:paraId="6AC6A5D1" w14:textId="77777777" w:rsidR="000230AA" w:rsidRPr="00BB577E" w:rsidRDefault="000230AA" w:rsidP="000230AA">
            <w:pPr>
              <w:pStyle w:val="ListParagraph"/>
              <w:numPr>
                <w:ilvl w:val="0"/>
                <w:numId w:val="34"/>
              </w:numPr>
              <w:rPr>
                <w:sz w:val="24"/>
              </w:rPr>
            </w:pPr>
            <w:r w:rsidRPr="00BB577E">
              <w:rPr>
                <w:sz w:val="24"/>
              </w:rPr>
              <w:t>Be in the Correct Area</w:t>
            </w:r>
          </w:p>
          <w:p w14:paraId="61D433FE" w14:textId="77777777" w:rsidR="000230AA" w:rsidRPr="00BB577E" w:rsidRDefault="000230AA" w:rsidP="000230AA">
            <w:pPr>
              <w:pStyle w:val="ListParagraph"/>
              <w:numPr>
                <w:ilvl w:val="0"/>
                <w:numId w:val="38"/>
              </w:numPr>
              <w:rPr>
                <w:sz w:val="24"/>
              </w:rPr>
            </w:pPr>
            <w:r w:rsidRPr="00BB577E">
              <w:rPr>
                <w:sz w:val="24"/>
              </w:rPr>
              <w:t>Respect Safety of Others</w:t>
            </w:r>
          </w:p>
          <w:p w14:paraId="24DB74DC" w14:textId="77777777" w:rsidR="000230AA" w:rsidRPr="00BB577E" w:rsidRDefault="000230AA" w:rsidP="000230AA">
            <w:pPr>
              <w:pStyle w:val="ListParagraph"/>
              <w:numPr>
                <w:ilvl w:val="0"/>
                <w:numId w:val="38"/>
              </w:numPr>
              <w:rPr>
                <w:sz w:val="24"/>
              </w:rPr>
            </w:pPr>
            <w:r w:rsidRPr="00BB577E">
              <w:rPr>
                <w:sz w:val="24"/>
              </w:rPr>
              <w:t>Report and Depart on Time</w:t>
            </w:r>
          </w:p>
        </w:tc>
      </w:tr>
      <w:tr w:rsidR="000230AA" w14:paraId="2060776D" w14:textId="77777777" w:rsidTr="00E0195D">
        <w:trPr>
          <w:trHeight w:val="1378"/>
          <w:jc w:val="center"/>
        </w:trPr>
        <w:tc>
          <w:tcPr>
            <w:tcW w:w="1152" w:type="pct"/>
            <w:tcBorders>
              <w:top w:val="single" w:sz="4" w:space="0" w:color="auto"/>
              <w:left w:val="single" w:sz="4" w:space="0" w:color="auto"/>
              <w:bottom w:val="single" w:sz="4" w:space="0" w:color="auto"/>
              <w:right w:val="single" w:sz="4" w:space="0" w:color="auto"/>
            </w:tcBorders>
            <w:shd w:val="clear" w:color="auto" w:fill="C00000"/>
            <w:vAlign w:val="center"/>
          </w:tcPr>
          <w:p w14:paraId="4806742D" w14:textId="77777777" w:rsidR="000230AA" w:rsidRPr="00BB577E" w:rsidRDefault="000230AA" w:rsidP="00E0195D">
            <w:pPr>
              <w:jc w:val="center"/>
              <w:rPr>
                <w:b/>
                <w:sz w:val="24"/>
              </w:rPr>
            </w:pPr>
            <w:r w:rsidRPr="00DB1011">
              <w:rPr>
                <w:b/>
                <w:sz w:val="28"/>
              </w:rPr>
              <w:t xml:space="preserve">Common Areas </w:t>
            </w:r>
            <w:r w:rsidRPr="00BB577E">
              <w:rPr>
                <w:b/>
                <w:sz w:val="24"/>
              </w:rPr>
              <w:t>(Guidance, Media Center, Office, etc.)</w:t>
            </w:r>
          </w:p>
        </w:tc>
        <w:tc>
          <w:tcPr>
            <w:tcW w:w="1799" w:type="pct"/>
            <w:tcBorders>
              <w:left w:val="single" w:sz="4" w:space="0" w:color="auto"/>
            </w:tcBorders>
            <w:shd w:val="clear" w:color="auto" w:fill="F2F2F2" w:themeFill="background1" w:themeFillShade="F2"/>
            <w:vAlign w:val="center"/>
          </w:tcPr>
          <w:p w14:paraId="3AA3C34E" w14:textId="77777777" w:rsidR="000230AA" w:rsidRPr="00BB577E" w:rsidRDefault="000230AA" w:rsidP="000230AA">
            <w:pPr>
              <w:pStyle w:val="ListParagraph"/>
              <w:numPr>
                <w:ilvl w:val="0"/>
                <w:numId w:val="35"/>
              </w:numPr>
              <w:rPr>
                <w:sz w:val="24"/>
              </w:rPr>
            </w:pPr>
            <w:r w:rsidRPr="00BB577E">
              <w:rPr>
                <w:sz w:val="24"/>
              </w:rPr>
              <w:t>Use Manners</w:t>
            </w:r>
          </w:p>
          <w:p w14:paraId="378862D3" w14:textId="77777777" w:rsidR="000230AA" w:rsidRPr="00BB577E" w:rsidRDefault="000230AA" w:rsidP="000230AA">
            <w:pPr>
              <w:pStyle w:val="ListParagraph"/>
              <w:numPr>
                <w:ilvl w:val="0"/>
                <w:numId w:val="35"/>
              </w:numPr>
              <w:rPr>
                <w:sz w:val="24"/>
              </w:rPr>
            </w:pPr>
            <w:r w:rsidRPr="00BB577E">
              <w:rPr>
                <w:sz w:val="24"/>
              </w:rPr>
              <w:t>Follow Rules</w:t>
            </w:r>
          </w:p>
          <w:p w14:paraId="06440A2E" w14:textId="77777777" w:rsidR="000230AA" w:rsidRPr="00BB577E" w:rsidRDefault="000230AA" w:rsidP="000230AA">
            <w:pPr>
              <w:pStyle w:val="ListParagraph"/>
              <w:numPr>
                <w:ilvl w:val="0"/>
                <w:numId w:val="35"/>
              </w:numPr>
              <w:rPr>
                <w:sz w:val="24"/>
              </w:rPr>
            </w:pPr>
            <w:r w:rsidRPr="00BB577E">
              <w:rPr>
                <w:sz w:val="24"/>
              </w:rPr>
              <w:t>Follow Directions</w:t>
            </w:r>
          </w:p>
        </w:tc>
        <w:tc>
          <w:tcPr>
            <w:tcW w:w="2048" w:type="pct"/>
            <w:shd w:val="clear" w:color="auto" w:fill="F2F2F2" w:themeFill="background1" w:themeFillShade="F2"/>
            <w:vAlign w:val="center"/>
          </w:tcPr>
          <w:p w14:paraId="7B472BCC" w14:textId="77777777" w:rsidR="000230AA" w:rsidRPr="00BB577E" w:rsidRDefault="000230AA" w:rsidP="000230AA">
            <w:pPr>
              <w:pStyle w:val="ListParagraph"/>
              <w:numPr>
                <w:ilvl w:val="0"/>
                <w:numId w:val="35"/>
              </w:numPr>
              <w:rPr>
                <w:sz w:val="24"/>
              </w:rPr>
            </w:pPr>
            <w:r w:rsidRPr="00BB577E">
              <w:rPr>
                <w:sz w:val="24"/>
              </w:rPr>
              <w:t>Have a Pass</w:t>
            </w:r>
          </w:p>
          <w:p w14:paraId="74682DF0" w14:textId="77777777" w:rsidR="000230AA" w:rsidRPr="00BB577E" w:rsidRDefault="000230AA" w:rsidP="000230AA">
            <w:pPr>
              <w:pStyle w:val="ListParagraph"/>
              <w:numPr>
                <w:ilvl w:val="0"/>
                <w:numId w:val="30"/>
              </w:numPr>
              <w:rPr>
                <w:sz w:val="24"/>
              </w:rPr>
            </w:pPr>
            <w:r w:rsidRPr="00BB577E">
              <w:rPr>
                <w:sz w:val="24"/>
              </w:rPr>
              <w:t>Use Time Wisely</w:t>
            </w:r>
          </w:p>
          <w:p w14:paraId="5BB741B4" w14:textId="77777777" w:rsidR="000230AA" w:rsidRPr="00BB577E" w:rsidRDefault="000230AA" w:rsidP="000230AA">
            <w:pPr>
              <w:pStyle w:val="ListParagraph"/>
              <w:numPr>
                <w:ilvl w:val="0"/>
                <w:numId w:val="30"/>
              </w:numPr>
              <w:rPr>
                <w:sz w:val="24"/>
              </w:rPr>
            </w:pPr>
            <w:r w:rsidRPr="00BB577E">
              <w:rPr>
                <w:sz w:val="24"/>
              </w:rPr>
              <w:t>Report and Return Directly</w:t>
            </w:r>
          </w:p>
        </w:tc>
      </w:tr>
    </w:tbl>
    <w:p w14:paraId="11598FBC" w14:textId="49C5B9BA" w:rsidR="006532D3" w:rsidRDefault="006532D3" w:rsidP="00A705CC"/>
    <w:p w14:paraId="23D6E630" w14:textId="77777777" w:rsidR="00A76A6C" w:rsidRPr="00757D93" w:rsidRDefault="00A76A6C"/>
    <w:p w14:paraId="5DB65497" w14:textId="441F9795" w:rsidR="00A340FB" w:rsidRDefault="00B24A73" w:rsidP="006532D3">
      <w:pPr>
        <w:rPr>
          <w:b/>
          <w:sz w:val="24"/>
          <w:szCs w:val="24"/>
        </w:rPr>
      </w:pPr>
      <w:r w:rsidRPr="006532D3">
        <w:rPr>
          <w:b/>
          <w:sz w:val="24"/>
          <w:szCs w:val="24"/>
        </w:rPr>
        <w:t>PB</w:t>
      </w:r>
      <w:r>
        <w:rPr>
          <w:b/>
          <w:sz w:val="24"/>
          <w:szCs w:val="24"/>
        </w:rPr>
        <w:t xml:space="preserve">IS at </w:t>
      </w:r>
      <w:r w:rsidRPr="006532D3">
        <w:rPr>
          <w:b/>
          <w:sz w:val="24"/>
          <w:szCs w:val="24"/>
        </w:rPr>
        <w:t xml:space="preserve">CCHS: A </w:t>
      </w:r>
      <w:r>
        <w:rPr>
          <w:b/>
          <w:sz w:val="24"/>
          <w:szCs w:val="24"/>
        </w:rPr>
        <w:t>General Overview</w:t>
      </w:r>
    </w:p>
    <w:p w14:paraId="1A288A4F" w14:textId="77777777" w:rsidR="006532D3" w:rsidRPr="006532D3" w:rsidRDefault="006532D3" w:rsidP="006532D3">
      <w:pPr>
        <w:rPr>
          <w:sz w:val="24"/>
          <w:szCs w:val="24"/>
        </w:rPr>
      </w:pPr>
      <w:r w:rsidRPr="006532D3">
        <w:rPr>
          <w:sz w:val="24"/>
          <w:szCs w:val="24"/>
        </w:rPr>
        <w:t>The main focus of Positive Behavioral Interventions and Supports (PBIS) is to provide a clear system for all expected behaviors at Cross Creek High School. While many faculty and students may have assumptions of what is expected behavior, we cannot assume that everyone’s beliefs are similar. Through PBIS, we will work to create and maintain a productive, safe environment in which ALL school community members have clear expectations and understandings of their role in the educational process.</w:t>
      </w:r>
    </w:p>
    <w:p w14:paraId="204EA895" w14:textId="77777777" w:rsidR="006532D3" w:rsidRPr="006532D3" w:rsidRDefault="006532D3" w:rsidP="006532D3">
      <w:pPr>
        <w:rPr>
          <w:sz w:val="24"/>
          <w:szCs w:val="24"/>
        </w:rPr>
      </w:pPr>
    </w:p>
    <w:p w14:paraId="04A6123B" w14:textId="0F10891B" w:rsidR="006532D3" w:rsidRPr="00A340FB" w:rsidRDefault="00A340FB" w:rsidP="006532D3">
      <w:pPr>
        <w:rPr>
          <w:b/>
          <w:sz w:val="24"/>
          <w:szCs w:val="24"/>
        </w:rPr>
      </w:pPr>
      <w:r w:rsidRPr="00A340FB">
        <w:rPr>
          <w:b/>
          <w:sz w:val="24"/>
          <w:szCs w:val="24"/>
        </w:rPr>
        <w:t xml:space="preserve">Proactive Approach to School-Wide Discipline </w:t>
      </w:r>
    </w:p>
    <w:p w14:paraId="72161A74" w14:textId="01EE6ECF" w:rsidR="006532D3" w:rsidRPr="006532D3" w:rsidRDefault="006532D3" w:rsidP="006532D3">
      <w:pPr>
        <w:rPr>
          <w:sz w:val="24"/>
          <w:szCs w:val="24"/>
        </w:rPr>
      </w:pPr>
      <w:r w:rsidRPr="006532D3">
        <w:rPr>
          <w:sz w:val="24"/>
          <w:szCs w:val="24"/>
        </w:rPr>
        <w:t>Schools that implement school-wide systems of positive behavior support focus on taking a team-based system approach and teaching appropriate behavior to all students in the school. Schools that have been successful in building school-wide systems develop procedures to accomplish the following:</w:t>
      </w:r>
      <w:r w:rsidR="00A340FB">
        <w:rPr>
          <w:sz w:val="24"/>
          <w:szCs w:val="24"/>
        </w:rPr>
        <w:br/>
      </w:r>
    </w:p>
    <w:p w14:paraId="5501B6BF" w14:textId="219B0D80" w:rsidR="006532D3" w:rsidRPr="006532D3" w:rsidRDefault="006532D3" w:rsidP="006532D3">
      <w:pPr>
        <w:rPr>
          <w:sz w:val="24"/>
          <w:szCs w:val="24"/>
        </w:rPr>
      </w:pPr>
      <w:r w:rsidRPr="006532D3">
        <w:rPr>
          <w:sz w:val="24"/>
          <w:szCs w:val="24"/>
        </w:rPr>
        <w:t xml:space="preserve">1. </w:t>
      </w:r>
      <w:r w:rsidR="00A340FB">
        <w:rPr>
          <w:b/>
          <w:sz w:val="24"/>
          <w:szCs w:val="24"/>
        </w:rPr>
        <w:t>Behavioral Expectations Are D</w:t>
      </w:r>
      <w:r w:rsidRPr="00A340FB">
        <w:rPr>
          <w:b/>
          <w:sz w:val="24"/>
          <w:szCs w:val="24"/>
        </w:rPr>
        <w:t>efined</w:t>
      </w:r>
      <w:r w:rsidRPr="006532D3">
        <w:rPr>
          <w:sz w:val="24"/>
          <w:szCs w:val="24"/>
        </w:rPr>
        <w:t xml:space="preserve"> - A small number of clearly defined behavioral expectations are defined in positive, simple rules:</w:t>
      </w:r>
      <w:r w:rsidR="00B24A73">
        <w:rPr>
          <w:sz w:val="24"/>
          <w:szCs w:val="24"/>
        </w:rPr>
        <w:br/>
      </w:r>
    </w:p>
    <w:p w14:paraId="3DCC98BA" w14:textId="1BCB54D9" w:rsidR="006532D3" w:rsidRPr="00A340FB" w:rsidRDefault="00A340FB" w:rsidP="00A340FB">
      <w:pPr>
        <w:pStyle w:val="ListParagraph"/>
        <w:numPr>
          <w:ilvl w:val="0"/>
          <w:numId w:val="27"/>
        </w:numPr>
        <w:rPr>
          <w:sz w:val="24"/>
          <w:szCs w:val="24"/>
        </w:rPr>
      </w:pPr>
      <w:r w:rsidRPr="00A340FB">
        <w:rPr>
          <w:b/>
          <w:sz w:val="24"/>
          <w:szCs w:val="24"/>
        </w:rPr>
        <w:t>RESPECT</w:t>
      </w:r>
      <w:r w:rsidRPr="00A340FB">
        <w:rPr>
          <w:sz w:val="24"/>
          <w:szCs w:val="24"/>
        </w:rPr>
        <w:t xml:space="preserve">: </w:t>
      </w:r>
      <w:r w:rsidR="006532D3" w:rsidRPr="00A340FB">
        <w:rPr>
          <w:sz w:val="24"/>
          <w:szCs w:val="24"/>
        </w:rPr>
        <w:t xml:space="preserve">Respect yourself, administrators, staff, teachers, students, and </w:t>
      </w:r>
      <w:r>
        <w:rPr>
          <w:sz w:val="24"/>
          <w:szCs w:val="24"/>
        </w:rPr>
        <w:t xml:space="preserve">the </w:t>
      </w:r>
      <w:r w:rsidR="006532D3" w:rsidRPr="00A340FB">
        <w:rPr>
          <w:sz w:val="24"/>
          <w:szCs w:val="24"/>
        </w:rPr>
        <w:t xml:space="preserve">school facility. </w:t>
      </w:r>
      <w:r w:rsidR="00B24A73">
        <w:rPr>
          <w:sz w:val="24"/>
          <w:szCs w:val="24"/>
        </w:rPr>
        <w:br/>
      </w:r>
    </w:p>
    <w:p w14:paraId="6D0BDB27" w14:textId="306D7668" w:rsidR="006532D3" w:rsidRDefault="00A340FB" w:rsidP="00A340FB">
      <w:pPr>
        <w:pStyle w:val="ListParagraph"/>
        <w:numPr>
          <w:ilvl w:val="0"/>
          <w:numId w:val="27"/>
        </w:numPr>
        <w:rPr>
          <w:sz w:val="24"/>
          <w:szCs w:val="24"/>
        </w:rPr>
      </w:pPr>
      <w:r w:rsidRPr="00A340FB">
        <w:rPr>
          <w:b/>
          <w:sz w:val="24"/>
          <w:szCs w:val="24"/>
        </w:rPr>
        <w:t>RESPONSIBILITY</w:t>
      </w:r>
      <w:r w:rsidRPr="00A340FB">
        <w:rPr>
          <w:sz w:val="24"/>
          <w:szCs w:val="24"/>
        </w:rPr>
        <w:t xml:space="preserve">: </w:t>
      </w:r>
      <w:r w:rsidR="006532D3" w:rsidRPr="00A340FB">
        <w:rPr>
          <w:sz w:val="24"/>
          <w:szCs w:val="24"/>
        </w:rPr>
        <w:t xml:space="preserve">Take responsibility by accepting the consequences of your actions. </w:t>
      </w:r>
    </w:p>
    <w:p w14:paraId="7264448D" w14:textId="77777777" w:rsidR="00A340FB" w:rsidRPr="00A340FB" w:rsidRDefault="00A340FB" w:rsidP="00A340FB">
      <w:pPr>
        <w:pStyle w:val="ListParagraph"/>
        <w:rPr>
          <w:sz w:val="24"/>
          <w:szCs w:val="24"/>
        </w:rPr>
      </w:pPr>
    </w:p>
    <w:p w14:paraId="7AE36139" w14:textId="54E288D5" w:rsidR="006532D3" w:rsidRDefault="006532D3" w:rsidP="006532D3">
      <w:pPr>
        <w:rPr>
          <w:sz w:val="24"/>
          <w:szCs w:val="24"/>
        </w:rPr>
      </w:pPr>
      <w:r w:rsidRPr="006532D3">
        <w:rPr>
          <w:sz w:val="24"/>
          <w:szCs w:val="24"/>
        </w:rPr>
        <w:t xml:space="preserve">2. </w:t>
      </w:r>
      <w:r w:rsidRPr="00A340FB">
        <w:rPr>
          <w:b/>
          <w:sz w:val="24"/>
          <w:szCs w:val="24"/>
        </w:rPr>
        <w:t xml:space="preserve">Behavioral </w:t>
      </w:r>
      <w:r w:rsidR="00A340FB">
        <w:rPr>
          <w:b/>
          <w:sz w:val="24"/>
          <w:szCs w:val="24"/>
        </w:rPr>
        <w:t>E</w:t>
      </w:r>
      <w:r w:rsidRPr="00A340FB">
        <w:rPr>
          <w:b/>
          <w:sz w:val="24"/>
          <w:szCs w:val="24"/>
        </w:rPr>
        <w:t xml:space="preserve">xpectations </w:t>
      </w:r>
      <w:r w:rsidR="00A340FB">
        <w:rPr>
          <w:b/>
          <w:sz w:val="24"/>
          <w:szCs w:val="24"/>
        </w:rPr>
        <w:t>Are T</w:t>
      </w:r>
      <w:r w:rsidRPr="00A340FB">
        <w:rPr>
          <w:b/>
          <w:sz w:val="24"/>
          <w:szCs w:val="24"/>
        </w:rPr>
        <w:t>aug</w:t>
      </w:r>
      <w:r w:rsidRPr="006532D3">
        <w:rPr>
          <w:sz w:val="24"/>
          <w:szCs w:val="24"/>
        </w:rPr>
        <w:t>ht - The behavioral expectations are taught to all students in the building, and are taught in real contexts. Teaching appropriate behavior involves much more than simply telling students what behaviors they should avoid. Specific behavioral examples are:</w:t>
      </w:r>
    </w:p>
    <w:p w14:paraId="11A83191" w14:textId="77777777" w:rsidR="00B24A73" w:rsidRPr="006532D3" w:rsidRDefault="00B24A73" w:rsidP="006532D3">
      <w:pPr>
        <w:rPr>
          <w:sz w:val="24"/>
          <w:szCs w:val="24"/>
        </w:rPr>
      </w:pPr>
    </w:p>
    <w:p w14:paraId="22427C89" w14:textId="1A14B5F0" w:rsidR="00A340FB" w:rsidRPr="00B24A73" w:rsidRDefault="006532D3" w:rsidP="00225AB2">
      <w:pPr>
        <w:pStyle w:val="ListParagraph"/>
        <w:numPr>
          <w:ilvl w:val="0"/>
          <w:numId w:val="28"/>
        </w:numPr>
        <w:rPr>
          <w:sz w:val="24"/>
          <w:szCs w:val="24"/>
        </w:rPr>
      </w:pPr>
      <w:r w:rsidRPr="00B24A73">
        <w:rPr>
          <w:b/>
          <w:caps/>
          <w:sz w:val="24"/>
          <w:szCs w:val="24"/>
        </w:rPr>
        <w:lastRenderedPageBreak/>
        <w:t>Respect</w:t>
      </w:r>
      <w:r w:rsidRPr="00B24A73">
        <w:rPr>
          <w:sz w:val="24"/>
          <w:szCs w:val="24"/>
        </w:rPr>
        <w:t xml:space="preserve"> means treating people the way that you would like to be treated.</w:t>
      </w:r>
      <w:r w:rsidR="00B24A73">
        <w:rPr>
          <w:sz w:val="24"/>
          <w:szCs w:val="24"/>
        </w:rPr>
        <w:br/>
      </w:r>
    </w:p>
    <w:p w14:paraId="62C2640B" w14:textId="3C2949E6" w:rsidR="00A340FB" w:rsidRDefault="006532D3" w:rsidP="00225AB2">
      <w:pPr>
        <w:pStyle w:val="ListParagraph"/>
        <w:numPr>
          <w:ilvl w:val="0"/>
          <w:numId w:val="28"/>
        </w:numPr>
        <w:rPr>
          <w:sz w:val="24"/>
          <w:szCs w:val="24"/>
        </w:rPr>
      </w:pPr>
      <w:r w:rsidRPr="00B24A73">
        <w:rPr>
          <w:b/>
          <w:caps/>
          <w:sz w:val="24"/>
          <w:szCs w:val="24"/>
        </w:rPr>
        <w:t>Responsibility</w:t>
      </w:r>
      <w:r w:rsidRPr="00B24A73">
        <w:rPr>
          <w:sz w:val="24"/>
          <w:szCs w:val="24"/>
        </w:rPr>
        <w:t xml:space="preserve"> means accepting accountability for your own actions; following school rules.</w:t>
      </w:r>
    </w:p>
    <w:p w14:paraId="1704D98B" w14:textId="77777777" w:rsidR="00B24A73" w:rsidRPr="00B24A73" w:rsidRDefault="00B24A73" w:rsidP="00B24A73">
      <w:pPr>
        <w:pStyle w:val="ListParagraph"/>
        <w:rPr>
          <w:sz w:val="24"/>
          <w:szCs w:val="24"/>
        </w:rPr>
      </w:pPr>
    </w:p>
    <w:p w14:paraId="6C851197" w14:textId="441AEA61" w:rsidR="006532D3" w:rsidRDefault="006532D3" w:rsidP="006532D3">
      <w:pPr>
        <w:rPr>
          <w:sz w:val="24"/>
          <w:szCs w:val="24"/>
        </w:rPr>
      </w:pPr>
      <w:r w:rsidRPr="006532D3">
        <w:rPr>
          <w:sz w:val="24"/>
          <w:szCs w:val="24"/>
        </w:rPr>
        <w:t>Behavioral expectations are taught using the same teaching formats applied to other curricula. The general rule is presented, the rationale for the rule is discussed, positive examples (“right way”) are described and rehearsed, and negative examples (“wrong way”) are described and discussed. Students are given an opportunity to practice the “right way” until they demonstrate fluent performance.  Remember Harry Wong’s emphasis on procedures and routines to manage behavior rather than crime and punishment.</w:t>
      </w:r>
    </w:p>
    <w:p w14:paraId="579E62FA" w14:textId="77777777" w:rsidR="00A340FB" w:rsidRPr="006532D3" w:rsidRDefault="00A340FB" w:rsidP="006532D3">
      <w:pPr>
        <w:rPr>
          <w:sz w:val="24"/>
          <w:szCs w:val="24"/>
        </w:rPr>
      </w:pPr>
    </w:p>
    <w:p w14:paraId="268361AB" w14:textId="1EF04BD8" w:rsidR="0012691D" w:rsidRDefault="006532D3" w:rsidP="006532D3">
      <w:pPr>
        <w:rPr>
          <w:sz w:val="24"/>
          <w:szCs w:val="24"/>
        </w:rPr>
      </w:pPr>
      <w:r w:rsidRPr="006532D3">
        <w:rPr>
          <w:sz w:val="24"/>
          <w:szCs w:val="24"/>
        </w:rPr>
        <w:t xml:space="preserve">3. </w:t>
      </w:r>
      <w:r w:rsidR="00A340FB">
        <w:rPr>
          <w:b/>
          <w:sz w:val="24"/>
          <w:szCs w:val="24"/>
        </w:rPr>
        <w:t>Appropriate Behaviors Are A</w:t>
      </w:r>
      <w:r w:rsidRPr="00A340FB">
        <w:rPr>
          <w:b/>
          <w:sz w:val="24"/>
          <w:szCs w:val="24"/>
        </w:rPr>
        <w:t>cknowledged</w:t>
      </w:r>
      <w:r w:rsidR="00B24A73">
        <w:rPr>
          <w:b/>
          <w:sz w:val="24"/>
          <w:szCs w:val="24"/>
        </w:rPr>
        <w:t xml:space="preserve"> and Rewarded</w:t>
      </w:r>
      <w:r w:rsidRPr="006532D3">
        <w:rPr>
          <w:sz w:val="24"/>
          <w:szCs w:val="24"/>
        </w:rPr>
        <w:t xml:space="preserve"> - Once appropriate behaviors have been defined and taught, they need to be acknowledged on a regular basis.  CCHS has designed a formal system that rewards positive behaviors.  </w:t>
      </w:r>
      <w:r w:rsidR="00A340FB">
        <w:rPr>
          <w:sz w:val="24"/>
          <w:szCs w:val="24"/>
        </w:rPr>
        <w:t>Razorback</w:t>
      </w:r>
      <w:r w:rsidRPr="006532D3">
        <w:rPr>
          <w:sz w:val="24"/>
          <w:szCs w:val="24"/>
        </w:rPr>
        <w:t xml:space="preserve"> “R” Cards are forms used by the individual teacher as a tool of encouragement and a student motivator.  Use </w:t>
      </w:r>
      <w:r w:rsidR="00A340FB">
        <w:rPr>
          <w:sz w:val="24"/>
          <w:szCs w:val="24"/>
        </w:rPr>
        <w:t>Razorback</w:t>
      </w:r>
      <w:r w:rsidRPr="006532D3">
        <w:rPr>
          <w:sz w:val="24"/>
          <w:szCs w:val="24"/>
        </w:rPr>
        <w:t xml:space="preserve"> “R” Cards to encourage and reinforce positive behaviors demonstrated on a consistent basis.  Teachers can award </w:t>
      </w:r>
      <w:r w:rsidR="00A340FB">
        <w:rPr>
          <w:sz w:val="24"/>
          <w:szCs w:val="24"/>
        </w:rPr>
        <w:t>Razorback</w:t>
      </w:r>
      <w:r w:rsidRPr="006532D3">
        <w:rPr>
          <w:sz w:val="24"/>
          <w:szCs w:val="24"/>
        </w:rPr>
        <w:t xml:space="preserve"> “R” Cards to students, whether they teach them or not.  </w:t>
      </w:r>
      <w:r w:rsidR="00A340FB">
        <w:rPr>
          <w:sz w:val="24"/>
          <w:szCs w:val="24"/>
        </w:rPr>
        <w:t>Razorback</w:t>
      </w:r>
      <w:r w:rsidRPr="006532D3">
        <w:rPr>
          <w:sz w:val="24"/>
          <w:szCs w:val="24"/>
        </w:rPr>
        <w:t xml:space="preserve"> “R” Cards are also turned in to the office to enter students and teachers in drawings for tangible rewards.</w:t>
      </w:r>
    </w:p>
    <w:p w14:paraId="1946A415" w14:textId="77777777" w:rsidR="0012691D" w:rsidRDefault="0012691D" w:rsidP="006532D3">
      <w:pPr>
        <w:rPr>
          <w:sz w:val="24"/>
          <w:szCs w:val="24"/>
        </w:rPr>
      </w:pPr>
    </w:p>
    <w:p w14:paraId="5E954DBC" w14:textId="6EA238B5" w:rsidR="006532D3" w:rsidRDefault="006532D3" w:rsidP="006532D3">
      <w:pPr>
        <w:rPr>
          <w:sz w:val="24"/>
          <w:szCs w:val="24"/>
        </w:rPr>
      </w:pPr>
      <w:r w:rsidRPr="006532D3">
        <w:rPr>
          <w:sz w:val="24"/>
          <w:szCs w:val="24"/>
        </w:rPr>
        <w:t xml:space="preserve">4. </w:t>
      </w:r>
      <w:r w:rsidR="00A340FB">
        <w:rPr>
          <w:b/>
          <w:sz w:val="24"/>
          <w:szCs w:val="24"/>
        </w:rPr>
        <w:t>Behavioral Errors Are Corrected P</w:t>
      </w:r>
      <w:r w:rsidRPr="00A340FB">
        <w:rPr>
          <w:b/>
          <w:sz w:val="24"/>
          <w:szCs w:val="24"/>
        </w:rPr>
        <w:t>roactively</w:t>
      </w:r>
      <w:r w:rsidRPr="006532D3">
        <w:rPr>
          <w:sz w:val="24"/>
          <w:szCs w:val="24"/>
        </w:rPr>
        <w:t xml:space="preserve"> - When students violate behavioral expectations, clear procedures are needed for providing information to them that their behavior was unacceptable, and preventing that unacceptable behavior from resulting in inadvertent rewards. Students, teachers, and administrators all should be able to predict what will occur when behavioral errors are identified.  </w:t>
      </w:r>
      <w:r w:rsidRPr="00A340FB">
        <w:rPr>
          <w:b/>
          <w:sz w:val="24"/>
          <w:szCs w:val="24"/>
        </w:rPr>
        <w:t>SONAR</w:t>
      </w:r>
      <w:r w:rsidRPr="006532D3">
        <w:rPr>
          <w:sz w:val="24"/>
          <w:szCs w:val="24"/>
        </w:rPr>
        <w:t xml:space="preserve"> (School Online Notation Analysis Record) is used to document and record minor incidents managed by the teacher in the classroom.  Office Discipline Referral forms are used to refer major incidents or chronic disruptions to the administration.  The Student Behavior Management Process Flowchart is used to help teachers distinguish major from minor behavioral incidents.</w:t>
      </w:r>
    </w:p>
    <w:p w14:paraId="60666C91" w14:textId="77777777" w:rsidR="00A340FB" w:rsidRPr="006532D3" w:rsidRDefault="00A340FB" w:rsidP="006532D3">
      <w:pPr>
        <w:rPr>
          <w:sz w:val="24"/>
          <w:szCs w:val="24"/>
        </w:rPr>
      </w:pPr>
    </w:p>
    <w:p w14:paraId="23D6E633" w14:textId="5DAB9785" w:rsidR="00A705CC" w:rsidRDefault="006532D3">
      <w:pPr>
        <w:rPr>
          <w:b/>
          <w:sz w:val="24"/>
          <w:szCs w:val="24"/>
        </w:rPr>
      </w:pPr>
      <w:r w:rsidRPr="006532D3">
        <w:rPr>
          <w:sz w:val="24"/>
          <w:szCs w:val="24"/>
        </w:rPr>
        <w:t xml:space="preserve">5. </w:t>
      </w:r>
      <w:r w:rsidRPr="00A340FB">
        <w:rPr>
          <w:b/>
          <w:sz w:val="24"/>
          <w:szCs w:val="24"/>
        </w:rPr>
        <w:t xml:space="preserve">Decisions </w:t>
      </w:r>
      <w:r w:rsidR="00A340FB">
        <w:rPr>
          <w:b/>
          <w:sz w:val="24"/>
          <w:szCs w:val="24"/>
        </w:rPr>
        <w:t>A</w:t>
      </w:r>
      <w:r w:rsidRPr="00A340FB">
        <w:rPr>
          <w:b/>
          <w:sz w:val="24"/>
          <w:szCs w:val="24"/>
        </w:rPr>
        <w:t xml:space="preserve">bout </w:t>
      </w:r>
      <w:r w:rsidR="00A340FB">
        <w:rPr>
          <w:b/>
          <w:sz w:val="24"/>
          <w:szCs w:val="24"/>
        </w:rPr>
        <w:t>Behavior Management Are Data B</w:t>
      </w:r>
      <w:r w:rsidRPr="00A340FB">
        <w:rPr>
          <w:b/>
          <w:sz w:val="24"/>
          <w:szCs w:val="24"/>
        </w:rPr>
        <w:t>ased</w:t>
      </w:r>
      <w:r w:rsidRPr="006532D3">
        <w:rPr>
          <w:sz w:val="24"/>
          <w:szCs w:val="24"/>
        </w:rPr>
        <w:t>.  One of the most important features of PBIS is the use of the web-based data management system called SWIS (School-Wide Information System).  The SWIS database tracks what types of discipline incidents are occurring, where, what time of the school day and who is involved in them.  SWIS eliminates guesswork from the decision making process about what is and is not working in a building’s behavior management system.  It allows decision makers to create reports that enable them to devote resources and time to the precise place, parts of the school day and people that need them.</w:t>
      </w:r>
    </w:p>
    <w:p w14:paraId="30A7A6AB" w14:textId="77777777" w:rsidR="006D1172" w:rsidRDefault="006D1172" w:rsidP="00A24BEA">
      <w:pPr>
        <w:rPr>
          <w:b/>
          <w:sz w:val="24"/>
          <w:szCs w:val="24"/>
        </w:rPr>
      </w:pPr>
    </w:p>
    <w:p w14:paraId="23D6E636" w14:textId="58CFA2DC" w:rsidR="00A24BEA" w:rsidRPr="00A340FB" w:rsidRDefault="00A24BEA" w:rsidP="00A24BEA">
      <w:pPr>
        <w:rPr>
          <w:b/>
          <w:sz w:val="24"/>
          <w:szCs w:val="24"/>
        </w:rPr>
      </w:pPr>
      <w:r w:rsidRPr="00A340FB">
        <w:rPr>
          <w:b/>
          <w:sz w:val="24"/>
          <w:szCs w:val="24"/>
        </w:rPr>
        <w:t>Appropriate Dress</w:t>
      </w:r>
      <w:r w:rsidRPr="00A340FB">
        <w:rPr>
          <w:b/>
          <w:strike/>
          <w:sz w:val="24"/>
          <w:szCs w:val="24"/>
        </w:rPr>
        <w:t xml:space="preserve"> </w:t>
      </w:r>
    </w:p>
    <w:p w14:paraId="23D6E637" w14:textId="0ECD522C" w:rsidR="00A24BEA" w:rsidRPr="00A340FB" w:rsidRDefault="00A24BEA" w:rsidP="00A24BEA">
      <w:pPr>
        <w:rPr>
          <w:sz w:val="24"/>
          <w:szCs w:val="24"/>
        </w:rPr>
      </w:pPr>
      <w:r w:rsidRPr="00A340FB">
        <w:rPr>
          <w:sz w:val="24"/>
          <w:szCs w:val="24"/>
        </w:rPr>
        <w:t xml:space="preserve">Students are expected to dress in attire that is tasteful and appropriate for a high school setting.  </w:t>
      </w:r>
      <w:r w:rsidR="00B24A73">
        <w:rPr>
          <w:sz w:val="24"/>
          <w:szCs w:val="24"/>
        </w:rPr>
        <w:t xml:space="preserve">Please refer to Rule 14 of the </w:t>
      </w:r>
      <w:r w:rsidR="00B24A73" w:rsidRPr="00A340FB">
        <w:rPr>
          <w:sz w:val="24"/>
          <w:szCs w:val="24"/>
        </w:rPr>
        <w:t xml:space="preserve">Richmond County Board of Education Code of Student Conduct and Discipline </w:t>
      </w:r>
      <w:r w:rsidR="00297DDA">
        <w:rPr>
          <w:sz w:val="24"/>
          <w:szCs w:val="24"/>
        </w:rPr>
        <w:t xml:space="preserve">for details. </w:t>
      </w:r>
      <w:r w:rsidRPr="00A340FB">
        <w:rPr>
          <w:sz w:val="24"/>
          <w:szCs w:val="24"/>
        </w:rPr>
        <w:t>Athletic, Jr. ROTC, and other school approved uniforms must meet the guidelines of the county dress code.  Students on field trips or any off campus school sponsored activities are expected to comply with the dress code as outlined in the Richmond County Code of Student Conduct and Discipline</w:t>
      </w:r>
      <w:r w:rsidR="00297DDA">
        <w:rPr>
          <w:sz w:val="24"/>
          <w:szCs w:val="24"/>
        </w:rPr>
        <w:t>, Rule 14</w:t>
      </w:r>
      <w:r w:rsidRPr="00A340FB">
        <w:rPr>
          <w:sz w:val="24"/>
          <w:szCs w:val="24"/>
        </w:rPr>
        <w:t xml:space="preserve">.  </w:t>
      </w:r>
      <w:r w:rsidR="00B24A73">
        <w:rPr>
          <w:sz w:val="24"/>
          <w:szCs w:val="24"/>
        </w:rPr>
        <w:t>The principal</w:t>
      </w:r>
      <w:r w:rsidRPr="00A340FB">
        <w:rPr>
          <w:sz w:val="24"/>
          <w:szCs w:val="24"/>
        </w:rPr>
        <w:t xml:space="preserve"> must grant any exception to this policy.  Those students who fail to comply with this policy are subject to a</w:t>
      </w:r>
      <w:r w:rsidR="00297DDA">
        <w:rPr>
          <w:sz w:val="24"/>
          <w:szCs w:val="24"/>
        </w:rPr>
        <w:t>dministrative discipline under R</w:t>
      </w:r>
      <w:r w:rsidRPr="00A340FB">
        <w:rPr>
          <w:sz w:val="24"/>
          <w:szCs w:val="24"/>
        </w:rPr>
        <w:t>ule 14.</w:t>
      </w:r>
    </w:p>
    <w:p w14:paraId="23D6E638" w14:textId="77777777" w:rsidR="00A24BEA" w:rsidRPr="00A340FB" w:rsidRDefault="00A24BEA" w:rsidP="00A24BEA">
      <w:pPr>
        <w:rPr>
          <w:b/>
          <w:sz w:val="24"/>
          <w:szCs w:val="24"/>
        </w:rPr>
      </w:pPr>
    </w:p>
    <w:p w14:paraId="23D6E639" w14:textId="77777777" w:rsidR="00A24BEA" w:rsidRPr="00A340FB" w:rsidRDefault="00A24BEA" w:rsidP="00A24BEA">
      <w:pPr>
        <w:rPr>
          <w:sz w:val="24"/>
          <w:szCs w:val="24"/>
        </w:rPr>
      </w:pPr>
      <w:r w:rsidRPr="00A340FB">
        <w:rPr>
          <w:b/>
          <w:sz w:val="24"/>
          <w:szCs w:val="24"/>
        </w:rPr>
        <w:t>Public Displays of Affection (PDA)</w:t>
      </w:r>
    </w:p>
    <w:p w14:paraId="23D6E63A" w14:textId="77777777" w:rsidR="00A24BEA" w:rsidRPr="00A340FB" w:rsidRDefault="00A24BEA" w:rsidP="00A24BEA">
      <w:pPr>
        <w:rPr>
          <w:b/>
          <w:sz w:val="24"/>
          <w:szCs w:val="24"/>
          <w:u w:val="single"/>
        </w:rPr>
      </w:pPr>
      <w:r w:rsidRPr="00A340FB">
        <w:rPr>
          <w:b/>
          <w:sz w:val="24"/>
          <w:szCs w:val="24"/>
          <w:u w:val="single"/>
        </w:rPr>
        <w:t>Hugging, kissing, holding hands and other public displays of affection are not permitted on school grounds.</w:t>
      </w:r>
    </w:p>
    <w:p w14:paraId="23D6E63B" w14:textId="77777777" w:rsidR="00A24BEA" w:rsidRPr="00A340FB" w:rsidRDefault="00A24BEA" w:rsidP="00A24BEA">
      <w:pPr>
        <w:rPr>
          <w:b/>
          <w:sz w:val="24"/>
          <w:szCs w:val="24"/>
        </w:rPr>
      </w:pPr>
    </w:p>
    <w:p w14:paraId="23D6E63C" w14:textId="77777777" w:rsidR="00A24BEA" w:rsidRPr="00A340FB" w:rsidRDefault="00A24BEA" w:rsidP="00A24BEA">
      <w:pPr>
        <w:rPr>
          <w:b/>
          <w:sz w:val="24"/>
          <w:szCs w:val="24"/>
        </w:rPr>
      </w:pPr>
      <w:r w:rsidRPr="00A340FB">
        <w:rPr>
          <w:b/>
          <w:sz w:val="24"/>
          <w:szCs w:val="24"/>
        </w:rPr>
        <w:t>After School Activities</w:t>
      </w:r>
    </w:p>
    <w:p w14:paraId="23D6E63D" w14:textId="77777777" w:rsidR="00A24BEA" w:rsidRPr="00A340FB" w:rsidRDefault="00A24BEA" w:rsidP="00A24BEA">
      <w:pPr>
        <w:rPr>
          <w:sz w:val="24"/>
          <w:szCs w:val="24"/>
        </w:rPr>
      </w:pPr>
      <w:r w:rsidRPr="00A340FB">
        <w:rPr>
          <w:sz w:val="24"/>
          <w:szCs w:val="24"/>
        </w:rPr>
        <w:t>After-school activities must be a school-sanctioned event with a sponsor in attendance.  Students need to arrange for a parent/guardian to pick them up no later than 10 minutes after the event.  Those students who repeatedly fail to have their rides pick them up at appropriate times will be barred from attending or participating in after school activities.</w:t>
      </w:r>
    </w:p>
    <w:p w14:paraId="23D6E63E" w14:textId="77777777" w:rsidR="00A24BEA" w:rsidRPr="00A340FB" w:rsidRDefault="00A24BEA" w:rsidP="00A24BEA">
      <w:pPr>
        <w:rPr>
          <w:sz w:val="24"/>
          <w:szCs w:val="24"/>
        </w:rPr>
      </w:pPr>
    </w:p>
    <w:p w14:paraId="23D6E63F" w14:textId="77777777" w:rsidR="00A24BEA" w:rsidRPr="00A340FB" w:rsidRDefault="00A24BEA" w:rsidP="00A24BEA">
      <w:pPr>
        <w:rPr>
          <w:b/>
          <w:strike/>
          <w:sz w:val="24"/>
          <w:szCs w:val="24"/>
        </w:rPr>
      </w:pPr>
      <w:r w:rsidRPr="00A340FB">
        <w:rPr>
          <w:b/>
          <w:sz w:val="24"/>
          <w:szCs w:val="24"/>
        </w:rPr>
        <w:t>Athletic Events</w:t>
      </w:r>
    </w:p>
    <w:p w14:paraId="111966E6" w14:textId="3D7BB4C4" w:rsidR="006D1172" w:rsidRDefault="00A24BEA" w:rsidP="00A24BEA">
      <w:pPr>
        <w:rPr>
          <w:b/>
          <w:sz w:val="24"/>
          <w:szCs w:val="24"/>
        </w:rPr>
      </w:pPr>
      <w:r w:rsidRPr="00A340FB">
        <w:rPr>
          <w:sz w:val="24"/>
          <w:szCs w:val="24"/>
        </w:rPr>
        <w:t>Students attending or participating in athletic events must arrange for pickup no later than 10 minutes after the event has ended.  Those students who repeatedly fail to have their rides pick them up at appropriate times will be barred from attending athletic events.</w:t>
      </w:r>
    </w:p>
    <w:p w14:paraId="168D33CA" w14:textId="77777777" w:rsidR="006D1172" w:rsidRDefault="006D1172" w:rsidP="00A24BEA">
      <w:pPr>
        <w:rPr>
          <w:b/>
          <w:sz w:val="24"/>
          <w:szCs w:val="24"/>
        </w:rPr>
      </w:pPr>
    </w:p>
    <w:p w14:paraId="23D6E642" w14:textId="454D1A02" w:rsidR="00A24BEA" w:rsidRPr="00A340FB" w:rsidRDefault="00A24BEA" w:rsidP="00A24BEA">
      <w:pPr>
        <w:rPr>
          <w:b/>
          <w:sz w:val="24"/>
          <w:szCs w:val="24"/>
        </w:rPr>
      </w:pPr>
      <w:r w:rsidRPr="00A340FB">
        <w:rPr>
          <w:b/>
          <w:sz w:val="24"/>
          <w:szCs w:val="24"/>
        </w:rPr>
        <w:t>Det</w:t>
      </w:r>
      <w:r w:rsidR="00900E8B" w:rsidRPr="00A340FB">
        <w:rPr>
          <w:b/>
          <w:sz w:val="24"/>
          <w:szCs w:val="24"/>
        </w:rPr>
        <w:t>ention</w:t>
      </w:r>
      <w:r w:rsidRPr="00A340FB">
        <w:rPr>
          <w:b/>
          <w:sz w:val="24"/>
          <w:szCs w:val="24"/>
        </w:rPr>
        <w:t xml:space="preserve"> </w:t>
      </w:r>
    </w:p>
    <w:p w14:paraId="23D6E643" w14:textId="79CFC7BE" w:rsidR="00A24BEA" w:rsidRPr="00A340FB" w:rsidRDefault="00A24BEA" w:rsidP="00A24BEA">
      <w:pPr>
        <w:rPr>
          <w:sz w:val="24"/>
          <w:szCs w:val="24"/>
        </w:rPr>
      </w:pPr>
      <w:r w:rsidRPr="00A340FB">
        <w:rPr>
          <w:sz w:val="24"/>
          <w:szCs w:val="24"/>
        </w:rPr>
        <w:t xml:space="preserve">Detention is </w:t>
      </w:r>
      <w:r w:rsidR="005C6377" w:rsidRPr="00A340FB">
        <w:rPr>
          <w:sz w:val="24"/>
          <w:szCs w:val="24"/>
        </w:rPr>
        <w:t xml:space="preserve">assigned and </w:t>
      </w:r>
      <w:r w:rsidRPr="00A340FB">
        <w:rPr>
          <w:sz w:val="24"/>
          <w:szCs w:val="24"/>
        </w:rPr>
        <w:t xml:space="preserve">held </w:t>
      </w:r>
      <w:r w:rsidR="00F64A16" w:rsidRPr="00A340FB">
        <w:rPr>
          <w:sz w:val="24"/>
          <w:szCs w:val="24"/>
        </w:rPr>
        <w:t>by teachers</w:t>
      </w:r>
      <w:r w:rsidRPr="00A340FB">
        <w:rPr>
          <w:sz w:val="24"/>
          <w:szCs w:val="24"/>
        </w:rPr>
        <w:t>.</w:t>
      </w:r>
      <w:r w:rsidR="00F64A16" w:rsidRPr="00A340FB">
        <w:rPr>
          <w:sz w:val="24"/>
          <w:szCs w:val="24"/>
        </w:rPr>
        <w:t xml:space="preserve"> Parents must be notified at least 24 hours before the detention is to be served.</w:t>
      </w:r>
    </w:p>
    <w:p w14:paraId="23D6E645" w14:textId="77777777" w:rsidR="00A24BEA" w:rsidRPr="00A340FB" w:rsidRDefault="00A24BEA" w:rsidP="00A24BEA">
      <w:pPr>
        <w:rPr>
          <w:b/>
          <w:i/>
          <w:sz w:val="24"/>
          <w:szCs w:val="24"/>
        </w:rPr>
      </w:pPr>
    </w:p>
    <w:p w14:paraId="23D6E646" w14:textId="23F1913F" w:rsidR="00A24BEA" w:rsidRPr="00A340FB" w:rsidRDefault="00A24BEA" w:rsidP="00A24BEA">
      <w:pPr>
        <w:rPr>
          <w:b/>
          <w:sz w:val="24"/>
          <w:szCs w:val="24"/>
        </w:rPr>
      </w:pPr>
      <w:r w:rsidRPr="00A340FB">
        <w:rPr>
          <w:b/>
          <w:sz w:val="24"/>
          <w:szCs w:val="24"/>
        </w:rPr>
        <w:t>In-School Suspension</w:t>
      </w:r>
      <w:r w:rsidRPr="00A340FB">
        <w:rPr>
          <w:sz w:val="24"/>
          <w:szCs w:val="24"/>
        </w:rPr>
        <w:t xml:space="preserve"> </w:t>
      </w:r>
      <w:r w:rsidR="00900E8B" w:rsidRPr="00A340FB">
        <w:rPr>
          <w:b/>
          <w:sz w:val="24"/>
          <w:szCs w:val="24"/>
        </w:rPr>
        <w:t>(ISS)</w:t>
      </w:r>
    </w:p>
    <w:p w14:paraId="23D6E647" w14:textId="32AEB2FA" w:rsidR="00A24BEA" w:rsidRPr="00A340FB" w:rsidRDefault="00900E8B" w:rsidP="00A24BEA">
      <w:pPr>
        <w:rPr>
          <w:sz w:val="24"/>
          <w:szCs w:val="24"/>
        </w:rPr>
      </w:pPr>
      <w:r w:rsidRPr="00A340FB">
        <w:rPr>
          <w:sz w:val="24"/>
          <w:szCs w:val="24"/>
        </w:rPr>
        <w:t xml:space="preserve">ISS </w:t>
      </w:r>
      <w:r w:rsidR="00A24BEA" w:rsidRPr="00A340FB">
        <w:rPr>
          <w:sz w:val="24"/>
          <w:szCs w:val="24"/>
        </w:rPr>
        <w:t xml:space="preserve">is an alternative to </w:t>
      </w:r>
      <w:r w:rsidRPr="00A340FB">
        <w:rPr>
          <w:sz w:val="24"/>
          <w:szCs w:val="24"/>
        </w:rPr>
        <w:t>Out-of-School S</w:t>
      </w:r>
      <w:r w:rsidR="00A24BEA" w:rsidRPr="00A340FB">
        <w:rPr>
          <w:sz w:val="24"/>
          <w:szCs w:val="24"/>
        </w:rPr>
        <w:t xml:space="preserve">uspension.  Students are to report to </w:t>
      </w:r>
      <w:r w:rsidR="005C6377" w:rsidRPr="00A340FB">
        <w:rPr>
          <w:sz w:val="24"/>
          <w:szCs w:val="24"/>
        </w:rPr>
        <w:t>Room 700 (</w:t>
      </w:r>
      <w:r w:rsidR="00A24BEA" w:rsidRPr="00A340FB">
        <w:rPr>
          <w:sz w:val="24"/>
          <w:szCs w:val="24"/>
        </w:rPr>
        <w:t>ISS</w:t>
      </w:r>
      <w:r w:rsidR="005C6377" w:rsidRPr="00A340FB">
        <w:rPr>
          <w:sz w:val="24"/>
          <w:szCs w:val="24"/>
        </w:rPr>
        <w:t>)</w:t>
      </w:r>
      <w:r w:rsidR="00A24BEA" w:rsidRPr="00A340FB">
        <w:rPr>
          <w:sz w:val="24"/>
          <w:szCs w:val="24"/>
        </w:rPr>
        <w:t xml:space="preserve"> with all of the books and necessary materials </w:t>
      </w:r>
      <w:r w:rsidR="005C6377" w:rsidRPr="00A340FB">
        <w:rPr>
          <w:sz w:val="24"/>
          <w:szCs w:val="24"/>
        </w:rPr>
        <w:t>upon arrival at school</w:t>
      </w:r>
      <w:r w:rsidR="00A24BEA" w:rsidRPr="00A340FB">
        <w:rPr>
          <w:sz w:val="24"/>
          <w:szCs w:val="24"/>
        </w:rPr>
        <w:t xml:space="preserve">. </w:t>
      </w:r>
      <w:r w:rsidRPr="00A340FB">
        <w:rPr>
          <w:sz w:val="24"/>
          <w:szCs w:val="24"/>
        </w:rPr>
        <w:t xml:space="preserve">Students are required to comply with all rules in the </w:t>
      </w:r>
      <w:r w:rsidR="00297DDA" w:rsidRPr="00A340FB">
        <w:rPr>
          <w:sz w:val="24"/>
          <w:szCs w:val="24"/>
        </w:rPr>
        <w:t>Richmond County Board of Education Code of Student Conduct and Discipline</w:t>
      </w:r>
      <w:r w:rsidRPr="00A340FB">
        <w:rPr>
          <w:sz w:val="24"/>
          <w:szCs w:val="24"/>
        </w:rPr>
        <w:t xml:space="preserve">, including Rule 14: Dress Code. </w:t>
      </w:r>
      <w:r w:rsidR="00A24BEA" w:rsidRPr="00A340FB">
        <w:rPr>
          <w:sz w:val="24"/>
          <w:szCs w:val="24"/>
        </w:rPr>
        <w:t xml:space="preserve">Those students who fail to comply with the rules and regulations of ISS may have additional days added and/or receive an </w:t>
      </w:r>
      <w:r w:rsidRPr="00A340FB">
        <w:rPr>
          <w:sz w:val="24"/>
          <w:szCs w:val="24"/>
        </w:rPr>
        <w:t>Out-of-School Suspension</w:t>
      </w:r>
      <w:r w:rsidR="00A24BEA" w:rsidRPr="00A340FB">
        <w:rPr>
          <w:sz w:val="24"/>
          <w:szCs w:val="24"/>
        </w:rPr>
        <w:t xml:space="preserve">.  </w:t>
      </w:r>
    </w:p>
    <w:p w14:paraId="2E02ECDD" w14:textId="3B303FB7" w:rsidR="00900E8B" w:rsidRPr="00A340FB" w:rsidRDefault="00900E8B" w:rsidP="00A24BEA">
      <w:pPr>
        <w:rPr>
          <w:sz w:val="24"/>
          <w:szCs w:val="24"/>
        </w:rPr>
      </w:pPr>
    </w:p>
    <w:p w14:paraId="450931A3" w14:textId="614D3A03" w:rsidR="00900E8B" w:rsidRPr="00A340FB" w:rsidRDefault="00900E8B" w:rsidP="00A24BEA">
      <w:pPr>
        <w:rPr>
          <w:b/>
          <w:sz w:val="24"/>
          <w:szCs w:val="24"/>
        </w:rPr>
      </w:pPr>
      <w:r w:rsidRPr="00A340FB">
        <w:rPr>
          <w:b/>
          <w:sz w:val="24"/>
          <w:szCs w:val="24"/>
        </w:rPr>
        <w:t>Out-of-School Suspension (OSS)</w:t>
      </w:r>
    </w:p>
    <w:p w14:paraId="2BA6176E" w14:textId="5E871FAF" w:rsidR="00900E8B" w:rsidRPr="00A340FB" w:rsidRDefault="00900E8B" w:rsidP="00A24BEA">
      <w:pPr>
        <w:rPr>
          <w:sz w:val="24"/>
          <w:szCs w:val="24"/>
        </w:rPr>
      </w:pPr>
      <w:r w:rsidRPr="00A340FB">
        <w:rPr>
          <w:sz w:val="24"/>
          <w:szCs w:val="24"/>
        </w:rPr>
        <w:t>Students assigned OSS are not allowed to return to school until the suspension has been served. Students are not allowed to attend any after school programs, RCBE sporting events on or off campus, or any extracurricular activities. Students entering campus or any off campus school related function or activity are subject to arrest for Criminal Trespass and/or ten (10) days additional Out-of-School Suspension.</w:t>
      </w:r>
    </w:p>
    <w:p w14:paraId="23D6E648" w14:textId="77777777" w:rsidR="00A24BEA" w:rsidRPr="00A340FB" w:rsidRDefault="00A24BEA" w:rsidP="00A705CC">
      <w:pPr>
        <w:rPr>
          <w:b/>
          <w:sz w:val="24"/>
          <w:szCs w:val="24"/>
        </w:rPr>
      </w:pPr>
    </w:p>
    <w:p w14:paraId="23D6E64A" w14:textId="5B8847CF" w:rsidR="00A705CC" w:rsidRPr="00A340FB" w:rsidRDefault="00A705CC" w:rsidP="00A705CC">
      <w:pPr>
        <w:rPr>
          <w:b/>
          <w:sz w:val="24"/>
          <w:szCs w:val="24"/>
        </w:rPr>
      </w:pPr>
      <w:r w:rsidRPr="00A340FB">
        <w:rPr>
          <w:b/>
          <w:sz w:val="24"/>
          <w:szCs w:val="24"/>
        </w:rPr>
        <w:t>BYOT (Bring Your Own Technology) – Student Responsibility</w:t>
      </w:r>
    </w:p>
    <w:p w14:paraId="23D6E64B" w14:textId="77777777" w:rsidR="00A705CC" w:rsidRPr="00A340FB" w:rsidRDefault="00A705CC" w:rsidP="00A705CC">
      <w:pPr>
        <w:pStyle w:val="ListParagraph"/>
        <w:numPr>
          <w:ilvl w:val="0"/>
          <w:numId w:val="23"/>
        </w:numPr>
        <w:rPr>
          <w:b/>
          <w:sz w:val="24"/>
          <w:szCs w:val="24"/>
        </w:rPr>
      </w:pPr>
      <w:r w:rsidRPr="00A340FB">
        <w:rPr>
          <w:sz w:val="24"/>
          <w:szCs w:val="24"/>
        </w:rPr>
        <w:t xml:space="preserve">Students should not use the Internet for purposes other than instructional assignments related to the curriculum. </w:t>
      </w:r>
    </w:p>
    <w:p w14:paraId="23D6E64C" w14:textId="77777777" w:rsidR="00A705CC" w:rsidRPr="00A340FB" w:rsidRDefault="00A705CC" w:rsidP="00A705CC">
      <w:pPr>
        <w:pStyle w:val="ListParagraph"/>
        <w:numPr>
          <w:ilvl w:val="0"/>
          <w:numId w:val="23"/>
        </w:numPr>
        <w:rPr>
          <w:b/>
          <w:sz w:val="24"/>
          <w:szCs w:val="24"/>
        </w:rPr>
      </w:pPr>
      <w:r w:rsidRPr="00A340FB">
        <w:rPr>
          <w:sz w:val="24"/>
          <w:szCs w:val="24"/>
        </w:rPr>
        <w:t xml:space="preserve">Students will use system-supported technology, including, but not limited to, Web 2.0 or equivalent resources (wikis, blogs, online collaborative environments, etc.) for educational use only and will refrain from accessing inappropriate information. </w:t>
      </w:r>
    </w:p>
    <w:p w14:paraId="23D6E64D" w14:textId="77777777" w:rsidR="00A705CC" w:rsidRPr="00A340FB" w:rsidRDefault="00A705CC" w:rsidP="00A705CC">
      <w:pPr>
        <w:pStyle w:val="ListParagraph"/>
        <w:numPr>
          <w:ilvl w:val="0"/>
          <w:numId w:val="23"/>
        </w:numPr>
        <w:rPr>
          <w:b/>
          <w:sz w:val="24"/>
          <w:szCs w:val="24"/>
        </w:rPr>
      </w:pPr>
      <w:r w:rsidRPr="00A340FB">
        <w:rPr>
          <w:sz w:val="24"/>
          <w:szCs w:val="24"/>
        </w:rPr>
        <w:t xml:space="preserve">Students must follow teacher directions for Internet related assignments. </w:t>
      </w:r>
    </w:p>
    <w:p w14:paraId="23D6E64E" w14:textId="77777777" w:rsidR="00A705CC" w:rsidRPr="00A340FB" w:rsidRDefault="00A705CC" w:rsidP="00A705CC">
      <w:pPr>
        <w:pStyle w:val="ListParagraph"/>
        <w:numPr>
          <w:ilvl w:val="0"/>
          <w:numId w:val="23"/>
        </w:numPr>
        <w:rPr>
          <w:b/>
          <w:sz w:val="24"/>
          <w:szCs w:val="24"/>
        </w:rPr>
      </w:pPr>
      <w:r w:rsidRPr="00A340FB">
        <w:rPr>
          <w:sz w:val="24"/>
          <w:szCs w:val="24"/>
        </w:rPr>
        <w:t xml:space="preserve">Students must heed prohibitions and Internet Safety rules. </w:t>
      </w:r>
    </w:p>
    <w:p w14:paraId="23D6E64F" w14:textId="77777777" w:rsidR="00A705CC" w:rsidRPr="00A340FB" w:rsidRDefault="00A705CC" w:rsidP="00A705CC">
      <w:pPr>
        <w:pStyle w:val="ListParagraph"/>
        <w:numPr>
          <w:ilvl w:val="0"/>
          <w:numId w:val="23"/>
        </w:numPr>
        <w:rPr>
          <w:b/>
          <w:sz w:val="24"/>
          <w:szCs w:val="24"/>
        </w:rPr>
      </w:pPr>
      <w:r w:rsidRPr="00A340FB">
        <w:rPr>
          <w:sz w:val="24"/>
          <w:szCs w:val="24"/>
        </w:rPr>
        <w:t xml:space="preserve">Students should participate in any and all training as instructed by school personnel. </w:t>
      </w:r>
    </w:p>
    <w:p w14:paraId="23D6E650" w14:textId="77777777" w:rsidR="00A705CC" w:rsidRPr="00A340FB" w:rsidRDefault="00A705CC" w:rsidP="00A705CC">
      <w:pPr>
        <w:pStyle w:val="ListParagraph"/>
        <w:numPr>
          <w:ilvl w:val="0"/>
          <w:numId w:val="23"/>
        </w:numPr>
        <w:rPr>
          <w:b/>
          <w:sz w:val="24"/>
          <w:szCs w:val="24"/>
        </w:rPr>
      </w:pPr>
      <w:r w:rsidRPr="00A340FB">
        <w:rPr>
          <w:sz w:val="24"/>
          <w:szCs w:val="24"/>
        </w:rPr>
        <w:t xml:space="preserve">Students will follow all applicable rules related to Internet, computer or digital device use contained within the Student Code of Conduct and Discipline. </w:t>
      </w:r>
    </w:p>
    <w:p w14:paraId="23D6E651" w14:textId="77777777" w:rsidR="00CB781F" w:rsidRPr="00A340FB" w:rsidRDefault="00A705CC" w:rsidP="00F656D5">
      <w:pPr>
        <w:pStyle w:val="ListParagraph"/>
        <w:numPr>
          <w:ilvl w:val="0"/>
          <w:numId w:val="23"/>
        </w:numPr>
        <w:rPr>
          <w:sz w:val="24"/>
          <w:szCs w:val="24"/>
        </w:rPr>
      </w:pPr>
      <w:r w:rsidRPr="00A340FB">
        <w:rPr>
          <w:sz w:val="24"/>
          <w:szCs w:val="24"/>
        </w:rPr>
        <w:t>Students should take precautions when using the network. Internet safety is a great concern of the Richmond County Board of Education.</w:t>
      </w:r>
      <w:r w:rsidR="00A24BEA" w:rsidRPr="00A340FB">
        <w:rPr>
          <w:sz w:val="24"/>
          <w:szCs w:val="24"/>
        </w:rPr>
        <w:br/>
      </w:r>
    </w:p>
    <w:p w14:paraId="23D6E652" w14:textId="77777777" w:rsidR="00A24BEA" w:rsidRPr="00A340FB" w:rsidRDefault="00A24BEA" w:rsidP="00A24BEA">
      <w:pPr>
        <w:rPr>
          <w:b/>
          <w:sz w:val="24"/>
          <w:szCs w:val="24"/>
        </w:rPr>
      </w:pPr>
      <w:r w:rsidRPr="00A340FB">
        <w:rPr>
          <w:b/>
          <w:sz w:val="24"/>
          <w:szCs w:val="24"/>
        </w:rPr>
        <w:lastRenderedPageBreak/>
        <w:t>Consequences of Violation of BYOT Policy</w:t>
      </w:r>
    </w:p>
    <w:p w14:paraId="23D6E653" w14:textId="16B2F2E3" w:rsidR="00A24BEA" w:rsidRPr="00A340FB" w:rsidRDefault="00A24BEA" w:rsidP="00A24BEA">
      <w:pPr>
        <w:pStyle w:val="ListParagraph"/>
        <w:numPr>
          <w:ilvl w:val="0"/>
          <w:numId w:val="23"/>
        </w:numPr>
        <w:rPr>
          <w:b/>
          <w:sz w:val="24"/>
          <w:szCs w:val="24"/>
          <w:u w:val="single"/>
        </w:rPr>
      </w:pPr>
      <w:r w:rsidRPr="00A340FB">
        <w:rPr>
          <w:b/>
          <w:sz w:val="24"/>
          <w:szCs w:val="24"/>
          <w:u w:val="single"/>
        </w:rPr>
        <w:t xml:space="preserve">Phones </w:t>
      </w:r>
      <w:r w:rsidR="008F3FF4" w:rsidRPr="00A340FB">
        <w:rPr>
          <w:b/>
          <w:sz w:val="24"/>
          <w:szCs w:val="24"/>
          <w:u w:val="single"/>
        </w:rPr>
        <w:t xml:space="preserve">displayed by students on campus </w:t>
      </w:r>
      <w:r w:rsidRPr="00A340FB">
        <w:rPr>
          <w:b/>
          <w:sz w:val="24"/>
          <w:szCs w:val="24"/>
          <w:u w:val="single"/>
        </w:rPr>
        <w:t>in violation of the BYOT Policy will be confiscated</w:t>
      </w:r>
      <w:r w:rsidR="008F3FF4" w:rsidRPr="00A340FB">
        <w:rPr>
          <w:b/>
          <w:sz w:val="24"/>
          <w:szCs w:val="24"/>
          <w:u w:val="single"/>
        </w:rPr>
        <w:t xml:space="preserve"> per Rule 1 for a minimum of 30 days.</w:t>
      </w:r>
    </w:p>
    <w:p w14:paraId="6A1CA8C2" w14:textId="08CCC507" w:rsidR="008F3FF4" w:rsidRPr="00A340FB" w:rsidRDefault="008F3FF4" w:rsidP="00A24BEA">
      <w:pPr>
        <w:pStyle w:val="ListParagraph"/>
        <w:numPr>
          <w:ilvl w:val="0"/>
          <w:numId w:val="23"/>
        </w:numPr>
        <w:rPr>
          <w:b/>
          <w:sz w:val="24"/>
          <w:szCs w:val="24"/>
          <w:u w:val="single"/>
        </w:rPr>
      </w:pPr>
      <w:r w:rsidRPr="00A340FB">
        <w:rPr>
          <w:b/>
          <w:sz w:val="24"/>
          <w:szCs w:val="24"/>
          <w:u w:val="single"/>
        </w:rPr>
        <w:t>Headphones, ear buds, Bluetooth devices, Smart watches, or other cellular device related peripherals are subject to confiscation for a minimum of 30 days if displayed.</w:t>
      </w:r>
    </w:p>
    <w:p w14:paraId="23D6E654" w14:textId="60B984DB" w:rsidR="00A24BEA" w:rsidRPr="00A340FB" w:rsidRDefault="00A24BEA" w:rsidP="00AA5922">
      <w:pPr>
        <w:pStyle w:val="ListParagraph"/>
        <w:numPr>
          <w:ilvl w:val="0"/>
          <w:numId w:val="23"/>
        </w:numPr>
        <w:rPr>
          <w:sz w:val="24"/>
          <w:szCs w:val="24"/>
        </w:rPr>
      </w:pPr>
      <w:r w:rsidRPr="00A340FB">
        <w:rPr>
          <w:sz w:val="24"/>
          <w:szCs w:val="24"/>
        </w:rPr>
        <w:t>REFER TO CODE OF STUDENT CONDUCT AND DISCIPLINE HANDBOOK FOR GUIDELINES.</w:t>
      </w:r>
    </w:p>
    <w:p w14:paraId="482AB281" w14:textId="5050CA40" w:rsidR="00A85C91" w:rsidRPr="00A340FB" w:rsidRDefault="00A85C91" w:rsidP="00A85C91">
      <w:pPr>
        <w:rPr>
          <w:sz w:val="24"/>
          <w:szCs w:val="24"/>
        </w:rPr>
      </w:pPr>
    </w:p>
    <w:p w14:paraId="466BCA79" w14:textId="68C9016D" w:rsidR="00A85C91" w:rsidRPr="00A340FB" w:rsidRDefault="00A85C91" w:rsidP="00A85C91">
      <w:pPr>
        <w:rPr>
          <w:b/>
          <w:sz w:val="24"/>
          <w:szCs w:val="24"/>
        </w:rPr>
      </w:pPr>
      <w:r w:rsidRPr="00A340FB">
        <w:rPr>
          <w:b/>
          <w:sz w:val="24"/>
          <w:szCs w:val="24"/>
        </w:rPr>
        <w:t>Food and Drinks</w:t>
      </w:r>
    </w:p>
    <w:p w14:paraId="6EE4A572" w14:textId="197C39E8" w:rsidR="00A85C91" w:rsidRPr="00A340FB" w:rsidRDefault="00A85C91" w:rsidP="00A85C91">
      <w:pPr>
        <w:rPr>
          <w:sz w:val="24"/>
          <w:szCs w:val="24"/>
        </w:rPr>
      </w:pPr>
      <w:r w:rsidRPr="00A340FB">
        <w:rPr>
          <w:sz w:val="24"/>
          <w:szCs w:val="24"/>
        </w:rPr>
        <w:t xml:space="preserve">No outside food items are to be brought in by parents. Students are not allowed to eat or drink in the classrooms. With permission, some teachers do allow bottled water. Each teacher has their classroom policy regarding bottled water. </w:t>
      </w:r>
    </w:p>
    <w:p w14:paraId="23D6E655" w14:textId="77777777" w:rsidR="00CB781F" w:rsidRPr="00A340FB" w:rsidRDefault="00CB781F">
      <w:pPr>
        <w:rPr>
          <w:sz w:val="24"/>
          <w:szCs w:val="24"/>
        </w:rPr>
      </w:pPr>
    </w:p>
    <w:p w14:paraId="23D6E656" w14:textId="77777777" w:rsidR="0050291E" w:rsidRPr="00A340FB" w:rsidRDefault="0050291E">
      <w:pPr>
        <w:pStyle w:val="Heading3"/>
        <w:rPr>
          <w:szCs w:val="24"/>
        </w:rPr>
      </w:pPr>
      <w:bookmarkStart w:id="12" w:name="_Toc75838602"/>
      <w:r w:rsidRPr="00A340FB">
        <w:rPr>
          <w:szCs w:val="24"/>
        </w:rPr>
        <w:t>Medication Policy</w:t>
      </w:r>
      <w:bookmarkEnd w:id="12"/>
    </w:p>
    <w:p w14:paraId="23D6E657" w14:textId="64133652" w:rsidR="002C4FE2" w:rsidRPr="00A340FB" w:rsidRDefault="0050291E">
      <w:pPr>
        <w:rPr>
          <w:sz w:val="24"/>
          <w:szCs w:val="24"/>
        </w:rPr>
      </w:pPr>
      <w:r w:rsidRPr="00A340FB">
        <w:rPr>
          <w:sz w:val="24"/>
          <w:szCs w:val="24"/>
        </w:rPr>
        <w:t xml:space="preserve">All medicines require written permission from a parent/guardian.  Bring to school only the dosage necessary to last the duration of treatment while at school.  For recurring </w:t>
      </w:r>
      <w:r w:rsidR="005566A5" w:rsidRPr="00A340FB">
        <w:rPr>
          <w:sz w:val="24"/>
          <w:szCs w:val="24"/>
        </w:rPr>
        <w:t>ailments,</w:t>
      </w:r>
      <w:r w:rsidRPr="00A340FB">
        <w:rPr>
          <w:sz w:val="24"/>
          <w:szCs w:val="24"/>
        </w:rPr>
        <w:t xml:space="preserve"> it would be to the student’s advantage to have</w:t>
      </w:r>
    </w:p>
    <w:p w14:paraId="23D6E658" w14:textId="77777777" w:rsidR="0050291E" w:rsidRPr="00A340FB" w:rsidRDefault="0050291E">
      <w:pPr>
        <w:rPr>
          <w:b/>
          <w:sz w:val="24"/>
          <w:szCs w:val="24"/>
          <w:u w:val="single"/>
        </w:rPr>
      </w:pPr>
      <w:r w:rsidRPr="00A340FB">
        <w:rPr>
          <w:sz w:val="24"/>
          <w:szCs w:val="24"/>
        </w:rPr>
        <w:t xml:space="preserve">medication on hand in the clinic, such as asthma, allergy and/or pain treatments.  All medication must be housed and administered by the nurse or authorized personnel.  </w:t>
      </w:r>
      <w:r w:rsidRPr="00A340FB">
        <w:rPr>
          <w:b/>
          <w:sz w:val="24"/>
          <w:szCs w:val="24"/>
          <w:u w:val="single"/>
        </w:rPr>
        <w:t>*Students are forbidden to share, give, receive, or take any medication from other students.  This is to include all over-the-counter medications (i.e. Tylenol, aspirin) and prescribed medications.</w:t>
      </w:r>
    </w:p>
    <w:p w14:paraId="23D6E659" w14:textId="77777777" w:rsidR="0050291E" w:rsidRPr="00A340FB" w:rsidRDefault="0050291E">
      <w:pPr>
        <w:rPr>
          <w:b/>
          <w:sz w:val="24"/>
          <w:szCs w:val="24"/>
          <w:u w:val="single"/>
        </w:rPr>
      </w:pPr>
    </w:p>
    <w:p w14:paraId="23D6E65A" w14:textId="77777777" w:rsidR="0050291E" w:rsidRPr="00A340FB" w:rsidRDefault="0050291E">
      <w:pPr>
        <w:pStyle w:val="Heading3"/>
        <w:rPr>
          <w:szCs w:val="24"/>
        </w:rPr>
      </w:pPr>
      <w:bookmarkStart w:id="13" w:name="_Toc75838603"/>
      <w:r w:rsidRPr="00A340FB">
        <w:rPr>
          <w:szCs w:val="24"/>
        </w:rPr>
        <w:t>Visitors on Campus</w:t>
      </w:r>
      <w:bookmarkEnd w:id="13"/>
    </w:p>
    <w:p w14:paraId="23D6E65B" w14:textId="1874EC68" w:rsidR="0050291E" w:rsidRPr="00A340FB" w:rsidRDefault="005C6377">
      <w:pPr>
        <w:rPr>
          <w:sz w:val="24"/>
          <w:szCs w:val="24"/>
        </w:rPr>
      </w:pPr>
      <w:r w:rsidRPr="00A340FB">
        <w:rPr>
          <w:sz w:val="24"/>
          <w:szCs w:val="24"/>
        </w:rPr>
        <w:t>Visitors</w:t>
      </w:r>
      <w:r w:rsidR="0050291E" w:rsidRPr="00A340FB">
        <w:rPr>
          <w:sz w:val="24"/>
          <w:szCs w:val="24"/>
        </w:rPr>
        <w:t xml:space="preserve"> are allowed on the school campus during school hours </w:t>
      </w:r>
      <w:r w:rsidRPr="00A340FB">
        <w:rPr>
          <w:sz w:val="24"/>
          <w:szCs w:val="24"/>
        </w:rPr>
        <w:t>provided they receive permission from the Main Office.</w:t>
      </w:r>
      <w:r w:rsidR="0050291E" w:rsidRPr="00A340FB">
        <w:rPr>
          <w:sz w:val="24"/>
          <w:szCs w:val="24"/>
        </w:rPr>
        <w:t xml:space="preserve"> </w:t>
      </w:r>
      <w:r w:rsidRPr="00A340FB">
        <w:rPr>
          <w:sz w:val="24"/>
          <w:szCs w:val="24"/>
        </w:rPr>
        <w:t>Passes or</w:t>
      </w:r>
      <w:r w:rsidR="0050291E" w:rsidRPr="00A340FB">
        <w:rPr>
          <w:sz w:val="24"/>
          <w:szCs w:val="24"/>
        </w:rPr>
        <w:t xml:space="preserve"> badge</w:t>
      </w:r>
      <w:r w:rsidRPr="00A340FB">
        <w:rPr>
          <w:sz w:val="24"/>
          <w:szCs w:val="24"/>
        </w:rPr>
        <w:t>s</w:t>
      </w:r>
      <w:r w:rsidR="0050291E" w:rsidRPr="00A340FB">
        <w:rPr>
          <w:sz w:val="24"/>
          <w:szCs w:val="24"/>
        </w:rPr>
        <w:t xml:space="preserve"> must be visibly displayed.  Parental </w:t>
      </w:r>
      <w:r w:rsidRPr="00A340FB">
        <w:rPr>
          <w:sz w:val="24"/>
          <w:szCs w:val="24"/>
        </w:rPr>
        <w:t xml:space="preserve">classroom </w:t>
      </w:r>
      <w:r w:rsidR="0050291E" w:rsidRPr="00A340FB">
        <w:rPr>
          <w:sz w:val="24"/>
          <w:szCs w:val="24"/>
        </w:rPr>
        <w:t xml:space="preserve">visits </w:t>
      </w:r>
      <w:r w:rsidRPr="00A340FB">
        <w:rPr>
          <w:sz w:val="24"/>
          <w:szCs w:val="24"/>
        </w:rPr>
        <w:t>are restricted to observation only</w:t>
      </w:r>
      <w:r w:rsidR="0050291E" w:rsidRPr="00A340FB">
        <w:rPr>
          <w:sz w:val="24"/>
          <w:szCs w:val="24"/>
        </w:rPr>
        <w:t xml:space="preserve">. </w:t>
      </w:r>
      <w:r w:rsidRPr="00A340FB">
        <w:rPr>
          <w:sz w:val="24"/>
          <w:szCs w:val="24"/>
        </w:rPr>
        <w:t xml:space="preserve">Parents may not interact with other students or interrupt instruction. Interruptions to instruction or disruptive behavior will result in removal from campus and loss of visitation privileges. Conferences with teachers must be scheduled during non-instructional time. </w:t>
      </w:r>
      <w:r w:rsidR="0050291E" w:rsidRPr="00A340FB">
        <w:rPr>
          <w:sz w:val="24"/>
          <w:szCs w:val="24"/>
        </w:rPr>
        <w:t>Please contact Guidance to schedule a conference at 772-8140 ext. 204.</w:t>
      </w:r>
    </w:p>
    <w:p w14:paraId="23D6E65C" w14:textId="77777777" w:rsidR="006303B0" w:rsidRPr="00A340FB" w:rsidRDefault="006303B0" w:rsidP="006303B0">
      <w:pPr>
        <w:pStyle w:val="Heading3"/>
        <w:rPr>
          <w:szCs w:val="24"/>
        </w:rPr>
      </w:pPr>
      <w:bookmarkStart w:id="14" w:name="_Toc75838605"/>
      <w:bookmarkStart w:id="15" w:name="_Toc75838604"/>
    </w:p>
    <w:p w14:paraId="23D6E65D" w14:textId="77777777" w:rsidR="006303B0" w:rsidRPr="00A340FB" w:rsidRDefault="006303B0" w:rsidP="006303B0">
      <w:pPr>
        <w:pStyle w:val="Heading3"/>
        <w:rPr>
          <w:szCs w:val="24"/>
        </w:rPr>
      </w:pPr>
      <w:r w:rsidRPr="00A340FB">
        <w:rPr>
          <w:szCs w:val="24"/>
        </w:rPr>
        <w:t>School Telephones</w:t>
      </w:r>
      <w:bookmarkEnd w:id="14"/>
    </w:p>
    <w:p w14:paraId="23D6E65E" w14:textId="77777777" w:rsidR="006303B0" w:rsidRPr="00A340FB" w:rsidRDefault="006303B0" w:rsidP="006303B0">
      <w:pPr>
        <w:rPr>
          <w:sz w:val="24"/>
          <w:szCs w:val="24"/>
        </w:rPr>
      </w:pPr>
      <w:r w:rsidRPr="00A340FB">
        <w:rPr>
          <w:sz w:val="24"/>
          <w:szCs w:val="24"/>
        </w:rPr>
        <w:t>Phones in the school office are for emergency use only.</w:t>
      </w:r>
    </w:p>
    <w:p w14:paraId="23D6E65F" w14:textId="77777777" w:rsidR="00A76A6C" w:rsidRPr="00A340FB" w:rsidRDefault="00A76A6C" w:rsidP="006303B0">
      <w:pPr>
        <w:rPr>
          <w:sz w:val="24"/>
          <w:szCs w:val="24"/>
        </w:rPr>
      </w:pPr>
    </w:p>
    <w:p w14:paraId="23D6E660" w14:textId="77777777" w:rsidR="0050291E" w:rsidRPr="00A340FB" w:rsidRDefault="0050291E">
      <w:pPr>
        <w:pStyle w:val="Heading3"/>
        <w:rPr>
          <w:szCs w:val="24"/>
        </w:rPr>
      </w:pPr>
      <w:r w:rsidRPr="00A340FB">
        <w:rPr>
          <w:szCs w:val="24"/>
        </w:rPr>
        <w:t>Messages and Deliveries</w:t>
      </w:r>
      <w:bookmarkEnd w:id="15"/>
    </w:p>
    <w:p w14:paraId="23D6E661" w14:textId="3DC6D5CA" w:rsidR="0050291E" w:rsidRPr="00A340FB" w:rsidRDefault="0050291E">
      <w:pPr>
        <w:rPr>
          <w:b/>
          <w:sz w:val="24"/>
          <w:szCs w:val="24"/>
          <w:u w:val="single"/>
        </w:rPr>
      </w:pPr>
      <w:r w:rsidRPr="00A340FB">
        <w:rPr>
          <w:sz w:val="24"/>
          <w:szCs w:val="24"/>
        </w:rPr>
        <w:t xml:space="preserve">Messages to students will be taken and delivered to students only in case of an emergency.  </w:t>
      </w:r>
      <w:r w:rsidRPr="00A340FB">
        <w:rPr>
          <w:b/>
          <w:sz w:val="24"/>
          <w:szCs w:val="24"/>
          <w:u w:val="single"/>
        </w:rPr>
        <w:t>The school will not accept flowers or other deliveries that are sent to the school for birthdays and similar special days</w:t>
      </w:r>
      <w:r w:rsidR="00475B3D" w:rsidRPr="00A340FB">
        <w:rPr>
          <w:b/>
          <w:sz w:val="24"/>
          <w:szCs w:val="24"/>
          <w:u w:val="single"/>
        </w:rPr>
        <w:t>, nor should students bring or exchange items for special occasions</w:t>
      </w:r>
      <w:r w:rsidRPr="00A340FB">
        <w:rPr>
          <w:b/>
          <w:sz w:val="24"/>
          <w:szCs w:val="24"/>
          <w:u w:val="single"/>
        </w:rPr>
        <w:t>.</w:t>
      </w:r>
      <w:r w:rsidR="008F3FF4" w:rsidRPr="00A340FB">
        <w:rPr>
          <w:b/>
          <w:sz w:val="24"/>
          <w:szCs w:val="24"/>
          <w:u w:val="single"/>
        </w:rPr>
        <w:t xml:space="preserve"> Students violating this school rule are subject to consequences under Rule 1: Disruption. </w:t>
      </w:r>
    </w:p>
    <w:p w14:paraId="23D6E662" w14:textId="77777777" w:rsidR="00A76A6C" w:rsidRPr="00A340FB" w:rsidRDefault="00A76A6C">
      <w:pPr>
        <w:rPr>
          <w:b/>
          <w:sz w:val="24"/>
          <w:szCs w:val="24"/>
          <w:u w:val="single"/>
        </w:rPr>
      </w:pPr>
    </w:p>
    <w:p w14:paraId="23D6E663" w14:textId="77777777" w:rsidR="0050291E" w:rsidRPr="00A340FB" w:rsidRDefault="0050291E">
      <w:pPr>
        <w:rPr>
          <w:b/>
          <w:sz w:val="24"/>
          <w:szCs w:val="24"/>
        </w:rPr>
      </w:pPr>
      <w:r w:rsidRPr="00A340FB">
        <w:rPr>
          <w:b/>
          <w:sz w:val="24"/>
          <w:szCs w:val="24"/>
        </w:rPr>
        <w:t>Assemblies/Pep Rallies</w:t>
      </w:r>
    </w:p>
    <w:p w14:paraId="23D6E664" w14:textId="77777777" w:rsidR="0050291E" w:rsidRPr="00A340FB" w:rsidRDefault="0050291E">
      <w:pPr>
        <w:rPr>
          <w:sz w:val="24"/>
          <w:szCs w:val="24"/>
        </w:rPr>
      </w:pPr>
      <w:r w:rsidRPr="00A340FB">
        <w:rPr>
          <w:sz w:val="24"/>
          <w:szCs w:val="24"/>
        </w:rPr>
        <w:t>For your enjoyment and enrichment, you will be allowed to attend scheduled assemblies and pep rallies throughout the year.  All school-sponsored programs are at the discretion and supervis</w:t>
      </w:r>
      <w:r w:rsidR="00A61B20" w:rsidRPr="00A340FB">
        <w:rPr>
          <w:sz w:val="24"/>
          <w:szCs w:val="24"/>
        </w:rPr>
        <w:t>ion of the teachers and/or the a</w:t>
      </w:r>
      <w:r w:rsidRPr="00A340FB">
        <w:rPr>
          <w:sz w:val="24"/>
          <w:szCs w:val="24"/>
        </w:rPr>
        <w:t>dministration.</w:t>
      </w:r>
    </w:p>
    <w:p w14:paraId="55A59B86" w14:textId="77777777" w:rsidR="008F3FF4" w:rsidRPr="00A340FB" w:rsidRDefault="008F3FF4">
      <w:pPr>
        <w:rPr>
          <w:sz w:val="24"/>
          <w:szCs w:val="24"/>
        </w:rPr>
      </w:pPr>
    </w:p>
    <w:p w14:paraId="23D6E665" w14:textId="273920A2" w:rsidR="0050291E" w:rsidRPr="00A340FB" w:rsidRDefault="0050291E">
      <w:pPr>
        <w:rPr>
          <w:sz w:val="24"/>
          <w:szCs w:val="24"/>
        </w:rPr>
      </w:pPr>
      <w:r w:rsidRPr="00A340FB">
        <w:rPr>
          <w:sz w:val="24"/>
          <w:szCs w:val="24"/>
        </w:rPr>
        <w:t>Please observe the following rules when attending assemblies:</w:t>
      </w:r>
    </w:p>
    <w:p w14:paraId="23D6E666" w14:textId="77777777" w:rsidR="0050291E" w:rsidRPr="00A340FB" w:rsidRDefault="0050291E">
      <w:pPr>
        <w:numPr>
          <w:ilvl w:val="0"/>
          <w:numId w:val="3"/>
        </w:numPr>
        <w:rPr>
          <w:sz w:val="24"/>
          <w:szCs w:val="24"/>
        </w:rPr>
      </w:pPr>
      <w:r w:rsidRPr="00A340FB">
        <w:rPr>
          <w:sz w:val="24"/>
          <w:szCs w:val="24"/>
        </w:rPr>
        <w:t>Enter the assembly in a quiet and orderly manner.</w:t>
      </w:r>
    </w:p>
    <w:p w14:paraId="23D6E667" w14:textId="77777777" w:rsidR="0050291E" w:rsidRPr="00A340FB" w:rsidRDefault="0050291E">
      <w:pPr>
        <w:numPr>
          <w:ilvl w:val="0"/>
          <w:numId w:val="3"/>
        </w:numPr>
        <w:rPr>
          <w:sz w:val="24"/>
          <w:szCs w:val="24"/>
        </w:rPr>
      </w:pPr>
      <w:r w:rsidRPr="00A340FB">
        <w:rPr>
          <w:sz w:val="24"/>
          <w:szCs w:val="24"/>
        </w:rPr>
        <w:t>Stay with your teacher and report to your assigned seating area immediately.</w:t>
      </w:r>
    </w:p>
    <w:p w14:paraId="23D6E668" w14:textId="77777777" w:rsidR="0050291E" w:rsidRPr="00A340FB" w:rsidRDefault="0050291E">
      <w:pPr>
        <w:numPr>
          <w:ilvl w:val="0"/>
          <w:numId w:val="3"/>
        </w:numPr>
        <w:rPr>
          <w:sz w:val="24"/>
          <w:szCs w:val="24"/>
        </w:rPr>
      </w:pPr>
      <w:r w:rsidRPr="00A340FB">
        <w:rPr>
          <w:sz w:val="24"/>
          <w:szCs w:val="24"/>
        </w:rPr>
        <w:t>Your quiet cooperation is expected as soon as the person in charge of the assembly appears.</w:t>
      </w:r>
    </w:p>
    <w:p w14:paraId="23D6E669" w14:textId="77777777" w:rsidR="0050291E" w:rsidRPr="00A340FB" w:rsidRDefault="0050291E">
      <w:pPr>
        <w:numPr>
          <w:ilvl w:val="0"/>
          <w:numId w:val="3"/>
        </w:numPr>
        <w:rPr>
          <w:sz w:val="24"/>
          <w:szCs w:val="24"/>
        </w:rPr>
      </w:pPr>
      <w:r w:rsidRPr="00A340FB">
        <w:rPr>
          <w:sz w:val="24"/>
          <w:szCs w:val="24"/>
        </w:rPr>
        <w:lastRenderedPageBreak/>
        <w:t>You may join in any group activity that is on the program:  Singing, cheering, etc…</w:t>
      </w:r>
    </w:p>
    <w:p w14:paraId="23D6E66A" w14:textId="77777777" w:rsidR="0050291E" w:rsidRPr="00A340FB" w:rsidRDefault="0050291E">
      <w:pPr>
        <w:numPr>
          <w:ilvl w:val="0"/>
          <w:numId w:val="3"/>
        </w:numPr>
        <w:rPr>
          <w:sz w:val="24"/>
          <w:szCs w:val="24"/>
        </w:rPr>
      </w:pPr>
      <w:r w:rsidRPr="00A340FB">
        <w:rPr>
          <w:sz w:val="24"/>
          <w:szCs w:val="24"/>
        </w:rPr>
        <w:t>Wild clapping, whistling, stomping, booing or any other disruption will not be tolerated.</w:t>
      </w:r>
    </w:p>
    <w:p w14:paraId="23D6E66B" w14:textId="77777777" w:rsidR="0050291E" w:rsidRPr="00A340FB" w:rsidRDefault="0050291E">
      <w:pPr>
        <w:numPr>
          <w:ilvl w:val="0"/>
          <w:numId w:val="3"/>
        </w:numPr>
        <w:rPr>
          <w:sz w:val="24"/>
          <w:szCs w:val="24"/>
        </w:rPr>
      </w:pPr>
      <w:r w:rsidRPr="00A340FB">
        <w:rPr>
          <w:sz w:val="24"/>
          <w:szCs w:val="24"/>
        </w:rPr>
        <w:t>No food, beverages or gum are permitted in assemblies.</w:t>
      </w:r>
    </w:p>
    <w:p w14:paraId="23D6E66C" w14:textId="77777777" w:rsidR="0050291E" w:rsidRPr="00A340FB" w:rsidRDefault="0050291E">
      <w:pPr>
        <w:numPr>
          <w:ilvl w:val="0"/>
          <w:numId w:val="3"/>
        </w:numPr>
        <w:rPr>
          <w:sz w:val="24"/>
          <w:szCs w:val="24"/>
        </w:rPr>
      </w:pPr>
      <w:r w:rsidRPr="00A340FB">
        <w:rPr>
          <w:sz w:val="24"/>
          <w:szCs w:val="24"/>
        </w:rPr>
        <w:t>After the assembly, you are to remain seated until properly dismissed.</w:t>
      </w:r>
    </w:p>
    <w:p w14:paraId="23D6E66D" w14:textId="77777777" w:rsidR="0050291E" w:rsidRPr="00A340FB" w:rsidRDefault="0050291E">
      <w:pPr>
        <w:numPr>
          <w:ilvl w:val="0"/>
          <w:numId w:val="3"/>
        </w:numPr>
        <w:rPr>
          <w:sz w:val="24"/>
          <w:szCs w:val="24"/>
        </w:rPr>
      </w:pPr>
      <w:r w:rsidRPr="00A340FB">
        <w:rPr>
          <w:sz w:val="24"/>
          <w:szCs w:val="24"/>
        </w:rPr>
        <w:t>If you come to school late and the assembly program has begun prior to your arrival, you will not be allowed to attend the assembly.</w:t>
      </w:r>
    </w:p>
    <w:p w14:paraId="737555F5" w14:textId="3E36559A" w:rsidR="006D1172" w:rsidRPr="000230AA" w:rsidRDefault="0050291E" w:rsidP="00D05E70">
      <w:pPr>
        <w:numPr>
          <w:ilvl w:val="0"/>
          <w:numId w:val="3"/>
        </w:numPr>
        <w:rPr>
          <w:b/>
          <w:sz w:val="24"/>
          <w:szCs w:val="24"/>
        </w:rPr>
      </w:pPr>
      <w:r w:rsidRPr="000230AA">
        <w:rPr>
          <w:sz w:val="24"/>
          <w:szCs w:val="24"/>
        </w:rPr>
        <w:t>Repeated violations of assembly or pep rally rules will result in revocation of privileges</w:t>
      </w:r>
      <w:r w:rsidR="00297DDA" w:rsidRPr="000230AA">
        <w:rPr>
          <w:sz w:val="24"/>
          <w:szCs w:val="24"/>
        </w:rPr>
        <w:t xml:space="preserve"> and appropriate school discipline</w:t>
      </w:r>
      <w:r w:rsidRPr="000230AA">
        <w:rPr>
          <w:sz w:val="24"/>
          <w:szCs w:val="24"/>
        </w:rPr>
        <w:t>.</w:t>
      </w:r>
      <w:bookmarkStart w:id="16" w:name="_Toc75838606"/>
    </w:p>
    <w:p w14:paraId="776F8F36" w14:textId="77777777" w:rsidR="006D1172" w:rsidRDefault="006D1172" w:rsidP="00E54BA0">
      <w:pPr>
        <w:rPr>
          <w:b/>
          <w:sz w:val="24"/>
          <w:szCs w:val="24"/>
        </w:rPr>
      </w:pPr>
    </w:p>
    <w:p w14:paraId="23D6E671" w14:textId="77777777" w:rsidR="0050291E" w:rsidRPr="00A340FB" w:rsidRDefault="0050291E" w:rsidP="00E54BA0">
      <w:pPr>
        <w:rPr>
          <w:b/>
          <w:sz w:val="24"/>
          <w:szCs w:val="24"/>
        </w:rPr>
      </w:pPr>
      <w:r w:rsidRPr="00A340FB">
        <w:rPr>
          <w:b/>
          <w:sz w:val="24"/>
          <w:szCs w:val="24"/>
        </w:rPr>
        <w:t>Clubs and Organizations</w:t>
      </w:r>
      <w:bookmarkEnd w:id="16"/>
    </w:p>
    <w:p w14:paraId="23D6E68B" w14:textId="37486AEC" w:rsidR="00B375C7" w:rsidRPr="00297DDA" w:rsidRDefault="0050291E" w:rsidP="00A76A6C">
      <w:pPr>
        <w:rPr>
          <w:sz w:val="24"/>
          <w:szCs w:val="24"/>
        </w:rPr>
      </w:pPr>
      <w:r w:rsidRPr="00A340FB">
        <w:rPr>
          <w:sz w:val="24"/>
          <w:szCs w:val="24"/>
        </w:rPr>
        <w:t>Cross Creek High School clubs and organizations are provided to students as further opportunities to develop leadership, social, vocational, and academic skills.</w:t>
      </w:r>
      <w:r w:rsidR="00293865" w:rsidRPr="00A340FB">
        <w:rPr>
          <w:sz w:val="24"/>
          <w:szCs w:val="24"/>
        </w:rPr>
        <w:t xml:space="preserve"> </w:t>
      </w:r>
      <w:r w:rsidRPr="00A340FB">
        <w:rPr>
          <w:sz w:val="24"/>
          <w:szCs w:val="24"/>
        </w:rPr>
        <w:t>Only officially approved clubs and organizations can meet and have fu</w:t>
      </w:r>
      <w:r w:rsidR="00293865" w:rsidRPr="00A340FB">
        <w:rPr>
          <w:sz w:val="24"/>
          <w:szCs w:val="24"/>
        </w:rPr>
        <w:t xml:space="preserve">nd-raising activities.  </w:t>
      </w:r>
      <w:r w:rsidR="00297DDA">
        <w:rPr>
          <w:sz w:val="24"/>
          <w:szCs w:val="24"/>
        </w:rPr>
        <w:t>The principal</w:t>
      </w:r>
      <w:r w:rsidRPr="00A340FB">
        <w:rPr>
          <w:sz w:val="24"/>
          <w:szCs w:val="24"/>
        </w:rPr>
        <w:t xml:space="preserve"> must approve all fund-raising activities</w:t>
      </w:r>
      <w:bookmarkStart w:id="17" w:name="_Toc75838607"/>
      <w:r w:rsidR="002C4FE2" w:rsidRPr="00A340FB">
        <w:rPr>
          <w:sz w:val="24"/>
          <w:szCs w:val="24"/>
        </w:rPr>
        <w:t>.</w:t>
      </w:r>
      <w:r w:rsidR="00297DDA">
        <w:rPr>
          <w:sz w:val="24"/>
          <w:szCs w:val="24"/>
        </w:rPr>
        <w:t xml:space="preserve"> </w:t>
      </w:r>
      <w:bookmarkStart w:id="18" w:name="_Toc75838608"/>
      <w:bookmarkEnd w:id="17"/>
      <w:r w:rsidR="00297DDA">
        <w:rPr>
          <w:sz w:val="24"/>
          <w:szCs w:val="24"/>
        </w:rPr>
        <w:t>C</w:t>
      </w:r>
      <w:r w:rsidR="00297DDA" w:rsidRPr="00297DDA">
        <w:rPr>
          <w:sz w:val="24"/>
          <w:szCs w:val="24"/>
        </w:rPr>
        <w:t xml:space="preserve">ross Creek High School Clubs for the 2018-2019 School Year </w:t>
      </w:r>
      <w:r w:rsidR="00297DDA">
        <w:rPr>
          <w:sz w:val="24"/>
          <w:szCs w:val="24"/>
        </w:rPr>
        <w:t xml:space="preserve">are to be </w:t>
      </w:r>
      <w:r w:rsidR="00297DDA" w:rsidRPr="00297DDA">
        <w:rPr>
          <w:sz w:val="24"/>
          <w:szCs w:val="24"/>
        </w:rPr>
        <w:t xml:space="preserve">determined </w:t>
      </w:r>
      <w:r w:rsidR="00297DDA">
        <w:rPr>
          <w:sz w:val="24"/>
          <w:szCs w:val="24"/>
        </w:rPr>
        <w:t>at a lat</w:t>
      </w:r>
      <w:r w:rsidR="00297DDA" w:rsidRPr="00297DDA">
        <w:rPr>
          <w:sz w:val="24"/>
          <w:szCs w:val="24"/>
        </w:rPr>
        <w:t>er date based on student interest and availability of club sponsors</w:t>
      </w:r>
      <w:r w:rsidR="00297DDA">
        <w:rPr>
          <w:sz w:val="24"/>
          <w:szCs w:val="24"/>
        </w:rPr>
        <w:t>.</w:t>
      </w:r>
    </w:p>
    <w:p w14:paraId="23D6E68C" w14:textId="77777777" w:rsidR="00B375C7" w:rsidRPr="00A340FB" w:rsidRDefault="00B375C7" w:rsidP="00A76A6C">
      <w:pPr>
        <w:rPr>
          <w:b/>
          <w:sz w:val="24"/>
          <w:szCs w:val="24"/>
        </w:rPr>
      </w:pPr>
    </w:p>
    <w:p w14:paraId="23D6E68D" w14:textId="77777777" w:rsidR="006303B0" w:rsidRPr="00A340FB" w:rsidRDefault="006303B0" w:rsidP="00A76A6C">
      <w:pPr>
        <w:rPr>
          <w:b/>
          <w:sz w:val="24"/>
          <w:szCs w:val="24"/>
        </w:rPr>
      </w:pPr>
      <w:r w:rsidRPr="00A340FB">
        <w:rPr>
          <w:b/>
          <w:sz w:val="24"/>
          <w:szCs w:val="24"/>
        </w:rPr>
        <w:t>Eligibility for Georgia High School Athletic Association Activities</w:t>
      </w:r>
    </w:p>
    <w:p w14:paraId="23D6E68F" w14:textId="0AE54685" w:rsidR="006303B0" w:rsidRPr="00A340FB" w:rsidRDefault="006303B0" w:rsidP="00297DDA">
      <w:pPr>
        <w:rPr>
          <w:sz w:val="24"/>
          <w:szCs w:val="24"/>
        </w:rPr>
      </w:pPr>
      <w:r w:rsidRPr="00A340FB">
        <w:rPr>
          <w:sz w:val="24"/>
          <w:szCs w:val="24"/>
        </w:rPr>
        <w:t>To be eligible to participate in Georgia High School Association (GHSA) activities, students must:</w:t>
      </w:r>
    </w:p>
    <w:bookmarkEnd w:id="18"/>
    <w:p w14:paraId="23D6E690" w14:textId="77777777" w:rsidR="0050291E" w:rsidRPr="00297DDA" w:rsidRDefault="0050291E">
      <w:pPr>
        <w:numPr>
          <w:ilvl w:val="0"/>
          <w:numId w:val="4"/>
        </w:numPr>
        <w:rPr>
          <w:szCs w:val="24"/>
        </w:rPr>
      </w:pPr>
      <w:r w:rsidRPr="00297DDA">
        <w:rPr>
          <w:szCs w:val="24"/>
        </w:rPr>
        <w:t>Be enrolled as a regular student in grades 9 – 12 taking, 7 courses per semester.</w:t>
      </w:r>
    </w:p>
    <w:p w14:paraId="23D6E691" w14:textId="77777777" w:rsidR="0050291E" w:rsidRPr="00297DDA" w:rsidRDefault="0050291E">
      <w:pPr>
        <w:numPr>
          <w:ilvl w:val="0"/>
          <w:numId w:val="4"/>
        </w:numPr>
        <w:rPr>
          <w:szCs w:val="24"/>
        </w:rPr>
      </w:pPr>
      <w:r w:rsidRPr="00297DDA">
        <w:rPr>
          <w:szCs w:val="24"/>
        </w:rPr>
        <w:t>Not have completed 8 consecutive semesters from date of first enrollment in the ninth grade.</w:t>
      </w:r>
    </w:p>
    <w:p w14:paraId="23D6E692" w14:textId="77777777" w:rsidR="0050291E" w:rsidRPr="00297DDA" w:rsidRDefault="0050291E">
      <w:pPr>
        <w:numPr>
          <w:ilvl w:val="0"/>
          <w:numId w:val="4"/>
        </w:numPr>
        <w:rPr>
          <w:szCs w:val="24"/>
        </w:rPr>
      </w:pPr>
      <w:r w:rsidRPr="00297DDA">
        <w:rPr>
          <w:szCs w:val="24"/>
        </w:rPr>
        <w:t xml:space="preserve">Have passed five (5) unit subjects out of </w:t>
      </w:r>
      <w:r w:rsidR="00403BBF" w:rsidRPr="00297DDA">
        <w:rPr>
          <w:szCs w:val="24"/>
        </w:rPr>
        <w:t>seven (7) the previous year.</w:t>
      </w:r>
    </w:p>
    <w:p w14:paraId="23D6E693" w14:textId="77777777" w:rsidR="0050291E" w:rsidRPr="00297DDA" w:rsidRDefault="0050291E">
      <w:pPr>
        <w:numPr>
          <w:ilvl w:val="0"/>
          <w:numId w:val="4"/>
        </w:numPr>
        <w:rPr>
          <w:szCs w:val="24"/>
        </w:rPr>
      </w:pPr>
      <w:r w:rsidRPr="00297DDA">
        <w:rPr>
          <w:szCs w:val="24"/>
        </w:rPr>
        <w:t>Have not reached their 19</w:t>
      </w:r>
      <w:r w:rsidRPr="00297DDA">
        <w:rPr>
          <w:szCs w:val="24"/>
          <w:vertAlign w:val="superscript"/>
        </w:rPr>
        <w:t>th</w:t>
      </w:r>
      <w:r w:rsidRPr="00297DDA">
        <w:rPr>
          <w:szCs w:val="24"/>
        </w:rPr>
        <w:t xml:space="preserve"> birthday prior to May 1 the preceding year of participation.</w:t>
      </w:r>
    </w:p>
    <w:p w14:paraId="23D6E694" w14:textId="77777777" w:rsidR="0050291E" w:rsidRPr="00297DDA" w:rsidRDefault="0050291E">
      <w:pPr>
        <w:numPr>
          <w:ilvl w:val="0"/>
          <w:numId w:val="4"/>
        </w:numPr>
        <w:rPr>
          <w:szCs w:val="24"/>
        </w:rPr>
      </w:pPr>
      <w:r w:rsidRPr="00297DDA">
        <w:rPr>
          <w:szCs w:val="24"/>
        </w:rPr>
        <w:t>Must not be migrant students of less than one year standing.</w:t>
      </w:r>
    </w:p>
    <w:p w14:paraId="23D6E695" w14:textId="77777777" w:rsidR="0050291E" w:rsidRPr="00297DDA" w:rsidRDefault="0050291E">
      <w:pPr>
        <w:numPr>
          <w:ilvl w:val="0"/>
          <w:numId w:val="4"/>
        </w:numPr>
        <w:rPr>
          <w:szCs w:val="24"/>
        </w:rPr>
      </w:pPr>
      <w:r w:rsidRPr="00297DDA">
        <w:rPr>
          <w:szCs w:val="24"/>
        </w:rPr>
        <w:t>Must be on track for graduation.</w:t>
      </w:r>
    </w:p>
    <w:p w14:paraId="23D6E696" w14:textId="77777777" w:rsidR="0050291E" w:rsidRPr="00297DDA" w:rsidRDefault="0050291E">
      <w:pPr>
        <w:numPr>
          <w:ilvl w:val="0"/>
          <w:numId w:val="4"/>
        </w:numPr>
        <w:rPr>
          <w:szCs w:val="24"/>
        </w:rPr>
      </w:pPr>
      <w:r w:rsidRPr="00297DDA">
        <w:rPr>
          <w:szCs w:val="24"/>
        </w:rPr>
        <w:t>Entering 9</w:t>
      </w:r>
      <w:r w:rsidRPr="00297DDA">
        <w:rPr>
          <w:szCs w:val="24"/>
          <w:vertAlign w:val="superscript"/>
        </w:rPr>
        <w:t>th</w:t>
      </w:r>
      <w:r w:rsidRPr="00297DDA">
        <w:rPr>
          <w:szCs w:val="24"/>
        </w:rPr>
        <w:t xml:space="preserve"> grade:  Promoted from 8</w:t>
      </w:r>
      <w:r w:rsidRPr="00297DDA">
        <w:rPr>
          <w:szCs w:val="24"/>
          <w:vertAlign w:val="superscript"/>
        </w:rPr>
        <w:t>th</w:t>
      </w:r>
      <w:r w:rsidR="00E6389C" w:rsidRPr="00297DDA">
        <w:rPr>
          <w:szCs w:val="24"/>
        </w:rPr>
        <w:t xml:space="preserve"> grade</w:t>
      </w:r>
    </w:p>
    <w:p w14:paraId="23D6E697" w14:textId="77777777" w:rsidR="0050291E" w:rsidRPr="00297DDA" w:rsidRDefault="0050291E">
      <w:pPr>
        <w:numPr>
          <w:ilvl w:val="0"/>
          <w:numId w:val="4"/>
        </w:numPr>
        <w:rPr>
          <w:szCs w:val="24"/>
        </w:rPr>
      </w:pPr>
      <w:r w:rsidRPr="00297DDA">
        <w:rPr>
          <w:szCs w:val="24"/>
        </w:rPr>
        <w:t>Entering 10</w:t>
      </w:r>
      <w:r w:rsidRPr="00297DDA">
        <w:rPr>
          <w:szCs w:val="24"/>
          <w:vertAlign w:val="superscript"/>
        </w:rPr>
        <w:t>th</w:t>
      </w:r>
      <w:r w:rsidRPr="00297DDA">
        <w:rPr>
          <w:szCs w:val="24"/>
        </w:rPr>
        <w:t xml:space="preserve"> grade:  Earned 5 units of credit</w:t>
      </w:r>
    </w:p>
    <w:p w14:paraId="23D6E698" w14:textId="77777777" w:rsidR="0050291E" w:rsidRPr="00297DDA" w:rsidRDefault="0050291E">
      <w:pPr>
        <w:numPr>
          <w:ilvl w:val="0"/>
          <w:numId w:val="4"/>
        </w:numPr>
        <w:rPr>
          <w:szCs w:val="24"/>
        </w:rPr>
      </w:pPr>
      <w:r w:rsidRPr="00297DDA">
        <w:rPr>
          <w:szCs w:val="24"/>
        </w:rPr>
        <w:t>Entering 11</w:t>
      </w:r>
      <w:r w:rsidRPr="00297DDA">
        <w:rPr>
          <w:szCs w:val="24"/>
          <w:vertAlign w:val="superscript"/>
        </w:rPr>
        <w:t>th</w:t>
      </w:r>
      <w:r w:rsidR="00A31D76" w:rsidRPr="00297DDA">
        <w:rPr>
          <w:szCs w:val="24"/>
        </w:rPr>
        <w:t xml:space="preserve"> grade</w:t>
      </w:r>
      <w:r w:rsidR="007D5CD3" w:rsidRPr="00297DDA">
        <w:rPr>
          <w:szCs w:val="24"/>
        </w:rPr>
        <w:t>:  Earned 10</w:t>
      </w:r>
      <w:r w:rsidRPr="00297DDA">
        <w:rPr>
          <w:szCs w:val="24"/>
        </w:rPr>
        <w:t xml:space="preserve"> units of credit</w:t>
      </w:r>
    </w:p>
    <w:p w14:paraId="23D6E699" w14:textId="77777777" w:rsidR="0050291E" w:rsidRPr="00297DDA" w:rsidRDefault="0050291E">
      <w:pPr>
        <w:numPr>
          <w:ilvl w:val="0"/>
          <w:numId w:val="4"/>
        </w:numPr>
        <w:rPr>
          <w:szCs w:val="24"/>
        </w:rPr>
      </w:pPr>
      <w:r w:rsidRPr="00297DDA">
        <w:rPr>
          <w:szCs w:val="24"/>
        </w:rPr>
        <w:t>Entering 12</w:t>
      </w:r>
      <w:r w:rsidRPr="00297DDA">
        <w:rPr>
          <w:szCs w:val="24"/>
          <w:vertAlign w:val="superscript"/>
        </w:rPr>
        <w:t>th</w:t>
      </w:r>
      <w:r w:rsidR="007D5CD3" w:rsidRPr="00297DDA">
        <w:rPr>
          <w:szCs w:val="24"/>
        </w:rPr>
        <w:t xml:space="preserve"> grade:  Earned 16</w:t>
      </w:r>
      <w:r w:rsidRPr="00297DDA">
        <w:rPr>
          <w:szCs w:val="24"/>
        </w:rPr>
        <w:t xml:space="preserve"> units of credit</w:t>
      </w:r>
    </w:p>
    <w:p w14:paraId="23D6E69A" w14:textId="77777777" w:rsidR="0050291E" w:rsidRPr="00297DDA" w:rsidRDefault="0050291E">
      <w:pPr>
        <w:numPr>
          <w:ilvl w:val="0"/>
          <w:numId w:val="4"/>
        </w:numPr>
        <w:rPr>
          <w:szCs w:val="24"/>
        </w:rPr>
      </w:pPr>
      <w:r w:rsidRPr="00297DDA">
        <w:rPr>
          <w:szCs w:val="24"/>
        </w:rPr>
        <w:t>Must pass a physical exam by a certified physician.</w:t>
      </w:r>
    </w:p>
    <w:p w14:paraId="23D6E69B" w14:textId="77777777" w:rsidR="0050291E" w:rsidRPr="00297DDA" w:rsidRDefault="0050291E">
      <w:pPr>
        <w:numPr>
          <w:ilvl w:val="0"/>
          <w:numId w:val="4"/>
        </w:numPr>
        <w:rPr>
          <w:szCs w:val="24"/>
        </w:rPr>
      </w:pPr>
      <w:r w:rsidRPr="00297DDA">
        <w:rPr>
          <w:szCs w:val="24"/>
        </w:rPr>
        <w:t>Joint enrollment must be taking 5 classes at home school.</w:t>
      </w:r>
    </w:p>
    <w:p w14:paraId="23D6E69C" w14:textId="1A606EC9" w:rsidR="0050291E" w:rsidRPr="00A340FB" w:rsidRDefault="0050291E">
      <w:pPr>
        <w:numPr>
          <w:ilvl w:val="0"/>
          <w:numId w:val="4"/>
        </w:numPr>
        <w:rPr>
          <w:sz w:val="24"/>
          <w:szCs w:val="24"/>
        </w:rPr>
      </w:pPr>
      <w:r w:rsidRPr="00297DDA">
        <w:rPr>
          <w:szCs w:val="24"/>
        </w:rPr>
        <w:t>Must receive credit for college classes at home school.</w:t>
      </w:r>
      <w:r w:rsidR="00875424" w:rsidRPr="00A340FB">
        <w:rPr>
          <w:sz w:val="24"/>
          <w:szCs w:val="24"/>
        </w:rPr>
        <w:br/>
      </w:r>
    </w:p>
    <w:p w14:paraId="23D6E69F" w14:textId="77777777" w:rsidR="0050291E" w:rsidRPr="00A340FB" w:rsidRDefault="0050291E">
      <w:pPr>
        <w:pStyle w:val="Heading3"/>
        <w:rPr>
          <w:szCs w:val="24"/>
        </w:rPr>
      </w:pPr>
      <w:bookmarkStart w:id="19" w:name="_Toc75838609"/>
      <w:r w:rsidRPr="00A340FB">
        <w:rPr>
          <w:szCs w:val="24"/>
        </w:rPr>
        <w:t>Athletics</w:t>
      </w:r>
      <w:bookmarkEnd w:id="19"/>
    </w:p>
    <w:p w14:paraId="23D6E6A0" w14:textId="77777777" w:rsidR="00CB781F" w:rsidRPr="00A340FB" w:rsidRDefault="0050291E" w:rsidP="00674F06">
      <w:pPr>
        <w:rPr>
          <w:b/>
          <w:sz w:val="24"/>
          <w:szCs w:val="24"/>
        </w:rPr>
      </w:pPr>
      <w:r w:rsidRPr="00A340FB">
        <w:rPr>
          <w:sz w:val="24"/>
          <w:szCs w:val="24"/>
        </w:rPr>
        <w:t xml:space="preserve">The following interscholastic sports are open to students: boys and girls may try </w:t>
      </w:r>
      <w:r w:rsidR="004E30CF" w:rsidRPr="00A340FB">
        <w:rPr>
          <w:sz w:val="24"/>
          <w:szCs w:val="24"/>
        </w:rPr>
        <w:t xml:space="preserve">out for football, boys and </w:t>
      </w:r>
      <w:proofErr w:type="gramStart"/>
      <w:r w:rsidR="004E30CF" w:rsidRPr="00A340FB">
        <w:rPr>
          <w:sz w:val="24"/>
          <w:szCs w:val="24"/>
        </w:rPr>
        <w:t>girl</w:t>
      </w:r>
      <w:r w:rsidRPr="00A340FB">
        <w:rPr>
          <w:sz w:val="24"/>
          <w:szCs w:val="24"/>
        </w:rPr>
        <w:t>s</w:t>
      </w:r>
      <w:proofErr w:type="gramEnd"/>
      <w:r w:rsidRPr="00A340FB">
        <w:rPr>
          <w:sz w:val="24"/>
          <w:szCs w:val="24"/>
        </w:rPr>
        <w:t xml:space="preserve"> basketball, boys and girls track, baseball (boys), softball (girls), boys and </w:t>
      </w:r>
      <w:r w:rsidR="004E30CF" w:rsidRPr="00A340FB">
        <w:rPr>
          <w:sz w:val="24"/>
          <w:szCs w:val="24"/>
        </w:rPr>
        <w:t>girls</w:t>
      </w:r>
      <w:r w:rsidRPr="00A340FB">
        <w:rPr>
          <w:sz w:val="24"/>
          <w:szCs w:val="24"/>
        </w:rPr>
        <w:t xml:space="preserve"> golf, boys and girls Soccer, boys and girls wrestling, and </w:t>
      </w:r>
      <w:r w:rsidR="004E30CF" w:rsidRPr="00A340FB">
        <w:rPr>
          <w:sz w:val="24"/>
          <w:szCs w:val="24"/>
        </w:rPr>
        <w:t>girls</w:t>
      </w:r>
      <w:r w:rsidRPr="00A340FB">
        <w:rPr>
          <w:sz w:val="24"/>
          <w:szCs w:val="24"/>
        </w:rPr>
        <w:t xml:space="preserve"> volleyball, swimming and tennis.</w:t>
      </w:r>
    </w:p>
    <w:p w14:paraId="23D6E6A1" w14:textId="77777777" w:rsidR="00CB781F" w:rsidRPr="00A340FB" w:rsidRDefault="00CB781F" w:rsidP="00674F06">
      <w:pPr>
        <w:rPr>
          <w:b/>
          <w:sz w:val="24"/>
          <w:szCs w:val="24"/>
        </w:rPr>
      </w:pPr>
    </w:p>
    <w:p w14:paraId="23D6E6A2" w14:textId="77777777" w:rsidR="00674F06" w:rsidRPr="00A340FB" w:rsidRDefault="00674F06" w:rsidP="00674F06">
      <w:pPr>
        <w:rPr>
          <w:b/>
          <w:sz w:val="24"/>
          <w:szCs w:val="24"/>
        </w:rPr>
      </w:pPr>
      <w:r w:rsidRPr="00A340FB">
        <w:rPr>
          <w:b/>
          <w:sz w:val="24"/>
          <w:szCs w:val="24"/>
        </w:rPr>
        <w:t>Athletic Teams</w:t>
      </w:r>
    </w:p>
    <w:p w14:paraId="23D6E6A3" w14:textId="05E20556" w:rsidR="00674F06" w:rsidRPr="00A340FB" w:rsidRDefault="00674F06" w:rsidP="00674F06">
      <w:pPr>
        <w:rPr>
          <w:sz w:val="24"/>
          <w:szCs w:val="24"/>
        </w:rPr>
      </w:pPr>
      <w:r w:rsidRPr="00A340FB">
        <w:rPr>
          <w:sz w:val="24"/>
          <w:szCs w:val="24"/>
        </w:rPr>
        <w:t>Athletic Director</w:t>
      </w:r>
      <w:r w:rsidRPr="00A340FB">
        <w:rPr>
          <w:sz w:val="24"/>
          <w:szCs w:val="24"/>
        </w:rPr>
        <w:tab/>
      </w:r>
      <w:r w:rsidRPr="00A340FB">
        <w:rPr>
          <w:sz w:val="24"/>
          <w:szCs w:val="24"/>
        </w:rPr>
        <w:tab/>
      </w:r>
      <w:r w:rsidRPr="00A340FB">
        <w:rPr>
          <w:sz w:val="24"/>
          <w:szCs w:val="24"/>
        </w:rPr>
        <w:tab/>
      </w:r>
      <w:r w:rsidRPr="00A340FB">
        <w:rPr>
          <w:sz w:val="24"/>
          <w:szCs w:val="24"/>
        </w:rPr>
        <w:tab/>
      </w:r>
      <w:r w:rsidR="00253960" w:rsidRPr="00A340FB">
        <w:rPr>
          <w:sz w:val="24"/>
          <w:szCs w:val="24"/>
        </w:rPr>
        <w:t>Kim Schlein</w:t>
      </w:r>
    </w:p>
    <w:p w14:paraId="23D6E6A4" w14:textId="299E5526" w:rsidR="00674F06" w:rsidRPr="00A340FB" w:rsidRDefault="00674F06" w:rsidP="00674F06">
      <w:pPr>
        <w:rPr>
          <w:sz w:val="24"/>
          <w:szCs w:val="24"/>
        </w:rPr>
      </w:pPr>
      <w:r w:rsidRPr="00A340FB">
        <w:rPr>
          <w:sz w:val="24"/>
          <w:szCs w:val="24"/>
        </w:rPr>
        <w:t>Varsity Football</w:t>
      </w:r>
      <w:r w:rsidRPr="00A340FB">
        <w:rPr>
          <w:sz w:val="24"/>
          <w:szCs w:val="24"/>
        </w:rPr>
        <w:tab/>
      </w:r>
      <w:r w:rsidRPr="00A340FB">
        <w:rPr>
          <w:sz w:val="24"/>
          <w:szCs w:val="24"/>
        </w:rPr>
        <w:tab/>
      </w:r>
      <w:r w:rsidRPr="00A340FB">
        <w:rPr>
          <w:sz w:val="24"/>
          <w:szCs w:val="24"/>
        </w:rPr>
        <w:tab/>
      </w:r>
      <w:r w:rsidRPr="00A340FB">
        <w:rPr>
          <w:sz w:val="24"/>
          <w:szCs w:val="24"/>
        </w:rPr>
        <w:tab/>
      </w:r>
      <w:r w:rsidR="0012691D">
        <w:rPr>
          <w:sz w:val="24"/>
          <w:szCs w:val="24"/>
        </w:rPr>
        <w:t>Monte Dilworth</w:t>
      </w:r>
    </w:p>
    <w:p w14:paraId="23D6E6A5" w14:textId="1AB8E821" w:rsidR="00674F06" w:rsidRPr="00A340FB" w:rsidRDefault="00674F06" w:rsidP="00674F06">
      <w:pPr>
        <w:rPr>
          <w:sz w:val="24"/>
          <w:szCs w:val="24"/>
        </w:rPr>
      </w:pPr>
      <w:r w:rsidRPr="00A340FB">
        <w:rPr>
          <w:sz w:val="24"/>
          <w:szCs w:val="24"/>
        </w:rPr>
        <w:t>JV Football</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1C6E70">
        <w:rPr>
          <w:sz w:val="24"/>
          <w:szCs w:val="24"/>
        </w:rPr>
        <w:t>TBA</w:t>
      </w:r>
    </w:p>
    <w:p w14:paraId="23D6E6A6" w14:textId="167B759C" w:rsidR="00674F06" w:rsidRPr="00A340FB" w:rsidRDefault="00674F06" w:rsidP="00674F06">
      <w:pPr>
        <w:rPr>
          <w:sz w:val="24"/>
          <w:szCs w:val="24"/>
        </w:rPr>
      </w:pPr>
      <w:r w:rsidRPr="00A340FB">
        <w:rPr>
          <w:sz w:val="24"/>
          <w:szCs w:val="24"/>
        </w:rPr>
        <w:t>Varsity Softball</w:t>
      </w:r>
      <w:r w:rsidRPr="00A340FB">
        <w:rPr>
          <w:sz w:val="24"/>
          <w:szCs w:val="24"/>
        </w:rPr>
        <w:tab/>
      </w:r>
      <w:r w:rsidRPr="00A340FB">
        <w:rPr>
          <w:sz w:val="24"/>
          <w:szCs w:val="24"/>
        </w:rPr>
        <w:tab/>
      </w:r>
      <w:r w:rsidRPr="00A340FB">
        <w:rPr>
          <w:sz w:val="24"/>
          <w:szCs w:val="24"/>
        </w:rPr>
        <w:tab/>
      </w:r>
      <w:r w:rsidRPr="00A340FB">
        <w:rPr>
          <w:sz w:val="24"/>
          <w:szCs w:val="24"/>
        </w:rPr>
        <w:tab/>
      </w:r>
      <w:r w:rsidR="00001513">
        <w:rPr>
          <w:sz w:val="24"/>
          <w:szCs w:val="24"/>
        </w:rPr>
        <w:t xml:space="preserve">Nelson Patton </w:t>
      </w:r>
    </w:p>
    <w:p w14:paraId="23D6E6A7" w14:textId="6BF3C7C4" w:rsidR="00674F06" w:rsidRPr="00A340FB" w:rsidRDefault="00674F06" w:rsidP="00674F06">
      <w:pPr>
        <w:rPr>
          <w:sz w:val="24"/>
          <w:szCs w:val="24"/>
        </w:rPr>
      </w:pPr>
      <w:r w:rsidRPr="00A340FB">
        <w:rPr>
          <w:sz w:val="24"/>
          <w:szCs w:val="24"/>
        </w:rPr>
        <w:t>JV Softball</w:t>
      </w:r>
      <w:r w:rsidRPr="00A340FB">
        <w:rPr>
          <w:sz w:val="24"/>
          <w:szCs w:val="24"/>
        </w:rPr>
        <w:tab/>
      </w:r>
      <w:r w:rsidRPr="00A340FB">
        <w:rPr>
          <w:sz w:val="24"/>
          <w:szCs w:val="24"/>
        </w:rPr>
        <w:tab/>
      </w:r>
      <w:r w:rsidRPr="00A340FB">
        <w:rPr>
          <w:sz w:val="24"/>
          <w:szCs w:val="24"/>
        </w:rPr>
        <w:tab/>
      </w:r>
      <w:r w:rsidR="005C6377" w:rsidRPr="00A340FB">
        <w:rPr>
          <w:sz w:val="24"/>
          <w:szCs w:val="24"/>
        </w:rPr>
        <w:tab/>
      </w:r>
      <w:r w:rsidR="00297DDA">
        <w:rPr>
          <w:sz w:val="24"/>
          <w:szCs w:val="24"/>
        </w:rPr>
        <w:tab/>
      </w:r>
      <w:r w:rsidR="00001513">
        <w:rPr>
          <w:sz w:val="24"/>
          <w:szCs w:val="24"/>
        </w:rPr>
        <w:t>Salina Patton</w:t>
      </w:r>
    </w:p>
    <w:p w14:paraId="23D6E6A8" w14:textId="509C2351" w:rsidR="00674F06" w:rsidRPr="00A340FB" w:rsidRDefault="00674F06" w:rsidP="00674F06">
      <w:pPr>
        <w:rPr>
          <w:sz w:val="24"/>
          <w:szCs w:val="24"/>
        </w:rPr>
      </w:pPr>
      <w:r w:rsidRPr="00A340FB">
        <w:rPr>
          <w:sz w:val="24"/>
          <w:szCs w:val="24"/>
        </w:rPr>
        <w:t>Varsity Cheerleaders</w:t>
      </w:r>
      <w:r w:rsidRPr="00A340FB">
        <w:rPr>
          <w:sz w:val="24"/>
          <w:szCs w:val="24"/>
        </w:rPr>
        <w:tab/>
      </w:r>
      <w:r w:rsidRPr="00A340FB">
        <w:rPr>
          <w:sz w:val="24"/>
          <w:szCs w:val="24"/>
        </w:rPr>
        <w:tab/>
      </w:r>
      <w:r w:rsidRPr="00A340FB">
        <w:rPr>
          <w:sz w:val="24"/>
          <w:szCs w:val="24"/>
        </w:rPr>
        <w:tab/>
      </w:r>
      <w:r w:rsidR="00297DDA">
        <w:rPr>
          <w:sz w:val="24"/>
          <w:szCs w:val="24"/>
        </w:rPr>
        <w:tab/>
      </w:r>
      <w:r w:rsidR="000230AA">
        <w:rPr>
          <w:sz w:val="24"/>
          <w:szCs w:val="24"/>
        </w:rPr>
        <w:t>TBA</w:t>
      </w:r>
    </w:p>
    <w:p w14:paraId="23D6E6A9" w14:textId="54241B81" w:rsidR="00674F06" w:rsidRPr="00A340FB" w:rsidRDefault="0072297C" w:rsidP="00674F06">
      <w:pPr>
        <w:rPr>
          <w:sz w:val="24"/>
          <w:szCs w:val="24"/>
        </w:rPr>
      </w:pPr>
      <w:r w:rsidRPr="00A340FB">
        <w:rPr>
          <w:sz w:val="24"/>
          <w:szCs w:val="24"/>
        </w:rPr>
        <w:t xml:space="preserve">JV </w:t>
      </w:r>
      <w:r w:rsidR="005566A5">
        <w:rPr>
          <w:sz w:val="24"/>
          <w:szCs w:val="24"/>
        </w:rPr>
        <w:t>Cheerleaders</w:t>
      </w:r>
      <w:r w:rsidR="005566A5">
        <w:rPr>
          <w:sz w:val="24"/>
          <w:szCs w:val="24"/>
        </w:rPr>
        <w:tab/>
      </w:r>
      <w:r w:rsidR="005566A5">
        <w:rPr>
          <w:sz w:val="24"/>
          <w:szCs w:val="24"/>
        </w:rPr>
        <w:tab/>
      </w:r>
      <w:r w:rsidR="005566A5">
        <w:rPr>
          <w:sz w:val="24"/>
          <w:szCs w:val="24"/>
        </w:rPr>
        <w:tab/>
      </w:r>
      <w:r w:rsidR="005566A5">
        <w:rPr>
          <w:sz w:val="24"/>
          <w:szCs w:val="24"/>
        </w:rPr>
        <w:tab/>
      </w:r>
      <w:r w:rsidR="000230AA">
        <w:rPr>
          <w:sz w:val="24"/>
          <w:szCs w:val="24"/>
        </w:rPr>
        <w:t>TBA</w:t>
      </w:r>
    </w:p>
    <w:p w14:paraId="23D6E6AA" w14:textId="19035030" w:rsidR="00674F06" w:rsidRPr="00A340FB" w:rsidRDefault="00674F06" w:rsidP="00674F06">
      <w:pPr>
        <w:rPr>
          <w:sz w:val="24"/>
          <w:szCs w:val="24"/>
        </w:rPr>
      </w:pPr>
      <w:r w:rsidRPr="00A340FB">
        <w:rPr>
          <w:sz w:val="24"/>
          <w:szCs w:val="24"/>
        </w:rPr>
        <w:t>Varsity Basketball</w:t>
      </w:r>
      <w:r w:rsidR="0072297C" w:rsidRPr="00A340FB">
        <w:rPr>
          <w:sz w:val="24"/>
          <w:szCs w:val="24"/>
        </w:rPr>
        <w:t xml:space="preserve"> (boys)</w:t>
      </w:r>
      <w:r w:rsidR="0072297C" w:rsidRPr="00A340FB">
        <w:rPr>
          <w:sz w:val="24"/>
          <w:szCs w:val="24"/>
        </w:rPr>
        <w:tab/>
      </w:r>
      <w:r w:rsidR="0072297C" w:rsidRPr="00A340FB">
        <w:rPr>
          <w:sz w:val="24"/>
          <w:szCs w:val="24"/>
        </w:rPr>
        <w:tab/>
      </w:r>
      <w:r w:rsidR="0072297C" w:rsidRPr="00A340FB">
        <w:rPr>
          <w:sz w:val="24"/>
          <w:szCs w:val="24"/>
        </w:rPr>
        <w:tab/>
        <w:t>Lawrence Kelly</w:t>
      </w:r>
    </w:p>
    <w:p w14:paraId="23D6E6AB" w14:textId="2FDE0ED2" w:rsidR="00674F06" w:rsidRPr="00A340FB" w:rsidRDefault="00674F06" w:rsidP="00674F06">
      <w:pPr>
        <w:rPr>
          <w:sz w:val="24"/>
          <w:szCs w:val="24"/>
        </w:rPr>
      </w:pPr>
      <w:r w:rsidRPr="00A340FB">
        <w:rPr>
          <w:sz w:val="24"/>
          <w:szCs w:val="24"/>
        </w:rPr>
        <w:t>JV Ba</w:t>
      </w:r>
      <w:r w:rsidR="0072297C" w:rsidRPr="00A340FB">
        <w:rPr>
          <w:sz w:val="24"/>
          <w:szCs w:val="24"/>
        </w:rPr>
        <w:t>sketball (boys)</w:t>
      </w:r>
      <w:r w:rsidR="0072297C" w:rsidRPr="00A340FB">
        <w:rPr>
          <w:sz w:val="24"/>
          <w:szCs w:val="24"/>
        </w:rPr>
        <w:tab/>
      </w:r>
      <w:r w:rsidR="0072297C" w:rsidRPr="00A340FB">
        <w:rPr>
          <w:sz w:val="24"/>
          <w:szCs w:val="24"/>
        </w:rPr>
        <w:tab/>
      </w:r>
      <w:r w:rsidR="0072297C" w:rsidRPr="00A340FB">
        <w:rPr>
          <w:sz w:val="24"/>
          <w:szCs w:val="24"/>
        </w:rPr>
        <w:tab/>
      </w:r>
      <w:r w:rsidR="00297DDA">
        <w:rPr>
          <w:sz w:val="24"/>
          <w:szCs w:val="24"/>
        </w:rPr>
        <w:tab/>
      </w:r>
      <w:r w:rsidR="00253960" w:rsidRPr="00A340FB">
        <w:rPr>
          <w:sz w:val="24"/>
          <w:szCs w:val="24"/>
        </w:rPr>
        <w:t>TBA</w:t>
      </w:r>
    </w:p>
    <w:p w14:paraId="23D6E6AC" w14:textId="77777777" w:rsidR="00674F06" w:rsidRPr="00A340FB" w:rsidRDefault="00674F06" w:rsidP="00674F06">
      <w:pPr>
        <w:rPr>
          <w:sz w:val="24"/>
          <w:szCs w:val="24"/>
        </w:rPr>
      </w:pPr>
      <w:r w:rsidRPr="00A340FB">
        <w:rPr>
          <w:sz w:val="24"/>
          <w:szCs w:val="24"/>
        </w:rPr>
        <w:t>Varsity Basketball (girls)</w:t>
      </w:r>
      <w:r w:rsidRPr="00A340FB">
        <w:rPr>
          <w:sz w:val="24"/>
          <w:szCs w:val="24"/>
        </w:rPr>
        <w:tab/>
      </w:r>
      <w:r w:rsidRPr="00A340FB">
        <w:rPr>
          <w:sz w:val="24"/>
          <w:szCs w:val="24"/>
        </w:rPr>
        <w:tab/>
      </w:r>
      <w:r w:rsidRPr="00A340FB">
        <w:rPr>
          <w:sz w:val="24"/>
          <w:szCs w:val="24"/>
        </w:rPr>
        <w:tab/>
        <w:t>Kim Schlein</w:t>
      </w:r>
    </w:p>
    <w:p w14:paraId="23D6E6AD" w14:textId="7DCBFF22" w:rsidR="00674F06" w:rsidRPr="00A340FB" w:rsidRDefault="00674F06" w:rsidP="00674F06">
      <w:pPr>
        <w:rPr>
          <w:sz w:val="24"/>
          <w:szCs w:val="24"/>
        </w:rPr>
      </w:pPr>
      <w:r w:rsidRPr="00A340FB">
        <w:rPr>
          <w:sz w:val="24"/>
          <w:szCs w:val="24"/>
        </w:rPr>
        <w:lastRenderedPageBreak/>
        <w:t>JV Basketball (girls)</w:t>
      </w:r>
      <w:r w:rsidRPr="00A340FB">
        <w:rPr>
          <w:sz w:val="24"/>
          <w:szCs w:val="24"/>
        </w:rPr>
        <w:tab/>
      </w:r>
      <w:r w:rsidRPr="00A340FB">
        <w:rPr>
          <w:sz w:val="24"/>
          <w:szCs w:val="24"/>
        </w:rPr>
        <w:tab/>
      </w:r>
      <w:r w:rsidRPr="00A340FB">
        <w:rPr>
          <w:sz w:val="24"/>
          <w:szCs w:val="24"/>
        </w:rPr>
        <w:tab/>
      </w:r>
      <w:r w:rsidR="00297DDA">
        <w:rPr>
          <w:sz w:val="24"/>
          <w:szCs w:val="24"/>
        </w:rPr>
        <w:tab/>
      </w:r>
      <w:r w:rsidR="00253960" w:rsidRPr="00A340FB">
        <w:rPr>
          <w:sz w:val="24"/>
          <w:szCs w:val="24"/>
        </w:rPr>
        <w:t>TBA</w:t>
      </w:r>
    </w:p>
    <w:p w14:paraId="23D6E6AF" w14:textId="17415D5B" w:rsidR="00674F06" w:rsidRPr="00A340FB" w:rsidRDefault="00674F06" w:rsidP="00674F06">
      <w:pPr>
        <w:rPr>
          <w:sz w:val="24"/>
          <w:szCs w:val="24"/>
        </w:rPr>
      </w:pPr>
      <w:r w:rsidRPr="00A340FB">
        <w:rPr>
          <w:sz w:val="24"/>
          <w:szCs w:val="24"/>
        </w:rPr>
        <w:t>Wrestling</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Pr="00A340FB">
        <w:rPr>
          <w:sz w:val="24"/>
          <w:szCs w:val="24"/>
        </w:rPr>
        <w:t>Nelson Patton</w:t>
      </w:r>
    </w:p>
    <w:p w14:paraId="23D6E6B0" w14:textId="4D3F0D9F" w:rsidR="00674F06" w:rsidRPr="00A340FB" w:rsidRDefault="00674F06" w:rsidP="00674F06">
      <w:pPr>
        <w:rPr>
          <w:sz w:val="24"/>
          <w:szCs w:val="24"/>
        </w:rPr>
      </w:pPr>
      <w:r w:rsidRPr="00A340FB">
        <w:rPr>
          <w:sz w:val="24"/>
          <w:szCs w:val="24"/>
        </w:rPr>
        <w:t>Varsity Baseball</w:t>
      </w:r>
      <w:r w:rsidRPr="00A340FB">
        <w:rPr>
          <w:sz w:val="24"/>
          <w:szCs w:val="24"/>
        </w:rPr>
        <w:tab/>
      </w:r>
      <w:r w:rsidRPr="00A340FB">
        <w:rPr>
          <w:sz w:val="24"/>
          <w:szCs w:val="24"/>
        </w:rPr>
        <w:tab/>
      </w:r>
      <w:r w:rsidRPr="00A340FB">
        <w:rPr>
          <w:sz w:val="24"/>
          <w:szCs w:val="24"/>
        </w:rPr>
        <w:tab/>
      </w:r>
      <w:r w:rsidRPr="00A340FB">
        <w:rPr>
          <w:sz w:val="24"/>
          <w:szCs w:val="24"/>
        </w:rPr>
        <w:tab/>
      </w:r>
      <w:r w:rsidR="00C82575">
        <w:rPr>
          <w:sz w:val="24"/>
          <w:szCs w:val="24"/>
        </w:rPr>
        <w:t>Nelson Patton</w:t>
      </w:r>
    </w:p>
    <w:p w14:paraId="23D6E6B1" w14:textId="20211BBA" w:rsidR="00674F06" w:rsidRPr="00A340FB" w:rsidRDefault="0072297C" w:rsidP="00674F06">
      <w:pPr>
        <w:rPr>
          <w:sz w:val="24"/>
          <w:szCs w:val="24"/>
        </w:rPr>
      </w:pPr>
      <w:r w:rsidRPr="00A340FB">
        <w:rPr>
          <w:sz w:val="24"/>
          <w:szCs w:val="24"/>
        </w:rPr>
        <w:t>JV Baseball</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0230AA">
        <w:rPr>
          <w:sz w:val="24"/>
          <w:szCs w:val="24"/>
        </w:rPr>
        <w:t>Nelson Patton</w:t>
      </w:r>
    </w:p>
    <w:p w14:paraId="23D6E6B2" w14:textId="140EDDF2" w:rsidR="00674F06" w:rsidRPr="00A340FB" w:rsidRDefault="00674F06" w:rsidP="00674F06">
      <w:pPr>
        <w:rPr>
          <w:sz w:val="24"/>
          <w:szCs w:val="24"/>
        </w:rPr>
      </w:pPr>
      <w:r w:rsidRPr="00A340FB">
        <w:rPr>
          <w:sz w:val="24"/>
          <w:szCs w:val="24"/>
        </w:rPr>
        <w:t>Track (boys)</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001513">
        <w:rPr>
          <w:sz w:val="24"/>
          <w:szCs w:val="24"/>
        </w:rPr>
        <w:t xml:space="preserve">Monte </w:t>
      </w:r>
      <w:proofErr w:type="spellStart"/>
      <w:r w:rsidR="00001513">
        <w:rPr>
          <w:sz w:val="24"/>
          <w:szCs w:val="24"/>
        </w:rPr>
        <w:t>Dillworth</w:t>
      </w:r>
      <w:proofErr w:type="spellEnd"/>
    </w:p>
    <w:p w14:paraId="23D6E6B3" w14:textId="5DD3FD72" w:rsidR="00674F06" w:rsidRPr="00A340FB" w:rsidRDefault="0072297C" w:rsidP="00674F06">
      <w:pPr>
        <w:rPr>
          <w:sz w:val="24"/>
          <w:szCs w:val="24"/>
        </w:rPr>
      </w:pPr>
      <w:r w:rsidRPr="00A340FB">
        <w:rPr>
          <w:sz w:val="24"/>
          <w:szCs w:val="24"/>
        </w:rPr>
        <w:t>Track (girls)</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001513">
        <w:rPr>
          <w:sz w:val="24"/>
          <w:szCs w:val="24"/>
        </w:rPr>
        <w:t>Kim Schlein</w:t>
      </w:r>
    </w:p>
    <w:p w14:paraId="23D6E6B4" w14:textId="66F383C9" w:rsidR="00674F06" w:rsidRPr="00A340FB" w:rsidRDefault="00674F06" w:rsidP="00674F06">
      <w:pPr>
        <w:rPr>
          <w:sz w:val="24"/>
          <w:szCs w:val="24"/>
        </w:rPr>
      </w:pPr>
      <w:r w:rsidRPr="00A340FB">
        <w:rPr>
          <w:sz w:val="24"/>
          <w:szCs w:val="24"/>
        </w:rPr>
        <w:t>Golf</w:t>
      </w:r>
      <w:r w:rsidRPr="00A340FB">
        <w:rPr>
          <w:sz w:val="24"/>
          <w:szCs w:val="24"/>
        </w:rPr>
        <w:tab/>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C82575">
        <w:rPr>
          <w:sz w:val="24"/>
          <w:szCs w:val="24"/>
        </w:rPr>
        <w:t>David Scouten</w:t>
      </w:r>
    </w:p>
    <w:p w14:paraId="23D6E6B5" w14:textId="1ED5C639" w:rsidR="00674F06" w:rsidRPr="00A340FB" w:rsidRDefault="00674F06" w:rsidP="00674F06">
      <w:pPr>
        <w:rPr>
          <w:sz w:val="24"/>
          <w:szCs w:val="24"/>
        </w:rPr>
      </w:pPr>
      <w:r w:rsidRPr="00A340FB">
        <w:rPr>
          <w:sz w:val="24"/>
          <w:szCs w:val="24"/>
        </w:rPr>
        <w:t>Tennis</w:t>
      </w:r>
      <w:r w:rsidRPr="00A340FB">
        <w:rPr>
          <w:sz w:val="24"/>
          <w:szCs w:val="24"/>
        </w:rPr>
        <w:tab/>
      </w:r>
      <w:r w:rsidRPr="00A340FB">
        <w:rPr>
          <w:sz w:val="24"/>
          <w:szCs w:val="24"/>
        </w:rPr>
        <w:tab/>
      </w:r>
      <w:r w:rsidRPr="00A340FB">
        <w:rPr>
          <w:sz w:val="24"/>
          <w:szCs w:val="24"/>
        </w:rPr>
        <w:tab/>
      </w:r>
      <w:r w:rsidRPr="00A340FB">
        <w:rPr>
          <w:sz w:val="24"/>
          <w:szCs w:val="24"/>
        </w:rPr>
        <w:tab/>
      </w:r>
      <w:r w:rsidRPr="00A340FB">
        <w:rPr>
          <w:sz w:val="24"/>
          <w:szCs w:val="24"/>
        </w:rPr>
        <w:tab/>
      </w:r>
      <w:r w:rsidR="005566A5">
        <w:rPr>
          <w:sz w:val="24"/>
          <w:szCs w:val="24"/>
        </w:rPr>
        <w:tab/>
      </w:r>
      <w:r w:rsidR="000230AA">
        <w:rPr>
          <w:sz w:val="24"/>
          <w:szCs w:val="24"/>
        </w:rPr>
        <w:t>TBA</w:t>
      </w:r>
    </w:p>
    <w:p w14:paraId="23D6E6B6" w14:textId="0E45D07B" w:rsidR="00674F06" w:rsidRPr="00A340FB" w:rsidRDefault="00674F06" w:rsidP="00674F06">
      <w:pPr>
        <w:rPr>
          <w:sz w:val="24"/>
          <w:szCs w:val="24"/>
        </w:rPr>
      </w:pPr>
      <w:r w:rsidRPr="00A340FB">
        <w:rPr>
          <w:sz w:val="24"/>
          <w:szCs w:val="24"/>
        </w:rPr>
        <w:t>Soccer (boys)</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C82575">
        <w:rPr>
          <w:sz w:val="24"/>
          <w:szCs w:val="24"/>
        </w:rPr>
        <w:t xml:space="preserve">Coach </w:t>
      </w:r>
      <w:proofErr w:type="spellStart"/>
      <w:r w:rsidR="00C82575">
        <w:rPr>
          <w:sz w:val="24"/>
          <w:szCs w:val="24"/>
        </w:rPr>
        <w:t>N’Kutula</w:t>
      </w:r>
      <w:proofErr w:type="spellEnd"/>
    </w:p>
    <w:p w14:paraId="23D6E6B7" w14:textId="666BE680" w:rsidR="00674F06" w:rsidRPr="00A340FB" w:rsidRDefault="00674F06" w:rsidP="00674F06">
      <w:pPr>
        <w:rPr>
          <w:sz w:val="24"/>
          <w:szCs w:val="24"/>
        </w:rPr>
      </w:pPr>
      <w:r w:rsidRPr="00A340FB">
        <w:rPr>
          <w:sz w:val="24"/>
          <w:szCs w:val="24"/>
        </w:rPr>
        <w:t>Soccer (girls)</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253960" w:rsidRPr="00A340FB">
        <w:rPr>
          <w:sz w:val="24"/>
          <w:szCs w:val="24"/>
        </w:rPr>
        <w:t>TBA</w:t>
      </w:r>
    </w:p>
    <w:p w14:paraId="23D6E6B8" w14:textId="2C1DAC91" w:rsidR="00674F06" w:rsidRPr="00A340FB" w:rsidRDefault="00674F06" w:rsidP="00674F06">
      <w:pPr>
        <w:rPr>
          <w:sz w:val="24"/>
          <w:szCs w:val="24"/>
        </w:rPr>
      </w:pPr>
      <w:r w:rsidRPr="00A340FB">
        <w:rPr>
          <w:sz w:val="24"/>
          <w:szCs w:val="24"/>
        </w:rPr>
        <w:t>Band</w:t>
      </w:r>
      <w:r w:rsidRPr="00A340FB">
        <w:rPr>
          <w:sz w:val="24"/>
          <w:szCs w:val="24"/>
        </w:rPr>
        <w:tab/>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Pr="00A340FB">
        <w:rPr>
          <w:sz w:val="24"/>
          <w:szCs w:val="24"/>
        </w:rPr>
        <w:t>Tracey Hammock</w:t>
      </w:r>
    </w:p>
    <w:p w14:paraId="23D6E6B9" w14:textId="2302D9F3" w:rsidR="00674F06" w:rsidRPr="00A340FB" w:rsidRDefault="00674F06" w:rsidP="00674F06">
      <w:pPr>
        <w:rPr>
          <w:sz w:val="24"/>
          <w:szCs w:val="24"/>
        </w:rPr>
      </w:pPr>
      <w:r w:rsidRPr="00A340FB">
        <w:rPr>
          <w:sz w:val="24"/>
          <w:szCs w:val="24"/>
        </w:rPr>
        <w:t>NJROTC</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Pr="00A340FB">
        <w:rPr>
          <w:sz w:val="24"/>
          <w:szCs w:val="24"/>
        </w:rPr>
        <w:t>Johnathan Shaw</w:t>
      </w:r>
    </w:p>
    <w:p w14:paraId="23D6E6BA" w14:textId="25ACDF98" w:rsidR="00674F06" w:rsidRPr="00A340FB" w:rsidRDefault="00674F06" w:rsidP="00674F06">
      <w:pPr>
        <w:rPr>
          <w:sz w:val="24"/>
          <w:szCs w:val="24"/>
        </w:rPr>
      </w:pPr>
      <w:r w:rsidRPr="00A340FB">
        <w:rPr>
          <w:sz w:val="24"/>
          <w:szCs w:val="24"/>
        </w:rPr>
        <w:t>Volleyball</w:t>
      </w:r>
      <w:r w:rsidRPr="00A340FB">
        <w:rPr>
          <w:sz w:val="24"/>
          <w:szCs w:val="24"/>
        </w:rPr>
        <w:tab/>
      </w:r>
      <w:r w:rsidRPr="00A340FB">
        <w:rPr>
          <w:sz w:val="24"/>
          <w:szCs w:val="24"/>
        </w:rPr>
        <w:tab/>
      </w:r>
      <w:r w:rsidRPr="00A340FB">
        <w:rPr>
          <w:sz w:val="24"/>
          <w:szCs w:val="24"/>
        </w:rPr>
        <w:tab/>
      </w:r>
      <w:r w:rsidRPr="00A340FB">
        <w:rPr>
          <w:sz w:val="24"/>
          <w:szCs w:val="24"/>
        </w:rPr>
        <w:tab/>
      </w:r>
      <w:r w:rsidR="00297DDA">
        <w:rPr>
          <w:sz w:val="24"/>
          <w:szCs w:val="24"/>
        </w:rPr>
        <w:tab/>
      </w:r>
      <w:r w:rsidR="00C82575">
        <w:rPr>
          <w:sz w:val="24"/>
          <w:szCs w:val="24"/>
        </w:rPr>
        <w:t>Carlos Rios</w:t>
      </w:r>
    </w:p>
    <w:p w14:paraId="23D6E6BB" w14:textId="77777777" w:rsidR="00D34DAE" w:rsidRPr="00A340FB" w:rsidRDefault="00D34DAE">
      <w:pPr>
        <w:rPr>
          <w:sz w:val="24"/>
          <w:szCs w:val="24"/>
        </w:rPr>
      </w:pPr>
    </w:p>
    <w:p w14:paraId="23D6E6BC" w14:textId="77777777" w:rsidR="0050291E" w:rsidRPr="00A340FB" w:rsidRDefault="0050291E">
      <w:pPr>
        <w:pStyle w:val="Heading3"/>
        <w:rPr>
          <w:szCs w:val="24"/>
        </w:rPr>
      </w:pPr>
      <w:bookmarkStart w:id="20" w:name="_Toc75838610"/>
      <w:r w:rsidRPr="00A340FB">
        <w:rPr>
          <w:szCs w:val="24"/>
        </w:rPr>
        <w:t>Extra-Curricular Activities</w:t>
      </w:r>
      <w:bookmarkEnd w:id="20"/>
    </w:p>
    <w:p w14:paraId="23D6E6BD" w14:textId="77777777" w:rsidR="0050291E" w:rsidRPr="00A340FB" w:rsidRDefault="0050291E">
      <w:pPr>
        <w:rPr>
          <w:sz w:val="24"/>
          <w:szCs w:val="24"/>
        </w:rPr>
      </w:pPr>
      <w:r w:rsidRPr="00A340FB">
        <w:rPr>
          <w:sz w:val="24"/>
          <w:szCs w:val="24"/>
        </w:rPr>
        <w:t>School rules should be applicable to all students, regardless of their endeavors in extra-curricular activities.  There should not be favor or permissiveness with athletes, band students, cheerleaders, and literary or one-act play participants.  The policy recommends for athletes and competitors in all areas are as follows:</w:t>
      </w:r>
    </w:p>
    <w:p w14:paraId="23D6E6BE" w14:textId="38D86ECA" w:rsidR="0050291E" w:rsidRPr="00A340FB" w:rsidRDefault="0050291E">
      <w:pPr>
        <w:numPr>
          <w:ilvl w:val="0"/>
          <w:numId w:val="5"/>
        </w:numPr>
        <w:rPr>
          <w:sz w:val="24"/>
          <w:szCs w:val="24"/>
        </w:rPr>
      </w:pPr>
      <w:r w:rsidRPr="00A340FB">
        <w:rPr>
          <w:sz w:val="24"/>
          <w:szCs w:val="24"/>
        </w:rPr>
        <w:t>If the athlete (or participant) is absent on the day of the game, he/she is not eligible to participate, unl</w:t>
      </w:r>
      <w:r w:rsidR="008F3FF4" w:rsidRPr="00A340FB">
        <w:rPr>
          <w:sz w:val="24"/>
          <w:szCs w:val="24"/>
        </w:rPr>
        <w:t>ess it is a bona-fide absence such as doctor’s appointment, f</w:t>
      </w:r>
      <w:r w:rsidRPr="00A340FB">
        <w:rPr>
          <w:sz w:val="24"/>
          <w:szCs w:val="24"/>
        </w:rPr>
        <w:t>une</w:t>
      </w:r>
      <w:r w:rsidR="008F3FF4" w:rsidRPr="00A340FB">
        <w:rPr>
          <w:sz w:val="24"/>
          <w:szCs w:val="24"/>
        </w:rPr>
        <w:t xml:space="preserve">rals, mandated court appearance, or other official </w:t>
      </w:r>
      <w:r w:rsidR="00532CA6" w:rsidRPr="00A340FB">
        <w:rPr>
          <w:sz w:val="24"/>
          <w:szCs w:val="24"/>
        </w:rPr>
        <w:t>legal absence as determined by administration</w:t>
      </w:r>
      <w:r w:rsidRPr="00A340FB">
        <w:rPr>
          <w:sz w:val="24"/>
          <w:szCs w:val="24"/>
        </w:rPr>
        <w:t>.  These will be accepted as excused absences with advance notification to the office/homeroom teacher.</w:t>
      </w:r>
    </w:p>
    <w:p w14:paraId="23D6E6BF" w14:textId="3B490ED8" w:rsidR="0050291E" w:rsidRPr="00A340FB" w:rsidRDefault="0050291E">
      <w:pPr>
        <w:numPr>
          <w:ilvl w:val="0"/>
          <w:numId w:val="5"/>
        </w:numPr>
        <w:rPr>
          <w:sz w:val="24"/>
          <w:szCs w:val="24"/>
        </w:rPr>
      </w:pPr>
      <w:r w:rsidRPr="00A340FB">
        <w:rPr>
          <w:sz w:val="24"/>
          <w:szCs w:val="24"/>
        </w:rPr>
        <w:t>Any unexcused absence</w:t>
      </w:r>
      <w:r w:rsidR="00532CA6" w:rsidRPr="00A340FB">
        <w:rPr>
          <w:sz w:val="24"/>
          <w:szCs w:val="24"/>
        </w:rPr>
        <w:t xml:space="preserve"> –</w:t>
      </w:r>
      <w:r w:rsidRPr="00A340FB">
        <w:rPr>
          <w:sz w:val="24"/>
          <w:szCs w:val="24"/>
        </w:rPr>
        <w:t xml:space="preserve"> cutting class on the day of the game, results in not being eligible for the game.</w:t>
      </w:r>
    </w:p>
    <w:p w14:paraId="23D6E6C0" w14:textId="27DB1A4E" w:rsidR="0050291E" w:rsidRPr="00A340FB" w:rsidRDefault="0050291E">
      <w:pPr>
        <w:numPr>
          <w:ilvl w:val="0"/>
          <w:numId w:val="5"/>
        </w:numPr>
        <w:rPr>
          <w:sz w:val="24"/>
          <w:szCs w:val="24"/>
        </w:rPr>
      </w:pPr>
      <w:r w:rsidRPr="00A340FB">
        <w:rPr>
          <w:sz w:val="24"/>
          <w:szCs w:val="24"/>
        </w:rPr>
        <w:t xml:space="preserve">If an athlete is under suspension, </w:t>
      </w:r>
      <w:r w:rsidR="00532CA6" w:rsidRPr="00A340FB">
        <w:rPr>
          <w:sz w:val="24"/>
          <w:szCs w:val="24"/>
        </w:rPr>
        <w:t xml:space="preserve">In-School or Out-of-School, </w:t>
      </w:r>
      <w:r w:rsidRPr="00A340FB">
        <w:rPr>
          <w:sz w:val="24"/>
          <w:szCs w:val="24"/>
        </w:rPr>
        <w:t xml:space="preserve">he/she is not eligible </w:t>
      </w:r>
      <w:r w:rsidR="00532CA6" w:rsidRPr="00A340FB">
        <w:rPr>
          <w:sz w:val="24"/>
          <w:szCs w:val="24"/>
        </w:rPr>
        <w:t>to</w:t>
      </w:r>
      <w:r w:rsidRPr="00A340FB">
        <w:rPr>
          <w:sz w:val="24"/>
          <w:szCs w:val="24"/>
        </w:rPr>
        <w:t xml:space="preserve"> participat</w:t>
      </w:r>
      <w:r w:rsidR="00532CA6" w:rsidRPr="00A340FB">
        <w:rPr>
          <w:sz w:val="24"/>
          <w:szCs w:val="24"/>
        </w:rPr>
        <w:t>e</w:t>
      </w:r>
      <w:r w:rsidRPr="00A340FB">
        <w:rPr>
          <w:sz w:val="24"/>
          <w:szCs w:val="24"/>
        </w:rPr>
        <w:t xml:space="preserve"> until properly reinstated in school.  This also includes practices</w:t>
      </w:r>
      <w:r w:rsidR="00532CA6" w:rsidRPr="00A340FB">
        <w:rPr>
          <w:sz w:val="24"/>
          <w:szCs w:val="24"/>
        </w:rPr>
        <w:t>, walkthroughs, and/or meetings</w:t>
      </w:r>
      <w:r w:rsidRPr="00A340FB">
        <w:rPr>
          <w:sz w:val="24"/>
          <w:szCs w:val="24"/>
        </w:rPr>
        <w:t>.</w:t>
      </w:r>
    </w:p>
    <w:p w14:paraId="23D6E6C1" w14:textId="77777777" w:rsidR="0050291E" w:rsidRPr="00A340FB" w:rsidRDefault="0050291E">
      <w:pPr>
        <w:numPr>
          <w:ilvl w:val="0"/>
          <w:numId w:val="5"/>
        </w:numPr>
        <w:rPr>
          <w:sz w:val="24"/>
          <w:szCs w:val="24"/>
        </w:rPr>
      </w:pPr>
      <w:r w:rsidRPr="00A340FB">
        <w:rPr>
          <w:sz w:val="24"/>
          <w:szCs w:val="24"/>
        </w:rPr>
        <w:t>When a student is a constant disciplinary problem, he/she will be dismissed until the problem is cleared, with written notification of solution given to the coach and office.</w:t>
      </w:r>
    </w:p>
    <w:p w14:paraId="23D6E6C2" w14:textId="77777777" w:rsidR="00A61B20" w:rsidRPr="00A340FB" w:rsidRDefault="0050291E" w:rsidP="00C056C5">
      <w:pPr>
        <w:numPr>
          <w:ilvl w:val="0"/>
          <w:numId w:val="5"/>
        </w:numPr>
        <w:rPr>
          <w:sz w:val="24"/>
          <w:szCs w:val="24"/>
        </w:rPr>
      </w:pPr>
      <w:r w:rsidRPr="00A340FB">
        <w:rPr>
          <w:sz w:val="24"/>
          <w:szCs w:val="24"/>
        </w:rPr>
        <w:t>Participants must meet all state and county eligibility requirements.</w:t>
      </w:r>
    </w:p>
    <w:p w14:paraId="23D6E6C3" w14:textId="77777777" w:rsidR="00A61B20" w:rsidRPr="00A340FB" w:rsidRDefault="00A61B20">
      <w:pPr>
        <w:rPr>
          <w:b/>
          <w:sz w:val="24"/>
          <w:szCs w:val="24"/>
        </w:rPr>
      </w:pPr>
    </w:p>
    <w:p w14:paraId="23D6E6C4" w14:textId="77777777" w:rsidR="0050291E" w:rsidRPr="00A340FB" w:rsidRDefault="0050291E">
      <w:pPr>
        <w:pStyle w:val="Heading3"/>
        <w:rPr>
          <w:szCs w:val="24"/>
        </w:rPr>
      </w:pPr>
      <w:bookmarkStart w:id="21" w:name="_Toc75838611"/>
      <w:r w:rsidRPr="00A340FB">
        <w:rPr>
          <w:szCs w:val="24"/>
        </w:rPr>
        <w:t>Participation in Athletic Activities</w:t>
      </w:r>
      <w:bookmarkEnd w:id="21"/>
    </w:p>
    <w:p w14:paraId="23D6E6C5" w14:textId="77777777" w:rsidR="0050291E" w:rsidRPr="00A340FB" w:rsidRDefault="0050291E">
      <w:pPr>
        <w:rPr>
          <w:sz w:val="24"/>
          <w:szCs w:val="24"/>
        </w:rPr>
      </w:pPr>
      <w:r w:rsidRPr="00A340FB">
        <w:rPr>
          <w:sz w:val="24"/>
          <w:szCs w:val="24"/>
        </w:rPr>
        <w:t>No student is to be allowed to try out or participate in any sport, cheerleading, band or any other extra-curricular activity of a school, unless such student lives in the attendance zone of that school. The student must live with parents or legal guardian at the time of the activity or any other related events with the particular extra-curricular activity.</w:t>
      </w:r>
    </w:p>
    <w:p w14:paraId="23D6E6C6" w14:textId="77777777" w:rsidR="0050291E" w:rsidRPr="00A340FB" w:rsidRDefault="0050291E">
      <w:pPr>
        <w:rPr>
          <w:b/>
          <w:sz w:val="24"/>
          <w:szCs w:val="24"/>
        </w:rPr>
      </w:pPr>
    </w:p>
    <w:p w14:paraId="23D6E6C7" w14:textId="77777777" w:rsidR="0050291E" w:rsidRPr="00A340FB" w:rsidRDefault="0050291E">
      <w:pPr>
        <w:pStyle w:val="Heading3"/>
        <w:rPr>
          <w:szCs w:val="24"/>
        </w:rPr>
      </w:pPr>
      <w:bookmarkStart w:id="22" w:name="_Toc75838612"/>
      <w:r w:rsidRPr="00A340FB">
        <w:rPr>
          <w:szCs w:val="24"/>
        </w:rPr>
        <w:t>Scheduling for Athletes, Cheerleaders, Band Members, etc…</w:t>
      </w:r>
      <w:bookmarkEnd w:id="22"/>
    </w:p>
    <w:p w14:paraId="23D6E6C8" w14:textId="5EE454F3" w:rsidR="0050291E" w:rsidRPr="00A340FB" w:rsidRDefault="0050291E">
      <w:pPr>
        <w:rPr>
          <w:sz w:val="24"/>
          <w:szCs w:val="24"/>
        </w:rPr>
      </w:pPr>
      <w:r w:rsidRPr="00A340FB">
        <w:rPr>
          <w:sz w:val="24"/>
          <w:szCs w:val="24"/>
        </w:rPr>
        <w:t>School standards require that all individual or group practice in activities of an interscholastic nature be conducted after the end of the seven period academic school day</w:t>
      </w:r>
      <w:r w:rsidR="00B11EA5" w:rsidRPr="00A340FB">
        <w:rPr>
          <w:sz w:val="24"/>
          <w:szCs w:val="24"/>
        </w:rPr>
        <w:t>s</w:t>
      </w:r>
      <w:r w:rsidRPr="00A340FB">
        <w:rPr>
          <w:sz w:val="24"/>
          <w:szCs w:val="24"/>
        </w:rPr>
        <w:t>. The school day must be organized for instruction of students and not for practice of extra-curricular activities, in accordance with this standard; no school shall give any preference to athletics, chee</w:t>
      </w:r>
      <w:r w:rsidR="001D041C" w:rsidRPr="00A340FB">
        <w:rPr>
          <w:sz w:val="24"/>
          <w:szCs w:val="24"/>
        </w:rPr>
        <w:t xml:space="preserve">rleaders, etc., in scheduling. </w:t>
      </w:r>
      <w:r w:rsidRPr="00A340FB">
        <w:rPr>
          <w:sz w:val="24"/>
          <w:szCs w:val="24"/>
        </w:rPr>
        <w:t>Also, scheduling of all athletes into one physical education class is not allowed.</w:t>
      </w:r>
    </w:p>
    <w:p w14:paraId="789BE7F5" w14:textId="77777777" w:rsidR="00532CA6" w:rsidRPr="00A340FB" w:rsidRDefault="00532CA6">
      <w:pPr>
        <w:rPr>
          <w:sz w:val="24"/>
          <w:szCs w:val="24"/>
        </w:rPr>
      </w:pPr>
    </w:p>
    <w:p w14:paraId="23D6E6C9" w14:textId="77777777" w:rsidR="00B62C9D" w:rsidRPr="00A340FB" w:rsidRDefault="00B62C9D" w:rsidP="00B62C9D">
      <w:pPr>
        <w:pStyle w:val="Heading3"/>
        <w:rPr>
          <w:szCs w:val="24"/>
        </w:rPr>
      </w:pPr>
      <w:bookmarkStart w:id="23" w:name="_Toc75838616"/>
      <w:r w:rsidRPr="00A340FB">
        <w:rPr>
          <w:szCs w:val="24"/>
        </w:rPr>
        <w:t>School Insurance</w:t>
      </w:r>
      <w:bookmarkEnd w:id="23"/>
    </w:p>
    <w:p w14:paraId="23D6E6CA" w14:textId="77777777" w:rsidR="00B62C9D" w:rsidRPr="00A340FB" w:rsidRDefault="00B62C9D" w:rsidP="00B62C9D">
      <w:pPr>
        <w:rPr>
          <w:sz w:val="24"/>
          <w:szCs w:val="24"/>
        </w:rPr>
      </w:pPr>
      <w:r w:rsidRPr="00A340FB">
        <w:rPr>
          <w:sz w:val="24"/>
          <w:szCs w:val="24"/>
        </w:rPr>
        <w:t xml:space="preserve">School insurance is made available for all students.  Parents have the option to accept or reject purchasing the coverage.  Students participating in all athletic events, except varsity football, are </w:t>
      </w:r>
      <w:r w:rsidRPr="00A340FB">
        <w:rPr>
          <w:sz w:val="24"/>
          <w:szCs w:val="24"/>
        </w:rPr>
        <w:lastRenderedPageBreak/>
        <w:t>encouraged to take out the policy.  Varsity football players are under separate coverage.  We strongly urge all students involved in any school club or activity to purchase the school insurance.</w:t>
      </w:r>
    </w:p>
    <w:p w14:paraId="23D6E6CB" w14:textId="77777777" w:rsidR="0050291E" w:rsidRPr="00A340FB" w:rsidRDefault="0050291E">
      <w:pPr>
        <w:rPr>
          <w:sz w:val="24"/>
          <w:szCs w:val="24"/>
        </w:rPr>
      </w:pPr>
    </w:p>
    <w:p w14:paraId="23D6E6CC" w14:textId="77777777" w:rsidR="0050291E" w:rsidRPr="00A340FB" w:rsidRDefault="0050291E">
      <w:pPr>
        <w:pStyle w:val="Heading3"/>
        <w:rPr>
          <w:szCs w:val="24"/>
        </w:rPr>
      </w:pPr>
      <w:bookmarkStart w:id="24" w:name="_Toc75838615"/>
      <w:r w:rsidRPr="00A340FB">
        <w:rPr>
          <w:szCs w:val="24"/>
        </w:rPr>
        <w:t>Textbooks</w:t>
      </w:r>
      <w:bookmarkEnd w:id="24"/>
    </w:p>
    <w:p w14:paraId="23D6E6CD" w14:textId="76E700CA" w:rsidR="0050291E" w:rsidRDefault="008105EA">
      <w:pPr>
        <w:rPr>
          <w:sz w:val="24"/>
          <w:szCs w:val="24"/>
        </w:rPr>
      </w:pPr>
      <w:r w:rsidRPr="00A340FB">
        <w:rPr>
          <w:sz w:val="24"/>
          <w:szCs w:val="24"/>
        </w:rPr>
        <w:t xml:space="preserve">The media specialist or designee will issue textbooks. All barcoded textbooks must be checked out to each student in Destiny. </w:t>
      </w:r>
      <w:r w:rsidR="0050291E" w:rsidRPr="00A340FB">
        <w:rPr>
          <w:sz w:val="24"/>
          <w:szCs w:val="24"/>
        </w:rPr>
        <w:t xml:space="preserve">It is the student’s responsibility to turn in each textbook to the </w:t>
      </w:r>
      <w:r w:rsidR="00532CA6" w:rsidRPr="00A340FB">
        <w:rPr>
          <w:sz w:val="24"/>
          <w:szCs w:val="24"/>
        </w:rPr>
        <w:t xml:space="preserve">media specialist. </w:t>
      </w:r>
      <w:r w:rsidR="0050291E" w:rsidRPr="00A340FB">
        <w:rPr>
          <w:sz w:val="24"/>
          <w:szCs w:val="24"/>
        </w:rPr>
        <w:t xml:space="preserve">Textbooks will have the school’s name, and a number will be assigned to each textbook.  A periodic check will be made to see if each student has his/her own textbook.  Lost or damaged textbooks should be reported to that teacher.  Students will sign for textbooks and are responsible for these textbooks. </w:t>
      </w:r>
      <w:r w:rsidR="00532CA6" w:rsidRPr="00A340FB">
        <w:rPr>
          <w:sz w:val="24"/>
          <w:szCs w:val="24"/>
        </w:rPr>
        <w:t xml:space="preserve">Students are required to sign their name and the school year in the textbook in blue or black ink. </w:t>
      </w:r>
      <w:r w:rsidR="0050291E" w:rsidRPr="00A340FB">
        <w:rPr>
          <w:sz w:val="24"/>
          <w:szCs w:val="24"/>
        </w:rPr>
        <w:t>Parents or guardians will be notified of the amount owed for lost or damaged textbooks, library books, system or state owned materials, or equipment.  Graduating seniors will not be permitted to participate in graduation ceremonies until all fees are paid.</w:t>
      </w:r>
      <w:r w:rsidR="0007513A" w:rsidRPr="00A340FB">
        <w:rPr>
          <w:sz w:val="24"/>
          <w:szCs w:val="24"/>
        </w:rPr>
        <w:t xml:space="preserve"> </w:t>
      </w:r>
      <w:r w:rsidR="0050291E" w:rsidRPr="00A340FB">
        <w:rPr>
          <w:sz w:val="24"/>
          <w:szCs w:val="24"/>
        </w:rPr>
        <w:t>Students are required to have class materials, such as pencils, pens, paper, books, uniforms, etc., and other items that a teacher may require for a specific instructional purpose when students go to class</w:t>
      </w:r>
      <w:r w:rsidR="0050291E" w:rsidRPr="00A340FB">
        <w:rPr>
          <w:b/>
          <w:sz w:val="24"/>
          <w:szCs w:val="24"/>
        </w:rPr>
        <w:t>.  Students are not to go to class and then ask to go back to their lockers.</w:t>
      </w:r>
      <w:r w:rsidR="0071135B" w:rsidRPr="00A340FB">
        <w:rPr>
          <w:b/>
          <w:sz w:val="24"/>
          <w:szCs w:val="24"/>
        </w:rPr>
        <w:t xml:space="preserve">   </w:t>
      </w:r>
      <w:r w:rsidR="0050291E" w:rsidRPr="00A340FB">
        <w:rPr>
          <w:sz w:val="24"/>
          <w:szCs w:val="24"/>
        </w:rPr>
        <w:t>(Textbook Policy: O.C.G.S. 2-02-1013)</w:t>
      </w:r>
    </w:p>
    <w:p w14:paraId="17163794" w14:textId="27D8373C" w:rsidR="00297DDA" w:rsidRDefault="00297DDA">
      <w:pPr>
        <w:rPr>
          <w:sz w:val="24"/>
          <w:szCs w:val="24"/>
        </w:rPr>
      </w:pPr>
    </w:p>
    <w:p w14:paraId="7AC03401" w14:textId="77777777" w:rsidR="00297DDA" w:rsidRPr="00297DDA" w:rsidRDefault="00297DDA" w:rsidP="00297DDA">
      <w:pPr>
        <w:pStyle w:val="Heading3"/>
        <w:rPr>
          <w:szCs w:val="24"/>
        </w:rPr>
      </w:pPr>
      <w:r w:rsidRPr="00297DDA">
        <w:rPr>
          <w:szCs w:val="24"/>
        </w:rPr>
        <w:t>Lunchroom</w:t>
      </w:r>
    </w:p>
    <w:p w14:paraId="3A981488" w14:textId="77777777" w:rsidR="00297DDA" w:rsidRPr="00297DDA" w:rsidRDefault="00297DDA" w:rsidP="00297DDA">
      <w:pPr>
        <w:rPr>
          <w:sz w:val="24"/>
          <w:szCs w:val="24"/>
        </w:rPr>
      </w:pPr>
      <w:r w:rsidRPr="00297DDA">
        <w:rPr>
          <w:sz w:val="24"/>
          <w:szCs w:val="24"/>
        </w:rPr>
        <w:t xml:space="preserve">We have a “closed campus” policy at CCHS.  Students will remain in school during the day unless parents sign them out for situations/circumstances that cannot be handled after school hours.  </w:t>
      </w:r>
    </w:p>
    <w:p w14:paraId="77587D25" w14:textId="77777777" w:rsidR="00297DDA" w:rsidRPr="00297DDA" w:rsidRDefault="00297DDA" w:rsidP="00297DDA">
      <w:pPr>
        <w:rPr>
          <w:b/>
          <w:sz w:val="24"/>
          <w:szCs w:val="24"/>
        </w:rPr>
      </w:pPr>
    </w:p>
    <w:p w14:paraId="18C5E92F" w14:textId="77777777" w:rsidR="00297DDA" w:rsidRPr="00297DDA" w:rsidRDefault="00297DDA" w:rsidP="00297DDA">
      <w:pPr>
        <w:rPr>
          <w:b/>
          <w:sz w:val="24"/>
          <w:szCs w:val="24"/>
        </w:rPr>
      </w:pPr>
      <w:r w:rsidRPr="00297DDA">
        <w:rPr>
          <w:b/>
          <w:sz w:val="24"/>
          <w:szCs w:val="24"/>
        </w:rPr>
        <w:t>A student may leave campus only with permission from an administrator or Main Office personnel.</w:t>
      </w:r>
    </w:p>
    <w:p w14:paraId="7B8F638C" w14:textId="77777777" w:rsidR="00297DDA" w:rsidRPr="00297DDA" w:rsidRDefault="00297DDA" w:rsidP="00297DDA">
      <w:pPr>
        <w:rPr>
          <w:b/>
          <w:sz w:val="24"/>
          <w:szCs w:val="24"/>
        </w:rPr>
      </w:pPr>
    </w:p>
    <w:p w14:paraId="46EAE9E5" w14:textId="6BCA9535" w:rsidR="00297DDA" w:rsidRPr="00297DDA" w:rsidRDefault="00297DDA" w:rsidP="00297DDA">
      <w:pPr>
        <w:rPr>
          <w:sz w:val="24"/>
          <w:szCs w:val="24"/>
        </w:rPr>
      </w:pPr>
      <w:r w:rsidRPr="00297DDA">
        <w:rPr>
          <w:sz w:val="24"/>
          <w:szCs w:val="24"/>
        </w:rPr>
        <w:t xml:space="preserve">Students must remain in the Razorback Cafeteria during lunch. Students may only eat in teacher’s classroom or other locations with </w:t>
      </w:r>
      <w:r w:rsidRPr="00297DDA">
        <w:rPr>
          <w:b/>
          <w:sz w:val="24"/>
          <w:szCs w:val="24"/>
        </w:rPr>
        <w:t>written permission</w:t>
      </w:r>
      <w:r w:rsidRPr="00297DDA">
        <w:rPr>
          <w:sz w:val="24"/>
          <w:szCs w:val="24"/>
        </w:rPr>
        <w:t xml:space="preserve"> from an administrator. Students desiring to go to the Media Center during lunch may only do so after receiving a school lunch and with an official Media Center Lunch Pass. Only restrooms located in the Cafeteria Lobby may be used prior to ten (10) minutes before the end of the student’s assigned lunch period. </w:t>
      </w:r>
      <w:r>
        <w:rPr>
          <w:sz w:val="24"/>
          <w:szCs w:val="24"/>
        </w:rPr>
        <w:t xml:space="preserve">All other hallways and restrooms are off-limits. </w:t>
      </w:r>
    </w:p>
    <w:p w14:paraId="3D1BCFBB" w14:textId="77777777" w:rsidR="00297DDA" w:rsidRPr="00297DDA" w:rsidRDefault="00297DDA" w:rsidP="00297DDA">
      <w:pPr>
        <w:rPr>
          <w:sz w:val="24"/>
          <w:szCs w:val="24"/>
        </w:rPr>
      </w:pPr>
    </w:p>
    <w:p w14:paraId="7E1F2397" w14:textId="28262923" w:rsidR="00297DDA" w:rsidRPr="00297DDA" w:rsidRDefault="00297DDA" w:rsidP="00297DDA">
      <w:pPr>
        <w:rPr>
          <w:sz w:val="24"/>
          <w:szCs w:val="24"/>
        </w:rPr>
      </w:pPr>
      <w:r w:rsidRPr="00297DDA">
        <w:rPr>
          <w:sz w:val="24"/>
          <w:szCs w:val="24"/>
        </w:rPr>
        <w:t xml:space="preserve">The Razorback Cafeteria is a clean, neat, and orderly place. Students are expected show respect and responsibility by helping keep the cafeteria clean, and remain orderly. All food and beverages must be consumed in the Cafeteria.  Students are required to dispose of disposable lunch trays, drink containers, napkins, and disposable condiments in proper trash containers before leaving the Cafeteria. Anyone violating the cafeteria rules will face disciplinary action. </w:t>
      </w:r>
      <w:r w:rsidR="00645A6F">
        <w:rPr>
          <w:sz w:val="24"/>
          <w:szCs w:val="24"/>
        </w:rPr>
        <w:br/>
      </w:r>
      <w:r w:rsidR="00645A6F">
        <w:rPr>
          <w:sz w:val="24"/>
          <w:szCs w:val="24"/>
        </w:rPr>
        <w:br/>
      </w:r>
      <w:r w:rsidRPr="00645A6F">
        <w:rPr>
          <w:b/>
          <w:sz w:val="24"/>
          <w:szCs w:val="24"/>
        </w:rPr>
        <w:t>Razorback Café Rules</w:t>
      </w:r>
      <w:r w:rsidRPr="00297DDA">
        <w:rPr>
          <w:sz w:val="24"/>
          <w:szCs w:val="24"/>
        </w:rPr>
        <w:t>:</w:t>
      </w:r>
    </w:p>
    <w:p w14:paraId="0BA54B06" w14:textId="77777777" w:rsidR="00297DDA" w:rsidRPr="00297DDA" w:rsidRDefault="00297DDA" w:rsidP="00297DDA">
      <w:pPr>
        <w:numPr>
          <w:ilvl w:val="0"/>
          <w:numId w:val="6"/>
        </w:numPr>
        <w:rPr>
          <w:sz w:val="24"/>
          <w:szCs w:val="24"/>
        </w:rPr>
      </w:pPr>
      <w:r w:rsidRPr="00297DDA">
        <w:rPr>
          <w:sz w:val="24"/>
          <w:szCs w:val="24"/>
        </w:rPr>
        <w:t>No breaking in line.</w:t>
      </w:r>
    </w:p>
    <w:p w14:paraId="5F3BDFB2" w14:textId="77777777" w:rsidR="00297DDA" w:rsidRPr="00297DDA" w:rsidRDefault="00297DDA" w:rsidP="00297DDA">
      <w:pPr>
        <w:numPr>
          <w:ilvl w:val="0"/>
          <w:numId w:val="6"/>
        </w:numPr>
        <w:rPr>
          <w:sz w:val="24"/>
          <w:szCs w:val="24"/>
        </w:rPr>
      </w:pPr>
      <w:r w:rsidRPr="00297DDA">
        <w:rPr>
          <w:sz w:val="24"/>
          <w:szCs w:val="24"/>
        </w:rPr>
        <w:t>Check cashing and giving change will be for lunchroom customers only. Checks must be for at least one dollar.</w:t>
      </w:r>
    </w:p>
    <w:p w14:paraId="1701AA8D" w14:textId="77777777" w:rsidR="00297DDA" w:rsidRPr="00297DDA" w:rsidRDefault="00297DDA" w:rsidP="00297DDA">
      <w:pPr>
        <w:numPr>
          <w:ilvl w:val="0"/>
          <w:numId w:val="6"/>
        </w:numPr>
        <w:rPr>
          <w:sz w:val="24"/>
          <w:szCs w:val="24"/>
        </w:rPr>
      </w:pPr>
      <w:r w:rsidRPr="00297DDA">
        <w:rPr>
          <w:sz w:val="24"/>
          <w:szCs w:val="24"/>
        </w:rPr>
        <w:t>Tea and lemonade are for faculty members and lunchroom employees only unless allowed to be purchased by Cafeteria Staff.</w:t>
      </w:r>
    </w:p>
    <w:p w14:paraId="35F89281" w14:textId="77777777" w:rsidR="00297DDA" w:rsidRPr="00297DDA" w:rsidRDefault="00297DDA" w:rsidP="00297DDA">
      <w:pPr>
        <w:numPr>
          <w:ilvl w:val="0"/>
          <w:numId w:val="6"/>
        </w:numPr>
        <w:rPr>
          <w:sz w:val="24"/>
          <w:szCs w:val="24"/>
        </w:rPr>
      </w:pPr>
      <w:r w:rsidRPr="00297DDA">
        <w:rPr>
          <w:sz w:val="24"/>
          <w:szCs w:val="24"/>
        </w:rPr>
        <w:t>Students are requested to bring the correct change, as this will keep the lines moving faster.</w:t>
      </w:r>
    </w:p>
    <w:p w14:paraId="1C1929F2" w14:textId="77777777" w:rsidR="00297DDA" w:rsidRPr="00297DDA" w:rsidRDefault="00297DDA" w:rsidP="00297DDA">
      <w:pPr>
        <w:numPr>
          <w:ilvl w:val="0"/>
          <w:numId w:val="6"/>
        </w:numPr>
        <w:rPr>
          <w:sz w:val="24"/>
          <w:szCs w:val="24"/>
        </w:rPr>
      </w:pPr>
      <w:r w:rsidRPr="00297DDA">
        <w:rPr>
          <w:sz w:val="24"/>
          <w:szCs w:val="24"/>
        </w:rPr>
        <w:t>All tables must be cleaned of trays and plates before the end of the lunch period.</w:t>
      </w:r>
    </w:p>
    <w:p w14:paraId="2767356B" w14:textId="77777777" w:rsidR="00297DDA" w:rsidRDefault="00297DDA" w:rsidP="00297DDA">
      <w:pPr>
        <w:numPr>
          <w:ilvl w:val="0"/>
          <w:numId w:val="6"/>
        </w:numPr>
        <w:rPr>
          <w:sz w:val="24"/>
          <w:szCs w:val="24"/>
        </w:rPr>
      </w:pPr>
      <w:r w:rsidRPr="00297DDA">
        <w:rPr>
          <w:sz w:val="24"/>
          <w:szCs w:val="24"/>
        </w:rPr>
        <w:lastRenderedPageBreak/>
        <w:t>Students must remain in the cafeteria and designated areas.  Students will not be allowed to enter the classroom corridors during their lunch period.</w:t>
      </w:r>
    </w:p>
    <w:p w14:paraId="23D6E6DD" w14:textId="6E6B59F6" w:rsidR="006303B0" w:rsidRPr="00A340FB" w:rsidRDefault="00297DDA" w:rsidP="00297DDA">
      <w:pPr>
        <w:ind w:left="360"/>
        <w:rPr>
          <w:sz w:val="24"/>
          <w:szCs w:val="24"/>
        </w:rPr>
      </w:pPr>
      <w:r w:rsidRPr="00A340FB">
        <w:rPr>
          <w:sz w:val="24"/>
          <w:szCs w:val="24"/>
        </w:rPr>
        <w:t xml:space="preserve"> </w:t>
      </w:r>
    </w:p>
    <w:p w14:paraId="23D6E6DE" w14:textId="77777777" w:rsidR="006303B0" w:rsidRPr="00A340FB" w:rsidRDefault="006303B0" w:rsidP="006303B0">
      <w:pPr>
        <w:pStyle w:val="Heading3"/>
        <w:rPr>
          <w:szCs w:val="24"/>
        </w:rPr>
      </w:pPr>
      <w:bookmarkStart w:id="25" w:name="_Toc75838613"/>
      <w:r w:rsidRPr="00A340FB">
        <w:rPr>
          <w:szCs w:val="24"/>
        </w:rPr>
        <w:t>Lockers</w:t>
      </w:r>
      <w:bookmarkEnd w:id="25"/>
    </w:p>
    <w:p w14:paraId="25EA806D" w14:textId="2F1ABFEA" w:rsidR="00645A6F" w:rsidRDefault="006303B0" w:rsidP="006303B0">
      <w:pPr>
        <w:rPr>
          <w:sz w:val="24"/>
          <w:szCs w:val="24"/>
        </w:rPr>
      </w:pPr>
      <w:r w:rsidRPr="00A340FB">
        <w:rPr>
          <w:sz w:val="24"/>
          <w:szCs w:val="24"/>
        </w:rPr>
        <w:t xml:space="preserve">Each student must have a hall locker for books and personal items. </w:t>
      </w:r>
      <w:r w:rsidR="00645A6F" w:rsidRPr="00A340FB">
        <w:rPr>
          <w:sz w:val="24"/>
          <w:szCs w:val="24"/>
        </w:rPr>
        <w:t xml:space="preserve">The cost to rent a locker is $10.00 per school year </w:t>
      </w:r>
      <w:r w:rsidR="002B1F71">
        <w:rPr>
          <w:sz w:val="24"/>
          <w:szCs w:val="24"/>
        </w:rPr>
        <w:t>(non-refundable). M</w:t>
      </w:r>
      <w:r w:rsidR="00645A6F" w:rsidRPr="00A340FB">
        <w:rPr>
          <w:sz w:val="24"/>
          <w:szCs w:val="24"/>
        </w:rPr>
        <w:t xml:space="preserve">oney for lockers </w:t>
      </w:r>
      <w:r w:rsidR="00645A6F">
        <w:rPr>
          <w:sz w:val="24"/>
          <w:szCs w:val="24"/>
        </w:rPr>
        <w:t>will</w:t>
      </w:r>
      <w:r w:rsidR="00645A6F" w:rsidRPr="00A340FB">
        <w:rPr>
          <w:sz w:val="24"/>
          <w:szCs w:val="24"/>
        </w:rPr>
        <w:t xml:space="preserve"> be collected by C</w:t>
      </w:r>
      <w:r w:rsidR="00645A6F">
        <w:rPr>
          <w:sz w:val="24"/>
          <w:szCs w:val="24"/>
        </w:rPr>
        <w:t>ross Creek High School employees</w:t>
      </w:r>
      <w:r w:rsidR="002B1F71">
        <w:rPr>
          <w:sz w:val="24"/>
          <w:szCs w:val="24"/>
        </w:rPr>
        <w:t xml:space="preserve"> and a cash receipt will be issued to the student.</w:t>
      </w:r>
      <w:r w:rsidR="00645A6F">
        <w:rPr>
          <w:sz w:val="24"/>
          <w:szCs w:val="24"/>
        </w:rPr>
        <w:t xml:space="preserve"> Students </w:t>
      </w:r>
      <w:r w:rsidR="002B1F71">
        <w:rPr>
          <w:sz w:val="24"/>
          <w:szCs w:val="24"/>
        </w:rPr>
        <w:t>may</w:t>
      </w:r>
      <w:r w:rsidR="00645A6F">
        <w:rPr>
          <w:sz w:val="24"/>
          <w:szCs w:val="24"/>
        </w:rPr>
        <w:t xml:space="preserve"> only use their rented lockers. Sharing lockers is prohibited. </w:t>
      </w:r>
      <w:r w:rsidR="00645A6F" w:rsidRPr="00A340FB">
        <w:rPr>
          <w:sz w:val="24"/>
          <w:szCs w:val="24"/>
        </w:rPr>
        <w:t>Students may go to lockers during class changes.</w:t>
      </w:r>
      <w:r w:rsidR="00645A6F">
        <w:rPr>
          <w:sz w:val="24"/>
          <w:szCs w:val="24"/>
        </w:rPr>
        <w:t xml:space="preserve"> </w:t>
      </w:r>
      <w:r w:rsidR="00645A6F" w:rsidRPr="00A340FB">
        <w:rPr>
          <w:sz w:val="24"/>
          <w:szCs w:val="24"/>
        </w:rPr>
        <w:t xml:space="preserve">Lockers should be neat and </w:t>
      </w:r>
      <w:r w:rsidR="00645A6F" w:rsidRPr="00645A6F">
        <w:rPr>
          <w:sz w:val="24"/>
          <w:szCs w:val="24"/>
        </w:rPr>
        <w:t>locked</w:t>
      </w:r>
      <w:r w:rsidR="00645A6F">
        <w:rPr>
          <w:b/>
          <w:sz w:val="24"/>
          <w:szCs w:val="24"/>
        </w:rPr>
        <w:t>.</w:t>
      </w:r>
      <w:r w:rsidR="00645A6F" w:rsidRPr="00A340FB">
        <w:rPr>
          <w:b/>
          <w:sz w:val="24"/>
          <w:szCs w:val="24"/>
        </w:rPr>
        <w:t xml:space="preserve"> </w:t>
      </w:r>
      <w:r w:rsidR="00645A6F" w:rsidRPr="00A340FB">
        <w:rPr>
          <w:sz w:val="24"/>
          <w:szCs w:val="24"/>
        </w:rPr>
        <w:t>Students are responsible for</w:t>
      </w:r>
      <w:r w:rsidR="00645A6F">
        <w:rPr>
          <w:sz w:val="24"/>
          <w:szCs w:val="24"/>
        </w:rPr>
        <w:t xml:space="preserve"> their belongings and are </w:t>
      </w:r>
      <w:r w:rsidR="00645A6F" w:rsidRPr="00A340FB">
        <w:rPr>
          <w:sz w:val="24"/>
          <w:szCs w:val="24"/>
        </w:rPr>
        <w:t>accountable for items found in lockers.</w:t>
      </w:r>
      <w:r w:rsidR="00645A6F">
        <w:rPr>
          <w:sz w:val="24"/>
          <w:szCs w:val="24"/>
        </w:rPr>
        <w:t xml:space="preserve"> </w:t>
      </w:r>
      <w:r w:rsidR="00645A6F">
        <w:rPr>
          <w:b/>
          <w:sz w:val="24"/>
          <w:szCs w:val="24"/>
        </w:rPr>
        <w:t>CCHS is not responsible for theft or damages.</w:t>
      </w:r>
    </w:p>
    <w:p w14:paraId="23D6E6DF" w14:textId="11BA46AA" w:rsidR="006303B0" w:rsidRPr="00A340FB" w:rsidRDefault="00645A6F" w:rsidP="006303B0">
      <w:pPr>
        <w:rPr>
          <w:sz w:val="24"/>
          <w:szCs w:val="24"/>
        </w:rPr>
      </w:pPr>
      <w:r>
        <w:rPr>
          <w:sz w:val="24"/>
          <w:szCs w:val="24"/>
        </w:rPr>
        <w:t xml:space="preserve">Problems operating lockers should be reported to an ROTC instructor. Decorating/personalizing lockers is not permitted. </w:t>
      </w:r>
      <w:r w:rsidR="006303B0" w:rsidRPr="00A340FB">
        <w:rPr>
          <w:sz w:val="24"/>
          <w:szCs w:val="24"/>
        </w:rPr>
        <w:t>Damaged lockers should be reported immediately</w:t>
      </w:r>
      <w:r>
        <w:rPr>
          <w:sz w:val="24"/>
          <w:szCs w:val="24"/>
        </w:rPr>
        <w:t xml:space="preserve"> to an ROTC instructor. Lockers are subject to search at any time.</w:t>
      </w:r>
      <w:r w:rsidR="006303B0" w:rsidRPr="00A340FB">
        <w:rPr>
          <w:sz w:val="24"/>
          <w:szCs w:val="24"/>
        </w:rPr>
        <w:t xml:space="preserve"> </w:t>
      </w:r>
    </w:p>
    <w:p w14:paraId="23D6E6E0" w14:textId="77777777" w:rsidR="00B375C7" w:rsidRPr="00A340FB" w:rsidRDefault="00B375C7" w:rsidP="00B375C7">
      <w:pPr>
        <w:rPr>
          <w:sz w:val="24"/>
          <w:szCs w:val="24"/>
        </w:rPr>
      </w:pPr>
      <w:bookmarkStart w:id="26" w:name="_Toc75838618"/>
    </w:p>
    <w:p w14:paraId="23D6E6E2" w14:textId="77777777" w:rsidR="0050291E" w:rsidRPr="00A340FB" w:rsidRDefault="0050291E">
      <w:pPr>
        <w:pStyle w:val="Heading3"/>
        <w:rPr>
          <w:szCs w:val="24"/>
        </w:rPr>
      </w:pPr>
      <w:r w:rsidRPr="00A340FB">
        <w:rPr>
          <w:szCs w:val="24"/>
        </w:rPr>
        <w:t>Grading System</w:t>
      </w:r>
      <w:bookmarkEnd w:id="26"/>
    </w:p>
    <w:p w14:paraId="23D6E6E3" w14:textId="77777777" w:rsidR="0050291E" w:rsidRPr="00A340FB" w:rsidRDefault="0050291E">
      <w:pPr>
        <w:rPr>
          <w:sz w:val="24"/>
          <w:szCs w:val="24"/>
        </w:rPr>
      </w:pPr>
      <w:r w:rsidRPr="00A340FB">
        <w:rPr>
          <w:sz w:val="24"/>
          <w:szCs w:val="24"/>
        </w:rPr>
        <w:t xml:space="preserve">There are two semesters in the school year with </w:t>
      </w:r>
      <w:r w:rsidR="005B788C" w:rsidRPr="00A340FB">
        <w:rPr>
          <w:sz w:val="24"/>
          <w:szCs w:val="24"/>
        </w:rPr>
        <w:t xml:space="preserve">two nine-week </w:t>
      </w:r>
      <w:r w:rsidR="004746B7" w:rsidRPr="00A340FB">
        <w:rPr>
          <w:sz w:val="24"/>
          <w:szCs w:val="24"/>
        </w:rPr>
        <w:t xml:space="preserve">periods in a semester. </w:t>
      </w:r>
      <w:r w:rsidRPr="00A340FB">
        <w:rPr>
          <w:sz w:val="24"/>
          <w:szCs w:val="24"/>
        </w:rPr>
        <w:t xml:space="preserve">Report cards will be sent home every </w:t>
      </w:r>
      <w:r w:rsidR="005B788C" w:rsidRPr="00A340FB">
        <w:rPr>
          <w:sz w:val="24"/>
          <w:szCs w:val="24"/>
        </w:rPr>
        <w:t xml:space="preserve">nine </w:t>
      </w:r>
      <w:r w:rsidRPr="00A340FB">
        <w:rPr>
          <w:sz w:val="24"/>
          <w:szCs w:val="24"/>
        </w:rPr>
        <w:t>weeks.</w:t>
      </w:r>
    </w:p>
    <w:p w14:paraId="23D6E6E4" w14:textId="77777777" w:rsidR="00A705CC" w:rsidRPr="00A340FB" w:rsidRDefault="00A705CC">
      <w:pPr>
        <w:rPr>
          <w:sz w:val="24"/>
          <w:szCs w:val="24"/>
        </w:rPr>
      </w:pPr>
    </w:p>
    <w:p w14:paraId="23D6E6E5" w14:textId="77777777" w:rsidR="0050291E" w:rsidRPr="00A340FB" w:rsidRDefault="0050291E">
      <w:pPr>
        <w:pStyle w:val="Heading3"/>
        <w:rPr>
          <w:szCs w:val="24"/>
        </w:rPr>
      </w:pPr>
      <w:bookmarkStart w:id="27" w:name="_Toc75838619"/>
      <w:r w:rsidRPr="00A340FB">
        <w:rPr>
          <w:szCs w:val="24"/>
        </w:rPr>
        <w:t>Report Cards</w:t>
      </w:r>
      <w:bookmarkEnd w:id="27"/>
    </w:p>
    <w:p w14:paraId="23D6E6E6" w14:textId="464A8764" w:rsidR="0050291E" w:rsidRPr="00A340FB" w:rsidRDefault="0050291E">
      <w:pPr>
        <w:rPr>
          <w:sz w:val="24"/>
          <w:szCs w:val="24"/>
        </w:rPr>
      </w:pPr>
      <w:r w:rsidRPr="00A340FB">
        <w:rPr>
          <w:b/>
          <w:sz w:val="24"/>
          <w:szCs w:val="24"/>
        </w:rPr>
        <w:t xml:space="preserve">   </w:t>
      </w:r>
      <w:r w:rsidRPr="00A340FB">
        <w:rPr>
          <w:sz w:val="24"/>
          <w:szCs w:val="24"/>
        </w:rPr>
        <w:t>Report Cards will be distributed on the following dates:</w:t>
      </w:r>
    </w:p>
    <w:p w14:paraId="23D6E6E7" w14:textId="271E99D9" w:rsidR="0050291E" w:rsidRPr="00A340FB" w:rsidRDefault="00F03A1C">
      <w:pPr>
        <w:numPr>
          <w:ilvl w:val="0"/>
          <w:numId w:val="7"/>
        </w:numPr>
        <w:tabs>
          <w:tab w:val="clear" w:pos="360"/>
          <w:tab w:val="num" w:pos="720"/>
        </w:tabs>
        <w:ind w:left="720"/>
        <w:rPr>
          <w:sz w:val="24"/>
          <w:szCs w:val="24"/>
        </w:rPr>
      </w:pPr>
      <w:r>
        <w:rPr>
          <w:sz w:val="24"/>
          <w:szCs w:val="24"/>
        </w:rPr>
        <w:t>October 16, 2020</w:t>
      </w:r>
      <w:r w:rsidR="002B1F71">
        <w:rPr>
          <w:sz w:val="24"/>
          <w:szCs w:val="24"/>
        </w:rPr>
        <w:t>: 1</w:t>
      </w:r>
      <w:r w:rsidR="002B1F71" w:rsidRPr="002B1F71">
        <w:rPr>
          <w:sz w:val="24"/>
          <w:szCs w:val="24"/>
          <w:vertAlign w:val="superscript"/>
        </w:rPr>
        <w:t>st</w:t>
      </w:r>
      <w:r w:rsidR="002B1F71">
        <w:rPr>
          <w:sz w:val="24"/>
          <w:szCs w:val="24"/>
        </w:rPr>
        <w:t xml:space="preserve"> Nine Weeks</w:t>
      </w:r>
      <w:r w:rsidR="0072297C" w:rsidRPr="00A340FB">
        <w:rPr>
          <w:sz w:val="24"/>
          <w:szCs w:val="24"/>
        </w:rPr>
        <w:tab/>
        <w:t xml:space="preserve">  </w:t>
      </w:r>
      <w:r w:rsidR="004A7648" w:rsidRPr="00A340FB">
        <w:rPr>
          <w:sz w:val="24"/>
          <w:szCs w:val="24"/>
        </w:rPr>
        <w:t xml:space="preserve"> </w:t>
      </w:r>
      <w:r w:rsidR="00F411CD" w:rsidRPr="00A340FB">
        <w:rPr>
          <w:sz w:val="24"/>
          <w:szCs w:val="24"/>
          <w:vertAlign w:val="superscript"/>
        </w:rPr>
        <w:t xml:space="preserve"> </w:t>
      </w:r>
    </w:p>
    <w:p w14:paraId="23D6E6E8" w14:textId="1E52699A" w:rsidR="0050291E" w:rsidRPr="00A340FB" w:rsidRDefault="00F03A1C">
      <w:pPr>
        <w:numPr>
          <w:ilvl w:val="0"/>
          <w:numId w:val="7"/>
        </w:numPr>
        <w:tabs>
          <w:tab w:val="clear" w:pos="360"/>
          <w:tab w:val="num" w:pos="720"/>
        </w:tabs>
        <w:ind w:left="720"/>
        <w:rPr>
          <w:sz w:val="24"/>
          <w:szCs w:val="24"/>
        </w:rPr>
      </w:pPr>
      <w:r>
        <w:rPr>
          <w:sz w:val="24"/>
          <w:szCs w:val="24"/>
        </w:rPr>
        <w:t>January 11, 2021</w:t>
      </w:r>
      <w:r w:rsidR="002B1F71">
        <w:rPr>
          <w:sz w:val="24"/>
          <w:szCs w:val="24"/>
        </w:rPr>
        <w:t>: 2</w:t>
      </w:r>
      <w:r w:rsidR="002B1F71" w:rsidRPr="002B1F71">
        <w:rPr>
          <w:sz w:val="24"/>
          <w:szCs w:val="24"/>
          <w:vertAlign w:val="superscript"/>
        </w:rPr>
        <w:t>nd</w:t>
      </w:r>
      <w:r w:rsidR="002B1F71">
        <w:rPr>
          <w:sz w:val="24"/>
          <w:szCs w:val="24"/>
        </w:rPr>
        <w:t xml:space="preserve"> Nine Weeks (1</w:t>
      </w:r>
      <w:r w:rsidR="002B1F71" w:rsidRPr="002B1F71">
        <w:rPr>
          <w:sz w:val="24"/>
          <w:szCs w:val="24"/>
          <w:vertAlign w:val="superscript"/>
        </w:rPr>
        <w:t>st</w:t>
      </w:r>
      <w:r w:rsidR="002B1F71">
        <w:rPr>
          <w:sz w:val="24"/>
          <w:szCs w:val="24"/>
        </w:rPr>
        <w:t xml:space="preserve"> Semester)</w:t>
      </w:r>
      <w:r w:rsidR="0050291E" w:rsidRPr="00A340FB">
        <w:rPr>
          <w:sz w:val="24"/>
          <w:szCs w:val="24"/>
        </w:rPr>
        <w:tab/>
      </w:r>
      <w:r w:rsidR="0050291E" w:rsidRPr="00A340FB">
        <w:rPr>
          <w:sz w:val="24"/>
          <w:szCs w:val="24"/>
        </w:rPr>
        <w:tab/>
      </w:r>
      <w:r w:rsidR="00C47F44" w:rsidRPr="00A340FB">
        <w:rPr>
          <w:sz w:val="24"/>
          <w:szCs w:val="24"/>
        </w:rPr>
        <w:t xml:space="preserve">  </w:t>
      </w:r>
    </w:p>
    <w:p w14:paraId="23D6E6E9" w14:textId="0E162A81" w:rsidR="00253F7D" w:rsidRPr="00A340FB" w:rsidRDefault="00F03A1C">
      <w:pPr>
        <w:numPr>
          <w:ilvl w:val="0"/>
          <w:numId w:val="7"/>
        </w:numPr>
        <w:tabs>
          <w:tab w:val="clear" w:pos="360"/>
          <w:tab w:val="num" w:pos="720"/>
        </w:tabs>
        <w:ind w:left="720"/>
        <w:rPr>
          <w:sz w:val="24"/>
          <w:szCs w:val="24"/>
        </w:rPr>
      </w:pPr>
      <w:r>
        <w:rPr>
          <w:sz w:val="24"/>
          <w:szCs w:val="24"/>
        </w:rPr>
        <w:t>March 22, 2021</w:t>
      </w:r>
      <w:r w:rsidR="002B1F71">
        <w:rPr>
          <w:sz w:val="24"/>
          <w:szCs w:val="24"/>
        </w:rPr>
        <w:t>: 3</w:t>
      </w:r>
      <w:r w:rsidR="002B1F71" w:rsidRPr="002B1F71">
        <w:rPr>
          <w:sz w:val="24"/>
          <w:szCs w:val="24"/>
          <w:vertAlign w:val="superscript"/>
        </w:rPr>
        <w:t>rd</w:t>
      </w:r>
      <w:r w:rsidR="002B1F71">
        <w:rPr>
          <w:sz w:val="24"/>
          <w:szCs w:val="24"/>
        </w:rPr>
        <w:t xml:space="preserve"> Nine Weeks</w:t>
      </w:r>
      <w:r w:rsidR="00253F7D" w:rsidRPr="00A340FB">
        <w:rPr>
          <w:sz w:val="24"/>
          <w:szCs w:val="24"/>
        </w:rPr>
        <w:tab/>
      </w:r>
      <w:r w:rsidR="00253F7D" w:rsidRPr="00A340FB">
        <w:rPr>
          <w:sz w:val="24"/>
          <w:szCs w:val="24"/>
        </w:rPr>
        <w:tab/>
      </w:r>
      <w:r w:rsidR="00253960" w:rsidRPr="00A340FB">
        <w:rPr>
          <w:sz w:val="24"/>
          <w:szCs w:val="24"/>
        </w:rPr>
        <w:t xml:space="preserve"> </w:t>
      </w:r>
      <w:r w:rsidR="0072297C" w:rsidRPr="00A340FB">
        <w:rPr>
          <w:sz w:val="24"/>
          <w:szCs w:val="24"/>
        </w:rPr>
        <w:t xml:space="preserve"> </w:t>
      </w:r>
      <w:r w:rsidR="00144315" w:rsidRPr="00A340FB">
        <w:rPr>
          <w:sz w:val="24"/>
          <w:szCs w:val="24"/>
        </w:rPr>
        <w:t xml:space="preserve"> </w:t>
      </w:r>
      <w:r w:rsidR="00E7361C" w:rsidRPr="00A340FB">
        <w:rPr>
          <w:sz w:val="24"/>
          <w:szCs w:val="24"/>
        </w:rPr>
        <w:t xml:space="preserve"> </w:t>
      </w:r>
      <w:r w:rsidR="00AA344E" w:rsidRPr="00A340FB">
        <w:rPr>
          <w:sz w:val="24"/>
          <w:szCs w:val="24"/>
        </w:rPr>
        <w:t xml:space="preserve"> </w:t>
      </w:r>
    </w:p>
    <w:p w14:paraId="23D6E6EA" w14:textId="431D954D" w:rsidR="0050291E" w:rsidRPr="00A340FB" w:rsidRDefault="00F03A1C">
      <w:pPr>
        <w:numPr>
          <w:ilvl w:val="0"/>
          <w:numId w:val="7"/>
        </w:numPr>
        <w:tabs>
          <w:tab w:val="clear" w:pos="360"/>
          <w:tab w:val="num" w:pos="720"/>
        </w:tabs>
        <w:ind w:left="720"/>
        <w:rPr>
          <w:b/>
          <w:sz w:val="24"/>
          <w:szCs w:val="24"/>
        </w:rPr>
      </w:pPr>
      <w:r>
        <w:rPr>
          <w:sz w:val="24"/>
          <w:szCs w:val="24"/>
        </w:rPr>
        <w:t>May 28, 2021</w:t>
      </w:r>
      <w:proofErr w:type="gramStart"/>
      <w:r w:rsidR="002B1F71">
        <w:rPr>
          <w:sz w:val="24"/>
          <w:szCs w:val="24"/>
        </w:rPr>
        <w:t xml:space="preserve">: </w:t>
      </w:r>
      <w:r w:rsidR="0012691D">
        <w:rPr>
          <w:sz w:val="24"/>
          <w:szCs w:val="24"/>
        </w:rPr>
        <w:t xml:space="preserve"> (</w:t>
      </w:r>
      <w:proofErr w:type="gramEnd"/>
      <w:r w:rsidR="0012691D">
        <w:rPr>
          <w:sz w:val="24"/>
          <w:szCs w:val="24"/>
        </w:rPr>
        <w:t>Pickup); May 29, 2020</w:t>
      </w:r>
      <w:r w:rsidR="002B1F71" w:rsidRPr="00A340FB">
        <w:rPr>
          <w:sz w:val="24"/>
          <w:szCs w:val="24"/>
        </w:rPr>
        <w:t xml:space="preserve"> (Mailed Home)</w:t>
      </w:r>
      <w:r w:rsidR="002B1F71">
        <w:rPr>
          <w:sz w:val="24"/>
          <w:szCs w:val="24"/>
        </w:rPr>
        <w:t>: 4</w:t>
      </w:r>
      <w:r w:rsidR="002B1F71" w:rsidRPr="002B1F71">
        <w:rPr>
          <w:sz w:val="24"/>
          <w:szCs w:val="24"/>
          <w:vertAlign w:val="superscript"/>
        </w:rPr>
        <w:t>th</w:t>
      </w:r>
      <w:r w:rsidR="002B1F71">
        <w:rPr>
          <w:sz w:val="24"/>
          <w:szCs w:val="24"/>
        </w:rPr>
        <w:t xml:space="preserve"> Nine Weeks (End of Year)</w:t>
      </w:r>
    </w:p>
    <w:p w14:paraId="23D6E6EB" w14:textId="77777777" w:rsidR="007462F2" w:rsidRPr="00A340FB" w:rsidRDefault="007462F2">
      <w:pPr>
        <w:pStyle w:val="Heading3"/>
        <w:rPr>
          <w:szCs w:val="24"/>
        </w:rPr>
      </w:pPr>
      <w:bookmarkStart w:id="28" w:name="_Toc75838620"/>
    </w:p>
    <w:p w14:paraId="23D6E6EC" w14:textId="77777777" w:rsidR="0050291E" w:rsidRPr="00A340FB" w:rsidRDefault="0050291E">
      <w:pPr>
        <w:pStyle w:val="Heading3"/>
        <w:rPr>
          <w:szCs w:val="24"/>
        </w:rPr>
      </w:pPr>
      <w:r w:rsidRPr="00A340FB">
        <w:rPr>
          <w:szCs w:val="24"/>
        </w:rPr>
        <w:t>Progress Reports</w:t>
      </w:r>
      <w:bookmarkEnd w:id="28"/>
    </w:p>
    <w:p w14:paraId="23D6E6EE" w14:textId="37CFB294" w:rsidR="00C47F44" w:rsidRPr="00A340FB" w:rsidRDefault="0050291E">
      <w:pPr>
        <w:rPr>
          <w:sz w:val="24"/>
          <w:szCs w:val="24"/>
        </w:rPr>
      </w:pPr>
      <w:r w:rsidRPr="00A340FB">
        <w:rPr>
          <w:sz w:val="24"/>
          <w:szCs w:val="24"/>
        </w:rPr>
        <w:t>Progress reports are given to students after the completion o</w:t>
      </w:r>
      <w:r w:rsidR="002B1F71">
        <w:rPr>
          <w:sz w:val="24"/>
          <w:szCs w:val="24"/>
        </w:rPr>
        <w:t>f the midpoint in each nine-</w:t>
      </w:r>
      <w:r w:rsidR="00D40C8F" w:rsidRPr="00A340FB">
        <w:rPr>
          <w:sz w:val="24"/>
          <w:szCs w:val="24"/>
        </w:rPr>
        <w:t xml:space="preserve">week </w:t>
      </w:r>
      <w:r w:rsidRPr="00A340FB">
        <w:rPr>
          <w:sz w:val="24"/>
          <w:szCs w:val="24"/>
        </w:rPr>
        <w:t xml:space="preserve">grading period.  All teachers will inform parents of </w:t>
      </w:r>
      <w:r w:rsidR="00C47F44" w:rsidRPr="00A340FB">
        <w:rPr>
          <w:sz w:val="24"/>
          <w:szCs w:val="24"/>
        </w:rPr>
        <w:t>their child’s progress on a mid</w:t>
      </w:r>
      <w:r w:rsidR="00144315" w:rsidRPr="00A340FB">
        <w:rPr>
          <w:sz w:val="24"/>
          <w:szCs w:val="24"/>
        </w:rPr>
        <w:t>-</w:t>
      </w:r>
      <w:r w:rsidR="002B1F71">
        <w:rPr>
          <w:sz w:val="24"/>
          <w:szCs w:val="24"/>
        </w:rPr>
        <w:t>nine-</w:t>
      </w:r>
      <w:r w:rsidRPr="00A340FB">
        <w:rPr>
          <w:sz w:val="24"/>
          <w:szCs w:val="24"/>
        </w:rPr>
        <w:t xml:space="preserve">week period by calling the parent and sending home a written or computer-generated progress report. You will receive some form of academic report </w:t>
      </w:r>
      <w:r w:rsidR="002B1F71">
        <w:rPr>
          <w:sz w:val="24"/>
          <w:szCs w:val="24"/>
        </w:rPr>
        <w:t>at least twice every nine-</w:t>
      </w:r>
      <w:r w:rsidR="00D40C8F" w:rsidRPr="00A340FB">
        <w:rPr>
          <w:sz w:val="24"/>
          <w:szCs w:val="24"/>
        </w:rPr>
        <w:t>week period</w:t>
      </w:r>
      <w:r w:rsidRPr="00A340FB">
        <w:rPr>
          <w:sz w:val="24"/>
          <w:szCs w:val="24"/>
        </w:rPr>
        <w:t xml:space="preserve">: </w:t>
      </w:r>
    </w:p>
    <w:p w14:paraId="42ECA633" w14:textId="77777777" w:rsidR="002B1F71" w:rsidRDefault="002B1F71" w:rsidP="00C47F44">
      <w:pPr>
        <w:numPr>
          <w:ilvl w:val="0"/>
          <w:numId w:val="10"/>
        </w:numPr>
        <w:rPr>
          <w:sz w:val="24"/>
          <w:szCs w:val="24"/>
        </w:rPr>
        <w:sectPr w:rsidR="002B1F71" w:rsidSect="00112A7B">
          <w:pgSz w:w="12240" w:h="15840"/>
          <w:pgMar w:top="1152" w:right="1440" w:bottom="1152" w:left="1440" w:header="720" w:footer="720" w:gutter="0"/>
          <w:cols w:space="720"/>
        </w:sectPr>
      </w:pPr>
    </w:p>
    <w:p w14:paraId="0D7FB124" w14:textId="0067CC12" w:rsidR="002B1F71" w:rsidRDefault="00FE279A" w:rsidP="00C47F44">
      <w:pPr>
        <w:numPr>
          <w:ilvl w:val="0"/>
          <w:numId w:val="10"/>
        </w:numPr>
        <w:rPr>
          <w:sz w:val="24"/>
          <w:szCs w:val="24"/>
        </w:rPr>
      </w:pPr>
      <w:r w:rsidRPr="00A340FB">
        <w:rPr>
          <w:sz w:val="24"/>
          <w:szCs w:val="24"/>
        </w:rPr>
        <w:lastRenderedPageBreak/>
        <w:t>September</w:t>
      </w:r>
      <w:r w:rsidRPr="00A340FB">
        <w:rPr>
          <w:sz w:val="24"/>
          <w:szCs w:val="24"/>
        </w:rPr>
        <w:tab/>
      </w:r>
      <w:r w:rsidR="00F03A1C">
        <w:rPr>
          <w:sz w:val="24"/>
          <w:szCs w:val="24"/>
        </w:rPr>
        <w:t>4, 2020</w:t>
      </w:r>
    </w:p>
    <w:p w14:paraId="23D6E6EF" w14:textId="1CCB4522" w:rsidR="00D40C8F" w:rsidRPr="00A340FB" w:rsidRDefault="00D40C8F" w:rsidP="00C47F44">
      <w:pPr>
        <w:numPr>
          <w:ilvl w:val="0"/>
          <w:numId w:val="10"/>
        </w:numPr>
        <w:rPr>
          <w:sz w:val="24"/>
          <w:szCs w:val="24"/>
        </w:rPr>
      </w:pPr>
      <w:r w:rsidRPr="00A340FB">
        <w:rPr>
          <w:sz w:val="24"/>
          <w:szCs w:val="24"/>
        </w:rPr>
        <w:t xml:space="preserve">November </w:t>
      </w:r>
      <w:r w:rsidR="00F03A1C">
        <w:rPr>
          <w:sz w:val="24"/>
          <w:szCs w:val="24"/>
        </w:rPr>
        <w:t>4, 2020</w:t>
      </w:r>
    </w:p>
    <w:p w14:paraId="6EB4C28B" w14:textId="5941F9EA" w:rsidR="002B1F71" w:rsidRDefault="002B1F71" w:rsidP="00C47F44">
      <w:pPr>
        <w:numPr>
          <w:ilvl w:val="0"/>
          <w:numId w:val="10"/>
        </w:numPr>
        <w:rPr>
          <w:sz w:val="24"/>
          <w:szCs w:val="24"/>
        </w:rPr>
      </w:pPr>
      <w:r>
        <w:rPr>
          <w:sz w:val="24"/>
          <w:szCs w:val="24"/>
        </w:rPr>
        <w:lastRenderedPageBreak/>
        <w:t xml:space="preserve">February </w:t>
      </w:r>
      <w:r w:rsidR="00F03A1C">
        <w:rPr>
          <w:sz w:val="24"/>
          <w:szCs w:val="24"/>
        </w:rPr>
        <w:t>8, 2021</w:t>
      </w:r>
    </w:p>
    <w:p w14:paraId="23D6E6F0" w14:textId="6550A57F" w:rsidR="00C47F44" w:rsidRPr="00A340FB" w:rsidRDefault="00C47F44" w:rsidP="00C47F44">
      <w:pPr>
        <w:numPr>
          <w:ilvl w:val="0"/>
          <w:numId w:val="10"/>
        </w:numPr>
        <w:rPr>
          <w:sz w:val="24"/>
          <w:szCs w:val="24"/>
        </w:rPr>
      </w:pPr>
      <w:r w:rsidRPr="00A340FB">
        <w:rPr>
          <w:sz w:val="24"/>
          <w:szCs w:val="24"/>
        </w:rPr>
        <w:t>April</w:t>
      </w:r>
      <w:r w:rsidR="002B1F71">
        <w:rPr>
          <w:sz w:val="24"/>
          <w:szCs w:val="24"/>
        </w:rPr>
        <w:t xml:space="preserve"> </w:t>
      </w:r>
      <w:bookmarkStart w:id="29" w:name="_Toc75838621"/>
      <w:r w:rsidR="00F03A1C">
        <w:rPr>
          <w:sz w:val="24"/>
          <w:szCs w:val="24"/>
        </w:rPr>
        <w:t>27, 2021</w:t>
      </w:r>
    </w:p>
    <w:p w14:paraId="15C5C48B" w14:textId="77777777" w:rsidR="002B1F71" w:rsidRDefault="002B1F71" w:rsidP="00C47F44">
      <w:pPr>
        <w:rPr>
          <w:sz w:val="24"/>
          <w:szCs w:val="24"/>
        </w:rPr>
        <w:sectPr w:rsidR="002B1F71" w:rsidSect="002B1F71">
          <w:type w:val="continuous"/>
          <w:pgSz w:w="12240" w:h="15840"/>
          <w:pgMar w:top="1152" w:right="1440" w:bottom="1152" w:left="1440" w:header="720" w:footer="720" w:gutter="0"/>
          <w:cols w:num="2" w:space="720"/>
        </w:sectPr>
      </w:pPr>
    </w:p>
    <w:p w14:paraId="23D6E6F1" w14:textId="0BB0B96A" w:rsidR="00C47F44" w:rsidRPr="00A340FB" w:rsidRDefault="00C47F44" w:rsidP="00C47F44">
      <w:pPr>
        <w:rPr>
          <w:sz w:val="24"/>
          <w:szCs w:val="24"/>
        </w:rPr>
      </w:pPr>
    </w:p>
    <w:p w14:paraId="23D6E6F2" w14:textId="77777777" w:rsidR="00D34DAE" w:rsidRPr="00A340FB" w:rsidRDefault="00D34DAE" w:rsidP="00C47F44">
      <w:pPr>
        <w:rPr>
          <w:sz w:val="24"/>
          <w:szCs w:val="24"/>
        </w:rPr>
      </w:pPr>
    </w:p>
    <w:p w14:paraId="23D6E6F3" w14:textId="77777777" w:rsidR="0050291E" w:rsidRPr="00A340FB" w:rsidRDefault="0050291E" w:rsidP="00C605B3">
      <w:pPr>
        <w:pStyle w:val="Heading3"/>
        <w:rPr>
          <w:szCs w:val="24"/>
        </w:rPr>
      </w:pPr>
      <w:r w:rsidRPr="00A340FB">
        <w:rPr>
          <w:szCs w:val="24"/>
        </w:rPr>
        <w:t>Grading Scale</w:t>
      </w:r>
      <w:bookmarkEnd w:id="29"/>
    </w:p>
    <w:p w14:paraId="23D6E6F5" w14:textId="63735373" w:rsidR="0050291E" w:rsidRPr="00A340FB" w:rsidRDefault="0050291E" w:rsidP="002B1F71">
      <w:pPr>
        <w:rPr>
          <w:sz w:val="24"/>
          <w:szCs w:val="24"/>
        </w:rPr>
      </w:pPr>
      <w:r w:rsidRPr="00A340FB">
        <w:rPr>
          <w:sz w:val="24"/>
          <w:szCs w:val="24"/>
        </w:rPr>
        <w:t xml:space="preserve">Cross Creek High School will follow the Richmond County </w:t>
      </w:r>
      <w:r w:rsidR="002B1F71">
        <w:rPr>
          <w:sz w:val="24"/>
          <w:szCs w:val="24"/>
        </w:rPr>
        <w:t>alpha-numeric grading scale</w:t>
      </w:r>
      <w:r w:rsidRPr="00A340FB">
        <w:rPr>
          <w:sz w:val="24"/>
          <w:szCs w:val="24"/>
        </w:rPr>
        <w:t>:</w:t>
      </w:r>
    </w:p>
    <w:p w14:paraId="5E16CFFF" w14:textId="77777777" w:rsidR="002B1F71" w:rsidRDefault="002B1F71" w:rsidP="002B1F71">
      <w:pPr>
        <w:pStyle w:val="ListParagraph"/>
        <w:numPr>
          <w:ilvl w:val="0"/>
          <w:numId w:val="29"/>
        </w:numPr>
        <w:rPr>
          <w:sz w:val="24"/>
          <w:szCs w:val="24"/>
        </w:rPr>
        <w:sectPr w:rsidR="002B1F71" w:rsidSect="002B1F71">
          <w:type w:val="continuous"/>
          <w:pgSz w:w="12240" w:h="15840"/>
          <w:pgMar w:top="1152" w:right="1440" w:bottom="1152" w:left="1440" w:header="720" w:footer="720" w:gutter="0"/>
          <w:cols w:space="720"/>
        </w:sectPr>
      </w:pPr>
    </w:p>
    <w:p w14:paraId="3D8BBF29" w14:textId="2F42F426" w:rsidR="002B1F71" w:rsidRDefault="002B1F71" w:rsidP="002B1F71">
      <w:pPr>
        <w:pStyle w:val="ListParagraph"/>
        <w:numPr>
          <w:ilvl w:val="0"/>
          <w:numId w:val="29"/>
        </w:numPr>
        <w:rPr>
          <w:sz w:val="24"/>
          <w:szCs w:val="24"/>
        </w:rPr>
      </w:pPr>
      <w:r>
        <w:rPr>
          <w:sz w:val="24"/>
          <w:szCs w:val="24"/>
        </w:rPr>
        <w:lastRenderedPageBreak/>
        <w:t xml:space="preserve">A: </w:t>
      </w:r>
      <w:r w:rsidR="0050291E" w:rsidRPr="002B1F71">
        <w:rPr>
          <w:sz w:val="24"/>
          <w:szCs w:val="24"/>
        </w:rPr>
        <w:t>90 – 100</w:t>
      </w:r>
      <w:r w:rsidRPr="002B1F71">
        <w:rPr>
          <w:sz w:val="24"/>
          <w:szCs w:val="24"/>
        </w:rPr>
        <w:t xml:space="preserve"> </w:t>
      </w:r>
    </w:p>
    <w:p w14:paraId="7DEE313D" w14:textId="718F83AE" w:rsidR="002B1F71" w:rsidRDefault="002B1F71" w:rsidP="002B1F71">
      <w:pPr>
        <w:pStyle w:val="ListParagraph"/>
        <w:numPr>
          <w:ilvl w:val="0"/>
          <w:numId w:val="29"/>
        </w:numPr>
        <w:rPr>
          <w:sz w:val="24"/>
          <w:szCs w:val="24"/>
        </w:rPr>
      </w:pPr>
      <w:r>
        <w:rPr>
          <w:sz w:val="24"/>
          <w:szCs w:val="24"/>
        </w:rPr>
        <w:t xml:space="preserve">B: </w:t>
      </w:r>
      <w:r w:rsidRPr="002B1F71">
        <w:rPr>
          <w:sz w:val="24"/>
          <w:szCs w:val="24"/>
        </w:rPr>
        <w:t xml:space="preserve">80 – 89 </w:t>
      </w:r>
    </w:p>
    <w:p w14:paraId="1256C466" w14:textId="105381D6" w:rsidR="002B1F71" w:rsidRDefault="00B62C9D" w:rsidP="002B1F71">
      <w:pPr>
        <w:pStyle w:val="ListParagraph"/>
        <w:numPr>
          <w:ilvl w:val="0"/>
          <w:numId w:val="29"/>
        </w:numPr>
        <w:rPr>
          <w:sz w:val="24"/>
          <w:szCs w:val="24"/>
        </w:rPr>
      </w:pPr>
      <w:r w:rsidRPr="002B1F71">
        <w:rPr>
          <w:sz w:val="24"/>
          <w:szCs w:val="24"/>
        </w:rPr>
        <w:lastRenderedPageBreak/>
        <w:t>C</w:t>
      </w:r>
      <w:r w:rsidR="002B1F71">
        <w:rPr>
          <w:sz w:val="24"/>
          <w:szCs w:val="24"/>
        </w:rPr>
        <w:t>:</w:t>
      </w:r>
      <w:r w:rsidR="00674F06" w:rsidRPr="002B1F71">
        <w:rPr>
          <w:sz w:val="24"/>
          <w:szCs w:val="24"/>
        </w:rPr>
        <w:t xml:space="preserve"> 75 – 79 </w:t>
      </w:r>
      <w:r w:rsidRPr="002B1F71">
        <w:rPr>
          <w:sz w:val="24"/>
          <w:szCs w:val="24"/>
        </w:rPr>
        <w:t xml:space="preserve"> </w:t>
      </w:r>
    </w:p>
    <w:p w14:paraId="1B69969F" w14:textId="53F0B962" w:rsidR="002B1F71" w:rsidRDefault="00E92577" w:rsidP="002B1F71">
      <w:pPr>
        <w:pStyle w:val="ListParagraph"/>
        <w:numPr>
          <w:ilvl w:val="0"/>
          <w:numId w:val="29"/>
        </w:numPr>
        <w:rPr>
          <w:sz w:val="24"/>
          <w:szCs w:val="24"/>
        </w:rPr>
      </w:pPr>
      <w:r w:rsidRPr="002B1F71">
        <w:rPr>
          <w:sz w:val="24"/>
          <w:szCs w:val="24"/>
        </w:rPr>
        <w:t>D</w:t>
      </w:r>
      <w:r w:rsidR="002B1F71">
        <w:rPr>
          <w:sz w:val="24"/>
          <w:szCs w:val="24"/>
        </w:rPr>
        <w:t xml:space="preserve">: </w:t>
      </w:r>
      <w:r w:rsidR="00674F06" w:rsidRPr="002B1F71">
        <w:rPr>
          <w:sz w:val="24"/>
          <w:szCs w:val="24"/>
        </w:rPr>
        <w:t xml:space="preserve">74 – 70 </w:t>
      </w:r>
      <w:r w:rsidR="00B62C9D" w:rsidRPr="002B1F71">
        <w:rPr>
          <w:sz w:val="24"/>
          <w:szCs w:val="24"/>
        </w:rPr>
        <w:t xml:space="preserve"> </w:t>
      </w:r>
    </w:p>
    <w:p w14:paraId="389F32CE" w14:textId="49B78B06" w:rsidR="002B1F71" w:rsidRDefault="002B1F71" w:rsidP="002B1F71">
      <w:pPr>
        <w:pStyle w:val="ListParagraph"/>
        <w:numPr>
          <w:ilvl w:val="0"/>
          <w:numId w:val="29"/>
        </w:numPr>
        <w:rPr>
          <w:sz w:val="24"/>
          <w:szCs w:val="24"/>
        </w:rPr>
        <w:sectPr w:rsidR="002B1F71" w:rsidSect="002B1F71">
          <w:type w:val="continuous"/>
          <w:pgSz w:w="12240" w:h="15840"/>
          <w:pgMar w:top="1152" w:right="1440" w:bottom="1152" w:left="1440" w:header="720" w:footer="720" w:gutter="0"/>
          <w:cols w:num="3" w:space="720"/>
        </w:sectPr>
      </w:pPr>
      <w:r>
        <w:rPr>
          <w:sz w:val="24"/>
          <w:szCs w:val="24"/>
        </w:rPr>
        <w:lastRenderedPageBreak/>
        <w:t>F:</w:t>
      </w:r>
      <w:r w:rsidR="00E92577" w:rsidRPr="002B1F71">
        <w:rPr>
          <w:sz w:val="24"/>
          <w:szCs w:val="24"/>
        </w:rPr>
        <w:t xml:space="preserve"> </w:t>
      </w:r>
      <w:r>
        <w:rPr>
          <w:sz w:val="24"/>
          <w:szCs w:val="24"/>
        </w:rPr>
        <w:t>69 – below</w:t>
      </w:r>
    </w:p>
    <w:p w14:paraId="23D6E6F7" w14:textId="23F2D40C" w:rsidR="0050291E" w:rsidRPr="002B1F71" w:rsidRDefault="00B62C9D" w:rsidP="002B1F71">
      <w:pPr>
        <w:rPr>
          <w:sz w:val="24"/>
          <w:szCs w:val="24"/>
        </w:rPr>
      </w:pPr>
      <w:r w:rsidRPr="002B1F71">
        <w:rPr>
          <w:sz w:val="24"/>
          <w:szCs w:val="24"/>
        </w:rPr>
        <w:lastRenderedPageBreak/>
        <w:tab/>
      </w:r>
      <w:r w:rsidRPr="002B1F71">
        <w:rPr>
          <w:sz w:val="24"/>
          <w:szCs w:val="24"/>
        </w:rPr>
        <w:tab/>
      </w:r>
    </w:p>
    <w:p w14:paraId="23D6E6F9" w14:textId="77777777" w:rsidR="0050291E" w:rsidRPr="00A340FB" w:rsidRDefault="0050291E">
      <w:pPr>
        <w:pStyle w:val="Heading3"/>
        <w:rPr>
          <w:szCs w:val="24"/>
        </w:rPr>
      </w:pPr>
      <w:bookmarkStart w:id="30" w:name="_Toc75838622"/>
      <w:r w:rsidRPr="00A340FB">
        <w:rPr>
          <w:szCs w:val="24"/>
        </w:rPr>
        <w:t>Homework Policy</w:t>
      </w:r>
      <w:bookmarkEnd w:id="30"/>
    </w:p>
    <w:p w14:paraId="23D6E6FD" w14:textId="17C7707C" w:rsidR="0050291E" w:rsidRPr="00A340FB" w:rsidRDefault="0050291E">
      <w:pPr>
        <w:rPr>
          <w:b/>
          <w:i/>
          <w:sz w:val="24"/>
          <w:szCs w:val="24"/>
        </w:rPr>
      </w:pPr>
      <w:r w:rsidRPr="00A340FB">
        <w:rPr>
          <w:sz w:val="24"/>
          <w:szCs w:val="24"/>
        </w:rPr>
        <w:t xml:space="preserve">The Richmond County Board of Education adopted a homework policy for high school students, </w:t>
      </w:r>
      <w:smartTag w:uri="urn:schemas-microsoft-com:office:smarttags" w:element="date">
        <w:smartTagPr>
          <w:attr w:name="Month" w:val="6"/>
          <w:attr w:name="Day" w:val="14"/>
          <w:attr w:name="Year" w:val="1984"/>
        </w:smartTagPr>
        <w:r w:rsidRPr="00A340FB">
          <w:rPr>
            <w:sz w:val="24"/>
            <w:szCs w:val="24"/>
          </w:rPr>
          <w:t>June 14, 1984</w:t>
        </w:r>
      </w:smartTag>
      <w:r w:rsidRPr="00A340FB">
        <w:rPr>
          <w:sz w:val="24"/>
          <w:szCs w:val="24"/>
        </w:rPr>
        <w:t>.  It is divided into two categories</w:t>
      </w:r>
      <w:r w:rsidR="00B436FE">
        <w:rPr>
          <w:sz w:val="24"/>
          <w:szCs w:val="24"/>
        </w:rPr>
        <w:t xml:space="preserve"> </w:t>
      </w:r>
      <w:r w:rsidRPr="00A340FB">
        <w:rPr>
          <w:sz w:val="24"/>
          <w:szCs w:val="24"/>
        </w:rPr>
        <w:t>—</w:t>
      </w:r>
      <w:r w:rsidR="00B436FE">
        <w:rPr>
          <w:sz w:val="24"/>
          <w:szCs w:val="24"/>
        </w:rPr>
        <w:t xml:space="preserve"> </w:t>
      </w:r>
      <w:r w:rsidRPr="00A340FB">
        <w:rPr>
          <w:sz w:val="24"/>
          <w:szCs w:val="24"/>
        </w:rPr>
        <w:t>major and regular.</w:t>
      </w:r>
      <w:r w:rsidR="00A1036E" w:rsidRPr="00A340FB">
        <w:rPr>
          <w:sz w:val="24"/>
          <w:szCs w:val="24"/>
        </w:rPr>
        <w:t xml:space="preserve"> </w:t>
      </w:r>
      <w:r w:rsidRPr="00A340FB">
        <w:rPr>
          <w:sz w:val="24"/>
          <w:szCs w:val="24"/>
        </w:rPr>
        <w:t>Major homework is an assignment that requires several nights or weeks in preparation.  Examples are a science project, a term paper, portfolio, or book report.  Not more than one major assignment will be given in a six-week grading period per class.  Regular homework can be completed in one evening.</w:t>
      </w:r>
      <w:r w:rsidR="00A1036E" w:rsidRPr="00A340FB">
        <w:rPr>
          <w:sz w:val="24"/>
          <w:szCs w:val="24"/>
        </w:rPr>
        <w:t xml:space="preserve"> </w:t>
      </w:r>
      <w:r w:rsidRPr="00A340FB">
        <w:rPr>
          <w:sz w:val="24"/>
          <w:szCs w:val="24"/>
        </w:rPr>
        <w:t xml:space="preserve">The </w:t>
      </w:r>
      <w:r w:rsidR="00B436FE">
        <w:rPr>
          <w:sz w:val="24"/>
          <w:szCs w:val="24"/>
        </w:rPr>
        <w:t xml:space="preserve">RCBE </w:t>
      </w:r>
      <w:r w:rsidRPr="00A340FB">
        <w:rPr>
          <w:sz w:val="24"/>
          <w:szCs w:val="24"/>
        </w:rPr>
        <w:t>Board policy states that all high school students will be assigned a minimum of two hours of homework daily.  Generally, a high school student will average no more than 30 minutes of homework per subject.</w:t>
      </w:r>
      <w:r w:rsidR="002B1F71">
        <w:rPr>
          <w:sz w:val="24"/>
          <w:szCs w:val="24"/>
        </w:rPr>
        <w:t xml:space="preserve"> </w:t>
      </w:r>
      <w:r w:rsidRPr="00A340FB">
        <w:rPr>
          <w:sz w:val="24"/>
          <w:szCs w:val="24"/>
        </w:rPr>
        <w:t xml:space="preserve">Regular homework assignments for a </w:t>
      </w:r>
      <w:r w:rsidR="00433CA7" w:rsidRPr="00A340FB">
        <w:rPr>
          <w:sz w:val="24"/>
          <w:szCs w:val="24"/>
        </w:rPr>
        <w:t>nine</w:t>
      </w:r>
      <w:r w:rsidRPr="00A340FB">
        <w:rPr>
          <w:sz w:val="24"/>
          <w:szCs w:val="24"/>
        </w:rPr>
        <w:t xml:space="preserve">-week reporting period will be </w:t>
      </w:r>
      <w:r w:rsidRPr="00A340FB">
        <w:rPr>
          <w:sz w:val="24"/>
          <w:szCs w:val="24"/>
        </w:rPr>
        <w:lastRenderedPageBreak/>
        <w:t xml:space="preserve">counted in the </w:t>
      </w:r>
      <w:r w:rsidR="00433CA7" w:rsidRPr="00A340FB">
        <w:rPr>
          <w:sz w:val="24"/>
          <w:szCs w:val="24"/>
        </w:rPr>
        <w:t>nine</w:t>
      </w:r>
      <w:r w:rsidR="00B436FE">
        <w:rPr>
          <w:sz w:val="24"/>
          <w:szCs w:val="24"/>
        </w:rPr>
        <w:t>-</w:t>
      </w:r>
      <w:r w:rsidR="002B1F71">
        <w:rPr>
          <w:sz w:val="24"/>
          <w:szCs w:val="24"/>
        </w:rPr>
        <w:t>week</w:t>
      </w:r>
      <w:r w:rsidR="00B436FE">
        <w:rPr>
          <w:sz w:val="24"/>
          <w:szCs w:val="24"/>
        </w:rPr>
        <w:t>’</w:t>
      </w:r>
      <w:r w:rsidR="002B1F71">
        <w:rPr>
          <w:sz w:val="24"/>
          <w:szCs w:val="24"/>
        </w:rPr>
        <w:t xml:space="preserve">s average. </w:t>
      </w:r>
      <w:r w:rsidRPr="00A340FB">
        <w:rPr>
          <w:sz w:val="24"/>
          <w:szCs w:val="24"/>
        </w:rPr>
        <w:t>Teachers will provide parents and students with their homework grading policy</w:t>
      </w:r>
      <w:r w:rsidR="002B1F71">
        <w:rPr>
          <w:sz w:val="24"/>
          <w:szCs w:val="24"/>
        </w:rPr>
        <w:t xml:space="preserve"> in their course syllabus</w:t>
      </w:r>
      <w:r w:rsidRPr="00A340FB">
        <w:rPr>
          <w:sz w:val="24"/>
          <w:szCs w:val="24"/>
        </w:rPr>
        <w:t xml:space="preserve">. </w:t>
      </w:r>
    </w:p>
    <w:p w14:paraId="23D6E6FE" w14:textId="77777777" w:rsidR="0050291E" w:rsidRPr="00A340FB" w:rsidRDefault="0050291E">
      <w:pPr>
        <w:rPr>
          <w:sz w:val="24"/>
          <w:szCs w:val="24"/>
        </w:rPr>
      </w:pPr>
    </w:p>
    <w:p w14:paraId="23D6E6FF" w14:textId="77777777" w:rsidR="0050291E" w:rsidRPr="00A340FB" w:rsidRDefault="0050291E">
      <w:pPr>
        <w:pStyle w:val="Heading3"/>
        <w:rPr>
          <w:szCs w:val="24"/>
        </w:rPr>
      </w:pPr>
      <w:bookmarkStart w:id="31" w:name="_Toc75838623"/>
      <w:r w:rsidRPr="00A340FB">
        <w:rPr>
          <w:szCs w:val="24"/>
        </w:rPr>
        <w:t>Guidance and Counseling</w:t>
      </w:r>
      <w:bookmarkEnd w:id="31"/>
    </w:p>
    <w:p w14:paraId="23D6E700" w14:textId="6FCD0FE7" w:rsidR="0050291E" w:rsidRPr="00A340FB" w:rsidRDefault="0050291E">
      <w:pPr>
        <w:rPr>
          <w:sz w:val="24"/>
          <w:szCs w:val="24"/>
        </w:rPr>
      </w:pPr>
      <w:r w:rsidRPr="00A340FB">
        <w:rPr>
          <w:sz w:val="24"/>
          <w:szCs w:val="24"/>
        </w:rPr>
        <w:t>Each student has a counselor who can be of tremendous help in many ways.  The counselor’s main concerns are to help students make sound decisions about their school program, career plan</w:t>
      </w:r>
      <w:r w:rsidR="00B436FE">
        <w:rPr>
          <w:sz w:val="24"/>
          <w:szCs w:val="24"/>
        </w:rPr>
        <w:t>,</w:t>
      </w:r>
      <w:r w:rsidRPr="00A340FB">
        <w:rPr>
          <w:sz w:val="24"/>
          <w:szCs w:val="24"/>
        </w:rPr>
        <w:t xml:space="preserve"> and personal life situations.  Students are encouraged to </w:t>
      </w:r>
      <w:r w:rsidR="00B436FE">
        <w:rPr>
          <w:sz w:val="24"/>
          <w:szCs w:val="24"/>
        </w:rPr>
        <w:t>meet</w:t>
      </w:r>
      <w:r w:rsidRPr="00A340FB">
        <w:rPr>
          <w:sz w:val="24"/>
          <w:szCs w:val="24"/>
        </w:rPr>
        <w:t xml:space="preserve"> with the</w:t>
      </w:r>
      <w:r w:rsidR="00B436FE">
        <w:rPr>
          <w:sz w:val="24"/>
          <w:szCs w:val="24"/>
        </w:rPr>
        <w:t>ir</w:t>
      </w:r>
      <w:r w:rsidRPr="00A340FB">
        <w:rPr>
          <w:sz w:val="24"/>
          <w:szCs w:val="24"/>
        </w:rPr>
        <w:t xml:space="preserve"> counselor whenever </w:t>
      </w:r>
      <w:r w:rsidR="00B436FE">
        <w:rPr>
          <w:sz w:val="24"/>
          <w:szCs w:val="24"/>
        </w:rPr>
        <w:t xml:space="preserve">help is needed </w:t>
      </w:r>
      <w:r w:rsidRPr="00A340FB">
        <w:rPr>
          <w:sz w:val="24"/>
          <w:szCs w:val="24"/>
        </w:rPr>
        <w:t xml:space="preserve">in these areas. </w:t>
      </w:r>
    </w:p>
    <w:p w14:paraId="23D6E701" w14:textId="77777777" w:rsidR="0071135B" w:rsidRPr="00A340FB" w:rsidRDefault="0071135B">
      <w:pPr>
        <w:rPr>
          <w:sz w:val="24"/>
          <w:szCs w:val="24"/>
        </w:rPr>
      </w:pPr>
    </w:p>
    <w:p w14:paraId="23D6E702" w14:textId="77777777" w:rsidR="0050291E" w:rsidRPr="00A340FB" w:rsidRDefault="0050291E">
      <w:pPr>
        <w:pStyle w:val="Heading3"/>
        <w:rPr>
          <w:szCs w:val="24"/>
        </w:rPr>
      </w:pPr>
      <w:bookmarkStart w:id="32" w:name="_Toc75838624"/>
      <w:r w:rsidRPr="00A340FB">
        <w:rPr>
          <w:szCs w:val="24"/>
        </w:rPr>
        <w:t>Transfers and Withdrawals</w:t>
      </w:r>
      <w:bookmarkEnd w:id="32"/>
    </w:p>
    <w:p w14:paraId="23D6E703" w14:textId="3202EE2A" w:rsidR="0050291E" w:rsidRPr="00A340FB" w:rsidRDefault="0050291E">
      <w:pPr>
        <w:rPr>
          <w:sz w:val="24"/>
          <w:szCs w:val="24"/>
        </w:rPr>
      </w:pPr>
      <w:r w:rsidRPr="00A340FB">
        <w:rPr>
          <w:sz w:val="24"/>
          <w:szCs w:val="24"/>
        </w:rPr>
        <w:t xml:space="preserve">Students </w:t>
      </w:r>
      <w:r w:rsidR="00B436FE">
        <w:rPr>
          <w:sz w:val="24"/>
          <w:szCs w:val="24"/>
        </w:rPr>
        <w:t>requesting a</w:t>
      </w:r>
      <w:r w:rsidRPr="00A340FB">
        <w:rPr>
          <w:sz w:val="24"/>
          <w:szCs w:val="24"/>
        </w:rPr>
        <w:t xml:space="preserve"> transfer or </w:t>
      </w:r>
      <w:r w:rsidR="00B436FE" w:rsidRPr="00A340FB">
        <w:rPr>
          <w:sz w:val="24"/>
          <w:szCs w:val="24"/>
        </w:rPr>
        <w:t>withdraw</w:t>
      </w:r>
      <w:r w:rsidR="00B436FE">
        <w:rPr>
          <w:sz w:val="24"/>
          <w:szCs w:val="24"/>
        </w:rPr>
        <w:t>al</w:t>
      </w:r>
      <w:r w:rsidRPr="00A340FB">
        <w:rPr>
          <w:sz w:val="24"/>
          <w:szCs w:val="24"/>
        </w:rPr>
        <w:t xml:space="preserve"> must have a parent or guardians personally visit the guidance office</w:t>
      </w:r>
      <w:r w:rsidR="00B436FE">
        <w:rPr>
          <w:sz w:val="24"/>
          <w:szCs w:val="24"/>
        </w:rPr>
        <w:t>.</w:t>
      </w:r>
      <w:r w:rsidRPr="00A340FB">
        <w:rPr>
          <w:sz w:val="24"/>
          <w:szCs w:val="24"/>
        </w:rPr>
        <w:t xml:space="preserve"> Students cannot withdraw or transfer without a parent or guardian</w:t>
      </w:r>
      <w:r w:rsidR="00B436FE">
        <w:rPr>
          <w:sz w:val="24"/>
          <w:szCs w:val="24"/>
        </w:rPr>
        <w:t xml:space="preserve"> present. This includes students above the age of 17 unless the student has court documents of emancipation.</w:t>
      </w:r>
    </w:p>
    <w:p w14:paraId="23D6E704" w14:textId="77777777" w:rsidR="0050291E" w:rsidRPr="00A340FB" w:rsidRDefault="0050291E">
      <w:pPr>
        <w:rPr>
          <w:b/>
          <w:sz w:val="24"/>
          <w:szCs w:val="24"/>
        </w:rPr>
      </w:pPr>
    </w:p>
    <w:p w14:paraId="23D6E705" w14:textId="77777777" w:rsidR="0050291E" w:rsidRPr="00A340FB" w:rsidRDefault="0050291E">
      <w:pPr>
        <w:pStyle w:val="Heading3"/>
        <w:rPr>
          <w:szCs w:val="24"/>
        </w:rPr>
      </w:pPr>
      <w:bookmarkStart w:id="33" w:name="_Toc75838625"/>
      <w:r w:rsidRPr="00A340FB">
        <w:rPr>
          <w:szCs w:val="24"/>
        </w:rPr>
        <w:t>Student Records</w:t>
      </w:r>
      <w:bookmarkEnd w:id="33"/>
    </w:p>
    <w:p w14:paraId="23D6E706" w14:textId="77777777" w:rsidR="0050291E" w:rsidRPr="00A340FB" w:rsidRDefault="0050291E" w:rsidP="00E54BA0">
      <w:pPr>
        <w:rPr>
          <w:sz w:val="24"/>
          <w:szCs w:val="24"/>
        </w:rPr>
      </w:pPr>
      <w:r w:rsidRPr="00A340FB">
        <w:rPr>
          <w:sz w:val="24"/>
          <w:szCs w:val="24"/>
        </w:rPr>
        <w:t xml:space="preserve">a.   </w:t>
      </w:r>
      <w:r w:rsidRPr="00A340FB">
        <w:rPr>
          <w:b/>
          <w:sz w:val="24"/>
          <w:szCs w:val="24"/>
        </w:rPr>
        <w:t xml:space="preserve">Student’s Permanent Records:   </w:t>
      </w:r>
      <w:r w:rsidRPr="00A340FB">
        <w:rPr>
          <w:sz w:val="24"/>
          <w:szCs w:val="24"/>
        </w:rPr>
        <w:t>Maintained by guidance department.  The guidance department must administer any changes, deletions, etc.</w:t>
      </w:r>
    </w:p>
    <w:p w14:paraId="3C754F6F" w14:textId="322A1C2F" w:rsidR="00253960" w:rsidRDefault="0050291E" w:rsidP="000230AA">
      <w:pPr>
        <w:rPr>
          <w:rFonts w:ascii="Calibri" w:hAnsi="Calibri" w:cs="Calibri"/>
          <w:bCs/>
          <w:color w:val="000000"/>
          <w:sz w:val="32"/>
          <w:szCs w:val="32"/>
        </w:rPr>
      </w:pPr>
      <w:r w:rsidRPr="00A340FB">
        <w:rPr>
          <w:sz w:val="24"/>
          <w:szCs w:val="24"/>
        </w:rPr>
        <w:t xml:space="preserve">b.   </w:t>
      </w:r>
      <w:r w:rsidRPr="00A340FB">
        <w:rPr>
          <w:b/>
          <w:sz w:val="24"/>
          <w:szCs w:val="24"/>
        </w:rPr>
        <w:t>Advisement Folders:</w:t>
      </w:r>
      <w:r w:rsidRPr="00A340FB">
        <w:rPr>
          <w:sz w:val="24"/>
          <w:szCs w:val="24"/>
        </w:rPr>
        <w:t xml:space="preserve">   Will be maintained by student’s homeroom teacher.  It contains a duplicate co</w:t>
      </w:r>
      <w:r w:rsidR="00B436FE">
        <w:rPr>
          <w:sz w:val="24"/>
          <w:szCs w:val="24"/>
        </w:rPr>
        <w:t>py of student’s academic record and program of study</w:t>
      </w:r>
      <w:r w:rsidRPr="00A340FB">
        <w:rPr>
          <w:sz w:val="24"/>
          <w:szCs w:val="24"/>
        </w:rPr>
        <w:t xml:space="preserve"> </w:t>
      </w:r>
      <w:r w:rsidR="00B436FE">
        <w:rPr>
          <w:sz w:val="24"/>
          <w:szCs w:val="24"/>
        </w:rPr>
        <w:t xml:space="preserve">and are </w:t>
      </w:r>
      <w:r w:rsidRPr="00A340FB">
        <w:rPr>
          <w:sz w:val="24"/>
          <w:szCs w:val="24"/>
        </w:rPr>
        <w:t>used to advise students on academic scheduling.</w:t>
      </w:r>
      <w:bookmarkStart w:id="34" w:name="_Toc75838627"/>
    </w:p>
    <w:p w14:paraId="30DAFF26" w14:textId="77777777" w:rsidR="004C7710" w:rsidRPr="004C7710" w:rsidRDefault="004C7710" w:rsidP="004C7710"/>
    <w:p w14:paraId="23D6E789" w14:textId="75EA66C3" w:rsidR="0050291E" w:rsidRPr="00B436FE" w:rsidRDefault="0050291E">
      <w:pPr>
        <w:pStyle w:val="Heading3"/>
        <w:rPr>
          <w:szCs w:val="24"/>
        </w:rPr>
      </w:pPr>
      <w:r w:rsidRPr="00B436FE">
        <w:rPr>
          <w:szCs w:val="24"/>
        </w:rPr>
        <w:t>Graduation</w:t>
      </w:r>
      <w:bookmarkEnd w:id="34"/>
    </w:p>
    <w:p w14:paraId="23D6E78A" w14:textId="75D45FB5" w:rsidR="00CB781F" w:rsidRPr="00B436FE" w:rsidRDefault="0050291E" w:rsidP="00855C17">
      <w:pPr>
        <w:rPr>
          <w:sz w:val="24"/>
          <w:szCs w:val="24"/>
        </w:rPr>
      </w:pPr>
      <w:r w:rsidRPr="00B436FE">
        <w:rPr>
          <w:sz w:val="24"/>
          <w:szCs w:val="24"/>
        </w:rPr>
        <w:t>Seniors participating in the graduation ceremony will be re</w:t>
      </w:r>
      <w:r w:rsidR="000201C0" w:rsidRPr="00B436FE">
        <w:rPr>
          <w:sz w:val="24"/>
          <w:szCs w:val="24"/>
        </w:rPr>
        <w:t xml:space="preserve">quired to wear a cap and gown. </w:t>
      </w:r>
      <w:r w:rsidRPr="00B436FE">
        <w:rPr>
          <w:sz w:val="24"/>
          <w:szCs w:val="24"/>
        </w:rPr>
        <w:t>The graduating senior</w:t>
      </w:r>
      <w:r w:rsidR="000201C0" w:rsidRPr="00B436FE">
        <w:rPr>
          <w:sz w:val="24"/>
          <w:szCs w:val="24"/>
        </w:rPr>
        <w:t>,</w:t>
      </w:r>
      <w:r w:rsidRPr="00B436FE">
        <w:rPr>
          <w:sz w:val="24"/>
          <w:szCs w:val="24"/>
        </w:rPr>
        <w:t xml:space="preserve"> through the school will purchase the cap and gown.</w:t>
      </w:r>
      <w:r w:rsidR="000201C0" w:rsidRPr="00B436FE">
        <w:rPr>
          <w:sz w:val="24"/>
          <w:szCs w:val="24"/>
        </w:rPr>
        <w:t xml:space="preserve"> </w:t>
      </w:r>
      <w:r w:rsidRPr="00B436FE">
        <w:rPr>
          <w:sz w:val="24"/>
          <w:szCs w:val="24"/>
        </w:rPr>
        <w:t>Appropriate “dress attire” (as determined by the Graduation Committee) will be worn beneath the gown.</w:t>
      </w:r>
      <w:r w:rsidR="000201C0" w:rsidRPr="00B436FE">
        <w:rPr>
          <w:sz w:val="24"/>
          <w:szCs w:val="24"/>
        </w:rPr>
        <w:t xml:space="preserve"> </w:t>
      </w:r>
      <w:r w:rsidRPr="00B436FE">
        <w:rPr>
          <w:sz w:val="24"/>
          <w:szCs w:val="24"/>
        </w:rPr>
        <w:t xml:space="preserve">Parents of graduating seniors are often surprised at the monetary expense of having a student graduate.  Expenditures can add up quickly and the average cost is somewhere </w:t>
      </w:r>
      <w:r w:rsidR="004F3D4B">
        <w:rPr>
          <w:sz w:val="24"/>
          <w:szCs w:val="24"/>
        </w:rPr>
        <w:t>in the 200 to 300-dollar</w:t>
      </w:r>
      <w:r w:rsidR="000201C0" w:rsidRPr="00B436FE">
        <w:rPr>
          <w:sz w:val="24"/>
          <w:szCs w:val="24"/>
        </w:rPr>
        <w:t xml:space="preserve"> range. </w:t>
      </w:r>
      <w:r w:rsidRPr="00B436FE">
        <w:rPr>
          <w:sz w:val="24"/>
          <w:szCs w:val="24"/>
        </w:rPr>
        <w:t xml:space="preserve">It can be higher depending upon the cost for class rings and prom </w:t>
      </w:r>
      <w:r w:rsidR="000201C0" w:rsidRPr="00B436FE">
        <w:rPr>
          <w:sz w:val="24"/>
          <w:szCs w:val="24"/>
        </w:rPr>
        <w:t xml:space="preserve">attendance. </w:t>
      </w:r>
      <w:r w:rsidRPr="00B436FE">
        <w:rPr>
          <w:sz w:val="24"/>
          <w:szCs w:val="24"/>
        </w:rPr>
        <w:t>The inclusion of this estimate is to help parents plan and prepare for these unexpected costs.</w:t>
      </w:r>
      <w:r w:rsidR="000201C0" w:rsidRPr="00B436FE">
        <w:rPr>
          <w:sz w:val="24"/>
          <w:szCs w:val="24"/>
        </w:rPr>
        <w:t xml:space="preserve"> </w:t>
      </w:r>
      <w:r w:rsidRPr="00B436FE">
        <w:rPr>
          <w:sz w:val="24"/>
          <w:szCs w:val="24"/>
        </w:rPr>
        <w:t xml:space="preserve">All graduation practice sessions are scheduled by the </w:t>
      </w:r>
      <w:r w:rsidR="000201C0" w:rsidRPr="00B436FE">
        <w:rPr>
          <w:sz w:val="24"/>
          <w:szCs w:val="24"/>
        </w:rPr>
        <w:t>school</w:t>
      </w:r>
      <w:r w:rsidRPr="00B436FE">
        <w:rPr>
          <w:sz w:val="24"/>
          <w:szCs w:val="24"/>
        </w:rPr>
        <w:t>.</w:t>
      </w:r>
      <w:r w:rsidR="000201C0" w:rsidRPr="00B436FE">
        <w:rPr>
          <w:sz w:val="24"/>
          <w:szCs w:val="24"/>
        </w:rPr>
        <w:t xml:space="preserve"> </w:t>
      </w:r>
      <w:r w:rsidRPr="00B436FE">
        <w:rPr>
          <w:sz w:val="24"/>
          <w:szCs w:val="24"/>
        </w:rPr>
        <w:t>The Graduation Comm</w:t>
      </w:r>
      <w:r w:rsidR="000201C0" w:rsidRPr="00B436FE">
        <w:rPr>
          <w:sz w:val="24"/>
          <w:szCs w:val="24"/>
        </w:rPr>
        <w:t xml:space="preserve">ittee will establish protocol. </w:t>
      </w:r>
      <w:r w:rsidRPr="00B436FE">
        <w:rPr>
          <w:sz w:val="24"/>
          <w:szCs w:val="24"/>
        </w:rPr>
        <w:t>Policies and information will be disseminated to students and parents in a timely manner.</w:t>
      </w:r>
    </w:p>
    <w:p w14:paraId="23D6E78B" w14:textId="77777777" w:rsidR="0060675A" w:rsidRPr="00B436FE" w:rsidRDefault="0060675A" w:rsidP="00855C17">
      <w:pPr>
        <w:rPr>
          <w:b/>
          <w:sz w:val="24"/>
          <w:szCs w:val="24"/>
        </w:rPr>
      </w:pPr>
    </w:p>
    <w:p w14:paraId="23D6E7BA" w14:textId="77777777" w:rsidR="0050291E" w:rsidRPr="00B436FE" w:rsidRDefault="0050291E">
      <w:pPr>
        <w:pStyle w:val="Heading3"/>
        <w:rPr>
          <w:szCs w:val="24"/>
        </w:rPr>
      </w:pPr>
      <w:bookmarkStart w:id="35" w:name="_Toc75838628"/>
      <w:r w:rsidRPr="00B436FE">
        <w:rPr>
          <w:szCs w:val="24"/>
        </w:rPr>
        <w:t>Emergency Procedures</w:t>
      </w:r>
      <w:bookmarkEnd w:id="35"/>
    </w:p>
    <w:p w14:paraId="23D6E7BB" w14:textId="77777777" w:rsidR="0050291E" w:rsidRPr="00B436FE" w:rsidRDefault="0050291E">
      <w:pPr>
        <w:rPr>
          <w:b/>
          <w:sz w:val="24"/>
          <w:szCs w:val="24"/>
        </w:rPr>
      </w:pPr>
    </w:p>
    <w:p w14:paraId="23D6E7BC" w14:textId="55609FD5" w:rsidR="0050291E" w:rsidRPr="00B436FE" w:rsidRDefault="0050291E">
      <w:pPr>
        <w:rPr>
          <w:sz w:val="24"/>
          <w:szCs w:val="24"/>
        </w:rPr>
      </w:pPr>
      <w:r w:rsidRPr="00B436FE">
        <w:rPr>
          <w:b/>
          <w:sz w:val="24"/>
          <w:szCs w:val="24"/>
        </w:rPr>
        <w:t xml:space="preserve">Fire Drills:  </w:t>
      </w:r>
      <w:r w:rsidRPr="00B436FE">
        <w:rPr>
          <w:sz w:val="24"/>
          <w:szCs w:val="24"/>
        </w:rPr>
        <w:t>In the event of a fire alarm, students</w:t>
      </w:r>
      <w:r w:rsidR="004F3D4B">
        <w:rPr>
          <w:sz w:val="24"/>
          <w:szCs w:val="24"/>
        </w:rPr>
        <w:t xml:space="preserve"> </w:t>
      </w:r>
      <w:r w:rsidRPr="00B436FE">
        <w:rPr>
          <w:sz w:val="24"/>
          <w:szCs w:val="24"/>
        </w:rPr>
        <w:t xml:space="preserve">will exit their classroom and proceed in an orderly fashion to the nearest exit.  Upon exiting the building students will be directed by their teachers or administrators to </w:t>
      </w:r>
      <w:r w:rsidR="004F3D4B">
        <w:rPr>
          <w:sz w:val="24"/>
          <w:szCs w:val="24"/>
        </w:rPr>
        <w:t>their rally point.</w:t>
      </w:r>
      <w:r w:rsidRPr="00B436FE">
        <w:rPr>
          <w:sz w:val="24"/>
          <w:szCs w:val="24"/>
        </w:rPr>
        <w:t xml:space="preserve"> </w:t>
      </w:r>
      <w:r w:rsidR="004F3D4B">
        <w:rPr>
          <w:sz w:val="24"/>
          <w:szCs w:val="24"/>
        </w:rPr>
        <w:t>Te</w:t>
      </w:r>
      <w:r w:rsidRPr="00B436FE">
        <w:rPr>
          <w:sz w:val="24"/>
          <w:szCs w:val="24"/>
        </w:rPr>
        <w:t xml:space="preserve">acher will </w:t>
      </w:r>
      <w:r w:rsidR="004F3D4B">
        <w:rPr>
          <w:sz w:val="24"/>
          <w:szCs w:val="24"/>
        </w:rPr>
        <w:t>take</w:t>
      </w:r>
      <w:r w:rsidRPr="00B436FE">
        <w:rPr>
          <w:sz w:val="24"/>
          <w:szCs w:val="24"/>
        </w:rPr>
        <w:t xml:space="preserve"> roll</w:t>
      </w:r>
      <w:r w:rsidR="004F3D4B">
        <w:rPr>
          <w:sz w:val="24"/>
          <w:szCs w:val="24"/>
        </w:rPr>
        <w:t>;</w:t>
      </w:r>
      <w:r w:rsidRPr="00B436FE">
        <w:rPr>
          <w:sz w:val="24"/>
          <w:szCs w:val="24"/>
        </w:rPr>
        <w:t xml:space="preserve"> therefore</w:t>
      </w:r>
      <w:r w:rsidR="004F3D4B">
        <w:rPr>
          <w:sz w:val="24"/>
          <w:szCs w:val="24"/>
        </w:rPr>
        <w:t>,</w:t>
      </w:r>
      <w:r w:rsidRPr="00B436FE">
        <w:rPr>
          <w:sz w:val="24"/>
          <w:szCs w:val="24"/>
        </w:rPr>
        <w:t xml:space="preserve"> </w:t>
      </w:r>
      <w:r w:rsidR="004F3D4B">
        <w:rPr>
          <w:sz w:val="24"/>
          <w:szCs w:val="24"/>
        </w:rPr>
        <w:t>students</w:t>
      </w:r>
      <w:r w:rsidRPr="00B436FE">
        <w:rPr>
          <w:sz w:val="24"/>
          <w:szCs w:val="24"/>
        </w:rPr>
        <w:t xml:space="preserve"> must </w:t>
      </w:r>
      <w:r w:rsidR="004F3D4B">
        <w:rPr>
          <w:sz w:val="24"/>
          <w:szCs w:val="24"/>
        </w:rPr>
        <w:t>remain</w:t>
      </w:r>
      <w:r w:rsidRPr="00B436FE">
        <w:rPr>
          <w:sz w:val="24"/>
          <w:szCs w:val="24"/>
        </w:rPr>
        <w:t xml:space="preserve"> with your teacher during the evacuation.</w:t>
      </w:r>
    </w:p>
    <w:p w14:paraId="23D6E7BD" w14:textId="77777777" w:rsidR="00C00199" w:rsidRPr="00B436FE" w:rsidRDefault="00C00199">
      <w:pPr>
        <w:rPr>
          <w:sz w:val="24"/>
          <w:szCs w:val="24"/>
        </w:rPr>
      </w:pPr>
    </w:p>
    <w:p w14:paraId="23D6E7BE" w14:textId="524B63ED" w:rsidR="0050291E" w:rsidRPr="00B436FE" w:rsidRDefault="0050291E">
      <w:pPr>
        <w:rPr>
          <w:sz w:val="24"/>
          <w:szCs w:val="24"/>
        </w:rPr>
      </w:pPr>
      <w:r w:rsidRPr="00B436FE">
        <w:rPr>
          <w:b/>
          <w:sz w:val="24"/>
          <w:szCs w:val="24"/>
        </w:rPr>
        <w:t>Tornado Drills:</w:t>
      </w:r>
      <w:r w:rsidRPr="00B436FE">
        <w:rPr>
          <w:sz w:val="24"/>
          <w:szCs w:val="24"/>
        </w:rPr>
        <w:t xml:space="preserve">  In the event of a tornado drill, all students will</w:t>
      </w:r>
      <w:r w:rsidR="004F3D4B">
        <w:rPr>
          <w:sz w:val="24"/>
          <w:szCs w:val="24"/>
        </w:rPr>
        <w:t xml:space="preserve"> </w:t>
      </w:r>
      <w:r w:rsidRPr="00B436FE">
        <w:rPr>
          <w:sz w:val="24"/>
          <w:szCs w:val="24"/>
        </w:rPr>
        <w:t xml:space="preserve">exit the classroom to the hallways directly outside of the classroom.  Upon entering the hallway all students will line up facing the wall, kneel down and place their head down with their hands covering their heads and remain in this position without talking until the all clear is </w:t>
      </w:r>
      <w:r w:rsidR="004F3D4B">
        <w:rPr>
          <w:sz w:val="24"/>
          <w:szCs w:val="24"/>
        </w:rPr>
        <w:t>issued by school officials</w:t>
      </w:r>
      <w:r w:rsidRPr="00B436FE">
        <w:rPr>
          <w:sz w:val="24"/>
          <w:szCs w:val="24"/>
        </w:rPr>
        <w:t>.</w:t>
      </w:r>
    </w:p>
    <w:p w14:paraId="23D6E7BF" w14:textId="77777777" w:rsidR="0050291E" w:rsidRPr="00B436FE" w:rsidRDefault="0050291E">
      <w:pPr>
        <w:rPr>
          <w:sz w:val="24"/>
          <w:szCs w:val="24"/>
        </w:rPr>
      </w:pPr>
    </w:p>
    <w:p w14:paraId="23D6E7C0" w14:textId="09B1A0A2" w:rsidR="0050291E" w:rsidRPr="00B436FE" w:rsidRDefault="0050291E">
      <w:pPr>
        <w:rPr>
          <w:sz w:val="24"/>
          <w:szCs w:val="24"/>
        </w:rPr>
      </w:pPr>
      <w:r w:rsidRPr="00B436FE">
        <w:rPr>
          <w:b/>
          <w:sz w:val="24"/>
          <w:szCs w:val="24"/>
        </w:rPr>
        <w:t xml:space="preserve">Shelter-in-Place Drills:  </w:t>
      </w:r>
      <w:r w:rsidRPr="00B436FE">
        <w:rPr>
          <w:sz w:val="24"/>
          <w:szCs w:val="24"/>
        </w:rPr>
        <w:t>In the ev</w:t>
      </w:r>
      <w:r w:rsidR="00B436FE">
        <w:rPr>
          <w:sz w:val="24"/>
          <w:szCs w:val="24"/>
        </w:rPr>
        <w:t xml:space="preserve">ent of a chemical accident, an announcement will be made and </w:t>
      </w:r>
      <w:r w:rsidRPr="00B436FE">
        <w:rPr>
          <w:sz w:val="24"/>
          <w:szCs w:val="24"/>
        </w:rPr>
        <w:t>alarm sound</w:t>
      </w:r>
      <w:r w:rsidR="00B436FE">
        <w:rPr>
          <w:sz w:val="24"/>
          <w:szCs w:val="24"/>
        </w:rPr>
        <w:t>ed. S</w:t>
      </w:r>
      <w:r w:rsidRPr="00B436FE">
        <w:rPr>
          <w:sz w:val="24"/>
          <w:szCs w:val="24"/>
        </w:rPr>
        <w:t>tudents</w:t>
      </w:r>
      <w:r w:rsidR="00B436FE">
        <w:rPr>
          <w:sz w:val="24"/>
          <w:szCs w:val="24"/>
        </w:rPr>
        <w:t>, teachers, and staff</w:t>
      </w:r>
      <w:r w:rsidR="004F3D4B">
        <w:rPr>
          <w:sz w:val="24"/>
          <w:szCs w:val="24"/>
        </w:rPr>
        <w:t xml:space="preserve"> </w:t>
      </w:r>
      <w:r w:rsidRPr="00B436FE">
        <w:rPr>
          <w:sz w:val="24"/>
          <w:szCs w:val="24"/>
        </w:rPr>
        <w:t>will remain in their classroom</w:t>
      </w:r>
      <w:r w:rsidR="004F3D4B">
        <w:rPr>
          <w:sz w:val="24"/>
          <w:szCs w:val="24"/>
        </w:rPr>
        <w:t>s. I</w:t>
      </w:r>
      <w:r w:rsidRPr="00B436FE">
        <w:rPr>
          <w:sz w:val="24"/>
          <w:szCs w:val="24"/>
        </w:rPr>
        <w:t>f outside</w:t>
      </w:r>
      <w:r w:rsidR="004F3D4B">
        <w:rPr>
          <w:sz w:val="24"/>
          <w:szCs w:val="24"/>
        </w:rPr>
        <w:t>,</w:t>
      </w:r>
      <w:r w:rsidRPr="00B436FE">
        <w:rPr>
          <w:sz w:val="24"/>
          <w:szCs w:val="24"/>
        </w:rPr>
        <w:t xml:space="preserve"> </w:t>
      </w:r>
      <w:r w:rsidR="004F3D4B">
        <w:rPr>
          <w:sz w:val="24"/>
          <w:szCs w:val="24"/>
        </w:rPr>
        <w:t>students, teachers, and staff</w:t>
      </w:r>
      <w:r w:rsidRPr="00B436FE">
        <w:rPr>
          <w:sz w:val="24"/>
          <w:szCs w:val="24"/>
        </w:rPr>
        <w:t xml:space="preserve"> will immediately return to the sc</w:t>
      </w:r>
      <w:r w:rsidR="00B436FE">
        <w:rPr>
          <w:sz w:val="24"/>
          <w:szCs w:val="24"/>
        </w:rPr>
        <w:t xml:space="preserve">hool building.  Ensure that </w:t>
      </w:r>
      <w:r w:rsidRPr="00B436FE">
        <w:rPr>
          <w:sz w:val="24"/>
          <w:szCs w:val="24"/>
        </w:rPr>
        <w:t>windows and doors are closed.  If evacuation becomes necessary</w:t>
      </w:r>
      <w:r w:rsidR="00B436FE">
        <w:rPr>
          <w:sz w:val="24"/>
          <w:szCs w:val="24"/>
        </w:rPr>
        <w:t>,</w:t>
      </w:r>
      <w:r w:rsidRPr="00B436FE">
        <w:rPr>
          <w:sz w:val="24"/>
          <w:szCs w:val="24"/>
        </w:rPr>
        <w:t xml:space="preserve"> students will be notified</w:t>
      </w:r>
      <w:r w:rsidR="004F3D4B">
        <w:rPr>
          <w:sz w:val="24"/>
          <w:szCs w:val="24"/>
        </w:rPr>
        <w:t xml:space="preserve"> via the school’s </w:t>
      </w:r>
      <w:r w:rsidR="004F3D4B">
        <w:rPr>
          <w:sz w:val="24"/>
          <w:szCs w:val="24"/>
        </w:rPr>
        <w:lastRenderedPageBreak/>
        <w:t xml:space="preserve">intercom </w:t>
      </w:r>
      <w:r w:rsidRPr="00B436FE">
        <w:rPr>
          <w:sz w:val="24"/>
          <w:szCs w:val="24"/>
        </w:rPr>
        <w:t xml:space="preserve">or </w:t>
      </w:r>
      <w:r w:rsidR="004F3D4B">
        <w:rPr>
          <w:sz w:val="24"/>
          <w:szCs w:val="24"/>
        </w:rPr>
        <w:t xml:space="preserve">personally </w:t>
      </w:r>
      <w:r w:rsidRPr="00B436FE">
        <w:rPr>
          <w:sz w:val="24"/>
          <w:szCs w:val="24"/>
        </w:rPr>
        <w:t xml:space="preserve">by </w:t>
      </w:r>
      <w:r w:rsidR="004F3D4B">
        <w:rPr>
          <w:sz w:val="24"/>
          <w:szCs w:val="24"/>
        </w:rPr>
        <w:t>a school official.</w:t>
      </w:r>
      <w:r w:rsidRPr="00B436FE">
        <w:rPr>
          <w:sz w:val="24"/>
          <w:szCs w:val="24"/>
        </w:rPr>
        <w:t xml:space="preserve"> Do not leave the building unless instructed to do so; it may be safer to remain in the building.  This is referred to as </w:t>
      </w:r>
      <w:r w:rsidRPr="004F3D4B">
        <w:rPr>
          <w:b/>
          <w:sz w:val="24"/>
          <w:szCs w:val="24"/>
        </w:rPr>
        <w:t>shelter-in-place</w:t>
      </w:r>
      <w:r w:rsidR="004F3D4B">
        <w:rPr>
          <w:sz w:val="24"/>
          <w:szCs w:val="24"/>
        </w:rPr>
        <w:t xml:space="preserve">. </w:t>
      </w:r>
      <w:r w:rsidRPr="00B436FE">
        <w:rPr>
          <w:sz w:val="24"/>
          <w:szCs w:val="24"/>
        </w:rPr>
        <w:t xml:space="preserve">During this </w:t>
      </w:r>
      <w:r w:rsidR="004F3D4B">
        <w:rPr>
          <w:sz w:val="24"/>
          <w:szCs w:val="24"/>
        </w:rPr>
        <w:t>situation</w:t>
      </w:r>
      <w:r w:rsidR="00B436FE">
        <w:rPr>
          <w:sz w:val="24"/>
          <w:szCs w:val="24"/>
        </w:rPr>
        <w:t>,</w:t>
      </w:r>
      <w:r w:rsidRPr="00B436FE">
        <w:rPr>
          <w:sz w:val="24"/>
          <w:szCs w:val="24"/>
        </w:rPr>
        <w:t xml:space="preserve"> no one is allowed </w:t>
      </w:r>
      <w:r w:rsidR="00B436FE">
        <w:rPr>
          <w:sz w:val="24"/>
          <w:szCs w:val="24"/>
        </w:rPr>
        <w:t>to enter</w:t>
      </w:r>
      <w:r w:rsidRPr="00B436FE">
        <w:rPr>
          <w:sz w:val="24"/>
          <w:szCs w:val="24"/>
        </w:rPr>
        <w:t xml:space="preserve"> or </w:t>
      </w:r>
      <w:r w:rsidR="00B436FE">
        <w:rPr>
          <w:sz w:val="24"/>
          <w:szCs w:val="24"/>
        </w:rPr>
        <w:t xml:space="preserve">exit </w:t>
      </w:r>
      <w:r w:rsidRPr="00B436FE">
        <w:rPr>
          <w:sz w:val="24"/>
          <w:szCs w:val="24"/>
        </w:rPr>
        <w:t>the building</w:t>
      </w:r>
      <w:r w:rsidR="004F3D4B">
        <w:rPr>
          <w:sz w:val="24"/>
          <w:szCs w:val="24"/>
        </w:rPr>
        <w:t xml:space="preserve"> until an all-clear is issued by school officials</w:t>
      </w:r>
      <w:r w:rsidRPr="00B436FE">
        <w:rPr>
          <w:sz w:val="24"/>
          <w:szCs w:val="24"/>
        </w:rPr>
        <w:t>.</w:t>
      </w:r>
    </w:p>
    <w:p w14:paraId="23D6E7C1" w14:textId="77777777" w:rsidR="0050291E" w:rsidRPr="00B436FE" w:rsidRDefault="0050291E">
      <w:pPr>
        <w:rPr>
          <w:sz w:val="24"/>
          <w:szCs w:val="24"/>
        </w:rPr>
      </w:pPr>
    </w:p>
    <w:p w14:paraId="23D6E7FB" w14:textId="77777777" w:rsidR="0050291E" w:rsidRPr="00B436FE" w:rsidRDefault="0050291E">
      <w:pPr>
        <w:rPr>
          <w:sz w:val="24"/>
          <w:szCs w:val="24"/>
        </w:rPr>
      </w:pPr>
      <w:r w:rsidRPr="00B436FE">
        <w:rPr>
          <w:b/>
          <w:sz w:val="24"/>
          <w:szCs w:val="24"/>
        </w:rPr>
        <w:t>Final Exams Policy</w:t>
      </w:r>
    </w:p>
    <w:p w14:paraId="23D6E7FD" w14:textId="5F67C83D" w:rsidR="0050291E" w:rsidRPr="00B436FE" w:rsidRDefault="0050291E">
      <w:pPr>
        <w:rPr>
          <w:sz w:val="24"/>
          <w:szCs w:val="24"/>
        </w:rPr>
      </w:pPr>
      <w:r w:rsidRPr="00B436FE">
        <w:rPr>
          <w:sz w:val="24"/>
          <w:szCs w:val="24"/>
        </w:rPr>
        <w:t>Final exams are an important time for all Cross Creek students.  In order to ensure that each student has the most conducive testing environment for success, tardiness to the test site and early dismissal from the test site will not be allowed.  If a student is tardy to a final exam, they will not be permitted into the test site and will have to schedule an alternate time in order to make up the exam.  Students who are late to the morning exam must wait in the front office until the lunch perio</w:t>
      </w:r>
      <w:r w:rsidR="00A61B20" w:rsidRPr="00B436FE">
        <w:rPr>
          <w:sz w:val="24"/>
          <w:szCs w:val="24"/>
        </w:rPr>
        <w:t>d for the afternoon exam to begin.</w:t>
      </w:r>
      <w:r w:rsidR="00C50B71" w:rsidRPr="00B436FE">
        <w:rPr>
          <w:sz w:val="24"/>
          <w:szCs w:val="24"/>
        </w:rPr>
        <w:t xml:space="preserve"> </w:t>
      </w:r>
      <w:r w:rsidRPr="00B436FE">
        <w:rPr>
          <w:sz w:val="24"/>
          <w:szCs w:val="24"/>
        </w:rPr>
        <w:t>Students will not be called or dismissed during an exam period except in the event of an emergency.  Students must stay in the exam period the full time in order for the exam to be counted.  Any student who leaves the exam early for any reason other than a family emergency risks having their exam grade forfeited and counted as a zero.</w:t>
      </w:r>
    </w:p>
    <w:p w14:paraId="2B79A314" w14:textId="3AE79DD3" w:rsidR="00A1036E" w:rsidRPr="00B436FE" w:rsidRDefault="00A1036E">
      <w:pPr>
        <w:rPr>
          <w:sz w:val="24"/>
          <w:szCs w:val="24"/>
        </w:rPr>
      </w:pPr>
    </w:p>
    <w:p w14:paraId="629E6FA8" w14:textId="050359FB" w:rsidR="00A1036E" w:rsidRPr="00B436FE" w:rsidRDefault="000230AA">
      <w:pPr>
        <w:rPr>
          <w:sz w:val="24"/>
          <w:szCs w:val="24"/>
        </w:rPr>
      </w:pPr>
      <w:r>
        <w:rPr>
          <w:sz w:val="24"/>
          <w:szCs w:val="24"/>
        </w:rPr>
        <w:t>REVISED 7/28/2020</w:t>
      </w:r>
    </w:p>
    <w:p w14:paraId="35F60489" w14:textId="77777777" w:rsidR="001B110B" w:rsidRDefault="001B110B">
      <w:pPr>
        <w:rPr>
          <w:sz w:val="24"/>
        </w:rPr>
      </w:pPr>
    </w:p>
    <w:sectPr w:rsidR="001B110B" w:rsidSect="002B1F71">
      <w:type w:val="continuous"/>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4868F" w14:textId="77777777" w:rsidR="00A54E1E" w:rsidRDefault="00A54E1E">
      <w:r>
        <w:separator/>
      </w:r>
    </w:p>
  </w:endnote>
  <w:endnote w:type="continuationSeparator" w:id="0">
    <w:p w14:paraId="5203D5D7" w14:textId="77777777" w:rsidR="00A54E1E" w:rsidRDefault="00A54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ld English Text MT">
    <w:panose1 w:val="03040902040508030806"/>
    <w:charset w:val="00"/>
    <w:family w:val="script"/>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6E818" w14:textId="77777777" w:rsidR="00A5340F" w:rsidRDefault="00A534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3D6E819" w14:textId="77777777" w:rsidR="00A5340F" w:rsidRDefault="00A5340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6E81A" w14:textId="6FD1A3EE" w:rsidR="00A5340F" w:rsidRDefault="00A534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1AF3">
      <w:rPr>
        <w:rStyle w:val="PageNumber"/>
        <w:noProof/>
      </w:rPr>
      <w:t>9</w:t>
    </w:r>
    <w:r>
      <w:rPr>
        <w:rStyle w:val="PageNumber"/>
      </w:rPr>
      <w:fldChar w:fldCharType="end"/>
    </w:r>
  </w:p>
  <w:p w14:paraId="23D6E81B" w14:textId="77777777" w:rsidR="00A5340F" w:rsidRDefault="00A5340F">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BCF7B" w14:textId="77777777" w:rsidR="00A54E1E" w:rsidRDefault="00A54E1E">
      <w:r>
        <w:separator/>
      </w:r>
    </w:p>
  </w:footnote>
  <w:footnote w:type="continuationSeparator" w:id="0">
    <w:p w14:paraId="0B3E5D51" w14:textId="77777777" w:rsidR="00A54E1E" w:rsidRDefault="00A54E1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B6232"/>
    <w:multiLevelType w:val="hybridMultilevel"/>
    <w:tmpl w:val="C846DD9C"/>
    <w:lvl w:ilvl="0" w:tplc="6DA030B6">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C2338"/>
    <w:multiLevelType w:val="hybridMultilevel"/>
    <w:tmpl w:val="8A5097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72E1320"/>
    <w:multiLevelType w:val="hybridMultilevel"/>
    <w:tmpl w:val="D098F1BE"/>
    <w:lvl w:ilvl="0" w:tplc="2B6426C8">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85911"/>
    <w:multiLevelType w:val="hybridMultilevel"/>
    <w:tmpl w:val="9246FF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9C0ED8"/>
    <w:multiLevelType w:val="hybridMultilevel"/>
    <w:tmpl w:val="3C62C7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51032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53426FA"/>
    <w:multiLevelType w:val="hybridMultilevel"/>
    <w:tmpl w:val="1BCCA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C222E"/>
    <w:multiLevelType w:val="hybridMultilevel"/>
    <w:tmpl w:val="A7B435E2"/>
    <w:lvl w:ilvl="0" w:tplc="658653E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C6A21"/>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187D31CA"/>
    <w:multiLevelType w:val="hybridMultilevel"/>
    <w:tmpl w:val="6066AC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6D3A1E"/>
    <w:multiLevelType w:val="hybridMultilevel"/>
    <w:tmpl w:val="7F50944A"/>
    <w:lvl w:ilvl="0" w:tplc="B49E9106">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00587"/>
    <w:multiLevelType w:val="hybridMultilevel"/>
    <w:tmpl w:val="50F05A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7931D2"/>
    <w:multiLevelType w:val="hybridMultilevel"/>
    <w:tmpl w:val="27347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E74F40"/>
    <w:multiLevelType w:val="hybridMultilevel"/>
    <w:tmpl w:val="3C10A2CE"/>
    <w:lvl w:ilvl="0" w:tplc="D6B691B4">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F33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687FE6"/>
    <w:multiLevelType w:val="hybridMultilevel"/>
    <w:tmpl w:val="5EE294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B518B2"/>
    <w:multiLevelType w:val="hybridMultilevel"/>
    <w:tmpl w:val="7CC4E9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3527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FB13ABC"/>
    <w:multiLevelType w:val="hybridMultilevel"/>
    <w:tmpl w:val="EEC476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2738B1"/>
    <w:multiLevelType w:val="hybridMultilevel"/>
    <w:tmpl w:val="A54832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DC7C7A"/>
    <w:multiLevelType w:val="hybridMultilevel"/>
    <w:tmpl w:val="4E62936E"/>
    <w:lvl w:ilvl="0" w:tplc="B0183C24">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22AEC"/>
    <w:multiLevelType w:val="hybridMultilevel"/>
    <w:tmpl w:val="B580638E"/>
    <w:lvl w:ilvl="0" w:tplc="6556236E">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96370D"/>
    <w:multiLevelType w:val="hybridMultilevel"/>
    <w:tmpl w:val="3A1A5438"/>
    <w:lvl w:ilvl="0" w:tplc="7AC430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C712A5"/>
    <w:multiLevelType w:val="hybridMultilevel"/>
    <w:tmpl w:val="A14ECD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2E236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29D254A"/>
    <w:multiLevelType w:val="hybridMultilevel"/>
    <w:tmpl w:val="7968E58C"/>
    <w:lvl w:ilvl="0" w:tplc="7FC06C0C">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F05458"/>
    <w:multiLevelType w:val="hybridMultilevel"/>
    <w:tmpl w:val="E986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A26483"/>
    <w:multiLevelType w:val="hybridMultilevel"/>
    <w:tmpl w:val="8BE0A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4464D3"/>
    <w:multiLevelType w:val="hybridMultilevel"/>
    <w:tmpl w:val="6FB6FE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961AA3"/>
    <w:multiLevelType w:val="hybridMultilevel"/>
    <w:tmpl w:val="359ADC84"/>
    <w:lvl w:ilvl="0" w:tplc="4C90B4EE">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DA24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EEB3208"/>
    <w:multiLevelType w:val="hybridMultilevel"/>
    <w:tmpl w:val="C21429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2BB5D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6BF71CE"/>
    <w:multiLevelType w:val="hybridMultilevel"/>
    <w:tmpl w:val="72D034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DB7B13"/>
    <w:multiLevelType w:val="hybridMultilevel"/>
    <w:tmpl w:val="D3E0EB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E30721"/>
    <w:multiLevelType w:val="hybridMultilevel"/>
    <w:tmpl w:val="3EA6D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B04ED6"/>
    <w:multiLevelType w:val="hybridMultilevel"/>
    <w:tmpl w:val="240EA68E"/>
    <w:lvl w:ilvl="0" w:tplc="ADE83810">
      <w:start w:val="1"/>
      <w:numFmt w:val="bullet"/>
      <w:lvlText w:val=""/>
      <w:lvlJc w:val="left"/>
      <w:pPr>
        <w:tabs>
          <w:tab w:val="num" w:pos="72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30"/>
  </w:num>
  <w:num w:numId="3">
    <w:abstractNumId w:val="14"/>
  </w:num>
  <w:num w:numId="4">
    <w:abstractNumId w:val="17"/>
  </w:num>
  <w:num w:numId="5">
    <w:abstractNumId w:val="24"/>
  </w:num>
  <w:num w:numId="6">
    <w:abstractNumId w:val="32"/>
  </w:num>
  <w:num w:numId="7">
    <w:abstractNumId w:val="5"/>
  </w:num>
  <w:num w:numId="8">
    <w:abstractNumId w:val="1"/>
  </w:num>
  <w:num w:numId="9">
    <w:abstractNumId w:val="34"/>
  </w:num>
  <w:num w:numId="10">
    <w:abstractNumId w:val="12"/>
  </w:num>
  <w:num w:numId="11">
    <w:abstractNumId w:val="36"/>
  </w:num>
  <w:num w:numId="12">
    <w:abstractNumId w:val="31"/>
  </w:num>
  <w:num w:numId="13">
    <w:abstractNumId w:val="28"/>
  </w:num>
  <w:num w:numId="14">
    <w:abstractNumId w:val="15"/>
  </w:num>
  <w:num w:numId="15">
    <w:abstractNumId w:val="23"/>
  </w:num>
  <w:num w:numId="16">
    <w:abstractNumId w:val="16"/>
  </w:num>
  <w:num w:numId="17">
    <w:abstractNumId w:val="11"/>
  </w:num>
  <w:num w:numId="18">
    <w:abstractNumId w:val="19"/>
  </w:num>
  <w:num w:numId="19">
    <w:abstractNumId w:val="3"/>
  </w:num>
  <w:num w:numId="20">
    <w:abstractNumId w:val="33"/>
  </w:num>
  <w:num w:numId="21">
    <w:abstractNumId w:val="9"/>
  </w:num>
  <w:num w:numId="22">
    <w:abstractNumId w:val="18"/>
  </w:num>
  <w:num w:numId="23">
    <w:abstractNumId w:val="27"/>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4"/>
  </w:num>
  <w:num w:numId="27">
    <w:abstractNumId w:val="35"/>
  </w:num>
  <w:num w:numId="28">
    <w:abstractNumId w:val="6"/>
  </w:num>
  <w:num w:numId="29">
    <w:abstractNumId w:val="26"/>
  </w:num>
  <w:num w:numId="30">
    <w:abstractNumId w:val="13"/>
  </w:num>
  <w:num w:numId="31">
    <w:abstractNumId w:val="22"/>
  </w:num>
  <w:num w:numId="32">
    <w:abstractNumId w:val="29"/>
  </w:num>
  <w:num w:numId="33">
    <w:abstractNumId w:val="0"/>
  </w:num>
  <w:num w:numId="34">
    <w:abstractNumId w:val="21"/>
  </w:num>
  <w:num w:numId="35">
    <w:abstractNumId w:val="20"/>
  </w:num>
  <w:num w:numId="36">
    <w:abstractNumId w:val="2"/>
  </w:num>
  <w:num w:numId="37">
    <w:abstractNumId w:val="10"/>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EQnMzMwNLIzMzIyUdpeDU4uLM/DyQAsNaALElxbYsAAAA"/>
  </w:docVars>
  <w:rsids>
    <w:rsidRoot w:val="00E90A69"/>
    <w:rsid w:val="00001513"/>
    <w:rsid w:val="000201C0"/>
    <w:rsid w:val="000230AA"/>
    <w:rsid w:val="00024F25"/>
    <w:rsid w:val="000420F9"/>
    <w:rsid w:val="00050F20"/>
    <w:rsid w:val="000517BC"/>
    <w:rsid w:val="00052D1C"/>
    <w:rsid w:val="00061130"/>
    <w:rsid w:val="000636B6"/>
    <w:rsid w:val="00065324"/>
    <w:rsid w:val="00066E79"/>
    <w:rsid w:val="00071F90"/>
    <w:rsid w:val="000723D2"/>
    <w:rsid w:val="00074531"/>
    <w:rsid w:val="0007513A"/>
    <w:rsid w:val="000820F4"/>
    <w:rsid w:val="00084051"/>
    <w:rsid w:val="00087239"/>
    <w:rsid w:val="00090426"/>
    <w:rsid w:val="00092549"/>
    <w:rsid w:val="00093C4B"/>
    <w:rsid w:val="00097390"/>
    <w:rsid w:val="000A3CFF"/>
    <w:rsid w:val="000A716D"/>
    <w:rsid w:val="000B201A"/>
    <w:rsid w:val="000B2B17"/>
    <w:rsid w:val="000C1405"/>
    <w:rsid w:val="000C4987"/>
    <w:rsid w:val="00101B9A"/>
    <w:rsid w:val="0010722B"/>
    <w:rsid w:val="00112A7B"/>
    <w:rsid w:val="0012691D"/>
    <w:rsid w:val="00140750"/>
    <w:rsid w:val="00143163"/>
    <w:rsid w:val="00144315"/>
    <w:rsid w:val="00145530"/>
    <w:rsid w:val="0015606A"/>
    <w:rsid w:val="001628DC"/>
    <w:rsid w:val="00163695"/>
    <w:rsid w:val="00163942"/>
    <w:rsid w:val="001672DF"/>
    <w:rsid w:val="00171A9C"/>
    <w:rsid w:val="0017509E"/>
    <w:rsid w:val="001841A4"/>
    <w:rsid w:val="0018427A"/>
    <w:rsid w:val="0019173C"/>
    <w:rsid w:val="001A5007"/>
    <w:rsid w:val="001A6E4D"/>
    <w:rsid w:val="001B110B"/>
    <w:rsid w:val="001C2E2D"/>
    <w:rsid w:val="001C5958"/>
    <w:rsid w:val="001C67ED"/>
    <w:rsid w:val="001C6E70"/>
    <w:rsid w:val="001C7EEE"/>
    <w:rsid w:val="001D041C"/>
    <w:rsid w:val="001D3284"/>
    <w:rsid w:val="001E2564"/>
    <w:rsid w:val="001F1970"/>
    <w:rsid w:val="001F384E"/>
    <w:rsid w:val="001F71E5"/>
    <w:rsid w:val="00201CBC"/>
    <w:rsid w:val="00217CE8"/>
    <w:rsid w:val="00217E10"/>
    <w:rsid w:val="00220A95"/>
    <w:rsid w:val="00224EB3"/>
    <w:rsid w:val="00225AB2"/>
    <w:rsid w:val="00234692"/>
    <w:rsid w:val="00240F4A"/>
    <w:rsid w:val="00244048"/>
    <w:rsid w:val="00251D61"/>
    <w:rsid w:val="002531B1"/>
    <w:rsid w:val="00253960"/>
    <w:rsid w:val="002539EF"/>
    <w:rsid w:val="00253F7D"/>
    <w:rsid w:val="0025542F"/>
    <w:rsid w:val="002640C4"/>
    <w:rsid w:val="00265575"/>
    <w:rsid w:val="002737BE"/>
    <w:rsid w:val="00276704"/>
    <w:rsid w:val="00293865"/>
    <w:rsid w:val="00297DDA"/>
    <w:rsid w:val="002B1F71"/>
    <w:rsid w:val="002B6747"/>
    <w:rsid w:val="002C4FE2"/>
    <w:rsid w:val="002C7041"/>
    <w:rsid w:val="002D078A"/>
    <w:rsid w:val="002D506B"/>
    <w:rsid w:val="002E5A65"/>
    <w:rsid w:val="002E5EE4"/>
    <w:rsid w:val="002E6303"/>
    <w:rsid w:val="002E681B"/>
    <w:rsid w:val="002E68D8"/>
    <w:rsid w:val="003017D5"/>
    <w:rsid w:val="003027CB"/>
    <w:rsid w:val="00303010"/>
    <w:rsid w:val="00304B38"/>
    <w:rsid w:val="00307C00"/>
    <w:rsid w:val="0031193E"/>
    <w:rsid w:val="0033176F"/>
    <w:rsid w:val="003331C9"/>
    <w:rsid w:val="00345AB7"/>
    <w:rsid w:val="00350C81"/>
    <w:rsid w:val="00351428"/>
    <w:rsid w:val="00352556"/>
    <w:rsid w:val="00354ED0"/>
    <w:rsid w:val="00363722"/>
    <w:rsid w:val="00376C08"/>
    <w:rsid w:val="00376F1D"/>
    <w:rsid w:val="0037738E"/>
    <w:rsid w:val="00383325"/>
    <w:rsid w:val="00387800"/>
    <w:rsid w:val="0039406D"/>
    <w:rsid w:val="00396049"/>
    <w:rsid w:val="00397308"/>
    <w:rsid w:val="003B5CC4"/>
    <w:rsid w:val="003D3FF6"/>
    <w:rsid w:val="003D7188"/>
    <w:rsid w:val="003E7C87"/>
    <w:rsid w:val="003F0196"/>
    <w:rsid w:val="003F6596"/>
    <w:rsid w:val="003F73E1"/>
    <w:rsid w:val="0040135E"/>
    <w:rsid w:val="00403BBF"/>
    <w:rsid w:val="00403CE1"/>
    <w:rsid w:val="00403CF8"/>
    <w:rsid w:val="004060D5"/>
    <w:rsid w:val="00410A11"/>
    <w:rsid w:val="00410DAC"/>
    <w:rsid w:val="004255DF"/>
    <w:rsid w:val="00433CA7"/>
    <w:rsid w:val="004406C8"/>
    <w:rsid w:val="00442221"/>
    <w:rsid w:val="00442366"/>
    <w:rsid w:val="00450F79"/>
    <w:rsid w:val="00452142"/>
    <w:rsid w:val="0045525A"/>
    <w:rsid w:val="00457148"/>
    <w:rsid w:val="00463AB8"/>
    <w:rsid w:val="004746B7"/>
    <w:rsid w:val="00475B3D"/>
    <w:rsid w:val="0048771F"/>
    <w:rsid w:val="00493D99"/>
    <w:rsid w:val="004A7648"/>
    <w:rsid w:val="004C7710"/>
    <w:rsid w:val="004D32C0"/>
    <w:rsid w:val="004E2F8F"/>
    <w:rsid w:val="004E30CF"/>
    <w:rsid w:val="004E5AC8"/>
    <w:rsid w:val="004F25FF"/>
    <w:rsid w:val="004F3D4B"/>
    <w:rsid w:val="00500AEB"/>
    <w:rsid w:val="0050291E"/>
    <w:rsid w:val="00503AEE"/>
    <w:rsid w:val="00507476"/>
    <w:rsid w:val="0051241B"/>
    <w:rsid w:val="00513941"/>
    <w:rsid w:val="00513D50"/>
    <w:rsid w:val="00515CB0"/>
    <w:rsid w:val="005163EA"/>
    <w:rsid w:val="00520009"/>
    <w:rsid w:val="00531172"/>
    <w:rsid w:val="00532CA6"/>
    <w:rsid w:val="00533830"/>
    <w:rsid w:val="00550316"/>
    <w:rsid w:val="005566A5"/>
    <w:rsid w:val="00561258"/>
    <w:rsid w:val="00572943"/>
    <w:rsid w:val="00574523"/>
    <w:rsid w:val="00593532"/>
    <w:rsid w:val="00595D6F"/>
    <w:rsid w:val="005A0685"/>
    <w:rsid w:val="005A2AA4"/>
    <w:rsid w:val="005A704E"/>
    <w:rsid w:val="005B0A0B"/>
    <w:rsid w:val="005B788C"/>
    <w:rsid w:val="005C38A0"/>
    <w:rsid w:val="005C6377"/>
    <w:rsid w:val="005D6A8F"/>
    <w:rsid w:val="005D7AEE"/>
    <w:rsid w:val="005E604E"/>
    <w:rsid w:val="005F0D07"/>
    <w:rsid w:val="005F1AF3"/>
    <w:rsid w:val="005F4C2A"/>
    <w:rsid w:val="005F622C"/>
    <w:rsid w:val="005F6972"/>
    <w:rsid w:val="005F75CF"/>
    <w:rsid w:val="006047D1"/>
    <w:rsid w:val="0060675A"/>
    <w:rsid w:val="00615287"/>
    <w:rsid w:val="00615F07"/>
    <w:rsid w:val="00624A3A"/>
    <w:rsid w:val="006253D1"/>
    <w:rsid w:val="006303B0"/>
    <w:rsid w:val="00633691"/>
    <w:rsid w:val="00636993"/>
    <w:rsid w:val="00645A6F"/>
    <w:rsid w:val="00647D59"/>
    <w:rsid w:val="006532D3"/>
    <w:rsid w:val="0065522B"/>
    <w:rsid w:val="006561A8"/>
    <w:rsid w:val="00661EE7"/>
    <w:rsid w:val="006703F7"/>
    <w:rsid w:val="00672F37"/>
    <w:rsid w:val="00674F06"/>
    <w:rsid w:val="006774D5"/>
    <w:rsid w:val="00684804"/>
    <w:rsid w:val="00693B78"/>
    <w:rsid w:val="00694945"/>
    <w:rsid w:val="006A07ED"/>
    <w:rsid w:val="006B0494"/>
    <w:rsid w:val="006C5C09"/>
    <w:rsid w:val="006C78F0"/>
    <w:rsid w:val="006D1172"/>
    <w:rsid w:val="006D3B8C"/>
    <w:rsid w:val="006D561A"/>
    <w:rsid w:val="006D7221"/>
    <w:rsid w:val="006E4E61"/>
    <w:rsid w:val="006E50F9"/>
    <w:rsid w:val="006F1B27"/>
    <w:rsid w:val="006F7303"/>
    <w:rsid w:val="0070492E"/>
    <w:rsid w:val="00706380"/>
    <w:rsid w:val="0071135B"/>
    <w:rsid w:val="0071256A"/>
    <w:rsid w:val="0072297C"/>
    <w:rsid w:val="007304D5"/>
    <w:rsid w:val="00731E9E"/>
    <w:rsid w:val="00737BBE"/>
    <w:rsid w:val="007462F2"/>
    <w:rsid w:val="00756D38"/>
    <w:rsid w:val="00756E39"/>
    <w:rsid w:val="00757B4C"/>
    <w:rsid w:val="00757D93"/>
    <w:rsid w:val="007869AB"/>
    <w:rsid w:val="007976FD"/>
    <w:rsid w:val="007A0E41"/>
    <w:rsid w:val="007A3998"/>
    <w:rsid w:val="007A473B"/>
    <w:rsid w:val="007A58BC"/>
    <w:rsid w:val="007C017D"/>
    <w:rsid w:val="007C0B02"/>
    <w:rsid w:val="007D15FE"/>
    <w:rsid w:val="007D5CD3"/>
    <w:rsid w:val="007E02A4"/>
    <w:rsid w:val="00804CD0"/>
    <w:rsid w:val="00804E8D"/>
    <w:rsid w:val="008070E0"/>
    <w:rsid w:val="008105EA"/>
    <w:rsid w:val="0081147B"/>
    <w:rsid w:val="008117AB"/>
    <w:rsid w:val="00821129"/>
    <w:rsid w:val="0082652E"/>
    <w:rsid w:val="008369F3"/>
    <w:rsid w:val="00840017"/>
    <w:rsid w:val="00840B9A"/>
    <w:rsid w:val="00846580"/>
    <w:rsid w:val="00855C17"/>
    <w:rsid w:val="00860D9C"/>
    <w:rsid w:val="00864812"/>
    <w:rsid w:val="00865F89"/>
    <w:rsid w:val="008715CE"/>
    <w:rsid w:val="00872444"/>
    <w:rsid w:val="008743AE"/>
    <w:rsid w:val="00875424"/>
    <w:rsid w:val="00875612"/>
    <w:rsid w:val="00890184"/>
    <w:rsid w:val="008911D1"/>
    <w:rsid w:val="008B7224"/>
    <w:rsid w:val="008C0F96"/>
    <w:rsid w:val="008C3EEE"/>
    <w:rsid w:val="008D0156"/>
    <w:rsid w:val="008D20B4"/>
    <w:rsid w:val="008D630C"/>
    <w:rsid w:val="008E75A0"/>
    <w:rsid w:val="008F0BA2"/>
    <w:rsid w:val="008F242E"/>
    <w:rsid w:val="008F3FF4"/>
    <w:rsid w:val="008F7A70"/>
    <w:rsid w:val="00900E8B"/>
    <w:rsid w:val="00904A23"/>
    <w:rsid w:val="00917674"/>
    <w:rsid w:val="009225A6"/>
    <w:rsid w:val="00925E67"/>
    <w:rsid w:val="009355A2"/>
    <w:rsid w:val="00937E06"/>
    <w:rsid w:val="00943114"/>
    <w:rsid w:val="009432A4"/>
    <w:rsid w:val="009435A6"/>
    <w:rsid w:val="00954A11"/>
    <w:rsid w:val="00970A33"/>
    <w:rsid w:val="009736C7"/>
    <w:rsid w:val="00983A21"/>
    <w:rsid w:val="0098410D"/>
    <w:rsid w:val="009869C9"/>
    <w:rsid w:val="009909E4"/>
    <w:rsid w:val="00993B98"/>
    <w:rsid w:val="00994C66"/>
    <w:rsid w:val="009A2D5A"/>
    <w:rsid w:val="009A4B4C"/>
    <w:rsid w:val="009A79B5"/>
    <w:rsid w:val="009B5192"/>
    <w:rsid w:val="009C3819"/>
    <w:rsid w:val="009C4465"/>
    <w:rsid w:val="009D2215"/>
    <w:rsid w:val="009F0072"/>
    <w:rsid w:val="009F31BD"/>
    <w:rsid w:val="009F3419"/>
    <w:rsid w:val="009F4E19"/>
    <w:rsid w:val="009F7EF3"/>
    <w:rsid w:val="00A1036E"/>
    <w:rsid w:val="00A116E4"/>
    <w:rsid w:val="00A15139"/>
    <w:rsid w:val="00A24BEA"/>
    <w:rsid w:val="00A313F1"/>
    <w:rsid w:val="00A31D76"/>
    <w:rsid w:val="00A33556"/>
    <w:rsid w:val="00A340FB"/>
    <w:rsid w:val="00A53023"/>
    <w:rsid w:val="00A5340F"/>
    <w:rsid w:val="00A54E1E"/>
    <w:rsid w:val="00A561F4"/>
    <w:rsid w:val="00A61B20"/>
    <w:rsid w:val="00A656C5"/>
    <w:rsid w:val="00A66370"/>
    <w:rsid w:val="00A705CC"/>
    <w:rsid w:val="00A73C7D"/>
    <w:rsid w:val="00A75BE5"/>
    <w:rsid w:val="00A76066"/>
    <w:rsid w:val="00A76A6C"/>
    <w:rsid w:val="00A776DF"/>
    <w:rsid w:val="00A80B24"/>
    <w:rsid w:val="00A85BC2"/>
    <w:rsid w:val="00A85C91"/>
    <w:rsid w:val="00A85E46"/>
    <w:rsid w:val="00A87727"/>
    <w:rsid w:val="00A9196B"/>
    <w:rsid w:val="00A958FB"/>
    <w:rsid w:val="00AA344E"/>
    <w:rsid w:val="00AA5922"/>
    <w:rsid w:val="00AB1C2E"/>
    <w:rsid w:val="00AB6468"/>
    <w:rsid w:val="00AC0C67"/>
    <w:rsid w:val="00AC3485"/>
    <w:rsid w:val="00AE6B4C"/>
    <w:rsid w:val="00B018AB"/>
    <w:rsid w:val="00B107B8"/>
    <w:rsid w:val="00B11EA5"/>
    <w:rsid w:val="00B15BB3"/>
    <w:rsid w:val="00B21FE2"/>
    <w:rsid w:val="00B23DC0"/>
    <w:rsid w:val="00B24A73"/>
    <w:rsid w:val="00B27BC3"/>
    <w:rsid w:val="00B375C7"/>
    <w:rsid w:val="00B436FE"/>
    <w:rsid w:val="00B62C9D"/>
    <w:rsid w:val="00B73B82"/>
    <w:rsid w:val="00B74C3E"/>
    <w:rsid w:val="00B77DD2"/>
    <w:rsid w:val="00BB0302"/>
    <w:rsid w:val="00BB0A25"/>
    <w:rsid w:val="00BB6FE6"/>
    <w:rsid w:val="00BC2ABD"/>
    <w:rsid w:val="00BC4FCD"/>
    <w:rsid w:val="00BC5D54"/>
    <w:rsid w:val="00BE265D"/>
    <w:rsid w:val="00BE3707"/>
    <w:rsid w:val="00BF572E"/>
    <w:rsid w:val="00C00199"/>
    <w:rsid w:val="00C023EF"/>
    <w:rsid w:val="00C044F1"/>
    <w:rsid w:val="00C056C5"/>
    <w:rsid w:val="00C0695E"/>
    <w:rsid w:val="00C16570"/>
    <w:rsid w:val="00C27DA3"/>
    <w:rsid w:val="00C3067E"/>
    <w:rsid w:val="00C37A77"/>
    <w:rsid w:val="00C47F44"/>
    <w:rsid w:val="00C50B71"/>
    <w:rsid w:val="00C52C2A"/>
    <w:rsid w:val="00C53278"/>
    <w:rsid w:val="00C55213"/>
    <w:rsid w:val="00C55768"/>
    <w:rsid w:val="00C60562"/>
    <w:rsid w:val="00C605B3"/>
    <w:rsid w:val="00C82575"/>
    <w:rsid w:val="00C83507"/>
    <w:rsid w:val="00C85F7F"/>
    <w:rsid w:val="00C87575"/>
    <w:rsid w:val="00C902E3"/>
    <w:rsid w:val="00C9731E"/>
    <w:rsid w:val="00CB5103"/>
    <w:rsid w:val="00CB5127"/>
    <w:rsid w:val="00CB755E"/>
    <w:rsid w:val="00CB781F"/>
    <w:rsid w:val="00CC4EC4"/>
    <w:rsid w:val="00CD1F05"/>
    <w:rsid w:val="00CE7B50"/>
    <w:rsid w:val="00CF53F0"/>
    <w:rsid w:val="00D01CC5"/>
    <w:rsid w:val="00D04381"/>
    <w:rsid w:val="00D106E8"/>
    <w:rsid w:val="00D1158B"/>
    <w:rsid w:val="00D143F2"/>
    <w:rsid w:val="00D30F7C"/>
    <w:rsid w:val="00D34DAE"/>
    <w:rsid w:val="00D35403"/>
    <w:rsid w:val="00D40C8F"/>
    <w:rsid w:val="00D45897"/>
    <w:rsid w:val="00D50D33"/>
    <w:rsid w:val="00D51FA4"/>
    <w:rsid w:val="00D606F6"/>
    <w:rsid w:val="00D62722"/>
    <w:rsid w:val="00D66F57"/>
    <w:rsid w:val="00D67F2E"/>
    <w:rsid w:val="00D852A8"/>
    <w:rsid w:val="00DB002B"/>
    <w:rsid w:val="00DB4F3D"/>
    <w:rsid w:val="00DC0CA8"/>
    <w:rsid w:val="00DD10B8"/>
    <w:rsid w:val="00DD6282"/>
    <w:rsid w:val="00DE2536"/>
    <w:rsid w:val="00DE2881"/>
    <w:rsid w:val="00DE6D5C"/>
    <w:rsid w:val="00DF0A71"/>
    <w:rsid w:val="00DF2F15"/>
    <w:rsid w:val="00DF5C68"/>
    <w:rsid w:val="00DF71F1"/>
    <w:rsid w:val="00DF7709"/>
    <w:rsid w:val="00E02603"/>
    <w:rsid w:val="00E02ABF"/>
    <w:rsid w:val="00E1144D"/>
    <w:rsid w:val="00E12C7C"/>
    <w:rsid w:val="00E13457"/>
    <w:rsid w:val="00E26103"/>
    <w:rsid w:val="00E31983"/>
    <w:rsid w:val="00E32660"/>
    <w:rsid w:val="00E37EE4"/>
    <w:rsid w:val="00E54BA0"/>
    <w:rsid w:val="00E5697B"/>
    <w:rsid w:val="00E62C5E"/>
    <w:rsid w:val="00E6389C"/>
    <w:rsid w:val="00E718DB"/>
    <w:rsid w:val="00E7361C"/>
    <w:rsid w:val="00E74245"/>
    <w:rsid w:val="00E82ADD"/>
    <w:rsid w:val="00E84CB0"/>
    <w:rsid w:val="00E86957"/>
    <w:rsid w:val="00E90A69"/>
    <w:rsid w:val="00E910AA"/>
    <w:rsid w:val="00E92577"/>
    <w:rsid w:val="00E93C8E"/>
    <w:rsid w:val="00E979F0"/>
    <w:rsid w:val="00EA3EC8"/>
    <w:rsid w:val="00EB7529"/>
    <w:rsid w:val="00EB7DA9"/>
    <w:rsid w:val="00EC057B"/>
    <w:rsid w:val="00ED729F"/>
    <w:rsid w:val="00EE633E"/>
    <w:rsid w:val="00EF47B5"/>
    <w:rsid w:val="00EF5CC6"/>
    <w:rsid w:val="00F02140"/>
    <w:rsid w:val="00F03A1C"/>
    <w:rsid w:val="00F06A71"/>
    <w:rsid w:val="00F2023C"/>
    <w:rsid w:val="00F21D3A"/>
    <w:rsid w:val="00F243F9"/>
    <w:rsid w:val="00F35C98"/>
    <w:rsid w:val="00F411CD"/>
    <w:rsid w:val="00F4130D"/>
    <w:rsid w:val="00F453F1"/>
    <w:rsid w:val="00F5398D"/>
    <w:rsid w:val="00F61727"/>
    <w:rsid w:val="00F622A4"/>
    <w:rsid w:val="00F63212"/>
    <w:rsid w:val="00F64A16"/>
    <w:rsid w:val="00F656D5"/>
    <w:rsid w:val="00F76490"/>
    <w:rsid w:val="00F80258"/>
    <w:rsid w:val="00F85A23"/>
    <w:rsid w:val="00F86F98"/>
    <w:rsid w:val="00F930F5"/>
    <w:rsid w:val="00F95CF3"/>
    <w:rsid w:val="00F9604C"/>
    <w:rsid w:val="00FA06FC"/>
    <w:rsid w:val="00FB3A75"/>
    <w:rsid w:val="00FB421F"/>
    <w:rsid w:val="00FD446F"/>
    <w:rsid w:val="00FE279A"/>
    <w:rsid w:val="00FE31F2"/>
    <w:rsid w:val="00FE41D9"/>
    <w:rsid w:val="00FE77FF"/>
    <w:rsid w:val="00FF1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23D6E2B4"/>
  <w15:docId w15:val="{66EED0C3-FD42-4E2B-970C-31BC1B5E5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EE7"/>
  </w:style>
  <w:style w:type="paragraph" w:styleId="Heading1">
    <w:name w:val="heading 1"/>
    <w:basedOn w:val="Normal"/>
    <w:next w:val="Normal"/>
    <w:qFormat/>
    <w:rsid w:val="00661EE7"/>
    <w:pPr>
      <w:keepNext/>
      <w:outlineLvl w:val="0"/>
    </w:pPr>
    <w:rPr>
      <w:sz w:val="24"/>
    </w:rPr>
  </w:style>
  <w:style w:type="paragraph" w:styleId="Heading2">
    <w:name w:val="heading 2"/>
    <w:basedOn w:val="Normal"/>
    <w:next w:val="Normal"/>
    <w:qFormat/>
    <w:rsid w:val="00661EE7"/>
    <w:pPr>
      <w:keepNext/>
      <w:jc w:val="center"/>
      <w:outlineLvl w:val="1"/>
    </w:pPr>
    <w:rPr>
      <w:b/>
      <w:sz w:val="24"/>
    </w:rPr>
  </w:style>
  <w:style w:type="paragraph" w:styleId="Heading3">
    <w:name w:val="heading 3"/>
    <w:basedOn w:val="Normal"/>
    <w:next w:val="Normal"/>
    <w:qFormat/>
    <w:rsid w:val="00661EE7"/>
    <w:pPr>
      <w:keepNext/>
      <w:outlineLvl w:val="2"/>
    </w:pPr>
    <w:rPr>
      <w:b/>
      <w:sz w:val="24"/>
    </w:rPr>
  </w:style>
  <w:style w:type="paragraph" w:styleId="Heading4">
    <w:name w:val="heading 4"/>
    <w:basedOn w:val="Normal"/>
    <w:next w:val="Normal"/>
    <w:link w:val="Heading4Char"/>
    <w:qFormat/>
    <w:rsid w:val="00661EE7"/>
    <w:pPr>
      <w:keepNext/>
      <w:jc w:val="center"/>
      <w:outlineLvl w:val="3"/>
    </w:pPr>
    <w:rPr>
      <w:b/>
    </w:rPr>
  </w:style>
  <w:style w:type="paragraph" w:styleId="Heading5">
    <w:name w:val="heading 5"/>
    <w:basedOn w:val="Normal"/>
    <w:next w:val="Normal"/>
    <w:qFormat/>
    <w:rsid w:val="00661EE7"/>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61EE7"/>
    <w:pPr>
      <w:jc w:val="center"/>
    </w:pPr>
    <w:rPr>
      <w:b/>
      <w:sz w:val="24"/>
    </w:rPr>
  </w:style>
  <w:style w:type="paragraph" w:styleId="Subtitle">
    <w:name w:val="Subtitle"/>
    <w:basedOn w:val="Normal"/>
    <w:qFormat/>
    <w:rsid w:val="00661EE7"/>
    <w:rPr>
      <w:b/>
      <w:sz w:val="24"/>
    </w:rPr>
  </w:style>
  <w:style w:type="paragraph" w:styleId="BodyText">
    <w:name w:val="Body Text"/>
    <w:basedOn w:val="Normal"/>
    <w:rsid w:val="00661EE7"/>
    <w:rPr>
      <w:sz w:val="24"/>
    </w:rPr>
  </w:style>
  <w:style w:type="paragraph" w:styleId="BodyText2">
    <w:name w:val="Body Text 2"/>
    <w:basedOn w:val="Normal"/>
    <w:rsid w:val="00661EE7"/>
    <w:pPr>
      <w:ind w:right="-180"/>
    </w:pPr>
    <w:rPr>
      <w:sz w:val="24"/>
    </w:rPr>
  </w:style>
  <w:style w:type="paragraph" w:styleId="Footer">
    <w:name w:val="footer"/>
    <w:basedOn w:val="Normal"/>
    <w:rsid w:val="00661EE7"/>
    <w:pPr>
      <w:tabs>
        <w:tab w:val="center" w:pos="4320"/>
        <w:tab w:val="right" w:pos="8640"/>
      </w:tabs>
    </w:pPr>
  </w:style>
  <w:style w:type="character" w:styleId="PageNumber">
    <w:name w:val="page number"/>
    <w:basedOn w:val="DefaultParagraphFont"/>
    <w:rsid w:val="00661EE7"/>
  </w:style>
  <w:style w:type="paragraph" w:styleId="Header">
    <w:name w:val="header"/>
    <w:basedOn w:val="Normal"/>
    <w:link w:val="HeaderChar"/>
    <w:rsid w:val="00661EE7"/>
    <w:pPr>
      <w:tabs>
        <w:tab w:val="center" w:pos="4320"/>
        <w:tab w:val="right" w:pos="8640"/>
      </w:tabs>
    </w:pPr>
  </w:style>
  <w:style w:type="character" w:styleId="Hyperlink">
    <w:name w:val="Hyperlink"/>
    <w:rsid w:val="00661EE7"/>
    <w:rPr>
      <w:color w:val="0000FF"/>
      <w:u w:val="single"/>
    </w:rPr>
  </w:style>
  <w:style w:type="character" w:customStyle="1" w:styleId="HeaderChar">
    <w:name w:val="Header Char"/>
    <w:basedOn w:val="DefaultParagraphFont"/>
    <w:link w:val="Header"/>
    <w:rsid w:val="00F453F1"/>
  </w:style>
  <w:style w:type="paragraph" w:styleId="NoSpacing">
    <w:name w:val="No Spacing"/>
    <w:link w:val="NoSpacingChar"/>
    <w:uiPriority w:val="1"/>
    <w:qFormat/>
    <w:rsid w:val="00093C4B"/>
    <w:rPr>
      <w:rFonts w:ascii="Calibri" w:hAnsi="Calibri"/>
      <w:sz w:val="22"/>
      <w:szCs w:val="22"/>
    </w:rPr>
  </w:style>
  <w:style w:type="character" w:customStyle="1" w:styleId="NoSpacingChar">
    <w:name w:val="No Spacing Char"/>
    <w:link w:val="NoSpacing"/>
    <w:uiPriority w:val="1"/>
    <w:rsid w:val="00093C4B"/>
    <w:rPr>
      <w:rFonts w:ascii="Calibri" w:hAnsi="Calibri"/>
      <w:sz w:val="22"/>
      <w:szCs w:val="22"/>
      <w:lang w:val="en-US" w:eastAsia="en-US" w:bidi="ar-SA"/>
    </w:rPr>
  </w:style>
  <w:style w:type="paragraph" w:styleId="BalloonText">
    <w:name w:val="Balloon Text"/>
    <w:basedOn w:val="Normal"/>
    <w:link w:val="BalloonTextChar"/>
    <w:uiPriority w:val="99"/>
    <w:semiHidden/>
    <w:unhideWhenUsed/>
    <w:rsid w:val="00093C4B"/>
    <w:rPr>
      <w:rFonts w:ascii="Tahoma" w:hAnsi="Tahoma"/>
      <w:sz w:val="16"/>
      <w:szCs w:val="16"/>
    </w:rPr>
  </w:style>
  <w:style w:type="character" w:customStyle="1" w:styleId="BalloonTextChar">
    <w:name w:val="Balloon Text Char"/>
    <w:link w:val="BalloonText"/>
    <w:uiPriority w:val="99"/>
    <w:semiHidden/>
    <w:rsid w:val="00093C4B"/>
    <w:rPr>
      <w:rFonts w:ascii="Tahoma" w:hAnsi="Tahoma" w:cs="Tahoma"/>
      <w:sz w:val="16"/>
      <w:szCs w:val="16"/>
    </w:rPr>
  </w:style>
  <w:style w:type="paragraph" w:styleId="ListParagraph">
    <w:name w:val="List Paragraph"/>
    <w:basedOn w:val="Normal"/>
    <w:uiPriority w:val="34"/>
    <w:qFormat/>
    <w:rsid w:val="00DF7709"/>
    <w:pPr>
      <w:ind w:left="720"/>
      <w:contextualSpacing/>
    </w:pPr>
  </w:style>
  <w:style w:type="paragraph" w:styleId="BodyText3">
    <w:name w:val="Body Text 3"/>
    <w:basedOn w:val="Normal"/>
    <w:link w:val="BodyText3Char"/>
    <w:uiPriority w:val="99"/>
    <w:unhideWhenUsed/>
    <w:rsid w:val="00276704"/>
    <w:pPr>
      <w:spacing w:after="120"/>
    </w:pPr>
    <w:rPr>
      <w:sz w:val="16"/>
      <w:szCs w:val="16"/>
    </w:rPr>
  </w:style>
  <w:style w:type="character" w:customStyle="1" w:styleId="BodyText3Char">
    <w:name w:val="Body Text 3 Char"/>
    <w:basedOn w:val="DefaultParagraphFont"/>
    <w:link w:val="BodyText3"/>
    <w:uiPriority w:val="99"/>
    <w:rsid w:val="00276704"/>
    <w:rPr>
      <w:sz w:val="16"/>
      <w:szCs w:val="16"/>
    </w:rPr>
  </w:style>
  <w:style w:type="paragraph" w:customStyle="1" w:styleId="Default">
    <w:name w:val="Default"/>
    <w:rsid w:val="00F656D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AA5922"/>
    <w:pPr>
      <w:spacing w:before="100" w:beforeAutospacing="1" w:after="100" w:afterAutospacing="1"/>
    </w:pPr>
    <w:rPr>
      <w:sz w:val="24"/>
      <w:szCs w:val="24"/>
    </w:rPr>
  </w:style>
  <w:style w:type="character" w:customStyle="1" w:styleId="Heading4Char">
    <w:name w:val="Heading 4 Char"/>
    <w:link w:val="Heading4"/>
    <w:rsid w:val="00917674"/>
    <w:rPr>
      <w:b/>
    </w:rPr>
  </w:style>
  <w:style w:type="table" w:styleId="TableGrid">
    <w:name w:val="Table Grid"/>
    <w:basedOn w:val="TableNormal"/>
    <w:uiPriority w:val="39"/>
    <w:rsid w:val="009176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64534">
      <w:bodyDiv w:val="1"/>
      <w:marLeft w:val="0"/>
      <w:marRight w:val="0"/>
      <w:marTop w:val="0"/>
      <w:marBottom w:val="0"/>
      <w:divBdr>
        <w:top w:val="none" w:sz="0" w:space="0" w:color="auto"/>
        <w:left w:val="none" w:sz="0" w:space="0" w:color="auto"/>
        <w:bottom w:val="none" w:sz="0" w:space="0" w:color="auto"/>
        <w:right w:val="none" w:sz="0" w:space="0" w:color="auto"/>
      </w:divBdr>
    </w:div>
    <w:div w:id="1006711406">
      <w:bodyDiv w:val="1"/>
      <w:marLeft w:val="0"/>
      <w:marRight w:val="0"/>
      <w:marTop w:val="0"/>
      <w:marBottom w:val="0"/>
      <w:divBdr>
        <w:top w:val="none" w:sz="0" w:space="0" w:color="auto"/>
        <w:left w:val="none" w:sz="0" w:space="0" w:color="auto"/>
        <w:bottom w:val="none" w:sz="0" w:space="0" w:color="auto"/>
        <w:right w:val="none" w:sz="0" w:space="0" w:color="auto"/>
      </w:divBdr>
    </w:div>
    <w:div w:id="1255895341">
      <w:bodyDiv w:val="1"/>
      <w:marLeft w:val="0"/>
      <w:marRight w:val="0"/>
      <w:marTop w:val="0"/>
      <w:marBottom w:val="0"/>
      <w:divBdr>
        <w:top w:val="none" w:sz="0" w:space="0" w:color="auto"/>
        <w:left w:val="none" w:sz="0" w:space="0" w:color="auto"/>
        <w:bottom w:val="none" w:sz="0" w:space="0" w:color="auto"/>
        <w:right w:val="none" w:sz="0" w:space="0" w:color="auto"/>
      </w:divBdr>
    </w:div>
    <w:div w:id="18720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rcboe.org/cro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020CC208338466EB0DB033BEED69DE7"/>
        <w:category>
          <w:name w:val="General"/>
          <w:gallery w:val="placeholder"/>
        </w:category>
        <w:types>
          <w:type w:val="bbPlcHdr"/>
        </w:types>
        <w:behaviors>
          <w:behavior w:val="content"/>
        </w:behaviors>
        <w:guid w:val="{60C55C2D-A322-4F1B-97C1-A5E76FB090DC}"/>
      </w:docPartPr>
      <w:docPartBody>
        <w:p w:rsidR="00A53440" w:rsidRDefault="00BC1BF2" w:rsidP="00BC1BF2">
          <w:pPr>
            <w:pStyle w:val="B020CC208338466EB0DB033BEED69DE7"/>
          </w:pPr>
          <w:r>
            <w:rPr>
              <w:rFonts w:asciiTheme="majorHAnsi" w:eastAsiaTheme="majorEastAsia" w:hAnsiTheme="majorHAnsi" w:cstheme="majorBidi"/>
              <w:caps/>
              <w:color w:val="5B9BD5" w:themeColor="accent1"/>
              <w:sz w:val="80"/>
              <w:szCs w:val="80"/>
            </w:rPr>
            <w:t>[Document title]</w:t>
          </w:r>
        </w:p>
      </w:docPartBody>
    </w:docPart>
    <w:docPart>
      <w:docPartPr>
        <w:name w:val="99F14F0CD1284D8DAE1ED337D5E4CAFF"/>
        <w:category>
          <w:name w:val="General"/>
          <w:gallery w:val="placeholder"/>
        </w:category>
        <w:types>
          <w:type w:val="bbPlcHdr"/>
        </w:types>
        <w:behaviors>
          <w:behavior w:val="content"/>
        </w:behaviors>
        <w:guid w:val="{B7127661-E6A7-4B52-BEF9-3A1655A47789}"/>
      </w:docPartPr>
      <w:docPartBody>
        <w:p w:rsidR="00A53440" w:rsidRDefault="00BC1BF2" w:rsidP="00BC1BF2">
          <w:pPr>
            <w:pStyle w:val="99F14F0CD1284D8DAE1ED337D5E4CAFF"/>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ld English Text MT">
    <w:panose1 w:val="03040902040508030806"/>
    <w:charset w:val="00"/>
    <w:family w:val="script"/>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1BF2"/>
    <w:rsid w:val="001A4E86"/>
    <w:rsid w:val="001C09A6"/>
    <w:rsid w:val="003402DE"/>
    <w:rsid w:val="00360AA9"/>
    <w:rsid w:val="003B32DE"/>
    <w:rsid w:val="004D2BBF"/>
    <w:rsid w:val="004D7E65"/>
    <w:rsid w:val="00557EDA"/>
    <w:rsid w:val="00562494"/>
    <w:rsid w:val="00756645"/>
    <w:rsid w:val="007A18B2"/>
    <w:rsid w:val="0083183E"/>
    <w:rsid w:val="00970763"/>
    <w:rsid w:val="00A53440"/>
    <w:rsid w:val="00AD266A"/>
    <w:rsid w:val="00BB7699"/>
    <w:rsid w:val="00BC1BF2"/>
    <w:rsid w:val="00C56A2D"/>
    <w:rsid w:val="00C86A46"/>
    <w:rsid w:val="00D054E8"/>
    <w:rsid w:val="00DF2994"/>
    <w:rsid w:val="00EB1EA9"/>
    <w:rsid w:val="00EE281D"/>
    <w:rsid w:val="00FE0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20CC208338466EB0DB033BEED69DE7">
    <w:name w:val="B020CC208338466EB0DB033BEED69DE7"/>
    <w:rsid w:val="00BC1BF2"/>
  </w:style>
  <w:style w:type="paragraph" w:customStyle="1" w:styleId="99F14F0CD1284D8DAE1ED337D5E4CAFF">
    <w:name w:val="99F14F0CD1284D8DAE1ED337D5E4CAFF"/>
    <w:rsid w:val="00BC1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66E4075D2BD7409AF191DB9CB14ADD" ma:contentTypeVersion="31" ma:contentTypeDescription="Create a new document." ma:contentTypeScope="" ma:versionID="9fc78aee4ce3797c9a1c9d0a038ca2b1">
  <xsd:schema xmlns:xsd="http://www.w3.org/2001/XMLSchema" xmlns:xs="http://www.w3.org/2001/XMLSchema" xmlns:p="http://schemas.microsoft.com/office/2006/metadata/properties" xmlns:ns2="06a44a2c-c839-4710-a4cd-3d9ad2620d08" xmlns:ns3="9110bb30-37cd-41e5-866a-cef186795181" targetNamespace="http://schemas.microsoft.com/office/2006/metadata/properties" ma:root="true" ma:fieldsID="ae9b0e3167869e9ef5a3c43890cdd12f" ns2:_="" ns3:_="">
    <xsd:import namespace="06a44a2c-c839-4710-a4cd-3d9ad2620d08"/>
    <xsd:import namespace="9110bb30-37cd-41e5-866a-cef186795181"/>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a44a2c-c839-4710-a4cd-3d9ad2620d08"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10bb30-37cd-41e5-866a-cef186795181" elementFormDefault="qualified">
    <xsd:import namespace="http://schemas.microsoft.com/office/2006/documentManagement/types"/>
    <xsd:import namespace="http://schemas.microsoft.com/office/infopath/2007/PartnerControls"/>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sNotebookLocked xmlns="06a44a2c-c839-4710-a4cd-3d9ad2620d08" xsi:nil="true"/>
    <Math_Settings xmlns="06a44a2c-c839-4710-a4cd-3d9ad2620d08" xsi:nil="true"/>
    <Self_Registration_Enabled xmlns="06a44a2c-c839-4710-a4cd-3d9ad2620d08" xsi:nil="true"/>
    <Leaders xmlns="06a44a2c-c839-4710-a4cd-3d9ad2620d08">
      <UserInfo>
        <DisplayName/>
        <AccountId xsi:nil="true"/>
        <AccountType/>
      </UserInfo>
    </Leaders>
    <LMS_Mappings xmlns="06a44a2c-c839-4710-a4cd-3d9ad2620d08" xsi:nil="true"/>
    <Templates xmlns="06a44a2c-c839-4710-a4cd-3d9ad2620d08" xsi:nil="true"/>
    <FolderType xmlns="06a44a2c-c839-4710-a4cd-3d9ad2620d08" xsi:nil="true"/>
    <AppVersion xmlns="06a44a2c-c839-4710-a4cd-3d9ad2620d08" xsi:nil="true"/>
    <DefaultSectionNames xmlns="06a44a2c-c839-4710-a4cd-3d9ad2620d08" xsi:nil="true"/>
    <Is_Collaboration_Space_Locked xmlns="06a44a2c-c839-4710-a4cd-3d9ad2620d08" xsi:nil="true"/>
    <Has_Leaders_Only_SectionGroup xmlns="06a44a2c-c839-4710-a4cd-3d9ad2620d08" xsi:nil="true"/>
    <NotebookType xmlns="06a44a2c-c839-4710-a4cd-3d9ad2620d08" xsi:nil="true"/>
    <Member_Groups xmlns="06a44a2c-c839-4710-a4cd-3d9ad2620d08">
      <UserInfo>
        <DisplayName/>
        <AccountId xsi:nil="true"/>
        <AccountType/>
      </UserInfo>
    </Member_Groups>
    <Owner xmlns="06a44a2c-c839-4710-a4cd-3d9ad2620d08">
      <UserInfo>
        <DisplayName/>
        <AccountId xsi:nil="true"/>
        <AccountType/>
      </UserInfo>
    </Owner>
    <Distribution_Groups xmlns="06a44a2c-c839-4710-a4cd-3d9ad2620d08" xsi:nil="true"/>
    <TeamsChannelId xmlns="06a44a2c-c839-4710-a4cd-3d9ad2620d08" xsi:nil="true"/>
    <Invited_Leaders xmlns="06a44a2c-c839-4710-a4cd-3d9ad2620d08" xsi:nil="true"/>
    <Invited_Members xmlns="06a44a2c-c839-4710-a4cd-3d9ad2620d08" xsi:nil="true"/>
    <Members xmlns="06a44a2c-c839-4710-a4cd-3d9ad2620d08">
      <UserInfo>
        <DisplayName/>
        <AccountId xsi:nil="true"/>
        <AccountType/>
      </UserInfo>
    </Members>
    <CultureName xmlns="06a44a2c-c839-4710-a4cd-3d9ad2620d0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F05DBB-836C-4B40-8015-1CC34ACED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a44a2c-c839-4710-a4cd-3d9ad2620d08"/>
    <ds:schemaRef ds:uri="9110bb30-37cd-41e5-866a-cef186795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6614F9-5E38-4A18-87D5-BBAB28B2CBCD}">
  <ds:schemaRefs>
    <ds:schemaRef ds:uri="http://schemas.microsoft.com/office/2006/metadata/properties"/>
    <ds:schemaRef ds:uri="http://schemas.microsoft.com/office/infopath/2007/PartnerControls"/>
    <ds:schemaRef ds:uri="06a44a2c-c839-4710-a4cd-3d9ad2620d08"/>
  </ds:schemaRefs>
</ds:datastoreItem>
</file>

<file path=customXml/itemProps4.xml><?xml version="1.0" encoding="utf-8"?>
<ds:datastoreItem xmlns:ds="http://schemas.openxmlformats.org/officeDocument/2006/customXml" ds:itemID="{C6480969-E8BF-4E80-8980-98AE59637FAC}">
  <ds:schemaRefs>
    <ds:schemaRef ds:uri="http://schemas.microsoft.com/sharepoint/v3/contenttype/forms"/>
  </ds:schemaRefs>
</ds:datastoreItem>
</file>

<file path=customXml/itemProps5.xml><?xml version="1.0" encoding="utf-8"?>
<ds:datastoreItem xmlns:ds="http://schemas.openxmlformats.org/officeDocument/2006/customXml" ds:itemID="{1BD6651E-C191-4302-A8F6-549A3E90C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2</Pages>
  <Words>7631</Words>
  <Characters>4350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CCHS Student Handbook</vt:lpstr>
    </vt:vector>
  </TitlesOfParts>
  <Company>Richmond County School System</Company>
  <LinksUpToDate>false</LinksUpToDate>
  <CharactersWithSpaces>51032</CharactersWithSpaces>
  <SharedDoc>false</SharedDoc>
  <HLinks>
    <vt:vector size="6" baseType="variant">
      <vt:variant>
        <vt:i4>3276853</vt:i4>
      </vt:variant>
      <vt:variant>
        <vt:i4>0</vt:i4>
      </vt:variant>
      <vt:variant>
        <vt:i4>0</vt:i4>
      </vt:variant>
      <vt:variant>
        <vt:i4>5</vt:i4>
      </vt:variant>
      <vt:variant>
        <vt:lpwstr>http://www.richmond.k12.ga.us/cro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 Student Handbook</dc:title>
  <dc:subject>2020-2021</dc:subject>
  <dc:creator>Lumpkin, Rickey</dc:creator>
  <cp:lastModifiedBy>Parker, Tim</cp:lastModifiedBy>
  <cp:revision>11</cp:revision>
  <cp:lastPrinted>2016-07-18T15:32:00Z</cp:lastPrinted>
  <dcterms:created xsi:type="dcterms:W3CDTF">2020-05-11T14:50:00Z</dcterms:created>
  <dcterms:modified xsi:type="dcterms:W3CDTF">2020-09-0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6E4075D2BD7409AF191DB9CB14ADD</vt:lpwstr>
  </property>
</Properties>
</file>